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B536B" w:rsidRDefault="00AB536B" w:rsidP="00AB536B">
      <w:r w:rsidRPr="00BC495D">
        <w:rPr>
          <w:highlight w:val="yellow"/>
        </w:rPr>
        <w:t>Exercise 1:</w:t>
      </w:r>
    </w:p>
    <w:p w:rsidR="00AB536B" w:rsidRDefault="00AB536B" w:rsidP="00AB536B"/>
    <w:p w:rsidR="00AB536B" w:rsidRDefault="00AB536B" w:rsidP="00AB536B">
      <w:r w:rsidRPr="00EE3827">
        <w:t xml:space="preserve">You are required to build </w:t>
      </w:r>
      <w:r>
        <w:t xml:space="preserve">the class diagram to manage some staffs and tasks. </w:t>
      </w:r>
      <w:r w:rsidRPr="008926EE">
        <w:rPr>
          <w:b/>
          <w:i/>
        </w:rPr>
        <w:t>Each staff is managed by the manager</w:t>
      </w:r>
      <w:r>
        <w:t xml:space="preserve">. The staff includes information: Staff ID, name, gender, basic salary, bonus salary (if the staff is a manager, he/she will be paid a bonus salary). </w:t>
      </w:r>
      <w:r w:rsidRPr="008926EE">
        <w:rPr>
          <w:b/>
          <w:i/>
        </w:rPr>
        <w:t>Each task is performed by one or many staffs</w:t>
      </w:r>
      <w:r>
        <w:t xml:space="preserve">. This system need to record </w:t>
      </w:r>
      <w:r w:rsidRPr="008926EE">
        <w:rPr>
          <w:b/>
          <w:i/>
        </w:rPr>
        <w:t>working hours</w:t>
      </w:r>
      <w:r>
        <w:t xml:space="preserve"> of each staff per a task.  Information of task includes: id, title, begin date, end date, total hours.</w:t>
      </w:r>
    </w:p>
    <w:p w:rsidR="00257611" w:rsidRDefault="00257611" w:rsidP="00AB536B"/>
    <w:p w:rsidR="00257611" w:rsidRDefault="00C45BC5" w:rsidP="00AB536B">
      <w:r>
        <w:t>1)OOA</w:t>
      </w:r>
      <w:r>
        <w:br/>
        <w:t xml:space="preserve">   </w:t>
      </w:r>
    </w:p>
    <w:p w:rsidR="00257611" w:rsidRDefault="00C45BC5" w:rsidP="00AB536B">
      <w:r>
        <w:t xml:space="preserve"> Main noun: Staff ( </w:t>
      </w:r>
      <w:proofErr w:type="spellStart"/>
      <w:r w:rsidRPr="00C45BC5">
        <w:rPr>
          <w:highlight w:val="yellow"/>
        </w:rPr>
        <w:t>ID,name</w:t>
      </w:r>
      <w:proofErr w:type="spellEnd"/>
      <w:r w:rsidRPr="00C45BC5">
        <w:rPr>
          <w:highlight w:val="yellow"/>
        </w:rPr>
        <w:t>, gender, basic salary</w:t>
      </w:r>
      <w:r>
        <w:t>)</w:t>
      </w:r>
      <w:r>
        <w:br/>
      </w:r>
    </w:p>
    <w:p w:rsidR="00C45BC5" w:rsidRDefault="00C45BC5" w:rsidP="00AB536B">
      <w:r>
        <w:t xml:space="preserve"> Main noun: </w:t>
      </w:r>
      <w:proofErr w:type="gramStart"/>
      <w:r>
        <w:t>Manager(</w:t>
      </w:r>
      <w:proofErr w:type="spellStart"/>
      <w:proofErr w:type="gramEnd"/>
      <w:r w:rsidRPr="00C45BC5">
        <w:rPr>
          <w:highlight w:val="yellow"/>
        </w:rPr>
        <w:t>ID,name</w:t>
      </w:r>
      <w:proofErr w:type="spellEnd"/>
      <w:r w:rsidRPr="00C45BC5">
        <w:rPr>
          <w:highlight w:val="yellow"/>
        </w:rPr>
        <w:t>, gender, basic salary,</w:t>
      </w:r>
      <w:r>
        <w:t xml:space="preserve"> bonus salary)</w:t>
      </w:r>
    </w:p>
    <w:p w:rsidR="00C45BC5" w:rsidRDefault="00C45BC5" w:rsidP="00AB536B"/>
    <w:p w:rsidR="00C45BC5" w:rsidRDefault="00871691" w:rsidP="00AB536B">
      <w:r>
        <w:rPr>
          <w:noProof/>
        </w:rPr>
        <mc:AlternateContent>
          <mc:Choice Requires="wps">
            <w:drawing>
              <wp:anchor distT="0" distB="0" distL="114300" distR="114300" simplePos="0" relativeHeight="251675648" behindDoc="0" locked="0" layoutInCell="1" allowOverlap="1">
                <wp:simplePos x="0" y="0"/>
                <wp:positionH relativeFrom="column">
                  <wp:posOffset>3726312</wp:posOffset>
                </wp:positionH>
                <wp:positionV relativeFrom="paragraph">
                  <wp:posOffset>144912</wp:posOffset>
                </wp:positionV>
                <wp:extent cx="1173392" cy="449272"/>
                <wp:effectExtent l="0" t="0" r="27305" b="27305"/>
                <wp:wrapNone/>
                <wp:docPr id="16" name="Text Box 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73392" cy="44927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12700">
                          <a:solidFill>
                            <a:prstClr val="black"/>
                          </a:solidFill>
                          <a:prstDash val="sysDash"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876918" w:rsidRDefault="0067573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876918">
                              <w:rPr>
                                <w:sz w:val="16"/>
                                <w:szCs w:val="16"/>
                              </w:rPr>
                              <w:t>Working hour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 Box 16" o:spid="_x0000_s1026" type="#_x0000_t202" style="position:absolute;margin-left:293.4pt;margin-top:11.4pt;width:92.4pt;height:35.4pt;z-index:2516756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" fillcolor="white [3201]" strokeweight="1pt">
                <v:stroke dashstyle="3 1"/>
                <v:textbox>
                  <w:txbxContent>
                    <w:p w:rsidR="00675739" w:rsidRPr="00876918" w:rsidRDefault="00675739">
                      <w:pPr>
                        <w:rPr>
                          <w:sz w:val="16"/>
                          <w:szCs w:val="16"/>
                        </w:rPr>
                      </w:pPr>
                      <w:r w:rsidRPr="00876918">
                        <w:rPr>
                          <w:sz w:val="16"/>
                          <w:szCs w:val="16"/>
                        </w:rPr>
                        <w:t>Working hours</w:t>
                      </w:r>
                    </w:p>
                  </w:txbxContent>
                </v:textbox>
              </v:shape>
            </w:pict>
          </mc:Fallback>
        </mc:AlternateContent>
      </w:r>
      <w:r w:rsidR="00C45BC5">
        <w:t xml:space="preserve"> Main noun: Task</w:t>
      </w:r>
      <w:r w:rsidR="00C45BC5" w:rsidRPr="00C45BC5">
        <w:t xml:space="preserve"> </w:t>
      </w:r>
      <w:r w:rsidR="00C45BC5">
        <w:t>(id, title, begin date, end date, total hours)</w:t>
      </w:r>
    </w:p>
    <w:p w:rsidR="00C45BC5" w:rsidRDefault="00C45BC5" w:rsidP="00AB536B">
      <w:r>
        <w:t>2)OOD: UML</w:t>
      </w:r>
    </w:p>
    <w:p w:rsidR="00C45BC5" w:rsidRDefault="00C45BC5" w:rsidP="00AB536B"/>
    <w:tbl>
      <w:tblPr>
        <w:tblStyle w:val="TableGrid"/>
        <w:tblpPr w:leftFromText="180" w:rightFromText="180" w:vertAnchor="text" w:horzAnchor="page" w:tblpX="2698" w:tblpY="145"/>
        <w:tblW w:w="0" w:type="auto"/>
        <w:tblLook w:val="04A0" w:firstRow="1" w:lastRow="0" w:firstColumn="1" w:lastColumn="0" w:noHBand="0" w:noVBand="1"/>
      </w:tblPr>
      <w:tblGrid>
        <w:gridCol w:w="2898"/>
      </w:tblGrid>
      <w:tr w:rsidR="00C45BC5" w:rsidTr="00C45BC5">
        <w:trPr>
          <w:trHeight w:val="314"/>
        </w:trPr>
        <w:tc>
          <w:tcPr>
            <w:tcW w:w="2898" w:type="dxa"/>
          </w:tcPr>
          <w:p w:rsidR="00C45BC5" w:rsidRPr="00C45BC5" w:rsidRDefault="00871691" w:rsidP="00C45BC5">
            <w:pPr>
              <w:jc w:val="center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14CBCC56" wp14:editId="696ABF9A">
                      <wp:simplePos x="0" y="0"/>
                      <wp:positionH relativeFrom="column">
                        <wp:posOffset>1797010</wp:posOffset>
                      </wp:positionH>
                      <wp:positionV relativeFrom="paragraph">
                        <wp:posOffset>125110</wp:posOffset>
                      </wp:positionV>
                      <wp:extent cx="951230" cy="322418"/>
                      <wp:effectExtent l="0" t="0" r="1270" b="1905"/>
                      <wp:wrapNone/>
                      <wp:docPr id="13" name="Text Box 1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 txBox="1"/>
                            <wps:spPr>
                              <a:xfrm>
                                <a:off x="0" y="0"/>
                                <a:ext cx="951230" cy="322418"/>
                              </a:xfrm>
                              <a:prstGeom prst="rect">
                                <a:avLst/>
                              </a:prstGeom>
                              <a:solidFill>
                                <a:schemeClr val="lt1"/>
                              </a:solidFill>
                              <a:ln w="6350">
                                <a:noFill/>
                              </a:ln>
                              <a:effectLst/>
                            </wps:spPr>
                            <wps:style>
                              <a:lnRef idx="0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dk1"/>
                              </a:fontRef>
                            </wps:style>
                            <wps:txbx>
                              <w:txbxContent>
                                <w:p w:rsidR="00675739" w:rsidRPr="00876918" w:rsidRDefault="00675739" w:rsidP="00871691">
                                  <w:pPr>
                                    <w:rPr>
                                      <w:sz w:val="14"/>
                                      <w:szCs w:val="14"/>
                                    </w:rPr>
                                  </w:pPr>
                                  <w:r w:rsidRPr="00876918">
                                    <w:rPr>
                                      <w:sz w:val="14"/>
                                      <w:szCs w:val="14"/>
                                    </w:rPr>
                                    <w:t>perform</w:t>
                                  </w: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shape w14:anchorId="14CBCC56" id="Text Box 13" o:spid="_x0000_s1027" type="#_x0000_t202" style="position:absolute;left:0;text-align:left;margin-left:141.5pt;margin-top:9.85pt;width:74.9pt;height:25.4pt;z-index:251671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" fillcolor="white [3201]" stroked="f" strokeweight=".5pt">
                      <v:textbox>
                        <w:txbxContent>
                          <w:p w:rsidR="00675739" w:rsidRPr="00876918" w:rsidRDefault="00675739" w:rsidP="00871691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 w:rsidRPr="00876918">
                              <w:rPr>
                                <w:sz w:val="14"/>
                                <w:szCs w:val="14"/>
                              </w:rPr>
                              <w:t>perform</w:t>
                            </w:r>
                          </w:p>
                        </w:txbxContent>
                      </v:textbox>
                    </v:shape>
                  </w:pict>
                </mc:Fallback>
              </mc:AlternateContent>
            </w:r>
            <w:r w:rsidR="00C45BC5" w:rsidRPr="00C45BC5">
              <w:t>Staff</w:t>
            </w:r>
          </w:p>
        </w:tc>
      </w:tr>
      <w:tr w:rsidR="00C45BC5" w:rsidTr="00C45BC5">
        <w:trPr>
          <w:trHeight w:val="306"/>
        </w:trPr>
        <w:tc>
          <w:tcPr>
            <w:tcW w:w="2898" w:type="dxa"/>
          </w:tcPr>
          <w:p w:rsidR="00C45BC5" w:rsidRPr="00C45BC5" w:rsidRDefault="00871691" w:rsidP="00413795"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69504" behindDoc="0" locked="0" layoutInCell="1" allowOverlap="1" wp14:anchorId="3F457846" wp14:editId="6723DC89">
                      <wp:simplePos x="0" y="0"/>
                      <wp:positionH relativeFrom="column">
                        <wp:posOffset>1797009</wp:posOffset>
                      </wp:positionH>
                      <wp:positionV relativeFrom="paragraph">
                        <wp:posOffset>363356</wp:posOffset>
                      </wp:positionV>
                      <wp:extent cx="2167075" cy="285419"/>
                      <wp:effectExtent l="0" t="0" r="24130" b="19685"/>
                      <wp:wrapNone/>
                      <wp:docPr id="11" name="Straight Connector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2167075" cy="285419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56A6A18" id="Straight Connector 11" o:spid="_x0000_s1026" style="position:absolute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41.5pt,28.6pt" to="312.15pt,51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" strokecolor="#4579b8 [3044]"/>
                  </w:pict>
                </mc:Fallback>
              </mc:AlternateContent>
            </w:r>
            <w:r w:rsidR="00C45BC5" w:rsidRPr="00C45BC5">
              <w:t>ID: number</w:t>
            </w:r>
            <w:r w:rsidR="00C45BC5" w:rsidRPr="00C45BC5">
              <w:br/>
              <w:t>name: text</w:t>
            </w:r>
            <w:r w:rsidR="00C45BC5" w:rsidRPr="00C45BC5">
              <w:br/>
            </w:r>
            <w:proofErr w:type="spellStart"/>
            <w:r w:rsidR="00C45BC5" w:rsidRPr="00C45BC5">
              <w:t>gender:text</w:t>
            </w:r>
            <w:proofErr w:type="spellEnd"/>
            <w:r w:rsidR="00C45BC5" w:rsidRPr="00C45BC5">
              <w:br/>
            </w:r>
            <w:proofErr w:type="spellStart"/>
            <w:r w:rsidR="00C45BC5" w:rsidRPr="00C45BC5">
              <w:t>basicSalary</w:t>
            </w:r>
            <w:proofErr w:type="spellEnd"/>
            <w:r w:rsidR="00C45BC5" w:rsidRPr="00C45BC5">
              <w:t>: number</w:t>
            </w:r>
          </w:p>
        </w:tc>
      </w:tr>
      <w:tr w:rsidR="00C45BC5" w:rsidTr="00C45BC5">
        <w:trPr>
          <w:trHeight w:val="306"/>
        </w:trPr>
        <w:tc>
          <w:tcPr>
            <w:tcW w:w="2898" w:type="dxa"/>
          </w:tcPr>
          <w:p w:rsidR="00C45BC5" w:rsidRDefault="00C45BC5" w:rsidP="00C45BC5">
            <w:r w:rsidRPr="00C45BC5">
              <w:t>//methods</w:t>
            </w:r>
          </w:p>
          <w:p w:rsidR="00247699" w:rsidRDefault="00247699" w:rsidP="00C45BC5">
            <w:pPr>
              <w:rPr>
                <w:highlight w:val="yellow"/>
              </w:rPr>
            </w:pPr>
            <w:proofErr w:type="spellStart"/>
            <w:r>
              <w:t>toString</w:t>
            </w:r>
            <w:proofErr w:type="spellEnd"/>
            <w:r>
              <w:t>(){…}</w:t>
            </w:r>
          </w:p>
        </w:tc>
      </w:tr>
    </w:tbl>
    <w:p w:rsidR="004A1F47" w:rsidRDefault="00871691">
      <w:r>
        <w:rPr>
          <w:noProof/>
        </w:rPr>
        <mc:AlternateContent>
          <mc:Choice Requires="wps">
            <w:drawing>
              <wp:anchor distT="0" distB="0" distL="114300" distR="114300" simplePos="0" relativeHeight="251674624" behindDoc="0" locked="0" layoutInCell="1" allowOverlap="1" wp14:anchorId="7A4BD38E" wp14:editId="49FFF109">
                <wp:simplePos x="0" y="0"/>
                <wp:positionH relativeFrom="column">
                  <wp:posOffset>3604745</wp:posOffset>
                </wp:positionH>
                <wp:positionV relativeFrom="paragraph">
                  <wp:posOffset>22684</wp:posOffset>
                </wp:positionV>
                <wp:extent cx="158566" cy="782261"/>
                <wp:effectExtent l="0" t="0" r="32385" b="18415"/>
                <wp:wrapNone/>
                <wp:docPr id="15" name="Straight Connector 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8566" cy="782261"/>
                        </a:xfrm>
                        <a:prstGeom prst="line">
                          <a:avLst/>
                        </a:prstGeom>
                        <a:ln>
                          <a:prstDash val="sysDot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4559B6F" id="Straight Connector 15" o:spid="_x0000_s1026" style="position:absolute;flip:y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3.85pt,1.8pt" to="296.35pt,6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" strokecolor="#4579b8 [3044]">
                <v:stroke dashstyle="1 1"/>
              </v:line>
            </w:pict>
          </mc:Fallback>
        </mc:AlternateContent>
      </w:r>
    </w:p>
    <w:p w:rsidR="00C45BC5" w:rsidRDefault="00C45BC5"/>
    <w:p w:rsidR="00C45BC5" w:rsidRDefault="00876918">
      <w:r>
        <w:rPr>
          <w:noProof/>
        </w:rPr>
        <mc:AlternateContent>
          <mc:Choice Requires="wps">
            <w:drawing>
              <wp:anchor distT="0" distB="0" distL="114300" distR="114300" simplePos="0" relativeHeight="251676672" behindDoc="0" locked="0" layoutInCell="1" allowOverlap="1" wp14:anchorId="7ACEC93F" wp14:editId="6A0B7410">
                <wp:simplePos x="0" y="0"/>
                <wp:positionH relativeFrom="column">
                  <wp:posOffset>4250690</wp:posOffset>
                </wp:positionH>
                <wp:positionV relativeFrom="paragraph">
                  <wp:posOffset>166370</wp:posOffset>
                </wp:positionV>
                <wp:extent cx="510540" cy="266700"/>
                <wp:effectExtent l="0" t="0" r="3810" b="0"/>
                <wp:wrapNone/>
                <wp:docPr id="17" name="Text Box 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054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876918" w:rsidRDefault="0067573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proofErr w:type="gramStart"/>
                            <w:r w:rsidRPr="00876918">
                              <w:rPr>
                                <w:sz w:val="16"/>
                                <w:szCs w:val="16"/>
                              </w:rPr>
                              <w:t>0..*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ACEC93F" id="Text Box 17" o:spid="_x0000_s1028" type="#_x0000_t202" style="position:absolute;margin-left:334.7pt;margin-top:13.1pt;width:40.2pt;height:21p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" fillcolor="white [3201]" stroked="f" strokeweight=".5pt">
                <v:textbox>
                  <w:txbxContent>
                    <w:p w:rsidR="00675739" w:rsidRPr="00876918" w:rsidRDefault="00675739">
                      <w:pPr>
                        <w:rPr>
                          <w:sz w:val="16"/>
                          <w:szCs w:val="16"/>
                        </w:rPr>
                      </w:pPr>
                      <w:proofErr w:type="gramStart"/>
                      <w:r w:rsidRPr="00876918">
                        <w:rPr>
                          <w:sz w:val="16"/>
                          <w:szCs w:val="16"/>
                        </w:rPr>
                        <w:t>0..*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</w:p>
    <w:tbl>
      <w:tblPr>
        <w:tblStyle w:val="TableGrid"/>
        <w:tblpPr w:leftFromText="180" w:rightFromText="180" w:vertAnchor="text" w:horzAnchor="margin" w:tblpXSpec="right" w:tblpY="103"/>
        <w:tblW w:w="0" w:type="auto"/>
        <w:tblLook w:val="04A0" w:firstRow="1" w:lastRow="0" w:firstColumn="1" w:lastColumn="0" w:noHBand="0" w:noVBand="1"/>
      </w:tblPr>
      <w:tblGrid>
        <w:gridCol w:w="1935"/>
      </w:tblGrid>
      <w:tr w:rsidR="00871691" w:rsidTr="00871691">
        <w:trPr>
          <w:trHeight w:val="314"/>
        </w:trPr>
        <w:tc>
          <w:tcPr>
            <w:tcW w:w="1935" w:type="dxa"/>
          </w:tcPr>
          <w:p w:rsidR="00871691" w:rsidRPr="00C45BC5" w:rsidRDefault="00871691" w:rsidP="00871691">
            <w:pPr>
              <w:jc w:val="center"/>
            </w:pPr>
            <w:r>
              <w:t>Task</w:t>
            </w:r>
          </w:p>
        </w:tc>
      </w:tr>
      <w:tr w:rsidR="00871691" w:rsidTr="00871691">
        <w:trPr>
          <w:trHeight w:val="306"/>
        </w:trPr>
        <w:tc>
          <w:tcPr>
            <w:tcW w:w="1935" w:type="dxa"/>
          </w:tcPr>
          <w:p w:rsidR="00871691" w:rsidRPr="00C45BC5" w:rsidRDefault="00871691" w:rsidP="00C76C69">
            <w:r w:rsidRPr="00C45BC5">
              <w:t>ID: number</w:t>
            </w:r>
            <w:r w:rsidRPr="00C45BC5">
              <w:br/>
            </w:r>
            <w:r>
              <w:t>title</w:t>
            </w:r>
            <w:r w:rsidRPr="00C45BC5">
              <w:t>: text</w:t>
            </w:r>
            <w:r w:rsidRPr="00C45BC5">
              <w:br/>
            </w:r>
            <w:proofErr w:type="spellStart"/>
            <w:r>
              <w:t>beginDate</w:t>
            </w:r>
            <w:r w:rsidRPr="00C45BC5">
              <w:t>:</w:t>
            </w:r>
            <w:r w:rsidR="00C76C69">
              <w:t>number</w:t>
            </w:r>
            <w:proofErr w:type="spellEnd"/>
            <w:r w:rsidRPr="00C45BC5">
              <w:br/>
            </w:r>
            <w:proofErr w:type="spellStart"/>
            <w:r>
              <w:t>endDate</w:t>
            </w:r>
            <w:proofErr w:type="spellEnd"/>
            <w:r w:rsidRPr="00C45BC5">
              <w:t>: number</w:t>
            </w:r>
            <w:r>
              <w:br/>
            </w:r>
            <w:proofErr w:type="spellStart"/>
            <w:r>
              <w:t>totalHours:number</w:t>
            </w:r>
            <w:proofErr w:type="spellEnd"/>
          </w:p>
        </w:tc>
      </w:tr>
      <w:tr w:rsidR="00871691" w:rsidTr="00871691">
        <w:trPr>
          <w:trHeight w:val="306"/>
        </w:trPr>
        <w:tc>
          <w:tcPr>
            <w:tcW w:w="1935" w:type="dxa"/>
          </w:tcPr>
          <w:p w:rsidR="00871691" w:rsidRDefault="00871691" w:rsidP="00871691">
            <w:pPr>
              <w:rPr>
                <w:highlight w:val="yellow"/>
              </w:rPr>
            </w:pPr>
            <w:r w:rsidRPr="00C45BC5">
              <w:t>//methods</w:t>
            </w:r>
          </w:p>
        </w:tc>
      </w:tr>
    </w:tbl>
    <w:p w:rsidR="00C45BC5" w:rsidRDefault="00876918">
      <w:r>
        <w:rPr>
          <w:noProof/>
        </w:rPr>
        <mc:AlternateContent>
          <mc:Choice Requires="wps">
            <w:drawing>
              <wp:anchor distT="0" distB="0" distL="114300" distR="114300" simplePos="0" relativeHeight="251678720" behindDoc="0" locked="0" layoutInCell="1" allowOverlap="1" wp14:anchorId="54708585" wp14:editId="7BBF14E2">
                <wp:simplePos x="0" y="0"/>
                <wp:positionH relativeFrom="column">
                  <wp:posOffset>2642235</wp:posOffset>
                </wp:positionH>
                <wp:positionV relativeFrom="paragraph">
                  <wp:posOffset>184785</wp:posOffset>
                </wp:positionV>
                <wp:extent cx="510540" cy="266700"/>
                <wp:effectExtent l="0" t="0" r="3810" b="0"/>
                <wp:wrapNone/>
                <wp:docPr id="18" name="Text Box 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1054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876918" w:rsidRDefault="00675739" w:rsidP="00876918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proofErr w:type="gramStart"/>
                            <w:r>
                              <w:rPr>
                                <w:sz w:val="16"/>
                                <w:szCs w:val="16"/>
                              </w:rPr>
                              <w:t>1</w:t>
                            </w:r>
                            <w:r w:rsidRPr="00876918">
                              <w:rPr>
                                <w:sz w:val="16"/>
                                <w:szCs w:val="16"/>
                              </w:rPr>
                              <w:t>..*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4708585" id="Text Box 18" o:spid="_x0000_s1029" type="#_x0000_t202" style="position:absolute;margin-left:208.05pt;margin-top:14.55pt;width:40.2pt;height:21pt;z-index:2516787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" fillcolor="white [3201]" stroked="f" strokeweight=".5pt">
                <v:textbox>
                  <w:txbxContent>
                    <w:p w:rsidR="00675739" w:rsidRPr="00876918" w:rsidRDefault="00675739" w:rsidP="00876918">
                      <w:pPr>
                        <w:rPr>
                          <w:sz w:val="16"/>
                          <w:szCs w:val="16"/>
                        </w:rPr>
                      </w:pPr>
                      <w:proofErr w:type="gramStart"/>
                      <w:r>
                        <w:rPr>
                          <w:sz w:val="16"/>
                          <w:szCs w:val="16"/>
                        </w:rPr>
                        <w:t>1</w:t>
                      </w:r>
                      <w:r w:rsidRPr="00876918">
                        <w:rPr>
                          <w:sz w:val="16"/>
                          <w:szCs w:val="16"/>
                        </w:rPr>
                        <w:t>..*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</w:p>
    <w:p w:rsidR="00C45BC5" w:rsidRDefault="00C45BC5"/>
    <w:p w:rsidR="00C45BC5" w:rsidRDefault="00871691">
      <w:r>
        <w:rPr>
          <w:noProof/>
        </w:rPr>
        <mc:AlternateContent>
          <mc:Choice Requires="wps">
            <w:drawing>
              <wp:anchor distT="0" distB="0" distL="114300" distR="114300" simplePos="0" relativeHeight="251673600" behindDoc="0" locked="0" layoutInCell="1" allowOverlap="1" wp14:anchorId="6C910C93" wp14:editId="139C4197">
                <wp:simplePos x="0" y="0"/>
                <wp:positionH relativeFrom="column">
                  <wp:posOffset>3724275</wp:posOffset>
                </wp:positionH>
                <wp:positionV relativeFrom="paragraph">
                  <wp:posOffset>73025</wp:posOffset>
                </wp:positionV>
                <wp:extent cx="951230" cy="321945"/>
                <wp:effectExtent l="0" t="0" r="1270" b="1905"/>
                <wp:wrapNone/>
                <wp:docPr id="14" name="Text Box 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51230" cy="3219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876918" w:rsidRDefault="00675739" w:rsidP="00871691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 w:rsidRPr="00876918">
                              <w:rPr>
                                <w:sz w:val="14"/>
                                <w:szCs w:val="14"/>
                              </w:rPr>
                              <w:t>Is performed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910C93" id="Text Box 14" o:spid="_x0000_s1030" type="#_x0000_t202" style="position:absolute;margin-left:293.25pt;margin-top:5.75pt;width:74.9pt;height:25.35pt;z-index:2516736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" fillcolor="white [3201]" stroked="f" strokeweight=".5pt">
                <v:textbox>
                  <w:txbxContent>
                    <w:p w:rsidR="00675739" w:rsidRPr="00876918" w:rsidRDefault="00675739" w:rsidP="00871691">
                      <w:pPr>
                        <w:rPr>
                          <w:sz w:val="14"/>
                          <w:szCs w:val="14"/>
                        </w:rPr>
                      </w:pPr>
                      <w:r w:rsidRPr="00876918">
                        <w:rPr>
                          <w:sz w:val="14"/>
                          <w:szCs w:val="14"/>
                        </w:rPr>
                        <w:t>Is performed</w:t>
                      </w:r>
                    </w:p>
                  </w:txbxContent>
                </v:textbox>
              </v:shape>
            </w:pict>
          </mc:Fallback>
        </mc:AlternateContent>
      </w:r>
    </w:p>
    <w:p w:rsidR="00C45BC5" w:rsidRDefault="00626875">
      <w:r>
        <w:rPr>
          <w:noProof/>
        </w:rPr>
        <mc:AlternateContent>
          <mc:Choice Requires="wps">
            <w:drawing>
              <wp:anchor distT="0" distB="0" distL="114300" distR="114300" simplePos="0" relativeHeight="251682816" behindDoc="0" locked="0" layoutInCell="1" allowOverlap="1" wp14:anchorId="6C8CFDC4" wp14:editId="77F04614">
                <wp:simplePos x="0" y="0"/>
                <wp:positionH relativeFrom="column">
                  <wp:posOffset>2514600</wp:posOffset>
                </wp:positionH>
                <wp:positionV relativeFrom="paragraph">
                  <wp:posOffset>157480</wp:posOffset>
                </wp:positionV>
                <wp:extent cx="364490" cy="316230"/>
                <wp:effectExtent l="0" t="0" r="0" b="7620"/>
                <wp:wrapNone/>
                <wp:docPr id="20" name="Text Box 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64490" cy="3162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876918" w:rsidRDefault="00675739" w:rsidP="00876918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proofErr w:type="gramStart"/>
                            <w:r>
                              <w:rPr>
                                <w:sz w:val="14"/>
                                <w:szCs w:val="14"/>
                              </w:rPr>
                              <w:t>1..*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8CFDC4" id="Text Box 20" o:spid="_x0000_s1031" type="#_x0000_t202" style="position:absolute;margin-left:198pt;margin-top:12.4pt;width:28.7pt;height:24.9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" filled="f" stroked="f" strokeweight=".5pt">
                <v:textbox>
                  <w:txbxContent>
                    <w:p w:rsidR="00675739" w:rsidRPr="00876918" w:rsidRDefault="00675739" w:rsidP="00876918">
                      <w:pPr>
                        <w:rPr>
                          <w:sz w:val="14"/>
                          <w:szCs w:val="14"/>
                        </w:rPr>
                      </w:pPr>
                      <w:proofErr w:type="gramStart"/>
                      <w:r>
                        <w:rPr>
                          <w:sz w:val="14"/>
                          <w:szCs w:val="14"/>
                        </w:rPr>
                        <w:t>1..*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</w:p>
    <w:p w:rsidR="00C45BC5" w:rsidRDefault="0058520D"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57BD7376" wp14:editId="1A035BFF">
                <wp:simplePos x="0" y="0"/>
                <wp:positionH relativeFrom="column">
                  <wp:posOffset>2186940</wp:posOffset>
                </wp:positionH>
                <wp:positionV relativeFrom="paragraph">
                  <wp:posOffset>132080</wp:posOffset>
                </wp:positionV>
                <wp:extent cx="107950" cy="1079500"/>
                <wp:effectExtent l="0" t="0" r="25400" b="25400"/>
                <wp:wrapNone/>
                <wp:docPr id="10" name="Straight Connector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107950" cy="107950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C63B40E" id="Straight Connector 10" o:spid="_x0000_s1026" style="position:absolute;flip:x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2.2pt,10.4pt" to="180.7pt,9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" strokecolor="#4579b8 [3044]"/>
            </w:pict>
          </mc:Fallback>
        </mc:AlternateContent>
      </w:r>
      <w:r w:rsidR="00247699">
        <w:rPr>
          <w:noProof/>
        </w:rPr>
        <mc:AlternateContent>
          <mc:Choice Requires="wps">
            <w:drawing>
              <wp:anchor distT="0" distB="0" distL="114300" distR="114300" simplePos="0" relativeHeight="251683840" behindDoc="0" locked="0" layoutInCell="1" allowOverlap="1" wp14:anchorId="0DED0F38" wp14:editId="5A6D990E">
                <wp:simplePos x="0" y="0"/>
                <wp:positionH relativeFrom="column">
                  <wp:posOffset>1310640</wp:posOffset>
                </wp:positionH>
                <wp:positionV relativeFrom="paragraph">
                  <wp:posOffset>135890</wp:posOffset>
                </wp:positionV>
                <wp:extent cx="189865" cy="158115"/>
                <wp:effectExtent l="0" t="0" r="19685" b="13335"/>
                <wp:wrapNone/>
                <wp:docPr id="5" name="Flowchart: Extract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89865" cy="158115"/>
                        </a:xfrm>
                        <a:prstGeom prst="flowChartExtract">
                          <a:avLst/>
                        </a:prstGeom>
                        <a:noFill/>
                        <a:ln>
                          <a:solidFill>
                            <a:schemeClr val="accent1">
                              <a:shade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46F5E6F6" id="_x0000_t127" coordsize="21600,21600" o:spt="127" path="m10800,l21600,21600,,21600xe">
                <v:stroke joinstyle="miter"/>
                <v:path gradientshapeok="t" o:connecttype="custom" o:connectlocs="10800,0;5400,10800;10800,21600;16200,10800" textboxrect="5400,10800,16200,21600"/>
              </v:shapetype>
              <v:shape id="Flowchart: Extract 5" o:spid="_x0000_s1026" type="#_x0000_t127" style="position:absolute;margin-left:103.2pt;margin-top:10.7pt;width:14.95pt;height:12.45pt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" filled="f" strokecolor="#243f60 [1604]" strokeweight="2pt"/>
            </w:pict>
          </mc:Fallback>
        </mc:AlternateContent>
      </w:r>
      <w:r w:rsidR="005D7FCF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9959364" wp14:editId="3A442CFC">
                <wp:simplePos x="0" y="0"/>
                <wp:positionH relativeFrom="column">
                  <wp:posOffset>1383030</wp:posOffset>
                </wp:positionH>
                <wp:positionV relativeFrom="paragraph">
                  <wp:posOffset>125730</wp:posOffset>
                </wp:positionV>
                <wp:extent cx="31115" cy="1087755"/>
                <wp:effectExtent l="0" t="0" r="26035" b="17145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1115" cy="10877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4D7B38F" id="Straight Connector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08.9pt,9.9pt" to="111.35pt,95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" strokecolor="#4579b8 [3044]"/>
            </w:pict>
          </mc:Fallback>
        </mc:AlternateContent>
      </w:r>
    </w:p>
    <w:p w:rsidR="00C45BC5" w:rsidRDefault="001D4AFB"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778A0FBB" wp14:editId="068A7192">
                <wp:simplePos x="0" y="0"/>
                <wp:positionH relativeFrom="column">
                  <wp:posOffset>1582420</wp:posOffset>
                </wp:positionH>
                <wp:positionV relativeFrom="paragraph">
                  <wp:posOffset>140970</wp:posOffset>
                </wp:positionV>
                <wp:extent cx="607695" cy="278765"/>
                <wp:effectExtent l="0" t="0" r="1905" b="6985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07695" cy="2787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876918" w:rsidRDefault="00675739" w:rsidP="00871691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 w:rsidRPr="00876918">
                              <w:rPr>
                                <w:sz w:val="14"/>
                                <w:szCs w:val="14"/>
                              </w:rPr>
                              <w:t>Is managed</w:t>
                            </w:r>
                            <w:r w:rsidRPr="00876918">
                              <w:rPr>
                                <w:sz w:val="14"/>
                                <w:szCs w:val="14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78A0FBB" id="Text Box 8" o:spid="_x0000_s1032" type="#_x0000_t202" style="position:absolute;margin-left:124.6pt;margin-top:11.1pt;width:47.85pt;height:21.95pt;z-index:251667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" fillcolor="white [3201]" stroked="f" strokeweight=".5pt">
                <v:textbox>
                  <w:txbxContent>
                    <w:p w:rsidR="00675739" w:rsidRPr="00876918" w:rsidRDefault="00675739" w:rsidP="00871691">
                      <w:pPr>
                        <w:rPr>
                          <w:sz w:val="14"/>
                          <w:szCs w:val="14"/>
                        </w:rPr>
                      </w:pPr>
                      <w:r w:rsidRPr="00876918">
                        <w:rPr>
                          <w:sz w:val="14"/>
                          <w:szCs w:val="14"/>
                        </w:rPr>
                        <w:t>Is managed</w:t>
                      </w:r>
                      <w:r w:rsidRPr="00876918">
                        <w:rPr>
                          <w:sz w:val="14"/>
                          <w:szCs w:val="1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</w:p>
    <w:p w:rsidR="00C45BC5" w:rsidRDefault="00C45BC5"/>
    <w:p w:rsidR="00C45BC5" w:rsidRDefault="00C23932">
      <w:r w:rsidRPr="00C23932">
        <w:rPr>
          <w:highlight w:val="yellow"/>
        </w:rPr>
        <w:t>extends</w:t>
      </w:r>
    </w:p>
    <w:p w:rsidR="00C45BC5" w:rsidRDefault="00626875">
      <w:r>
        <w:rPr>
          <w:noProof/>
        </w:rPr>
        <mc:AlternateContent>
          <mc:Choice Requires="wps">
            <w:drawing>
              <wp:anchor distT="0" distB="0" distL="114300" distR="114300" simplePos="0" relativeHeight="251680768" behindDoc="0" locked="0" layoutInCell="1" allowOverlap="1" wp14:anchorId="4DBF4767" wp14:editId="3E2315E8">
                <wp:simplePos x="0" y="0"/>
                <wp:positionH relativeFrom="column">
                  <wp:posOffset>1838960</wp:posOffset>
                </wp:positionH>
                <wp:positionV relativeFrom="paragraph">
                  <wp:posOffset>109069</wp:posOffset>
                </wp:positionV>
                <wp:extent cx="253706" cy="278765"/>
                <wp:effectExtent l="0" t="0" r="0" b="6985"/>
                <wp:wrapNone/>
                <wp:docPr id="19" name="Text Box 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53706" cy="2787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876918" w:rsidRDefault="00675739" w:rsidP="00876918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</w:rPr>
                              <w:t>1</w:t>
                            </w:r>
                            <w:r w:rsidRPr="00876918">
                              <w:rPr>
                                <w:sz w:val="14"/>
                                <w:szCs w:val="14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BF4767" id="Text Box 19" o:spid="_x0000_s1033" type="#_x0000_t202" style="position:absolute;margin-left:144.8pt;margin-top:8.6pt;width:20pt;height:21.95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" fillcolor="white [3201]" stroked="f" strokeweight=".5pt">
                <v:textbox>
                  <w:txbxContent>
                    <w:p w:rsidR="00675739" w:rsidRPr="00876918" w:rsidRDefault="00675739" w:rsidP="00876918">
                      <w:pPr>
                        <w:rPr>
                          <w:sz w:val="14"/>
                          <w:szCs w:val="14"/>
                        </w:rPr>
                      </w:pPr>
                      <w:r>
                        <w:rPr>
                          <w:sz w:val="14"/>
                          <w:szCs w:val="14"/>
                        </w:rPr>
                        <w:t>1</w:t>
                      </w:r>
                      <w:r w:rsidRPr="00876918">
                        <w:rPr>
                          <w:sz w:val="14"/>
                          <w:szCs w:val="14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876918"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51716C8E" wp14:editId="075E751B">
                <wp:simplePos x="0" y="0"/>
                <wp:positionH relativeFrom="column">
                  <wp:posOffset>2299214</wp:posOffset>
                </wp:positionH>
                <wp:positionV relativeFrom="paragraph">
                  <wp:posOffset>73117</wp:posOffset>
                </wp:positionV>
                <wp:extent cx="581410" cy="316230"/>
                <wp:effectExtent l="0" t="0" r="0" b="762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81410" cy="31623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876918" w:rsidRDefault="00675739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 w:rsidRPr="00876918">
                              <w:rPr>
                                <w:sz w:val="14"/>
                                <w:szCs w:val="14"/>
                              </w:rPr>
                              <w:t>Manage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716C8E" id="Text Box 7" o:spid="_x0000_s1034" type="#_x0000_t202" style="position:absolute;margin-left:181.05pt;margin-top:5.75pt;width:45.8pt;height:24.9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" filled="f" stroked="f" strokeweight=".5pt">
                <v:textbox>
                  <w:txbxContent>
                    <w:p w:rsidR="00675739" w:rsidRPr="00876918" w:rsidRDefault="00675739">
                      <w:pPr>
                        <w:rPr>
                          <w:sz w:val="14"/>
                          <w:szCs w:val="14"/>
                        </w:rPr>
                      </w:pPr>
                      <w:r w:rsidRPr="00876918">
                        <w:rPr>
                          <w:sz w:val="14"/>
                          <w:szCs w:val="14"/>
                        </w:rPr>
                        <w:t>Manage</w:t>
                      </w:r>
                    </w:p>
                  </w:txbxContent>
                </v:textbox>
              </v:shape>
            </w:pict>
          </mc:Fallback>
        </mc:AlternateContent>
      </w:r>
    </w:p>
    <w:p w:rsidR="00C45BC5" w:rsidRDefault="00C45BC5"/>
    <w:tbl>
      <w:tblPr>
        <w:tblStyle w:val="TableGrid"/>
        <w:tblpPr w:leftFromText="180" w:rightFromText="180" w:vertAnchor="text" w:horzAnchor="page" w:tblpX="2407" w:tblpY="124"/>
        <w:tblW w:w="0" w:type="auto"/>
        <w:tblLook w:val="04A0" w:firstRow="1" w:lastRow="0" w:firstColumn="1" w:lastColumn="0" w:noHBand="0" w:noVBand="1"/>
      </w:tblPr>
      <w:tblGrid>
        <w:gridCol w:w="2808"/>
      </w:tblGrid>
      <w:tr w:rsidR="00876918" w:rsidTr="00876918">
        <w:trPr>
          <w:trHeight w:val="314"/>
        </w:trPr>
        <w:tc>
          <w:tcPr>
            <w:tcW w:w="2808" w:type="dxa"/>
          </w:tcPr>
          <w:p w:rsidR="00876918" w:rsidRPr="00C45BC5" w:rsidRDefault="00876918" w:rsidP="00876918">
            <w:pPr>
              <w:jc w:val="center"/>
            </w:pPr>
            <w:r>
              <w:t>Manager</w:t>
            </w:r>
          </w:p>
        </w:tc>
      </w:tr>
      <w:tr w:rsidR="00876918" w:rsidTr="00876918">
        <w:trPr>
          <w:trHeight w:val="306"/>
        </w:trPr>
        <w:tc>
          <w:tcPr>
            <w:tcW w:w="2808" w:type="dxa"/>
          </w:tcPr>
          <w:p w:rsidR="00876918" w:rsidRPr="00C45BC5" w:rsidRDefault="00876918" w:rsidP="00876918">
            <w:proofErr w:type="spellStart"/>
            <w:r>
              <w:t>bonusSalary:number</w:t>
            </w:r>
            <w:proofErr w:type="spellEnd"/>
          </w:p>
        </w:tc>
      </w:tr>
      <w:tr w:rsidR="00876918" w:rsidTr="00876918">
        <w:trPr>
          <w:trHeight w:val="306"/>
        </w:trPr>
        <w:tc>
          <w:tcPr>
            <w:tcW w:w="2808" w:type="dxa"/>
          </w:tcPr>
          <w:p w:rsidR="00876918" w:rsidRPr="00CB4DA7" w:rsidRDefault="00876918" w:rsidP="00876918">
            <w:pPr>
              <w:rPr>
                <w:highlight w:val="yellow"/>
                <w:lang w:val="vi-VN"/>
              </w:rPr>
            </w:pPr>
            <w:r w:rsidRPr="00C45BC5">
              <w:t>//methods</w:t>
            </w:r>
          </w:p>
        </w:tc>
      </w:tr>
    </w:tbl>
    <w:p w:rsidR="00C45BC5" w:rsidRDefault="00C45BC5"/>
    <w:p w:rsidR="00C45BC5" w:rsidRDefault="00C45BC5"/>
    <w:p w:rsidR="00C45BC5" w:rsidRDefault="00C45BC5"/>
    <w:p w:rsidR="00C45BC5" w:rsidRDefault="00C45BC5"/>
    <w:p w:rsidR="00C45BC5" w:rsidRDefault="00C45BC5"/>
    <w:p w:rsidR="00071F2A" w:rsidRDefault="00CC23DD">
      <w:r>
        <w:t>3)OOP</w:t>
      </w:r>
    </w:p>
    <w:p w:rsidR="004E58B3" w:rsidRDefault="004E58B3"/>
    <w:p w:rsidR="004E58B3" w:rsidRDefault="004E58B3"/>
    <w:p w:rsidR="004E58B3" w:rsidRDefault="004E58B3"/>
    <w:p w:rsidR="004E58B3" w:rsidRDefault="004E58B3"/>
    <w:p w:rsidR="004E58B3" w:rsidRDefault="004E58B3"/>
    <w:p w:rsidR="004E58B3" w:rsidRDefault="00734119">
      <w:r w:rsidRPr="00734119">
        <w:rPr>
          <w:noProof/>
        </w:rPr>
        <mc:AlternateContent>
          <mc:Choice Requires="wps">
            <w:drawing>
              <wp:anchor distT="0" distB="0" distL="114300" distR="114300" simplePos="0" relativeHeight="251699200" behindDoc="0" locked="0" layoutInCell="1" allowOverlap="1" wp14:anchorId="6DD06991" wp14:editId="6F6EE2B9">
                <wp:simplePos x="0" y="0"/>
                <wp:positionH relativeFrom="column">
                  <wp:posOffset>3054985</wp:posOffset>
                </wp:positionH>
                <wp:positionV relativeFrom="paragraph">
                  <wp:posOffset>175895</wp:posOffset>
                </wp:positionV>
                <wp:extent cx="540385" cy="397510"/>
                <wp:effectExtent l="0" t="0" r="12065" b="21590"/>
                <wp:wrapNone/>
                <wp:docPr id="24" name="Text Box 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385" cy="397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734119">
                            <w:r>
                              <w:t>OF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DD06991" id="Text Box 24" o:spid="_x0000_s1035" type="#_x0000_t202" style="position:absolute;margin-left:240.55pt;margin-top:13.85pt;width:42.55pt;height:31.3pt;z-index:2516992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" fillcolor="white [3201]" strokeweight=".5pt">
                <v:textbox>
                  <w:txbxContent>
                    <w:p w:rsidR="00675739" w:rsidRDefault="00675739" w:rsidP="00734119">
                      <w:r>
                        <w:t>OFB</w:t>
                      </w:r>
                    </w:p>
                  </w:txbxContent>
                </v:textbox>
              </v:shape>
            </w:pict>
          </mc:Fallback>
        </mc:AlternateContent>
      </w:r>
      <w:r w:rsidR="004E58B3">
        <w:rPr>
          <w:noProof/>
        </w:rPr>
        <mc:AlternateContent>
          <mc:Choice Requires="wps">
            <w:drawing>
              <wp:anchor distT="0" distB="0" distL="114300" distR="114300" simplePos="0" relativeHeight="251685888" behindDoc="0" locked="0" layoutInCell="1" allowOverlap="1" wp14:anchorId="0BFCC793" wp14:editId="7B810952">
                <wp:simplePos x="0" y="0"/>
                <wp:positionH relativeFrom="column">
                  <wp:posOffset>-620202</wp:posOffset>
                </wp:positionH>
                <wp:positionV relativeFrom="paragraph">
                  <wp:posOffset>95416</wp:posOffset>
                </wp:positionV>
                <wp:extent cx="540689" cy="397565"/>
                <wp:effectExtent l="0" t="0" r="12065" b="2159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40689" cy="3975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r>
                              <w:t>OF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FCC793" id="Text Box 3" o:spid="_x0000_s1036" type="#_x0000_t202" style="position:absolute;margin-left:-48.85pt;margin-top:7.5pt;width:42.55pt;height:31.3pt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" fillcolor="white [3201]" strokeweight=".5pt">
                <v:textbox>
                  <w:txbxContent>
                    <w:p w:rsidR="00675739" w:rsidRDefault="00675739">
                      <w:r>
                        <w:t>OFA</w:t>
                      </w:r>
                    </w:p>
                  </w:txbxContent>
                </v:textbox>
              </v:shape>
            </w:pict>
          </mc:Fallback>
        </mc:AlternateContent>
      </w:r>
    </w:p>
    <w:p w:rsidR="004E58B3" w:rsidRDefault="00D82DA1">
      <w:r w:rsidRPr="00734119">
        <w:rPr>
          <w:noProof/>
        </w:rPr>
        <mc:AlternateContent>
          <mc:Choice Requires="wps">
            <w:drawing>
              <wp:anchor distT="0" distB="0" distL="114300" distR="114300" simplePos="0" relativeHeight="251698176" behindDoc="0" locked="0" layoutInCell="1" allowOverlap="1" wp14:anchorId="283A0CE5" wp14:editId="560D7798">
                <wp:simplePos x="0" y="0"/>
                <wp:positionH relativeFrom="column">
                  <wp:posOffset>3826412</wp:posOffset>
                </wp:positionH>
                <wp:positionV relativeFrom="paragraph">
                  <wp:posOffset>118988</wp:posOffset>
                </wp:positionV>
                <wp:extent cx="2949934" cy="5985803"/>
                <wp:effectExtent l="0" t="0" r="22225" b="15240"/>
                <wp:wrapNone/>
                <wp:docPr id="23" name="Text Box 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9934" cy="598580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734119">
                            <w:r>
                              <w:t>Class Manager</w:t>
                            </w:r>
                            <w:r>
                              <w:br/>
                              <w:t xml:space="preserve">   </w:t>
                            </w:r>
                            <w:r w:rsidRPr="00F96716">
                              <w:t xml:space="preserve">id, name, gender, </w:t>
                            </w:r>
                            <w:proofErr w:type="spellStart"/>
                            <w:r w:rsidRPr="00F96716">
                              <w:t>basicSalary</w:t>
                            </w:r>
                            <w:proofErr w:type="spellEnd"/>
                            <w:r w:rsidRPr="00F96716">
                              <w:t>,</w:t>
                            </w:r>
                            <w:r>
                              <w:t xml:space="preserve"> </w:t>
                            </w:r>
                            <w:proofErr w:type="spellStart"/>
                            <w:r w:rsidRPr="00CB4DA7">
                              <w:t>bonusSalary</w:t>
                            </w:r>
                            <w:proofErr w:type="spellEnd"/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</w:p>
                          <w:p w:rsidR="00675739" w:rsidRDefault="00675739" w:rsidP="00734119"/>
                          <w:p w:rsidR="00675739" w:rsidRDefault="00675739" w:rsidP="00734119"/>
                          <w:p w:rsidR="00675739" w:rsidRDefault="00675739" w:rsidP="00734119"/>
                          <w:p w:rsidR="00675739" w:rsidRDefault="00675739" w:rsidP="00734119"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</w:p>
                          <w:p w:rsidR="00675739" w:rsidRDefault="00675739" w:rsidP="00734119">
                            <w:r>
                              <w:br/>
                            </w:r>
                            <w:proofErr w:type="gramStart"/>
                            <w:r>
                              <w:t>Manager(</w:t>
                            </w:r>
                            <w:proofErr w:type="gramEnd"/>
                            <w:r>
                              <w:t xml:space="preserve">){ super(); </w:t>
                            </w:r>
                            <w:proofErr w:type="spellStart"/>
                            <w:r>
                              <w:t>bonusSalary</w:t>
                            </w:r>
                            <w:proofErr w:type="spellEnd"/>
                            <w:r>
                              <w:t>=..          }</w:t>
                            </w:r>
                            <w:r>
                              <w:br/>
                            </w:r>
                            <w:r>
                              <w:br/>
                              <w:t xml:space="preserve">Manager(id, name, …){super(…); </w:t>
                            </w:r>
                            <w:proofErr w:type="spellStart"/>
                            <w:r>
                              <w:t>bonusSalary</w:t>
                            </w:r>
                            <w:proofErr w:type="spellEnd"/>
                            <w:r>
                              <w:t>=……}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proofErr w:type="spellStart"/>
                            <w:r>
                              <w:t>getBonusSalary</w:t>
                            </w:r>
                            <w:proofErr w:type="spellEnd"/>
                            <w:r>
                              <w:t>(){…}</w:t>
                            </w:r>
                          </w:p>
                          <w:p w:rsidR="00675739" w:rsidRDefault="00675739" w:rsidP="00734119"/>
                          <w:p w:rsidR="00675739" w:rsidRDefault="00675739" w:rsidP="00734119">
                            <w:proofErr w:type="spellStart"/>
                            <w:proofErr w:type="gramStart"/>
                            <w:r>
                              <w:t>setBonusSalary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) {..}</w:t>
                            </w:r>
                          </w:p>
                          <w:p w:rsidR="00675739" w:rsidRPr="002E75D9" w:rsidRDefault="00675739" w:rsidP="00734119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br/>
                            </w:r>
                            <w:r w:rsidRPr="00554087">
                              <w:rPr>
                                <w:highlight w:val="green"/>
                                <w:lang w:val="vi-VN"/>
                              </w:rPr>
                              <w:t>outputStaff(){........}</w:t>
                            </w:r>
                          </w:p>
                          <w:p w:rsidR="00675739" w:rsidRDefault="00675739" w:rsidP="00734119">
                            <w:proofErr w:type="spellStart"/>
                            <w:r w:rsidRPr="002E75D9">
                              <w:rPr>
                                <w:strike/>
                              </w:rPr>
                              <w:t>outputManage</w:t>
                            </w:r>
                            <w:r>
                              <w:t>r</w:t>
                            </w:r>
                            <w:proofErr w:type="spellEnd"/>
                            <w:r>
                              <w:t xml:space="preserve">(){     </w:t>
                            </w:r>
                            <w:proofErr w:type="spellStart"/>
                            <w:r>
                              <w:t>outputStaff</w:t>
                            </w:r>
                            <w:proofErr w:type="spellEnd"/>
                            <w:r>
                              <w:t xml:space="preserve">(); </w:t>
                            </w:r>
                            <w:proofErr w:type="spellStart"/>
                            <w:r>
                              <w:t>sout</w:t>
                            </w:r>
                            <w:proofErr w:type="spellEnd"/>
                            <w:r>
                              <w:t>….}</w:t>
                            </w:r>
                            <w:r>
                              <w:br/>
                            </w:r>
                            <w:r>
                              <w:rPr>
                                <w:lang w:val="vi-VN"/>
                              </w:rPr>
                              <w:br/>
                            </w:r>
                            <w:r w:rsidRPr="00740FB2">
                              <w:rPr>
                                <w:highlight w:val="green"/>
                                <w:lang w:val="vi-VN"/>
                              </w:rPr>
                              <w:t>inputStaff()</w:t>
                            </w:r>
                            <w:r>
                              <w:br/>
                            </w:r>
                            <w:proofErr w:type="spellStart"/>
                            <w:r w:rsidRPr="00740FB2">
                              <w:rPr>
                                <w:strike/>
                              </w:rPr>
                              <w:t>inputManager</w:t>
                            </w:r>
                            <w:proofErr w:type="spellEnd"/>
                            <w:r>
                              <w:t xml:space="preserve">(){   </w:t>
                            </w:r>
                            <w:proofErr w:type="spellStart"/>
                            <w:r>
                              <w:t>inputStaff</w:t>
                            </w:r>
                            <w:proofErr w:type="spellEnd"/>
                            <w:r>
                              <w:t xml:space="preserve">(); </w:t>
                            </w:r>
                            <w:proofErr w:type="spellStart"/>
                            <w:r>
                              <w:t>bonusSalary</w:t>
                            </w:r>
                            <w:proofErr w:type="spellEnd"/>
                            <w:r>
                              <w:t>=..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83A0CE5" id="Text Box 23" o:spid="_x0000_s1037" type="#_x0000_t202" style="position:absolute;margin-left:301.3pt;margin-top:9.35pt;width:232.3pt;height:471.3pt;z-index:2516981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" fillcolor="white [3201]" strokeweight=".5pt">
                <v:textbox>
                  <w:txbxContent>
                    <w:p w:rsidR="00675739" w:rsidRDefault="00675739" w:rsidP="00734119">
                      <w:r>
                        <w:t>Class Manager</w:t>
                      </w:r>
                      <w:r>
                        <w:br/>
                        <w:t xml:space="preserve">   </w:t>
                      </w:r>
                      <w:r w:rsidRPr="00F96716">
                        <w:t xml:space="preserve">id, name, gender, </w:t>
                      </w:r>
                      <w:proofErr w:type="spellStart"/>
                      <w:r w:rsidRPr="00F96716">
                        <w:t>basicSalary</w:t>
                      </w:r>
                      <w:proofErr w:type="spellEnd"/>
                      <w:r w:rsidRPr="00F96716">
                        <w:t>,</w:t>
                      </w:r>
                      <w:r>
                        <w:t xml:space="preserve"> </w:t>
                      </w:r>
                      <w:proofErr w:type="spellStart"/>
                      <w:r w:rsidRPr="00CB4DA7">
                        <w:t>bonusSalary</w:t>
                      </w:r>
                      <w:proofErr w:type="spellEnd"/>
                      <w:r>
                        <w:br/>
                      </w:r>
                      <w:r>
                        <w:br/>
                      </w:r>
                      <w:r>
                        <w:br/>
                      </w:r>
                    </w:p>
                    <w:p w:rsidR="00675739" w:rsidRDefault="00675739" w:rsidP="00734119"/>
                    <w:p w:rsidR="00675739" w:rsidRDefault="00675739" w:rsidP="00734119"/>
                    <w:p w:rsidR="00675739" w:rsidRDefault="00675739" w:rsidP="00734119"/>
                    <w:p w:rsidR="00675739" w:rsidRDefault="00675739" w:rsidP="00734119">
                      <w:r>
                        <w:br/>
                      </w:r>
                      <w:r>
                        <w:br/>
                      </w:r>
                      <w:r>
                        <w:br/>
                      </w:r>
                      <w:r>
                        <w:br/>
                      </w:r>
                      <w:r>
                        <w:br/>
                      </w:r>
                      <w:r>
                        <w:br/>
                      </w:r>
                    </w:p>
                    <w:p w:rsidR="00675739" w:rsidRDefault="00675739" w:rsidP="00734119">
                      <w:r>
                        <w:br/>
                      </w:r>
                      <w:proofErr w:type="gramStart"/>
                      <w:r>
                        <w:t>Manager(</w:t>
                      </w:r>
                      <w:proofErr w:type="gramEnd"/>
                      <w:r>
                        <w:t xml:space="preserve">){ super(); </w:t>
                      </w:r>
                      <w:proofErr w:type="spellStart"/>
                      <w:r>
                        <w:t>bonusSalary</w:t>
                      </w:r>
                      <w:proofErr w:type="spellEnd"/>
                      <w:r>
                        <w:t>=..          }</w:t>
                      </w:r>
                      <w:r>
                        <w:br/>
                      </w:r>
                      <w:r>
                        <w:br/>
                        <w:t xml:space="preserve">Manager(id, name, …){super(…); </w:t>
                      </w:r>
                      <w:proofErr w:type="spellStart"/>
                      <w:r>
                        <w:t>bonusSalary</w:t>
                      </w:r>
                      <w:proofErr w:type="spellEnd"/>
                      <w:r>
                        <w:t>=……}</w:t>
                      </w:r>
                      <w:r>
                        <w:br/>
                      </w:r>
                      <w:r>
                        <w:br/>
                      </w:r>
                      <w:proofErr w:type="spellStart"/>
                      <w:r>
                        <w:t>getBonusSalary</w:t>
                      </w:r>
                      <w:proofErr w:type="spellEnd"/>
                      <w:r>
                        <w:t>(){…}</w:t>
                      </w:r>
                    </w:p>
                    <w:p w:rsidR="00675739" w:rsidRDefault="00675739" w:rsidP="00734119"/>
                    <w:p w:rsidR="00675739" w:rsidRDefault="00675739" w:rsidP="00734119">
                      <w:proofErr w:type="spellStart"/>
                      <w:proofErr w:type="gramStart"/>
                      <w:r>
                        <w:t>setBonusSalary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) {..}</w:t>
                      </w:r>
                    </w:p>
                    <w:p w:rsidR="00675739" w:rsidRPr="002E75D9" w:rsidRDefault="00675739" w:rsidP="00734119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br/>
                      </w:r>
                      <w:r w:rsidRPr="00554087">
                        <w:rPr>
                          <w:highlight w:val="green"/>
                          <w:lang w:val="vi-VN"/>
                        </w:rPr>
                        <w:t>outputStaff(){........}</w:t>
                      </w:r>
                    </w:p>
                    <w:p w:rsidR="00675739" w:rsidRDefault="00675739" w:rsidP="00734119">
                      <w:proofErr w:type="spellStart"/>
                      <w:r w:rsidRPr="002E75D9">
                        <w:rPr>
                          <w:strike/>
                        </w:rPr>
                        <w:t>outputManage</w:t>
                      </w:r>
                      <w:r>
                        <w:t>r</w:t>
                      </w:r>
                      <w:proofErr w:type="spellEnd"/>
                      <w:r>
                        <w:t xml:space="preserve">(){     </w:t>
                      </w:r>
                      <w:proofErr w:type="spellStart"/>
                      <w:r>
                        <w:t>outputStaff</w:t>
                      </w:r>
                      <w:proofErr w:type="spellEnd"/>
                      <w:r>
                        <w:t xml:space="preserve">(); </w:t>
                      </w:r>
                      <w:proofErr w:type="spellStart"/>
                      <w:r>
                        <w:t>sout</w:t>
                      </w:r>
                      <w:proofErr w:type="spellEnd"/>
                      <w:r>
                        <w:t>….}</w:t>
                      </w:r>
                      <w:r>
                        <w:br/>
                      </w:r>
                      <w:r>
                        <w:rPr>
                          <w:lang w:val="vi-VN"/>
                        </w:rPr>
                        <w:br/>
                      </w:r>
                      <w:r w:rsidRPr="00740FB2">
                        <w:rPr>
                          <w:highlight w:val="green"/>
                          <w:lang w:val="vi-VN"/>
                        </w:rPr>
                        <w:t>inputStaff()</w:t>
                      </w:r>
                      <w:r>
                        <w:br/>
                      </w:r>
                      <w:proofErr w:type="spellStart"/>
                      <w:r w:rsidRPr="00740FB2">
                        <w:rPr>
                          <w:strike/>
                        </w:rPr>
                        <w:t>inputManager</w:t>
                      </w:r>
                      <w:proofErr w:type="spellEnd"/>
                      <w:r>
                        <w:t xml:space="preserve">(){   </w:t>
                      </w:r>
                      <w:proofErr w:type="spellStart"/>
                      <w:r>
                        <w:t>inputStaff</w:t>
                      </w:r>
                      <w:proofErr w:type="spellEnd"/>
                      <w:r>
                        <w:t xml:space="preserve">(); </w:t>
                      </w:r>
                      <w:proofErr w:type="spellStart"/>
                      <w:r>
                        <w:t>bonusSalary</w:t>
                      </w:r>
                      <w:proofErr w:type="spellEnd"/>
                      <w:r>
                        <w:t>=..}</w:t>
                      </w:r>
                    </w:p>
                  </w:txbxContent>
                </v:textbox>
              </v:shape>
            </w:pict>
          </mc:Fallback>
        </mc:AlternateContent>
      </w:r>
      <w:r w:rsidR="004376D7">
        <w:rPr>
          <w:noProof/>
        </w:rPr>
        <mc:AlternateContent>
          <mc:Choice Requires="wps">
            <w:drawing>
              <wp:anchor distT="0" distB="0" distL="114300" distR="114300" simplePos="0" relativeHeight="251684864" behindDoc="0" locked="0" layoutInCell="1" allowOverlap="1" wp14:anchorId="0BAAEFD0" wp14:editId="37BEA7D9">
                <wp:simplePos x="0" y="0"/>
                <wp:positionH relativeFrom="column">
                  <wp:posOffset>150495</wp:posOffset>
                </wp:positionH>
                <wp:positionV relativeFrom="paragraph">
                  <wp:posOffset>40005</wp:posOffset>
                </wp:positionV>
                <wp:extent cx="2496185" cy="4714875"/>
                <wp:effectExtent l="0" t="0" r="18415" b="28575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496185" cy="4714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r>
                              <w:t>Class Staff</w:t>
                            </w:r>
                            <w:r>
                              <w:br/>
                              <w:t xml:space="preserve">   id, name, gender, </w:t>
                            </w:r>
                            <w:proofErr w:type="spellStart"/>
                            <w:r>
                              <w:t>basicSalary</w:t>
                            </w:r>
                            <w:proofErr w:type="spellEnd"/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</w:p>
                          <w:p w:rsidR="00675739" w:rsidRDefault="00675739"/>
                          <w:p w:rsidR="00675739" w:rsidRDefault="00675739"/>
                          <w:p w:rsidR="00675739" w:rsidRDefault="00675739"/>
                          <w:p w:rsidR="00675739" w:rsidRDefault="00675739">
                            <w:r>
                              <w:br/>
                            </w:r>
                            <w:r>
                              <w:br/>
                              <w:t>Staff(){..}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  <w:t>Staff(id, name, …){…}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proofErr w:type="spellStart"/>
                            <w:r>
                              <w:t>getId</w:t>
                            </w:r>
                            <w:proofErr w:type="spellEnd"/>
                            <w:r>
                              <w:t>(){..}</w:t>
                            </w:r>
                            <w:r>
                              <w:br/>
                            </w:r>
                          </w:p>
                          <w:p w:rsidR="00675739" w:rsidRDefault="00675739">
                            <w:proofErr w:type="spellStart"/>
                            <w:r>
                              <w:t>setId</w:t>
                            </w:r>
                            <w:proofErr w:type="spellEnd"/>
                            <w:r>
                              <w:t>(){..}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proofErr w:type="spellStart"/>
                            <w:r>
                              <w:t>outputStaff</w:t>
                            </w:r>
                            <w:proofErr w:type="spellEnd"/>
                            <w:r>
                              <w:t xml:space="preserve">(){…  </w:t>
                            </w:r>
                            <w:proofErr w:type="gramStart"/>
                            <w:r>
                              <w:t>warning(</w:t>
                            </w:r>
                            <w:proofErr w:type="gramEnd"/>
                            <w:r>
                              <w:t>)}</w:t>
                            </w:r>
                          </w:p>
                          <w:p w:rsidR="00675739" w:rsidRDefault="00675739">
                            <w:r>
                              <w:t>….</w:t>
                            </w:r>
                          </w:p>
                          <w:p w:rsidR="00675739" w:rsidRDefault="00675739">
                            <w:proofErr w:type="spellStart"/>
                            <w:proofErr w:type="gramStart"/>
                            <w:r>
                              <w:t>inputStaff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){..}</w:t>
                            </w:r>
                          </w:p>
                          <w:p w:rsidR="00675739" w:rsidRDefault="00675739">
                            <w:r>
                              <w:br/>
                            </w:r>
                            <w:proofErr w:type="gramStart"/>
                            <w:r>
                              <w:t>warning(</w:t>
                            </w:r>
                            <w:proofErr w:type="gramEnd"/>
                            <w:r>
                              <w:t>){….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BAAEFD0" id="Text Box 2" o:spid="_x0000_s1038" type="#_x0000_t202" style="position:absolute;margin-left:11.85pt;margin-top:3.15pt;width:196.55pt;height:371.25pt;z-index:2516848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" fillcolor="white [3201]" strokeweight=".5pt">
                <v:textbox>
                  <w:txbxContent>
                    <w:p w:rsidR="00675739" w:rsidRDefault="00675739">
                      <w:r>
                        <w:t>Class Staff</w:t>
                      </w:r>
                      <w:r>
                        <w:br/>
                        <w:t xml:space="preserve">   id, name, gender, </w:t>
                      </w:r>
                      <w:proofErr w:type="spellStart"/>
                      <w:r>
                        <w:t>basicSalary</w:t>
                      </w:r>
                      <w:proofErr w:type="spellEnd"/>
                      <w:r>
                        <w:br/>
                      </w:r>
                      <w:r>
                        <w:br/>
                      </w:r>
                      <w:r>
                        <w:br/>
                      </w:r>
                    </w:p>
                    <w:p w:rsidR="00675739" w:rsidRDefault="00675739"/>
                    <w:p w:rsidR="00675739" w:rsidRDefault="00675739"/>
                    <w:p w:rsidR="00675739" w:rsidRDefault="00675739"/>
                    <w:p w:rsidR="00675739" w:rsidRDefault="00675739">
                      <w:r>
                        <w:br/>
                      </w:r>
                      <w:r>
                        <w:br/>
                        <w:t>Staff(){..}</w:t>
                      </w:r>
                      <w:r>
                        <w:br/>
                      </w:r>
                      <w:r>
                        <w:br/>
                      </w:r>
                      <w:r>
                        <w:br/>
                        <w:t>Staff(id, name, …){…}</w:t>
                      </w:r>
                      <w:r>
                        <w:br/>
                      </w:r>
                      <w:r>
                        <w:br/>
                      </w:r>
                      <w:proofErr w:type="spellStart"/>
                      <w:r>
                        <w:t>getId</w:t>
                      </w:r>
                      <w:proofErr w:type="spellEnd"/>
                      <w:r>
                        <w:t>(){..}</w:t>
                      </w:r>
                      <w:r>
                        <w:br/>
                      </w:r>
                    </w:p>
                    <w:p w:rsidR="00675739" w:rsidRDefault="00675739">
                      <w:proofErr w:type="spellStart"/>
                      <w:r>
                        <w:t>setId</w:t>
                      </w:r>
                      <w:proofErr w:type="spellEnd"/>
                      <w:r>
                        <w:t>(){..}</w:t>
                      </w:r>
                      <w:r>
                        <w:br/>
                      </w:r>
                      <w:r>
                        <w:br/>
                      </w:r>
                      <w:proofErr w:type="spellStart"/>
                      <w:r>
                        <w:t>outputStaff</w:t>
                      </w:r>
                      <w:proofErr w:type="spellEnd"/>
                      <w:r>
                        <w:t xml:space="preserve">(){…  </w:t>
                      </w:r>
                      <w:proofErr w:type="gramStart"/>
                      <w:r>
                        <w:t>warning(</w:t>
                      </w:r>
                      <w:proofErr w:type="gramEnd"/>
                      <w:r>
                        <w:t>)}</w:t>
                      </w:r>
                    </w:p>
                    <w:p w:rsidR="00675739" w:rsidRDefault="00675739">
                      <w:r>
                        <w:t>….</w:t>
                      </w:r>
                    </w:p>
                    <w:p w:rsidR="00675739" w:rsidRDefault="00675739">
                      <w:proofErr w:type="spellStart"/>
                      <w:proofErr w:type="gramStart"/>
                      <w:r>
                        <w:t>inputStaff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){..}</w:t>
                      </w:r>
                    </w:p>
                    <w:p w:rsidR="00675739" w:rsidRDefault="00675739">
                      <w:r>
                        <w:br/>
                      </w:r>
                      <w:proofErr w:type="gramStart"/>
                      <w:r>
                        <w:t>warning(</w:t>
                      </w:r>
                      <w:proofErr w:type="gramEnd"/>
                      <w:r>
                        <w:t>){….}</w:t>
                      </w:r>
                    </w:p>
                  </w:txbxContent>
                </v:textbox>
              </v:shape>
            </w:pict>
          </mc:Fallback>
        </mc:AlternateContent>
      </w:r>
    </w:p>
    <w:p w:rsidR="004E58B3" w:rsidRDefault="00210BC7"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726848" behindDoc="0" locked="0" layoutInCell="1" allowOverlap="1">
                <wp:simplePos x="0" y="0"/>
                <wp:positionH relativeFrom="column">
                  <wp:posOffset>3975652</wp:posOffset>
                </wp:positionH>
                <wp:positionV relativeFrom="paragraph">
                  <wp:posOffset>111981</wp:posOffset>
                </wp:positionV>
                <wp:extent cx="0" cy="222250"/>
                <wp:effectExtent l="0" t="0" r="19050" b="25400"/>
                <wp:wrapNone/>
                <wp:docPr id="47" name="Straight Connector 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222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FF2F7D" id="Straight Connector 47" o:spid="_x0000_s1026" style="position:absolute;flip:y;z-index:251726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3.05pt,8.8pt" to="313.05pt,26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5824" behindDoc="0" locked="0" layoutInCell="1" allowOverlap="1">
                <wp:simplePos x="0" y="0"/>
                <wp:positionH relativeFrom="column">
                  <wp:posOffset>5740317</wp:posOffset>
                </wp:positionH>
                <wp:positionV relativeFrom="paragraph">
                  <wp:posOffset>111926</wp:posOffset>
                </wp:positionV>
                <wp:extent cx="0" cy="222691"/>
                <wp:effectExtent l="0" t="0" r="19050" b="25400"/>
                <wp:wrapNone/>
                <wp:docPr id="46" name="Straight Connector 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0" cy="222691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D86B467" id="Straight Connector 46" o:spid="_x0000_s1026" style="position:absolute;flip:y;z-index:2517258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52pt,8.8pt" to="452pt,26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" strokecolor="#4579b8 [3044]"/>
            </w:pict>
          </mc:Fallback>
        </mc:AlternateContent>
      </w:r>
    </w:p>
    <w:p w:rsidR="004E58B3" w:rsidRDefault="00210BC7">
      <w:r w:rsidRPr="00734119">
        <w:rPr>
          <w:noProof/>
        </w:rPr>
        <mc:AlternateContent>
          <mc:Choice Requires="wps">
            <w:drawing>
              <wp:anchor distT="0" distB="0" distL="114300" distR="114300" simplePos="0" relativeHeight="251705344" behindDoc="0" locked="0" layoutInCell="1" allowOverlap="1" wp14:anchorId="0CB97104" wp14:editId="41314CF7">
                <wp:simplePos x="0" y="0"/>
                <wp:positionH relativeFrom="column">
                  <wp:posOffset>4023360</wp:posOffset>
                </wp:positionH>
                <wp:positionV relativeFrom="paragraph">
                  <wp:posOffset>174088</wp:posOffset>
                </wp:positionV>
                <wp:extent cx="2051050" cy="2574583"/>
                <wp:effectExtent l="0" t="0" r="25400" b="16510"/>
                <wp:wrapNone/>
                <wp:docPr id="30" name="Text Box 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1050" cy="257458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121F05" w:rsidRDefault="00675739" w:rsidP="00734119">
                            <w:r>
                              <w:t>Manager()                     100</w:t>
                            </w:r>
                            <w:r>
                              <w:br/>
                              <w:t>Manager (id,..)              200</w:t>
                            </w:r>
                            <w:r>
                              <w:br/>
                            </w:r>
                            <w:r w:rsidRPr="00D82DA1">
                              <w:rPr>
                                <w:highlight w:val="yellow"/>
                              </w:rPr>
                              <w:t>Staff()                     10</w:t>
                            </w:r>
                            <w:r w:rsidRPr="00D82DA1">
                              <w:rPr>
                                <w:highlight w:val="yellow"/>
                              </w:rPr>
                              <w:br/>
                              <w:t>Staff(id,..)              20</w:t>
                            </w:r>
                            <w:r>
                              <w:br/>
                            </w:r>
                            <w:proofErr w:type="spellStart"/>
                            <w:r w:rsidRPr="00761EEA">
                              <w:rPr>
                                <w:highlight w:val="yellow"/>
                              </w:rPr>
                              <w:t>getId</w:t>
                            </w:r>
                            <w:proofErr w:type="spellEnd"/>
                            <w:r w:rsidRPr="00761EEA">
                              <w:rPr>
                                <w:highlight w:val="yellow"/>
                              </w:rPr>
                              <w:t>()                    30</w:t>
                            </w:r>
                            <w:r w:rsidRPr="00761EEA">
                              <w:rPr>
                                <w:highlight w:val="yellow"/>
                              </w:rPr>
                              <w:br/>
                            </w:r>
                            <w:proofErr w:type="spellStart"/>
                            <w:r w:rsidRPr="00761EEA">
                              <w:rPr>
                                <w:highlight w:val="yellow"/>
                              </w:rPr>
                              <w:t>setId</w:t>
                            </w:r>
                            <w:proofErr w:type="spellEnd"/>
                            <w:r w:rsidRPr="00761EEA">
                              <w:rPr>
                                <w:highlight w:val="yellow"/>
                              </w:rPr>
                              <w:t>()                     40</w:t>
                            </w:r>
                            <w:r>
                              <w:rPr>
                                <w:highlight w:val="yellow"/>
                              </w:rPr>
                              <w:t xml:space="preserve">   </w:t>
                            </w:r>
                            <w:r w:rsidRPr="00761EEA">
                              <w:rPr>
                                <w:highlight w:val="yellow"/>
                              </w:rPr>
                              <w:br/>
                            </w:r>
                            <w:proofErr w:type="spellStart"/>
                            <w:r w:rsidRPr="002E75D9">
                              <w:rPr>
                                <w:highlight w:val="green"/>
                              </w:rPr>
                              <w:t>outputStaff</w:t>
                            </w:r>
                            <w:proofErr w:type="spellEnd"/>
                            <w:r w:rsidRPr="002E75D9">
                              <w:rPr>
                                <w:highlight w:val="green"/>
                              </w:rPr>
                              <w:t xml:space="preserve">()        </w:t>
                            </w:r>
                            <w:r>
                              <w:rPr>
                                <w:highlight w:val="green"/>
                                <w:lang w:val="vi-VN"/>
                              </w:rPr>
                              <w:t>50</w:t>
                            </w:r>
                            <w:r>
                              <w:rPr>
                                <w:highlight w:val="green"/>
                              </w:rPr>
                              <w:t>0</w:t>
                            </w:r>
                            <w:r w:rsidRPr="00761EEA">
                              <w:rPr>
                                <w:highlight w:val="yellow"/>
                              </w:rPr>
                              <w:br/>
                            </w:r>
                            <w:proofErr w:type="spellStart"/>
                            <w:r w:rsidRPr="00740FB2">
                              <w:rPr>
                                <w:highlight w:val="green"/>
                              </w:rPr>
                              <w:t>inputStaff</w:t>
                            </w:r>
                            <w:proofErr w:type="spellEnd"/>
                            <w:r w:rsidRPr="00740FB2">
                              <w:rPr>
                                <w:highlight w:val="green"/>
                              </w:rPr>
                              <w:t xml:space="preserve">()           </w:t>
                            </w:r>
                            <w:r>
                              <w:rPr>
                                <w:lang w:val="vi-VN"/>
                              </w:rPr>
                              <w:t>6</w:t>
                            </w:r>
                            <w:r>
                              <w:t>00</w:t>
                            </w:r>
                          </w:p>
                          <w:p w:rsidR="00675739" w:rsidRPr="00E778DC" w:rsidRDefault="00675739" w:rsidP="00734119">
                            <w:pPr>
                              <w:rPr>
                                <w:strike/>
                                <w:lang w:val="vi-VN"/>
                              </w:rPr>
                            </w:pPr>
                            <w:r w:rsidRPr="007A02E3">
                              <w:rPr>
                                <w:highlight w:val="darkGray"/>
                              </w:rPr>
                              <w:t>Warning()              70</w:t>
                            </w:r>
                            <w:r>
                              <w:br/>
                            </w:r>
                            <w:proofErr w:type="spellStart"/>
                            <w:r>
                              <w:t>getBonusSalary</w:t>
                            </w:r>
                            <w:proofErr w:type="spellEnd"/>
                            <w:r>
                              <w:t xml:space="preserve">()          300    </w:t>
                            </w:r>
                            <w:r>
                              <w:br/>
                            </w:r>
                            <w:proofErr w:type="spellStart"/>
                            <w:r>
                              <w:t>setBonusSalary</w:t>
                            </w:r>
                            <w:proofErr w:type="spellEnd"/>
                            <w:r>
                              <w:t xml:space="preserve">()          400    </w:t>
                            </w:r>
                            <w:r>
                              <w:br/>
                            </w:r>
                            <w:proofErr w:type="spellStart"/>
                            <w:r w:rsidRPr="00740FB2">
                              <w:rPr>
                                <w:strike/>
                              </w:rPr>
                              <w:t>inputManager</w:t>
                            </w:r>
                            <w:proofErr w:type="spellEnd"/>
                            <w:r w:rsidRPr="00740FB2">
                              <w:rPr>
                                <w:strike/>
                              </w:rPr>
                              <w:t xml:space="preserve">()            </w:t>
                            </w:r>
                            <w:r w:rsidRPr="00740FB2">
                              <w:rPr>
                                <w:strike/>
                                <w:lang w:val="vi-VN"/>
                              </w:rPr>
                              <w:t>6</w:t>
                            </w:r>
                            <w:r w:rsidRPr="00740FB2">
                              <w:rPr>
                                <w:strike/>
                              </w:rPr>
                              <w:t>00</w:t>
                            </w:r>
                            <w:r>
                              <w:t xml:space="preserve">    </w:t>
                            </w:r>
                            <w:r>
                              <w:rPr>
                                <w:lang w:val="vi-VN"/>
                              </w:rPr>
                              <w:br/>
                            </w:r>
                            <w:proofErr w:type="spellStart"/>
                            <w:r w:rsidRPr="002E75D9">
                              <w:rPr>
                                <w:strike/>
                              </w:rPr>
                              <w:t>outputManager</w:t>
                            </w:r>
                            <w:proofErr w:type="spellEnd"/>
                            <w:r w:rsidRPr="002E75D9">
                              <w:rPr>
                                <w:strike/>
                              </w:rPr>
                              <w:t xml:space="preserve"> ()          </w:t>
                            </w:r>
                            <w:r w:rsidRPr="002E75D9">
                              <w:rPr>
                                <w:strike/>
                                <w:lang w:val="vi-VN"/>
                              </w:rPr>
                              <w:t>5</w:t>
                            </w:r>
                            <w:r w:rsidRPr="002E75D9">
                              <w:rPr>
                                <w:strike/>
                              </w:rPr>
                              <w:t>00</w:t>
                            </w:r>
                            <w:r>
                              <w:rPr>
                                <w:strike/>
                                <w:lang w:val="vi-VN"/>
                              </w:rPr>
                              <w:t xml:space="preserve"> </w:t>
                            </w:r>
                          </w:p>
                          <w:p w:rsidR="00675739" w:rsidRPr="00E778DC" w:rsidRDefault="00675739" w:rsidP="00734119">
                            <w:pPr>
                              <w:rPr>
                                <w:lang w:val="vi-V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CB97104" id="Text Box 30" o:spid="_x0000_s1039" type="#_x0000_t202" style="position:absolute;margin-left:316.8pt;margin-top:13.7pt;width:161.5pt;height:202.7pt;z-index:2517053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" fillcolor="white [3201]" strokeweight=".5pt">
                <v:textbox>
                  <w:txbxContent>
                    <w:p w:rsidR="00675739" w:rsidRPr="00121F05" w:rsidRDefault="00675739" w:rsidP="00734119">
                      <w:r>
                        <w:t>Manager()                     100</w:t>
                      </w:r>
                      <w:r>
                        <w:br/>
                        <w:t>Manager (id,..)              200</w:t>
                      </w:r>
                      <w:r>
                        <w:br/>
                      </w:r>
                      <w:r w:rsidRPr="00D82DA1">
                        <w:rPr>
                          <w:highlight w:val="yellow"/>
                        </w:rPr>
                        <w:t>Staff()                     10</w:t>
                      </w:r>
                      <w:r w:rsidRPr="00D82DA1">
                        <w:rPr>
                          <w:highlight w:val="yellow"/>
                        </w:rPr>
                        <w:br/>
                        <w:t>Staff(id,..)              20</w:t>
                      </w:r>
                      <w:r>
                        <w:br/>
                      </w:r>
                      <w:proofErr w:type="spellStart"/>
                      <w:r w:rsidRPr="00761EEA">
                        <w:rPr>
                          <w:highlight w:val="yellow"/>
                        </w:rPr>
                        <w:t>getId</w:t>
                      </w:r>
                      <w:proofErr w:type="spellEnd"/>
                      <w:r w:rsidRPr="00761EEA">
                        <w:rPr>
                          <w:highlight w:val="yellow"/>
                        </w:rPr>
                        <w:t>()                    30</w:t>
                      </w:r>
                      <w:r w:rsidRPr="00761EEA">
                        <w:rPr>
                          <w:highlight w:val="yellow"/>
                        </w:rPr>
                        <w:br/>
                      </w:r>
                      <w:proofErr w:type="spellStart"/>
                      <w:r w:rsidRPr="00761EEA">
                        <w:rPr>
                          <w:highlight w:val="yellow"/>
                        </w:rPr>
                        <w:t>setId</w:t>
                      </w:r>
                      <w:proofErr w:type="spellEnd"/>
                      <w:r w:rsidRPr="00761EEA">
                        <w:rPr>
                          <w:highlight w:val="yellow"/>
                        </w:rPr>
                        <w:t>()                     40</w:t>
                      </w:r>
                      <w:r>
                        <w:rPr>
                          <w:highlight w:val="yellow"/>
                        </w:rPr>
                        <w:t xml:space="preserve">   </w:t>
                      </w:r>
                      <w:r w:rsidRPr="00761EEA">
                        <w:rPr>
                          <w:highlight w:val="yellow"/>
                        </w:rPr>
                        <w:br/>
                      </w:r>
                      <w:proofErr w:type="spellStart"/>
                      <w:r w:rsidRPr="002E75D9">
                        <w:rPr>
                          <w:highlight w:val="green"/>
                        </w:rPr>
                        <w:t>outputStaff</w:t>
                      </w:r>
                      <w:proofErr w:type="spellEnd"/>
                      <w:r w:rsidRPr="002E75D9">
                        <w:rPr>
                          <w:highlight w:val="green"/>
                        </w:rPr>
                        <w:t xml:space="preserve">()        </w:t>
                      </w:r>
                      <w:r>
                        <w:rPr>
                          <w:highlight w:val="green"/>
                          <w:lang w:val="vi-VN"/>
                        </w:rPr>
                        <w:t>50</w:t>
                      </w:r>
                      <w:r>
                        <w:rPr>
                          <w:highlight w:val="green"/>
                        </w:rPr>
                        <w:t>0</w:t>
                      </w:r>
                      <w:r w:rsidRPr="00761EEA">
                        <w:rPr>
                          <w:highlight w:val="yellow"/>
                        </w:rPr>
                        <w:br/>
                      </w:r>
                      <w:proofErr w:type="spellStart"/>
                      <w:r w:rsidRPr="00740FB2">
                        <w:rPr>
                          <w:highlight w:val="green"/>
                        </w:rPr>
                        <w:t>inputStaff</w:t>
                      </w:r>
                      <w:proofErr w:type="spellEnd"/>
                      <w:r w:rsidRPr="00740FB2">
                        <w:rPr>
                          <w:highlight w:val="green"/>
                        </w:rPr>
                        <w:t xml:space="preserve">()           </w:t>
                      </w:r>
                      <w:r>
                        <w:rPr>
                          <w:lang w:val="vi-VN"/>
                        </w:rPr>
                        <w:t>6</w:t>
                      </w:r>
                      <w:r>
                        <w:t>00</w:t>
                      </w:r>
                    </w:p>
                    <w:p w:rsidR="00675739" w:rsidRPr="00E778DC" w:rsidRDefault="00675739" w:rsidP="00734119">
                      <w:pPr>
                        <w:rPr>
                          <w:strike/>
                          <w:lang w:val="vi-VN"/>
                        </w:rPr>
                      </w:pPr>
                      <w:r w:rsidRPr="007A02E3">
                        <w:rPr>
                          <w:highlight w:val="darkGray"/>
                        </w:rPr>
                        <w:t>Warning()              70</w:t>
                      </w:r>
                      <w:r>
                        <w:br/>
                      </w:r>
                      <w:proofErr w:type="spellStart"/>
                      <w:r>
                        <w:t>getBonusSalary</w:t>
                      </w:r>
                      <w:proofErr w:type="spellEnd"/>
                      <w:r>
                        <w:t xml:space="preserve">()          300    </w:t>
                      </w:r>
                      <w:r>
                        <w:br/>
                      </w:r>
                      <w:proofErr w:type="spellStart"/>
                      <w:r>
                        <w:t>setBonusSalary</w:t>
                      </w:r>
                      <w:proofErr w:type="spellEnd"/>
                      <w:r>
                        <w:t xml:space="preserve">()          400    </w:t>
                      </w:r>
                      <w:r>
                        <w:br/>
                      </w:r>
                      <w:proofErr w:type="spellStart"/>
                      <w:r w:rsidRPr="00740FB2">
                        <w:rPr>
                          <w:strike/>
                        </w:rPr>
                        <w:t>inputManager</w:t>
                      </w:r>
                      <w:proofErr w:type="spellEnd"/>
                      <w:r w:rsidRPr="00740FB2">
                        <w:rPr>
                          <w:strike/>
                        </w:rPr>
                        <w:t xml:space="preserve">()            </w:t>
                      </w:r>
                      <w:r w:rsidRPr="00740FB2">
                        <w:rPr>
                          <w:strike/>
                          <w:lang w:val="vi-VN"/>
                        </w:rPr>
                        <w:t>6</w:t>
                      </w:r>
                      <w:r w:rsidRPr="00740FB2">
                        <w:rPr>
                          <w:strike/>
                        </w:rPr>
                        <w:t>00</w:t>
                      </w:r>
                      <w:r>
                        <w:t xml:space="preserve">    </w:t>
                      </w:r>
                      <w:r>
                        <w:rPr>
                          <w:lang w:val="vi-VN"/>
                        </w:rPr>
                        <w:br/>
                      </w:r>
                      <w:proofErr w:type="spellStart"/>
                      <w:r w:rsidRPr="002E75D9">
                        <w:rPr>
                          <w:strike/>
                        </w:rPr>
                        <w:t>outputManager</w:t>
                      </w:r>
                      <w:proofErr w:type="spellEnd"/>
                      <w:r w:rsidRPr="002E75D9">
                        <w:rPr>
                          <w:strike/>
                        </w:rPr>
                        <w:t xml:space="preserve"> ()          </w:t>
                      </w:r>
                      <w:r w:rsidRPr="002E75D9">
                        <w:rPr>
                          <w:strike/>
                          <w:lang w:val="vi-VN"/>
                        </w:rPr>
                        <w:t>5</w:t>
                      </w:r>
                      <w:r w:rsidRPr="002E75D9">
                        <w:rPr>
                          <w:strike/>
                        </w:rPr>
                        <w:t>00</w:t>
                      </w:r>
                      <w:r>
                        <w:rPr>
                          <w:strike/>
                          <w:lang w:val="vi-VN"/>
                        </w:rPr>
                        <w:t xml:space="preserve"> </w:t>
                      </w:r>
                    </w:p>
                    <w:p w:rsidR="00675739" w:rsidRPr="00E778DC" w:rsidRDefault="00675739" w:rsidP="00734119">
                      <w:pPr>
                        <w:rPr>
                          <w:lang w:val="vi-V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4800" behindDoc="0" locked="0" layoutInCell="1" allowOverlap="1" wp14:anchorId="0C2CF538" wp14:editId="33C81659">
                <wp:simplePos x="0" y="0"/>
                <wp:positionH relativeFrom="column">
                  <wp:posOffset>3975652</wp:posOffset>
                </wp:positionH>
                <wp:positionV relativeFrom="paragraph">
                  <wp:posOffset>144117</wp:posOffset>
                </wp:positionV>
                <wp:extent cx="1765190" cy="0"/>
                <wp:effectExtent l="0" t="0" r="26035" b="19050"/>
                <wp:wrapNone/>
                <wp:docPr id="45" name="Straight Connector 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765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70176FC7" id="Straight Connector 45" o:spid="_x0000_s1026" style="position:absolute;z-index:251724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13.05pt,11.35pt" to="452.05pt,11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6128" behindDoc="0" locked="0" layoutInCell="1" allowOverlap="1" wp14:anchorId="1E0E263B" wp14:editId="1FDD6D5E">
                <wp:simplePos x="0" y="0"/>
                <wp:positionH relativeFrom="column">
                  <wp:posOffset>302150</wp:posOffset>
                </wp:positionH>
                <wp:positionV relativeFrom="paragraph">
                  <wp:posOffset>144117</wp:posOffset>
                </wp:positionV>
                <wp:extent cx="2051050" cy="1439186"/>
                <wp:effectExtent l="0" t="0" r="25400" b="27940"/>
                <wp:wrapNone/>
                <wp:docPr id="22" name="Text Box 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51050" cy="14391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r w:rsidRPr="004A2DE4">
                              <w:rPr>
                                <w:highlight w:val="yellow"/>
                              </w:rPr>
                              <w:t>Staff()                     10</w:t>
                            </w:r>
                            <w:r w:rsidRPr="004A2DE4">
                              <w:rPr>
                                <w:highlight w:val="yellow"/>
                              </w:rPr>
                              <w:br/>
                              <w:t>Staff(id,..)              20</w:t>
                            </w:r>
                            <w:r>
                              <w:br/>
                            </w:r>
                            <w:proofErr w:type="spellStart"/>
                            <w:r w:rsidRPr="00761EEA">
                              <w:rPr>
                                <w:highlight w:val="yellow"/>
                              </w:rPr>
                              <w:t>getId</w:t>
                            </w:r>
                            <w:proofErr w:type="spellEnd"/>
                            <w:r w:rsidRPr="00761EEA">
                              <w:rPr>
                                <w:highlight w:val="yellow"/>
                              </w:rPr>
                              <w:t>()                    30</w:t>
                            </w:r>
                            <w:r>
                              <w:br/>
                            </w:r>
                            <w:proofErr w:type="spellStart"/>
                            <w:r w:rsidRPr="00761EEA">
                              <w:rPr>
                                <w:highlight w:val="yellow"/>
                              </w:rPr>
                              <w:t>setId</w:t>
                            </w:r>
                            <w:proofErr w:type="spellEnd"/>
                            <w:r w:rsidRPr="00761EEA">
                              <w:rPr>
                                <w:highlight w:val="yellow"/>
                              </w:rPr>
                              <w:t>()                     40</w:t>
                            </w:r>
                            <w:r w:rsidRPr="00761EEA">
                              <w:rPr>
                                <w:highlight w:val="yellow"/>
                              </w:rPr>
                              <w:br/>
                            </w:r>
                            <w:proofErr w:type="spellStart"/>
                            <w:r w:rsidRPr="00761EEA">
                              <w:rPr>
                                <w:highlight w:val="yellow"/>
                              </w:rPr>
                              <w:t>outputStaff</w:t>
                            </w:r>
                            <w:proofErr w:type="spellEnd"/>
                            <w:r w:rsidRPr="00761EEA">
                              <w:rPr>
                                <w:highlight w:val="yellow"/>
                              </w:rPr>
                              <w:t>()         50</w:t>
                            </w:r>
                            <w:r w:rsidRPr="00761EEA">
                              <w:rPr>
                                <w:highlight w:val="yellow"/>
                              </w:rPr>
                              <w:br/>
                              <w:t xml:space="preserve"> </w:t>
                            </w:r>
                            <w:proofErr w:type="spellStart"/>
                            <w:r w:rsidRPr="00761EEA">
                              <w:rPr>
                                <w:highlight w:val="yellow"/>
                              </w:rPr>
                              <w:t>inputStaff</w:t>
                            </w:r>
                            <w:proofErr w:type="spellEnd"/>
                            <w:r w:rsidRPr="00761EEA">
                              <w:rPr>
                                <w:highlight w:val="yellow"/>
                              </w:rPr>
                              <w:t>()          60</w:t>
                            </w:r>
                            <w:r>
                              <w:br/>
                              <w:t>warning()          7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0E263B" id="Text Box 22" o:spid="_x0000_s1040" type="#_x0000_t202" style="position:absolute;margin-left:23.8pt;margin-top:11.35pt;width:161.5pt;height:113.3pt;z-index:25169612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" fillcolor="white [3201]" strokeweight=".5pt">
                <v:textbox>
                  <w:txbxContent>
                    <w:p w:rsidR="00675739" w:rsidRDefault="00675739">
                      <w:r w:rsidRPr="004A2DE4">
                        <w:rPr>
                          <w:highlight w:val="yellow"/>
                        </w:rPr>
                        <w:t>Staff()                     10</w:t>
                      </w:r>
                      <w:r w:rsidRPr="004A2DE4">
                        <w:rPr>
                          <w:highlight w:val="yellow"/>
                        </w:rPr>
                        <w:br/>
                        <w:t>Staff(id,..)              20</w:t>
                      </w:r>
                      <w:r>
                        <w:br/>
                      </w:r>
                      <w:proofErr w:type="spellStart"/>
                      <w:r w:rsidRPr="00761EEA">
                        <w:rPr>
                          <w:highlight w:val="yellow"/>
                        </w:rPr>
                        <w:t>getId</w:t>
                      </w:r>
                      <w:proofErr w:type="spellEnd"/>
                      <w:r w:rsidRPr="00761EEA">
                        <w:rPr>
                          <w:highlight w:val="yellow"/>
                        </w:rPr>
                        <w:t>()                    30</w:t>
                      </w:r>
                      <w:r>
                        <w:br/>
                      </w:r>
                      <w:proofErr w:type="spellStart"/>
                      <w:r w:rsidRPr="00761EEA">
                        <w:rPr>
                          <w:highlight w:val="yellow"/>
                        </w:rPr>
                        <w:t>setId</w:t>
                      </w:r>
                      <w:proofErr w:type="spellEnd"/>
                      <w:r w:rsidRPr="00761EEA">
                        <w:rPr>
                          <w:highlight w:val="yellow"/>
                        </w:rPr>
                        <w:t>()                     40</w:t>
                      </w:r>
                      <w:r w:rsidRPr="00761EEA">
                        <w:rPr>
                          <w:highlight w:val="yellow"/>
                        </w:rPr>
                        <w:br/>
                      </w:r>
                      <w:proofErr w:type="spellStart"/>
                      <w:r w:rsidRPr="00761EEA">
                        <w:rPr>
                          <w:highlight w:val="yellow"/>
                        </w:rPr>
                        <w:t>outputStaff</w:t>
                      </w:r>
                      <w:proofErr w:type="spellEnd"/>
                      <w:r w:rsidRPr="00761EEA">
                        <w:rPr>
                          <w:highlight w:val="yellow"/>
                        </w:rPr>
                        <w:t>()         50</w:t>
                      </w:r>
                      <w:r w:rsidRPr="00761EEA">
                        <w:rPr>
                          <w:highlight w:val="yellow"/>
                        </w:rPr>
                        <w:br/>
                        <w:t xml:space="preserve"> </w:t>
                      </w:r>
                      <w:proofErr w:type="spellStart"/>
                      <w:r w:rsidRPr="00761EEA">
                        <w:rPr>
                          <w:highlight w:val="yellow"/>
                        </w:rPr>
                        <w:t>inputStaff</w:t>
                      </w:r>
                      <w:proofErr w:type="spellEnd"/>
                      <w:r w:rsidRPr="00761EEA">
                        <w:rPr>
                          <w:highlight w:val="yellow"/>
                        </w:rPr>
                        <w:t>()          60</w:t>
                      </w:r>
                      <w:r>
                        <w:br/>
                        <w:t>warning()          70</w:t>
                      </w:r>
                    </w:p>
                  </w:txbxContent>
                </v:textbox>
              </v:shape>
            </w:pict>
          </mc:Fallback>
        </mc:AlternateContent>
      </w:r>
    </w:p>
    <w:p w:rsidR="004E58B3" w:rsidRDefault="004E58B3"/>
    <w:p w:rsidR="004E58B3" w:rsidRDefault="004E58B3"/>
    <w:p w:rsidR="004E58B3" w:rsidRDefault="00761EEA">
      <w:r>
        <w:rPr>
          <w:noProof/>
        </w:rPr>
        <mc:AlternateContent>
          <mc:Choice Requires="wps">
            <w:drawing>
              <wp:anchor distT="0" distB="0" distL="114300" distR="114300" simplePos="0" relativeHeight="251709440" behindDoc="0" locked="0" layoutInCell="1" allowOverlap="1">
                <wp:simplePos x="0" y="0"/>
                <wp:positionH relativeFrom="column">
                  <wp:posOffset>2393342</wp:posOffset>
                </wp:positionH>
                <wp:positionV relativeFrom="paragraph">
                  <wp:posOffset>73550</wp:posOffset>
                </wp:positionV>
                <wp:extent cx="1335819" cy="341906"/>
                <wp:effectExtent l="0" t="0" r="0" b="1270"/>
                <wp:wrapNone/>
                <wp:docPr id="33" name="Text Box 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35819" cy="34190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r>
                              <w:t xml:space="preserve">Java copy </w:t>
                            </w:r>
                            <w:proofErr w:type="spellStart"/>
                            <w:r>
                              <w:t>cai</w:t>
                            </w:r>
                            <w:proofErr w:type="spellEnd"/>
                            <w:r>
                              <w:t xml:space="preserve"> na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33" o:spid="_x0000_s1041" type="#_x0000_t202" style="position:absolute;margin-left:188.45pt;margin-top:5.8pt;width:105.2pt;height:26.9pt;z-index:2517094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" fillcolor="white [3201]" stroked="f" strokeweight=".5pt">
                <v:textbox>
                  <w:txbxContent>
                    <w:p w:rsidR="00675739" w:rsidRDefault="00675739">
                      <w:r>
                        <w:t xml:space="preserve">Java copy </w:t>
                      </w:r>
                      <w:proofErr w:type="spellStart"/>
                      <w:r>
                        <w:t>cai</w:t>
                      </w:r>
                      <w:proofErr w:type="spellEnd"/>
                      <w:r>
                        <w:t xml:space="preserve"> nay</w:t>
                      </w:r>
                    </w:p>
                  </w:txbxContent>
                </v:textbox>
              </v:shape>
            </w:pict>
          </mc:Fallback>
        </mc:AlternateContent>
      </w:r>
    </w:p>
    <w:p w:rsidR="004E58B3" w:rsidRDefault="004E58B3"/>
    <w:p w:rsidR="004E58B3" w:rsidRDefault="00761EEA">
      <w:r>
        <w:rPr>
          <w:noProof/>
        </w:rPr>
        <mc:AlternateContent>
          <mc:Choice Requires="wps">
            <w:drawing>
              <wp:anchor distT="0" distB="0" distL="114300" distR="114300" simplePos="0" relativeHeight="251708416" behindDoc="0" locked="0" layoutInCell="1" allowOverlap="1">
                <wp:simplePos x="0" y="0"/>
                <wp:positionH relativeFrom="column">
                  <wp:posOffset>1765300</wp:posOffset>
                </wp:positionH>
                <wp:positionV relativeFrom="paragraph">
                  <wp:posOffset>34290</wp:posOffset>
                </wp:positionV>
                <wp:extent cx="2051437" cy="47707"/>
                <wp:effectExtent l="0" t="38100" r="44450" b="104775"/>
                <wp:wrapNone/>
                <wp:docPr id="32" name="Straight Arrow Connector 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051437" cy="47707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type w14:anchorId="71461747" id="_x0000_t32" coordsize="21600,21600" o:spt="32" o:oned="t" path="m,l21600,21600e" filled="f">
                <v:path arrowok="t" fillok="f" o:connecttype="none"/>
                <o:lock v:ext="edit" shapetype="t"/>
              </v:shapetype>
              <v:shape id="Straight Arrow Connector 32" o:spid="_x0000_s1026" type="#_x0000_t32" style="position:absolute;margin-left:139pt;margin-top:2.7pt;width:161.55pt;height:3.75pt;z-index:251708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" strokecolor="#4579b8 [3044]">
                <v:stroke endarrow="open"/>
              </v:shape>
            </w:pict>
          </mc:Fallback>
        </mc:AlternateContent>
      </w:r>
    </w:p>
    <w:p w:rsidR="004E58B3" w:rsidRDefault="004E58B3"/>
    <w:p w:rsidR="004E58B3" w:rsidRDefault="004E58B3"/>
    <w:p w:rsidR="004E58B3" w:rsidRDefault="00CB4DA7">
      <w:r>
        <w:rPr>
          <w:noProof/>
        </w:rPr>
        <mc:AlternateContent>
          <mc:Choice Requires="wps">
            <w:drawing>
              <wp:anchor distT="0" distB="0" distL="114300" distR="114300" simplePos="0" relativeHeight="251686912" behindDoc="0" locked="0" layoutInCell="1" allowOverlap="1" wp14:anchorId="15883D94" wp14:editId="26AF00E1">
                <wp:simplePos x="0" y="0"/>
                <wp:positionH relativeFrom="column">
                  <wp:posOffset>-350520</wp:posOffset>
                </wp:positionH>
                <wp:positionV relativeFrom="paragraph">
                  <wp:posOffset>116840</wp:posOffset>
                </wp:positionV>
                <wp:extent cx="405130" cy="246380"/>
                <wp:effectExtent l="0" t="0" r="13970" b="20320"/>
                <wp:wrapNone/>
                <wp:docPr id="4" name="Text Box 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130" cy="246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883D94" id="Text Box 4" o:spid="_x0000_s1042" type="#_x0000_t202" style="position:absolute;margin-left:-27.6pt;margin-top:9.2pt;width:31.9pt;height:19.4pt;z-index:2516869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" fillcolor="white [3201]" strokeweight=".5pt">
                <v:textbox>
                  <w:txbxContent>
                    <w:p w:rsidR="00675739" w:rsidRDefault="00675739">
                      <w: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</w:p>
    <w:p w:rsidR="004E58B3" w:rsidRDefault="000F635D">
      <w:r>
        <w:rPr>
          <w:noProof/>
        </w:rPr>
        <mc:AlternateContent>
          <mc:Choice Requires="wps">
            <w:drawing>
              <wp:anchor distT="0" distB="0" distL="114300" distR="114300" simplePos="0" relativeHeight="251688960" behindDoc="0" locked="0" layoutInCell="1" allowOverlap="1" wp14:anchorId="37EFD02E" wp14:editId="06124603">
                <wp:simplePos x="0" y="0"/>
                <wp:positionH relativeFrom="column">
                  <wp:posOffset>-404495</wp:posOffset>
                </wp:positionH>
                <wp:positionV relativeFrom="paragraph">
                  <wp:posOffset>420370</wp:posOffset>
                </wp:positionV>
                <wp:extent cx="405130" cy="246380"/>
                <wp:effectExtent l="0" t="0" r="13970" b="2032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130" cy="246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4E58B3">
                            <w:r>
                              <w:t>2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7EFD02E" id="Text Box 6" o:spid="_x0000_s1043" type="#_x0000_t202" style="position:absolute;margin-left:-31.85pt;margin-top:33.1pt;width:31.9pt;height:19.4pt;z-index:2516889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" fillcolor="white [3201]" strokeweight=".5pt">
                <v:textbox>
                  <w:txbxContent>
                    <w:p w:rsidR="00675739" w:rsidRDefault="00675739" w:rsidP="004E58B3">
                      <w:r>
                        <w:t>2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1008" behindDoc="0" locked="0" layoutInCell="1" allowOverlap="1" wp14:anchorId="0D4A8D88" wp14:editId="002453CE">
                <wp:simplePos x="0" y="0"/>
                <wp:positionH relativeFrom="column">
                  <wp:posOffset>-380365</wp:posOffset>
                </wp:positionH>
                <wp:positionV relativeFrom="paragraph">
                  <wp:posOffset>786130</wp:posOffset>
                </wp:positionV>
                <wp:extent cx="405130" cy="246380"/>
                <wp:effectExtent l="0" t="0" r="13970" b="2032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130" cy="246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4E58B3">
                            <w:r>
                              <w:t>3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D4A8D88" id="Text Box 9" o:spid="_x0000_s1044" type="#_x0000_t202" style="position:absolute;margin-left:-29.95pt;margin-top:61.9pt;width:31.9pt;height:19.4pt;z-index:2516910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" fillcolor="white [3201]" strokeweight=".5pt">
                <v:textbox>
                  <w:txbxContent>
                    <w:p w:rsidR="00675739" w:rsidRDefault="00675739" w:rsidP="004E58B3">
                      <w:r>
                        <w:t>3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93056" behindDoc="0" locked="0" layoutInCell="1" allowOverlap="1" wp14:anchorId="532B6A4F" wp14:editId="439A2D98">
                <wp:simplePos x="0" y="0"/>
                <wp:positionH relativeFrom="column">
                  <wp:posOffset>-365125</wp:posOffset>
                </wp:positionH>
                <wp:positionV relativeFrom="paragraph">
                  <wp:posOffset>1167765</wp:posOffset>
                </wp:positionV>
                <wp:extent cx="405130" cy="246380"/>
                <wp:effectExtent l="0" t="0" r="13970" b="20320"/>
                <wp:wrapNone/>
                <wp:docPr id="12" name="Text Box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130" cy="246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4E58B3">
                            <w:r>
                              <w:t>4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2B6A4F" id="Text Box 12" o:spid="_x0000_s1045" type="#_x0000_t202" style="position:absolute;margin-left:-28.75pt;margin-top:91.95pt;width:31.9pt;height:19.4pt;z-index:2516930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" fillcolor="white [3201]" strokeweight=".5pt">
                <v:textbox>
                  <w:txbxContent>
                    <w:p w:rsidR="00675739" w:rsidRDefault="00675739" w:rsidP="004E58B3">
                      <w:r>
                        <w:t>40</w:t>
                      </w:r>
                    </w:p>
                  </w:txbxContent>
                </v:textbox>
              </v:shape>
            </w:pict>
          </mc:Fallback>
        </mc:AlternateContent>
      </w:r>
    </w:p>
    <w:p w:rsidR="004E58B3" w:rsidRDefault="004E58B3"/>
    <w:p w:rsidR="00071F2A" w:rsidRDefault="00071F2A"/>
    <w:p w:rsidR="004E58B3" w:rsidRDefault="004E58B3">
      <w:pPr>
        <w:rPr>
          <w:highlight w:val="yellow"/>
        </w:rPr>
      </w:pPr>
    </w:p>
    <w:p w:rsidR="004E58B3" w:rsidRDefault="004E58B3">
      <w:pPr>
        <w:rPr>
          <w:highlight w:val="yellow"/>
        </w:rPr>
      </w:pPr>
    </w:p>
    <w:p w:rsidR="004E58B3" w:rsidRDefault="004E58B3">
      <w:pPr>
        <w:rPr>
          <w:highlight w:val="yellow"/>
        </w:rPr>
      </w:pPr>
    </w:p>
    <w:p w:rsidR="004E58B3" w:rsidRDefault="00CB4DA7">
      <w:pPr>
        <w:rPr>
          <w:highlight w:val="yellow"/>
        </w:rPr>
      </w:pPr>
      <w:r w:rsidRPr="00734119">
        <w:rPr>
          <w:noProof/>
        </w:rPr>
        <mc:AlternateContent>
          <mc:Choice Requires="wps">
            <w:drawing>
              <wp:anchor distT="0" distB="0" distL="114300" distR="114300" simplePos="0" relativeHeight="251700224" behindDoc="0" locked="0" layoutInCell="1" allowOverlap="1" wp14:anchorId="615428EA" wp14:editId="74B28593">
                <wp:simplePos x="0" y="0"/>
                <wp:positionH relativeFrom="column">
                  <wp:posOffset>3371215</wp:posOffset>
                </wp:positionH>
                <wp:positionV relativeFrom="paragraph">
                  <wp:posOffset>15875</wp:posOffset>
                </wp:positionV>
                <wp:extent cx="405130" cy="246380"/>
                <wp:effectExtent l="0" t="0" r="13970" b="20320"/>
                <wp:wrapNone/>
                <wp:docPr id="25" name="Text Box 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130" cy="246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734119">
                            <w:r>
                              <w:t>1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5428EA" id="Text Box 25" o:spid="_x0000_s1046" type="#_x0000_t202" style="position:absolute;margin-left:265.45pt;margin-top:1.25pt;width:31.9pt;height:19.4pt;z-index:25170022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" fillcolor="white [3201]" strokeweight=".5pt">
                <v:textbox>
                  <w:txbxContent>
                    <w:p w:rsidR="00675739" w:rsidRDefault="00675739" w:rsidP="00734119">
                      <w:r>
                        <w:t>100</w:t>
                      </w:r>
                    </w:p>
                  </w:txbxContent>
                </v:textbox>
              </v:shape>
            </w:pict>
          </mc:Fallback>
        </mc:AlternateContent>
      </w:r>
    </w:p>
    <w:p w:rsidR="00734119" w:rsidRDefault="00CB4DA7">
      <w:pPr>
        <w:rPr>
          <w:highlight w:val="yellow"/>
        </w:rPr>
      </w:pPr>
      <w:r w:rsidRPr="00734119">
        <w:rPr>
          <w:noProof/>
        </w:rPr>
        <mc:AlternateContent>
          <mc:Choice Requires="wps">
            <w:drawing>
              <wp:anchor distT="0" distB="0" distL="114300" distR="114300" simplePos="0" relativeHeight="251701248" behindDoc="0" locked="0" layoutInCell="1" allowOverlap="1" wp14:anchorId="64E64942" wp14:editId="719555B2">
                <wp:simplePos x="0" y="0"/>
                <wp:positionH relativeFrom="column">
                  <wp:posOffset>3348990</wp:posOffset>
                </wp:positionH>
                <wp:positionV relativeFrom="paragraph">
                  <wp:posOffset>184150</wp:posOffset>
                </wp:positionV>
                <wp:extent cx="405130" cy="246380"/>
                <wp:effectExtent l="0" t="0" r="13970" b="20320"/>
                <wp:wrapNone/>
                <wp:docPr id="26" name="Text Box 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130" cy="246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734119">
                            <w:r>
                              <w:t>2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E64942" id="Text Box 26" o:spid="_x0000_s1047" type="#_x0000_t202" style="position:absolute;margin-left:263.7pt;margin-top:14.5pt;width:31.9pt;height:19.4pt;z-index:25170124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" fillcolor="white [3201]" strokeweight=".5pt">
                <v:textbox>
                  <w:txbxContent>
                    <w:p w:rsidR="00675739" w:rsidRDefault="00675739" w:rsidP="00734119">
                      <w:r>
                        <w:t>200</w:t>
                      </w:r>
                    </w:p>
                  </w:txbxContent>
                </v:textbox>
              </v:shape>
            </w:pict>
          </mc:Fallback>
        </mc:AlternateContent>
      </w:r>
    </w:p>
    <w:p w:rsidR="00734119" w:rsidRDefault="000F635D">
      <w:pPr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95104" behindDoc="0" locked="0" layoutInCell="1" allowOverlap="1" wp14:anchorId="1E3055FA" wp14:editId="3F5F28BE">
                <wp:simplePos x="0" y="0"/>
                <wp:positionH relativeFrom="column">
                  <wp:posOffset>-348615</wp:posOffset>
                </wp:positionH>
                <wp:positionV relativeFrom="paragraph">
                  <wp:posOffset>1905</wp:posOffset>
                </wp:positionV>
                <wp:extent cx="405130" cy="246380"/>
                <wp:effectExtent l="0" t="0" r="13970" b="20320"/>
                <wp:wrapNone/>
                <wp:docPr id="21" name="Text Box 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130" cy="246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4E58B3">
                            <w:r>
                              <w:t>5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E3055FA" id="Text Box 21" o:spid="_x0000_s1048" type="#_x0000_t202" style="position:absolute;margin-left:-27.45pt;margin-top:.15pt;width:31.9pt;height:19.4pt;z-index:25169510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" fillcolor="white [3201]" strokeweight=".5pt">
                <v:textbox>
                  <w:txbxContent>
                    <w:p w:rsidR="00675739" w:rsidRDefault="00675739" w:rsidP="004E58B3">
                      <w:r>
                        <w:t>50</w:t>
                      </w:r>
                    </w:p>
                  </w:txbxContent>
                </v:textbox>
              </v:shape>
            </w:pict>
          </mc:Fallback>
        </mc:AlternateContent>
      </w:r>
    </w:p>
    <w:p w:rsidR="00734119" w:rsidRDefault="00734119">
      <w:pPr>
        <w:rPr>
          <w:highlight w:val="yellow"/>
        </w:rPr>
      </w:pPr>
    </w:p>
    <w:p w:rsidR="00734119" w:rsidRDefault="00CB4DA7">
      <w:pPr>
        <w:rPr>
          <w:highlight w:val="yellow"/>
        </w:rPr>
      </w:pPr>
      <w:r w:rsidRPr="00734119">
        <w:rPr>
          <w:noProof/>
        </w:rPr>
        <mc:AlternateContent>
          <mc:Choice Requires="wps">
            <w:drawing>
              <wp:anchor distT="0" distB="0" distL="114300" distR="114300" simplePos="0" relativeHeight="251702272" behindDoc="0" locked="0" layoutInCell="1" allowOverlap="1" wp14:anchorId="028DC76F" wp14:editId="14288F92">
                <wp:simplePos x="0" y="0"/>
                <wp:positionH relativeFrom="column">
                  <wp:posOffset>3348990</wp:posOffset>
                </wp:positionH>
                <wp:positionV relativeFrom="paragraph">
                  <wp:posOffset>145415</wp:posOffset>
                </wp:positionV>
                <wp:extent cx="405130" cy="246380"/>
                <wp:effectExtent l="0" t="0" r="13970" b="20320"/>
                <wp:wrapNone/>
                <wp:docPr id="27" name="Text Box 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130" cy="246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734119">
                            <w:r>
                              <w:t>3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28DC76F" id="Text Box 27" o:spid="_x0000_s1049" type="#_x0000_t202" style="position:absolute;margin-left:263.7pt;margin-top:11.45pt;width:31.9pt;height:19.4pt;z-index:25170227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" fillcolor="white [3201]" strokeweight=".5pt">
                <v:textbox>
                  <w:txbxContent>
                    <w:p w:rsidR="00675739" w:rsidRDefault="00675739" w:rsidP="00734119">
                      <w:r>
                        <w:t>300</w:t>
                      </w:r>
                    </w:p>
                  </w:txbxContent>
                </v:textbox>
              </v:shape>
            </w:pict>
          </mc:Fallback>
        </mc:AlternateContent>
      </w:r>
      <w:r w:rsidR="004376D7">
        <w:rPr>
          <w:noProof/>
        </w:rPr>
        <mc:AlternateContent>
          <mc:Choice Requires="wps">
            <w:drawing>
              <wp:anchor distT="0" distB="0" distL="114300" distR="114300" simplePos="0" relativeHeight="251707392" behindDoc="0" locked="0" layoutInCell="1" allowOverlap="1" wp14:anchorId="07732640" wp14:editId="678F0B89">
                <wp:simplePos x="0" y="0"/>
                <wp:positionH relativeFrom="column">
                  <wp:posOffset>-346710</wp:posOffset>
                </wp:positionH>
                <wp:positionV relativeFrom="paragraph">
                  <wp:posOffset>146685</wp:posOffset>
                </wp:positionV>
                <wp:extent cx="405130" cy="246380"/>
                <wp:effectExtent l="0" t="0" r="13970" b="20320"/>
                <wp:wrapNone/>
                <wp:docPr id="31" name="Text Box 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130" cy="246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0F635D">
                            <w:r>
                              <w:t>6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732640" id="Text Box 31" o:spid="_x0000_s1050" type="#_x0000_t202" style="position:absolute;margin-left:-27.3pt;margin-top:11.55pt;width:31.9pt;height:19.4pt;z-index:2517073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" fillcolor="white [3201]" strokeweight=".5pt">
                <v:textbox>
                  <w:txbxContent>
                    <w:p w:rsidR="00675739" w:rsidRDefault="00675739" w:rsidP="000F635D">
                      <w:r>
                        <w:t>60</w:t>
                      </w:r>
                    </w:p>
                  </w:txbxContent>
                </v:textbox>
              </v:shape>
            </w:pict>
          </mc:Fallback>
        </mc:AlternateContent>
      </w:r>
    </w:p>
    <w:p w:rsidR="00734119" w:rsidRDefault="00734119">
      <w:pPr>
        <w:rPr>
          <w:highlight w:val="yellow"/>
        </w:rPr>
      </w:pPr>
    </w:p>
    <w:p w:rsidR="00734119" w:rsidRDefault="006C37C3">
      <w:pPr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8896" behindDoc="0" locked="0" layoutInCell="1" allowOverlap="1" wp14:anchorId="065B086B" wp14:editId="6D5EB773">
                <wp:simplePos x="0" y="0"/>
                <wp:positionH relativeFrom="column">
                  <wp:posOffset>-386080</wp:posOffset>
                </wp:positionH>
                <wp:positionV relativeFrom="paragraph">
                  <wp:posOffset>132080</wp:posOffset>
                </wp:positionV>
                <wp:extent cx="405130" cy="246380"/>
                <wp:effectExtent l="0" t="0" r="13970" b="20320"/>
                <wp:wrapNone/>
                <wp:docPr id="50" name="Text Box 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130" cy="246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6C37C3">
                            <w:r>
                              <w:t>7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65B086B" id="Text Box 50" o:spid="_x0000_s1051" type="#_x0000_t202" style="position:absolute;margin-left:-30.4pt;margin-top:10.4pt;width:31.9pt;height:19.4pt;z-index:251728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" fillcolor="white [3201]" strokeweight=".5pt">
                <v:textbox>
                  <w:txbxContent>
                    <w:p w:rsidR="00675739" w:rsidRDefault="00675739" w:rsidP="006C37C3">
                      <w:r>
                        <w:t>70</w:t>
                      </w:r>
                    </w:p>
                  </w:txbxContent>
                </v:textbox>
              </v:shape>
            </w:pict>
          </mc:Fallback>
        </mc:AlternateContent>
      </w:r>
      <w:r w:rsidR="00CB4DA7" w:rsidRPr="00734119">
        <w:rPr>
          <w:noProof/>
        </w:rPr>
        <mc:AlternateContent>
          <mc:Choice Requires="wps">
            <w:drawing>
              <wp:anchor distT="0" distB="0" distL="114300" distR="114300" simplePos="0" relativeHeight="251703296" behindDoc="0" locked="0" layoutInCell="1" allowOverlap="1" wp14:anchorId="003E12EA" wp14:editId="68685A3F">
                <wp:simplePos x="0" y="0"/>
                <wp:positionH relativeFrom="column">
                  <wp:posOffset>3365500</wp:posOffset>
                </wp:positionH>
                <wp:positionV relativeFrom="paragraph">
                  <wp:posOffset>185420</wp:posOffset>
                </wp:positionV>
                <wp:extent cx="405130" cy="246380"/>
                <wp:effectExtent l="0" t="0" r="13970" b="20320"/>
                <wp:wrapNone/>
                <wp:docPr id="28" name="Text Box 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130" cy="246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734119">
                            <w:r>
                              <w:t>4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03E12EA" id="Text Box 28" o:spid="_x0000_s1052" type="#_x0000_t202" style="position:absolute;margin-left:265pt;margin-top:14.6pt;width:31.9pt;height:19.4pt;z-index:2517032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" fillcolor="white [3201]" strokeweight=".5pt">
                <v:textbox>
                  <w:txbxContent>
                    <w:p w:rsidR="00675739" w:rsidRDefault="00675739" w:rsidP="00734119">
                      <w:r>
                        <w:t>400</w:t>
                      </w:r>
                    </w:p>
                  </w:txbxContent>
                </v:textbox>
              </v:shape>
            </w:pict>
          </mc:Fallback>
        </mc:AlternateContent>
      </w:r>
    </w:p>
    <w:p w:rsidR="00205886" w:rsidRDefault="00205886">
      <w:pPr>
        <w:rPr>
          <w:highlight w:val="yellow"/>
        </w:rPr>
      </w:pPr>
    </w:p>
    <w:p w:rsidR="00205886" w:rsidRDefault="00CB4DA7">
      <w:pPr>
        <w:rPr>
          <w:highlight w:val="yellow"/>
        </w:rPr>
      </w:pPr>
      <w:r w:rsidRPr="00734119">
        <w:rPr>
          <w:noProof/>
        </w:rPr>
        <mc:AlternateContent>
          <mc:Choice Requires="wps">
            <w:drawing>
              <wp:anchor distT="0" distB="0" distL="114300" distR="114300" simplePos="0" relativeHeight="251704320" behindDoc="0" locked="0" layoutInCell="1" allowOverlap="1" wp14:anchorId="639129BF" wp14:editId="52FB7C45">
                <wp:simplePos x="0" y="0"/>
                <wp:positionH relativeFrom="column">
                  <wp:posOffset>3373755</wp:posOffset>
                </wp:positionH>
                <wp:positionV relativeFrom="paragraph">
                  <wp:posOffset>186690</wp:posOffset>
                </wp:positionV>
                <wp:extent cx="405130" cy="246380"/>
                <wp:effectExtent l="0" t="0" r="13970" b="20320"/>
                <wp:wrapNone/>
                <wp:docPr id="29" name="Text Box 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130" cy="246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734119">
                            <w:r>
                              <w:t>5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39129BF" id="Text Box 29" o:spid="_x0000_s1053" type="#_x0000_t202" style="position:absolute;margin-left:265.65pt;margin-top:14.7pt;width:31.9pt;height:19.4pt;z-index:2517043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" fillcolor="white [3201]" strokeweight=".5pt">
                <v:textbox>
                  <w:txbxContent>
                    <w:p w:rsidR="00675739" w:rsidRDefault="00675739" w:rsidP="00734119">
                      <w:r>
                        <w:t>500</w:t>
                      </w:r>
                    </w:p>
                  </w:txbxContent>
                </v:textbox>
              </v:shape>
            </w:pict>
          </mc:Fallback>
        </mc:AlternateContent>
      </w:r>
    </w:p>
    <w:p w:rsidR="00205886" w:rsidRDefault="00205886">
      <w:pPr>
        <w:rPr>
          <w:highlight w:val="yellow"/>
        </w:rPr>
      </w:pPr>
    </w:p>
    <w:p w:rsidR="00205886" w:rsidRDefault="00CB4DA7">
      <w:pPr>
        <w:rPr>
          <w:highlight w:val="yellow"/>
        </w:rPr>
      </w:pPr>
      <w:r w:rsidRPr="00734119">
        <w:rPr>
          <w:noProof/>
        </w:rPr>
        <mc:AlternateContent>
          <mc:Choice Requires="wps">
            <w:drawing>
              <wp:anchor distT="0" distB="0" distL="114300" distR="114300" simplePos="0" relativeHeight="251711488" behindDoc="0" locked="0" layoutInCell="1" allowOverlap="1" wp14:anchorId="57851DDC" wp14:editId="28D757C4">
                <wp:simplePos x="0" y="0"/>
                <wp:positionH relativeFrom="column">
                  <wp:posOffset>3374390</wp:posOffset>
                </wp:positionH>
                <wp:positionV relativeFrom="paragraph">
                  <wp:posOffset>179705</wp:posOffset>
                </wp:positionV>
                <wp:extent cx="405130" cy="246380"/>
                <wp:effectExtent l="0" t="0" r="13970" b="20320"/>
                <wp:wrapNone/>
                <wp:docPr id="34" name="Text Box 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05130" cy="2463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761EEA">
                            <w:r>
                              <w:t>6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851DDC" id="Text Box 34" o:spid="_x0000_s1054" type="#_x0000_t202" style="position:absolute;margin-left:265.7pt;margin-top:14.15pt;width:31.9pt;height:19.4pt;z-index:25171148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" fillcolor="white [3201]" strokeweight=".5pt">
                <v:textbox>
                  <w:txbxContent>
                    <w:p w:rsidR="00675739" w:rsidRDefault="00675739" w:rsidP="00761EEA">
                      <w:r>
                        <w:t>600</w:t>
                      </w:r>
                    </w:p>
                  </w:txbxContent>
                </v:textbox>
              </v:shape>
            </w:pict>
          </mc:Fallback>
        </mc:AlternateContent>
      </w:r>
    </w:p>
    <w:p w:rsidR="00205886" w:rsidRDefault="00205886">
      <w:pPr>
        <w:rPr>
          <w:highlight w:val="yellow"/>
        </w:rPr>
      </w:pPr>
    </w:p>
    <w:p w:rsidR="000135EC" w:rsidRDefault="000135EC">
      <w:pPr>
        <w:rPr>
          <w:highlight w:val="yellow"/>
        </w:rPr>
      </w:pPr>
      <w:r>
        <w:rPr>
          <w:highlight w:val="yellow"/>
        </w:rPr>
        <w:t xml:space="preserve">Stack                              </w:t>
      </w:r>
      <w:r w:rsidR="002F0FC9">
        <w:rPr>
          <w:highlight w:val="yellow"/>
        </w:rPr>
        <w:t xml:space="preserve">                     </w:t>
      </w:r>
      <w:r>
        <w:rPr>
          <w:highlight w:val="yellow"/>
        </w:rPr>
        <w:t xml:space="preserve">  dynamic</w:t>
      </w:r>
    </w:p>
    <w:p w:rsidR="000135EC" w:rsidRDefault="002F0FC9">
      <w:pPr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2512" behindDoc="0" locked="0" layoutInCell="1" allowOverlap="1">
                <wp:simplePos x="0" y="0"/>
                <wp:positionH relativeFrom="column">
                  <wp:posOffset>151076</wp:posOffset>
                </wp:positionH>
                <wp:positionV relativeFrom="paragraph">
                  <wp:posOffset>145443</wp:posOffset>
                </wp:positionV>
                <wp:extent cx="731520" cy="349857"/>
                <wp:effectExtent l="0" t="0" r="11430" b="12700"/>
                <wp:wrapNone/>
                <wp:docPr id="35" name="Text Box 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" cy="34985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r>
                              <w:t>x=1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35" o:spid="_x0000_s1055" type="#_x0000_t202" style="position:absolute;margin-left:11.9pt;margin-top:11.45pt;width:57.6pt;height:27.55pt;z-index:2517125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" fillcolor="white [3201]" strokeweight=".5pt">
                <v:textbox>
                  <w:txbxContent>
                    <w:p w:rsidR="00675739" w:rsidRDefault="00675739">
                      <w:r>
                        <w:t>x=1000</w:t>
                      </w:r>
                    </w:p>
                  </w:txbxContent>
                </v:textbox>
              </v:shape>
            </w:pict>
          </mc:Fallback>
        </mc:AlternateContent>
      </w:r>
    </w:p>
    <w:p w:rsidR="000135EC" w:rsidRDefault="002F0FC9">
      <w:pPr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14560" behindDoc="0" locked="0" layoutInCell="1" allowOverlap="1" wp14:anchorId="4B5F9EE2" wp14:editId="2E5F2609">
                <wp:simplePos x="0" y="0"/>
                <wp:positionH relativeFrom="column">
                  <wp:posOffset>1916264</wp:posOffset>
                </wp:positionH>
                <wp:positionV relativeFrom="paragraph">
                  <wp:posOffset>10602</wp:posOffset>
                </wp:positionV>
                <wp:extent cx="1359673" cy="874643"/>
                <wp:effectExtent l="0" t="0" r="12065" b="20955"/>
                <wp:wrapNone/>
                <wp:docPr id="37" name="Text Box 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9673" cy="87464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r>
                              <w:t>Id=1</w:t>
                            </w:r>
                            <w:r>
                              <w:br/>
                              <w:t>name=</w:t>
                            </w:r>
                            <w:r>
                              <w:rPr>
                                <w:lang w:val="vi-VN"/>
                              </w:rPr>
                              <w:t>no</w:t>
                            </w:r>
                            <w:r>
                              <w:br/>
                              <w:t>gender=female</w:t>
                            </w:r>
                            <w:r>
                              <w:br/>
                            </w:r>
                            <w:proofErr w:type="spellStart"/>
                            <w:r>
                              <w:t>basicSalary</w:t>
                            </w:r>
                            <w:proofErr w:type="spellEnd"/>
                            <w:r>
                              <w:t>=100</w:t>
                            </w:r>
                          </w:p>
                          <w:p w:rsidR="00675739" w:rsidRDefault="00675739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5F9EE2" id="Text Box 37" o:spid="_x0000_s1056" type="#_x0000_t202" style="position:absolute;margin-left:150.9pt;margin-top:.85pt;width:107.05pt;height:68.85pt;z-index:2517145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" fillcolor="white [3201]" strokeweight=".5pt">
                <v:textbox>
                  <w:txbxContent>
                    <w:p w:rsidR="00675739" w:rsidRDefault="00675739">
                      <w:r>
                        <w:t>Id=1</w:t>
                      </w:r>
                      <w:r>
                        <w:br/>
                        <w:t>name=</w:t>
                      </w:r>
                      <w:r>
                        <w:rPr>
                          <w:lang w:val="vi-VN"/>
                        </w:rPr>
                        <w:t>no</w:t>
                      </w:r>
                      <w:r>
                        <w:br/>
                        <w:t>gender=female</w:t>
                      </w:r>
                      <w:r>
                        <w:br/>
                      </w:r>
                      <w:proofErr w:type="spellStart"/>
                      <w:r>
                        <w:t>basicSalary</w:t>
                      </w:r>
                      <w:proofErr w:type="spellEnd"/>
                      <w:r>
                        <w:t>=100</w:t>
                      </w:r>
                    </w:p>
                    <w:p w:rsidR="00675739" w:rsidRDefault="00675739"/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13536" behindDoc="0" locked="0" layoutInCell="1" allowOverlap="1" wp14:anchorId="1342EA42" wp14:editId="0921A84B">
                <wp:simplePos x="0" y="0"/>
                <wp:positionH relativeFrom="column">
                  <wp:posOffset>882595</wp:posOffset>
                </wp:positionH>
                <wp:positionV relativeFrom="paragraph">
                  <wp:posOffset>66261</wp:posOffset>
                </wp:positionV>
                <wp:extent cx="962108" cy="23854"/>
                <wp:effectExtent l="0" t="76200" r="9525" b="90805"/>
                <wp:wrapNone/>
                <wp:docPr id="36" name="Straight Arrow Connector 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62108" cy="23854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F6C524C" id="Straight Arrow Connector 36" o:spid="_x0000_s1026" type="#_x0000_t32" style="position:absolute;margin-left:69.5pt;margin-top:5.2pt;width:75.75pt;height:1.9pt;flip:y;z-index:251713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" strokecolor="#4579b8 [3044]">
                <v:stroke endarrow="open"/>
              </v:shape>
            </w:pict>
          </mc:Fallback>
        </mc:AlternateContent>
      </w:r>
    </w:p>
    <w:p w:rsidR="000135EC" w:rsidRDefault="002E75D9">
      <w:pPr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3712" behindDoc="0" locked="0" layoutInCell="1" allowOverlap="1" wp14:anchorId="6B41EF34" wp14:editId="5B82934D">
                <wp:simplePos x="0" y="0"/>
                <wp:positionH relativeFrom="column">
                  <wp:posOffset>5123180</wp:posOffset>
                </wp:positionH>
                <wp:positionV relativeFrom="paragraph">
                  <wp:posOffset>5715</wp:posOffset>
                </wp:positionV>
                <wp:extent cx="1359535" cy="1069340"/>
                <wp:effectExtent l="0" t="0" r="12065" b="16510"/>
                <wp:wrapNone/>
                <wp:docPr id="77" name="Text Box 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9535" cy="10693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F13F2E" w:rsidRDefault="00675739" w:rsidP="00F3521C">
                            <w:pPr>
                              <w:rPr>
                                <w:lang w:val="vi-VN"/>
                              </w:rPr>
                            </w:pPr>
                            <w:r>
                              <w:t>Id=1</w:t>
                            </w:r>
                            <w:r>
                              <w:br/>
                              <w:t>name=</w:t>
                            </w:r>
                            <w:proofErr w:type="spellStart"/>
                            <w:r>
                              <w:t>tien</w:t>
                            </w:r>
                            <w:proofErr w:type="spellEnd"/>
                            <w:r>
                              <w:br/>
                              <w:t>gender=female</w:t>
                            </w:r>
                            <w:r>
                              <w:br/>
                            </w:r>
                            <w:proofErr w:type="spellStart"/>
                            <w:r>
                              <w:t>basicSalary</w:t>
                            </w:r>
                            <w:proofErr w:type="spellEnd"/>
                            <w:r>
                              <w:t>=100</w:t>
                            </w:r>
                            <w:r>
                              <w:br/>
                            </w:r>
                            <w:proofErr w:type="spellStart"/>
                            <w:r>
                              <w:t>mng</w:t>
                            </w:r>
                            <w:proofErr w:type="spellEnd"/>
                            <w:r>
                              <w:t>=</w:t>
                            </w:r>
                            <w:r w:rsidRPr="00F13F2E">
                              <w:rPr>
                                <w:strike/>
                                <w:lang w:val="vi-VN"/>
                              </w:rPr>
                              <w:t>null</w:t>
                            </w:r>
                            <w:r>
                              <w:rPr>
                                <w:lang w:val="vi-VN"/>
                              </w:rPr>
                              <w:t xml:space="preserve"> </w:t>
                            </w:r>
                            <w:r>
                              <w:t>2000</w:t>
                            </w:r>
                          </w:p>
                          <w:p w:rsidR="00675739" w:rsidRDefault="00675739" w:rsidP="00F3521C"/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41EF34" id="Text Box 77" o:spid="_x0000_s1057" type="#_x0000_t202" style="position:absolute;margin-left:403.4pt;margin-top:.45pt;width:107.05pt;height:84.2pt;z-index:2517637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" fillcolor="white [3201]" strokeweight=".5pt">
                <v:textbox>
                  <w:txbxContent>
                    <w:p w:rsidR="00675739" w:rsidRPr="00F13F2E" w:rsidRDefault="00675739" w:rsidP="00F3521C">
                      <w:pPr>
                        <w:rPr>
                          <w:lang w:val="vi-VN"/>
                        </w:rPr>
                      </w:pPr>
                      <w:r>
                        <w:t>Id=1</w:t>
                      </w:r>
                      <w:r>
                        <w:br/>
                        <w:t>name=</w:t>
                      </w:r>
                      <w:proofErr w:type="spellStart"/>
                      <w:r>
                        <w:t>tien</w:t>
                      </w:r>
                      <w:proofErr w:type="spellEnd"/>
                      <w:r>
                        <w:br/>
                        <w:t>gender=female</w:t>
                      </w:r>
                      <w:r>
                        <w:br/>
                      </w:r>
                      <w:proofErr w:type="spellStart"/>
                      <w:r>
                        <w:t>basicSalary</w:t>
                      </w:r>
                      <w:proofErr w:type="spellEnd"/>
                      <w:r>
                        <w:t>=100</w:t>
                      </w:r>
                      <w:r>
                        <w:br/>
                      </w:r>
                      <w:proofErr w:type="spellStart"/>
                      <w:r>
                        <w:t>mng</w:t>
                      </w:r>
                      <w:proofErr w:type="spellEnd"/>
                      <w:r>
                        <w:t>=</w:t>
                      </w:r>
                      <w:r w:rsidRPr="00F13F2E">
                        <w:rPr>
                          <w:strike/>
                          <w:lang w:val="vi-VN"/>
                        </w:rPr>
                        <w:t>null</w:t>
                      </w:r>
                      <w:r>
                        <w:rPr>
                          <w:lang w:val="vi-VN"/>
                        </w:rPr>
                        <w:t xml:space="preserve"> </w:t>
                      </w:r>
                      <w:r>
                        <w:t>2000</w:t>
                      </w:r>
                    </w:p>
                    <w:p w:rsidR="00675739" w:rsidRDefault="00675739" w:rsidP="00F3521C"/>
                  </w:txbxContent>
                </v:textbox>
              </v:shape>
            </w:pict>
          </mc:Fallback>
        </mc:AlternateContent>
      </w:r>
    </w:p>
    <w:p w:rsidR="000135EC" w:rsidRDefault="002E75D9">
      <w:pPr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23776" behindDoc="0" locked="0" layoutInCell="1" allowOverlap="1" wp14:anchorId="4BC5F193" wp14:editId="03D16B66">
                <wp:simplePos x="0" y="0"/>
                <wp:positionH relativeFrom="column">
                  <wp:posOffset>4557395</wp:posOffset>
                </wp:positionH>
                <wp:positionV relativeFrom="paragraph">
                  <wp:posOffset>176530</wp:posOffset>
                </wp:positionV>
                <wp:extent cx="562610" cy="55880"/>
                <wp:effectExtent l="0" t="76200" r="8890" b="58420"/>
                <wp:wrapNone/>
                <wp:docPr id="44" name="Straight Arrow Connector 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62610" cy="5588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4098BE6" id="Straight Arrow Connector 44" o:spid="_x0000_s1026" type="#_x0000_t32" style="position:absolute;margin-left:358.85pt;margin-top:13.9pt;width:44.3pt;height:4.4pt;flip:y;z-index:2517237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" strokecolor="#4579b8 [3044]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22752" behindDoc="0" locked="0" layoutInCell="1" allowOverlap="1" wp14:anchorId="631DEDCE" wp14:editId="0E38D187">
                <wp:simplePos x="0" y="0"/>
                <wp:positionH relativeFrom="column">
                  <wp:posOffset>3778250</wp:posOffset>
                </wp:positionH>
                <wp:positionV relativeFrom="paragraph">
                  <wp:posOffset>50165</wp:posOffset>
                </wp:positionV>
                <wp:extent cx="739140" cy="452755"/>
                <wp:effectExtent l="0" t="0" r="22860" b="23495"/>
                <wp:wrapNone/>
                <wp:docPr id="43" name="Text Box 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9140" cy="4527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proofErr w:type="spellStart"/>
                            <w:r>
                              <w:t>obj</w:t>
                            </w:r>
                            <w:proofErr w:type="spellEnd"/>
                            <w:r>
                              <w:t>=1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31DEDCE" id="Text Box 43" o:spid="_x0000_s1058" type="#_x0000_t202" style="position:absolute;margin-left:297.5pt;margin-top:3.95pt;width:58.2pt;height:35.65pt;z-index:2517227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" fillcolor="white [3201]" strokeweight=".5pt">
                <v:textbox>
                  <w:txbxContent>
                    <w:p w:rsidR="00675739" w:rsidRDefault="00675739">
                      <w:proofErr w:type="spellStart"/>
                      <w:r>
                        <w:t>obj</w:t>
                      </w:r>
                      <w:proofErr w:type="spellEnd"/>
                      <w:r>
                        <w:t>=1000</w:t>
                      </w:r>
                    </w:p>
                  </w:txbxContent>
                </v:textbox>
              </v:shape>
            </w:pict>
          </mc:Fallback>
        </mc:AlternateContent>
      </w:r>
    </w:p>
    <w:p w:rsidR="002F0FC9" w:rsidRDefault="002F0FC9">
      <w:pPr>
        <w:rPr>
          <w:highlight w:val="yellow"/>
        </w:rPr>
      </w:pPr>
    </w:p>
    <w:p w:rsidR="002F0FC9" w:rsidRDefault="00E274F6">
      <w:pPr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8832" behindDoc="0" locked="0" layoutInCell="1" allowOverlap="1">
                <wp:simplePos x="0" y="0"/>
                <wp:positionH relativeFrom="column">
                  <wp:posOffset>6137330</wp:posOffset>
                </wp:positionH>
                <wp:positionV relativeFrom="paragraph">
                  <wp:posOffset>147234</wp:posOffset>
                </wp:positionV>
                <wp:extent cx="340780" cy="581186"/>
                <wp:effectExtent l="0" t="0" r="21590" b="28575"/>
                <wp:wrapNone/>
                <wp:docPr id="81" name="Freeform 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40780" cy="581186"/>
                        </a:xfrm>
                        <a:custGeom>
                          <a:avLst/>
                          <a:gdLst>
                            <a:gd name="connsiteX0" fmla="*/ 108488 w 201478"/>
                            <a:gd name="connsiteY0" fmla="*/ 0 h 581186"/>
                            <a:gd name="connsiteX1" fmla="*/ 116237 w 201478"/>
                            <a:gd name="connsiteY1" fmla="*/ 38746 h 581186"/>
                            <a:gd name="connsiteX2" fmla="*/ 123986 w 201478"/>
                            <a:gd name="connsiteY2" fmla="*/ 61993 h 581186"/>
                            <a:gd name="connsiteX3" fmla="*/ 116237 w 201478"/>
                            <a:gd name="connsiteY3" fmla="*/ 224725 h 581186"/>
                            <a:gd name="connsiteX4" fmla="*/ 108488 w 201478"/>
                            <a:gd name="connsiteY4" fmla="*/ 247973 h 581186"/>
                            <a:gd name="connsiteX5" fmla="*/ 92989 w 201478"/>
                            <a:gd name="connsiteY5" fmla="*/ 302217 h 581186"/>
                            <a:gd name="connsiteX6" fmla="*/ 85240 w 201478"/>
                            <a:gd name="connsiteY6" fmla="*/ 371959 h 581186"/>
                            <a:gd name="connsiteX7" fmla="*/ 69742 w 201478"/>
                            <a:gd name="connsiteY7" fmla="*/ 418454 h 581186"/>
                            <a:gd name="connsiteX8" fmla="*/ 61993 w 201478"/>
                            <a:gd name="connsiteY8" fmla="*/ 441702 h 581186"/>
                            <a:gd name="connsiteX9" fmla="*/ 54244 w 201478"/>
                            <a:gd name="connsiteY9" fmla="*/ 550190 h 581186"/>
                            <a:gd name="connsiteX10" fmla="*/ 38745 w 201478"/>
                            <a:gd name="connsiteY10" fmla="*/ 534691 h 581186"/>
                            <a:gd name="connsiteX11" fmla="*/ 7749 w 201478"/>
                            <a:gd name="connsiteY11" fmla="*/ 480447 h 581186"/>
                            <a:gd name="connsiteX12" fmla="*/ 0 w 201478"/>
                            <a:gd name="connsiteY12" fmla="*/ 457200 h 581186"/>
                            <a:gd name="connsiteX13" fmla="*/ 23247 w 201478"/>
                            <a:gd name="connsiteY13" fmla="*/ 519193 h 581186"/>
                            <a:gd name="connsiteX14" fmla="*/ 46494 w 201478"/>
                            <a:gd name="connsiteY14" fmla="*/ 565688 h 581186"/>
                            <a:gd name="connsiteX15" fmla="*/ 69742 w 201478"/>
                            <a:gd name="connsiteY15" fmla="*/ 581186 h 581186"/>
                            <a:gd name="connsiteX16" fmla="*/ 116237 w 201478"/>
                            <a:gd name="connsiteY16" fmla="*/ 557939 h 581186"/>
                            <a:gd name="connsiteX17" fmla="*/ 147233 w 201478"/>
                            <a:gd name="connsiteY17" fmla="*/ 550190 h 581186"/>
                            <a:gd name="connsiteX18" fmla="*/ 170481 w 201478"/>
                            <a:gd name="connsiteY18" fmla="*/ 542441 h 581186"/>
                            <a:gd name="connsiteX19" fmla="*/ 185979 w 201478"/>
                            <a:gd name="connsiteY19" fmla="*/ 526942 h 581186"/>
                            <a:gd name="connsiteX20" fmla="*/ 201478 w 201478"/>
                            <a:gd name="connsiteY20" fmla="*/ 503695 h 581186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</a:cxnLst>
                          <a:rect l="l" t="t" r="r" b="b"/>
                          <a:pathLst>
                            <a:path w="201478" h="581186">
                              <a:moveTo>
                                <a:pt x="108488" y="0"/>
                              </a:moveTo>
                              <a:cubicBezTo>
                                <a:pt x="111071" y="12915"/>
                                <a:pt x="113043" y="25968"/>
                                <a:pt x="116237" y="38746"/>
                              </a:cubicBezTo>
                              <a:cubicBezTo>
                                <a:pt x="118218" y="46670"/>
                                <a:pt x="123986" y="53825"/>
                                <a:pt x="123986" y="61993"/>
                              </a:cubicBezTo>
                              <a:cubicBezTo>
                                <a:pt x="123986" y="116298"/>
                                <a:pt x="120747" y="170607"/>
                                <a:pt x="116237" y="224725"/>
                              </a:cubicBezTo>
                              <a:cubicBezTo>
                                <a:pt x="115559" y="232865"/>
                                <a:pt x="110732" y="240119"/>
                                <a:pt x="108488" y="247973"/>
                              </a:cubicBezTo>
                              <a:cubicBezTo>
                                <a:pt x="89035" y="316059"/>
                                <a:pt x="111564" y="246496"/>
                                <a:pt x="92989" y="302217"/>
                              </a:cubicBezTo>
                              <a:cubicBezTo>
                                <a:pt x="90406" y="325464"/>
                                <a:pt x="89827" y="349023"/>
                                <a:pt x="85240" y="371959"/>
                              </a:cubicBezTo>
                              <a:cubicBezTo>
                                <a:pt x="82036" y="387978"/>
                                <a:pt x="74908" y="402956"/>
                                <a:pt x="69742" y="418454"/>
                              </a:cubicBezTo>
                              <a:lnTo>
                                <a:pt x="61993" y="441702"/>
                              </a:lnTo>
                              <a:cubicBezTo>
                                <a:pt x="59410" y="477865"/>
                                <a:pt x="63037" y="515018"/>
                                <a:pt x="54244" y="550190"/>
                              </a:cubicBezTo>
                              <a:cubicBezTo>
                                <a:pt x="52472" y="557278"/>
                                <a:pt x="42013" y="541226"/>
                                <a:pt x="38745" y="534691"/>
                              </a:cubicBezTo>
                              <a:cubicBezTo>
                                <a:pt x="7522" y="472246"/>
                                <a:pt x="59947" y="532647"/>
                                <a:pt x="7749" y="480447"/>
                              </a:cubicBezTo>
                              <a:cubicBezTo>
                                <a:pt x="5166" y="472698"/>
                                <a:pt x="0" y="449032"/>
                                <a:pt x="0" y="457200"/>
                              </a:cubicBezTo>
                              <a:cubicBezTo>
                                <a:pt x="0" y="481013"/>
                                <a:pt x="14429" y="498618"/>
                                <a:pt x="23247" y="519193"/>
                              </a:cubicBezTo>
                              <a:cubicBezTo>
                                <a:pt x="32701" y="541252"/>
                                <a:pt x="27879" y="547074"/>
                                <a:pt x="46494" y="565688"/>
                              </a:cubicBezTo>
                              <a:cubicBezTo>
                                <a:pt x="53080" y="572273"/>
                                <a:pt x="61993" y="576020"/>
                                <a:pt x="69742" y="581186"/>
                              </a:cubicBezTo>
                              <a:cubicBezTo>
                                <a:pt x="85240" y="573437"/>
                                <a:pt x="100149" y="564374"/>
                                <a:pt x="116237" y="557939"/>
                              </a:cubicBezTo>
                              <a:cubicBezTo>
                                <a:pt x="126125" y="553984"/>
                                <a:pt x="136993" y="553116"/>
                                <a:pt x="147233" y="550190"/>
                              </a:cubicBezTo>
                              <a:cubicBezTo>
                                <a:pt x="155087" y="547946"/>
                                <a:pt x="162732" y="545024"/>
                                <a:pt x="170481" y="542441"/>
                              </a:cubicBezTo>
                              <a:cubicBezTo>
                                <a:pt x="175647" y="537275"/>
                                <a:pt x="182220" y="533207"/>
                                <a:pt x="185979" y="526942"/>
                              </a:cubicBezTo>
                              <a:cubicBezTo>
                                <a:pt x="201397" y="501244"/>
                                <a:pt x="183393" y="503695"/>
                                <a:pt x="201478" y="503695"/>
                              </a:cubicBezTo>
                            </a:path>
                          </a:pathLst>
                        </a:cu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DDC2E5F" id="Freeform 81" o:spid="_x0000_s1026" style="position:absolute;margin-left:483.25pt;margin-top:11.6pt;width:26.85pt;height:45.75pt;z-index:2517688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middle" coordsize="201478,58118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" path="m108488,v2583,12915,4555,25968,7749,38746c118218,46670,123986,53825,123986,61993v,54305,-3239,108614,-7749,162732c115559,232865,110732,240119,108488,247973v-19453,68086,3076,-1477,-15499,54244c90406,325464,89827,349023,85240,371959v-3204,16019,-10332,30997,-15498,46495l61993,441702v-2583,36163,1044,73316,-7749,108488c52472,557278,42013,541226,38745,534691,7522,472246,59947,532647,7749,480447,5166,472698,,449032,,457200v,23813,14429,41418,23247,61993c32701,541252,27879,547074,46494,565688v6586,6585,15499,10332,23248,15498c85240,573437,100149,564374,116237,557939v9888,-3955,20756,-4823,30996,-7749c155087,547946,162732,545024,170481,542441v5166,-5166,11739,-9234,15498,-15499c201397,501244,183393,503695,201478,503695e" filled="f" strokecolor="#4579b8 [3044]">
                <v:path arrowok="t" o:connecttype="custom" o:connectlocs="183497,0;196603,38746;209710,61993;196603,224725;183497,247973;157282,302217;144175,371959;117962,418454;104855,441702;91748,550190;65533,534691;13107,480447;0,457200;39320,519193;78640,565688;117962,581186;196603,557939;249030,550190;288352,542441;314565,526942;340780,503695" o:connectangles="0,0,0,0,0,0,0,0,0,0,0,0,0,0,0,0,0,0,0,0,0"/>
              </v:shape>
            </w:pict>
          </mc:Fallback>
        </mc:AlternateContent>
      </w:r>
      <w:r w:rsidR="002F0FC9">
        <w:rPr>
          <w:noProof/>
        </w:rPr>
        <mc:AlternateContent>
          <mc:Choice Requires="wps">
            <w:drawing>
              <wp:anchor distT="0" distB="0" distL="114300" distR="114300" simplePos="0" relativeHeight="251715584" behindDoc="0" locked="0" layoutInCell="1" allowOverlap="1">
                <wp:simplePos x="0" y="0"/>
                <wp:positionH relativeFrom="column">
                  <wp:posOffset>1916264</wp:posOffset>
                </wp:positionH>
                <wp:positionV relativeFrom="paragraph">
                  <wp:posOffset>122997</wp:posOffset>
                </wp:positionV>
                <wp:extent cx="1359673" cy="397813"/>
                <wp:effectExtent l="0" t="0" r="12065" b="21590"/>
                <wp:wrapNone/>
                <wp:docPr id="38" name="Text Box 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9673" cy="39781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r>
                              <w:t>Pointer=</w:t>
                            </w:r>
                            <w:r w:rsidRPr="00D82DA1">
                              <w:rPr>
                                <w:highlight w:val="yellow"/>
                              </w:rPr>
                              <w:t>0F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38" o:spid="_x0000_s1059" type="#_x0000_t202" style="position:absolute;margin-left:150.9pt;margin-top:9.7pt;width:107.05pt;height:31.3pt;z-index:251715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" fillcolor="white [3201]" strokeweight=".5pt">
                <v:textbox>
                  <w:txbxContent>
                    <w:p w:rsidR="00675739" w:rsidRDefault="00675739">
                      <w:r>
                        <w:t>Pointer=</w:t>
                      </w:r>
                      <w:r w:rsidRPr="00D82DA1">
                        <w:rPr>
                          <w:highlight w:val="yellow"/>
                        </w:rPr>
                        <w:t>0FA</w:t>
                      </w:r>
                    </w:p>
                  </w:txbxContent>
                </v:textbox>
              </v:shape>
            </w:pict>
          </mc:Fallback>
        </mc:AlternateContent>
      </w:r>
    </w:p>
    <w:p w:rsidR="002F0FC9" w:rsidRDefault="002F0FC9">
      <w:pPr>
        <w:rPr>
          <w:highlight w:val="yellow"/>
        </w:rPr>
      </w:pPr>
    </w:p>
    <w:p w:rsidR="002F0FC9" w:rsidRDefault="002F0FC9">
      <w:pPr>
        <w:rPr>
          <w:highlight w:val="yellow"/>
        </w:rPr>
      </w:pPr>
    </w:p>
    <w:p w:rsidR="002F0FC9" w:rsidRDefault="00F3521C">
      <w:pPr>
        <w:rPr>
          <w:highlight w:val="yellow"/>
        </w:rPr>
      </w:pPr>
      <w:r w:rsidRPr="00F3521C">
        <w:rPr>
          <w:noProof/>
        </w:rPr>
        <mc:AlternateContent>
          <mc:Choice Requires="wps">
            <w:drawing>
              <wp:anchor distT="0" distB="0" distL="114300" distR="114300" simplePos="0" relativeHeight="251766784" behindDoc="0" locked="0" layoutInCell="1" allowOverlap="1" wp14:anchorId="5CF24B45" wp14:editId="563E7AD8">
                <wp:simplePos x="0" y="0"/>
                <wp:positionH relativeFrom="column">
                  <wp:posOffset>5175885</wp:posOffset>
                </wp:positionH>
                <wp:positionV relativeFrom="paragraph">
                  <wp:posOffset>71120</wp:posOffset>
                </wp:positionV>
                <wp:extent cx="1359535" cy="1381125"/>
                <wp:effectExtent l="0" t="0" r="12065" b="28575"/>
                <wp:wrapNone/>
                <wp:docPr id="79" name="Text Box 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9535" cy="13811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F3521C">
                            <w:r>
                              <w:t>Id=2</w:t>
                            </w:r>
                            <w:r>
                              <w:br/>
                              <w:t>name=</w:t>
                            </w:r>
                            <w:proofErr w:type="spellStart"/>
                            <w:r>
                              <w:t>kiet</w:t>
                            </w:r>
                            <w:proofErr w:type="spellEnd"/>
                            <w:r>
                              <w:br/>
                              <w:t>gender=</w:t>
                            </w:r>
                            <w:proofErr w:type="spellStart"/>
                            <w:r>
                              <w:t>nam</w:t>
                            </w:r>
                            <w:proofErr w:type="spellEnd"/>
                            <w:r>
                              <w:br/>
                            </w:r>
                            <w:proofErr w:type="spellStart"/>
                            <w:r>
                              <w:t>basicSalary</w:t>
                            </w:r>
                            <w:proofErr w:type="spellEnd"/>
                            <w:r>
                              <w:t>=100</w:t>
                            </w:r>
                            <w:r>
                              <w:br/>
                            </w:r>
                            <w:proofErr w:type="spellStart"/>
                            <w:r>
                              <w:t>mng</w:t>
                            </w:r>
                            <w:proofErr w:type="spellEnd"/>
                            <w:r>
                              <w:t>=null</w:t>
                            </w:r>
                          </w:p>
                          <w:p w:rsidR="00675739" w:rsidRDefault="00675739" w:rsidP="00F3521C">
                            <w:r>
                              <w:t>Bonus=9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CF24B45" id="Text Box 79" o:spid="_x0000_s1060" type="#_x0000_t202" style="position:absolute;margin-left:407.55pt;margin-top:5.6pt;width:107.05pt;height:108.75pt;z-index:2517667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" fillcolor="white [3201]" strokeweight=".5pt">
                <v:textbox>
                  <w:txbxContent>
                    <w:p w:rsidR="00675739" w:rsidRDefault="00675739" w:rsidP="00F3521C">
                      <w:r>
                        <w:t>Id=2</w:t>
                      </w:r>
                      <w:r>
                        <w:br/>
                        <w:t>name=</w:t>
                      </w:r>
                      <w:proofErr w:type="spellStart"/>
                      <w:r>
                        <w:t>kiet</w:t>
                      </w:r>
                      <w:proofErr w:type="spellEnd"/>
                      <w:r>
                        <w:br/>
                        <w:t>gender=</w:t>
                      </w:r>
                      <w:proofErr w:type="spellStart"/>
                      <w:r>
                        <w:t>nam</w:t>
                      </w:r>
                      <w:proofErr w:type="spellEnd"/>
                      <w:r>
                        <w:br/>
                      </w:r>
                      <w:proofErr w:type="spellStart"/>
                      <w:r>
                        <w:t>basicSalary</w:t>
                      </w:r>
                      <w:proofErr w:type="spellEnd"/>
                      <w:r>
                        <w:t>=100</w:t>
                      </w:r>
                      <w:r>
                        <w:br/>
                      </w:r>
                      <w:proofErr w:type="spellStart"/>
                      <w:r>
                        <w:t>mng</w:t>
                      </w:r>
                      <w:proofErr w:type="spellEnd"/>
                      <w:r>
                        <w:t>=null</w:t>
                      </w:r>
                    </w:p>
                    <w:p w:rsidR="00675739" w:rsidRDefault="00675739" w:rsidP="00F3521C">
                      <w:r>
                        <w:t>Bonus=9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67808" behindDoc="0" locked="0" layoutInCell="1" allowOverlap="1" wp14:anchorId="69052EEE" wp14:editId="06E65F51">
                <wp:simplePos x="0" y="0"/>
                <wp:positionH relativeFrom="column">
                  <wp:posOffset>4873657</wp:posOffset>
                </wp:positionH>
                <wp:positionV relativeFrom="paragraph">
                  <wp:posOffset>180415</wp:posOffset>
                </wp:positionV>
                <wp:extent cx="256282" cy="0"/>
                <wp:effectExtent l="0" t="76200" r="10795" b="114300"/>
                <wp:wrapNone/>
                <wp:docPr id="80" name="Straight Arrow Connector 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56282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2E8125DD" id="Straight Arrow Connector 80" o:spid="_x0000_s1026" type="#_x0000_t32" style="position:absolute;margin-left:383.75pt;margin-top:14.2pt;width:20.2pt;height:0;z-index:251767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" strokecolor="#4579b8 [3044]">
                <v:stroke endarrow="open"/>
              </v:shape>
            </w:pict>
          </mc:Fallback>
        </mc:AlternateContent>
      </w:r>
      <w:r w:rsidRPr="00F3521C">
        <w:rPr>
          <w:noProof/>
        </w:rPr>
        <mc:AlternateContent>
          <mc:Choice Requires="wps">
            <w:drawing>
              <wp:anchor distT="0" distB="0" distL="114300" distR="114300" simplePos="0" relativeHeight="251765760" behindDoc="0" locked="0" layoutInCell="1" allowOverlap="1" wp14:anchorId="4EE36DC2" wp14:editId="05F68253">
                <wp:simplePos x="0" y="0"/>
                <wp:positionH relativeFrom="column">
                  <wp:posOffset>3773805</wp:posOffset>
                </wp:positionH>
                <wp:positionV relativeFrom="paragraph">
                  <wp:posOffset>63500</wp:posOffset>
                </wp:positionV>
                <wp:extent cx="1099820" cy="452755"/>
                <wp:effectExtent l="0" t="0" r="24130" b="23495"/>
                <wp:wrapNone/>
                <wp:docPr id="78" name="Text Box 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99820" cy="4527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F3521C">
                            <w:r>
                              <w:t>Obj2=2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EE36DC2" id="Text Box 78" o:spid="_x0000_s1061" type="#_x0000_t202" style="position:absolute;margin-left:297.15pt;margin-top:5pt;width:86.6pt;height:35.65pt;z-index:25176576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" fillcolor="white [3201]" strokeweight=".5pt">
                <v:textbox>
                  <w:txbxContent>
                    <w:p w:rsidR="00675739" w:rsidRDefault="00675739" w:rsidP="00F3521C">
                      <w:r>
                        <w:t>Obj2=2000</w:t>
                      </w:r>
                    </w:p>
                  </w:txbxContent>
                </v:textbox>
              </v:shape>
            </w:pict>
          </mc:Fallback>
        </mc:AlternateContent>
      </w:r>
      <w:r w:rsidR="00503BBD" w:rsidRPr="00503BBD">
        <w:rPr>
          <w:noProof/>
        </w:rPr>
        <mc:AlternateContent>
          <mc:Choice Requires="wps">
            <w:drawing>
              <wp:anchor distT="0" distB="0" distL="114300" distR="114300" simplePos="0" relativeHeight="251718656" behindDoc="0" locked="0" layoutInCell="1" allowOverlap="1" wp14:anchorId="0751410F" wp14:editId="533984AF">
                <wp:simplePos x="0" y="0"/>
                <wp:positionH relativeFrom="column">
                  <wp:posOffset>1914041</wp:posOffset>
                </wp:positionH>
                <wp:positionV relativeFrom="paragraph">
                  <wp:posOffset>25185</wp:posOffset>
                </wp:positionV>
                <wp:extent cx="1359535" cy="1030637"/>
                <wp:effectExtent l="0" t="0" r="12065" b="17145"/>
                <wp:wrapNone/>
                <wp:docPr id="40" name="Text Box 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9535" cy="103063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503BBD">
                            <w:r w:rsidRPr="00F96716">
                              <w:t>Id=2</w:t>
                            </w:r>
                            <w:r w:rsidRPr="00F96716">
                              <w:br/>
                              <w:t>name=</w:t>
                            </w:r>
                            <w:proofErr w:type="spellStart"/>
                            <w:r w:rsidRPr="00F96716">
                              <w:t>pheo</w:t>
                            </w:r>
                            <w:proofErr w:type="spellEnd"/>
                            <w:r w:rsidRPr="00F96716">
                              <w:br/>
                              <w:t>gender=male</w:t>
                            </w:r>
                            <w:r w:rsidRPr="00F96716">
                              <w:br/>
                            </w:r>
                            <w:proofErr w:type="spellStart"/>
                            <w:r w:rsidRPr="00F96716">
                              <w:t>basicSalary</w:t>
                            </w:r>
                            <w:proofErr w:type="spellEnd"/>
                            <w:r w:rsidRPr="00F96716">
                              <w:t>=100</w:t>
                            </w:r>
                            <w:r>
                              <w:br/>
                            </w:r>
                            <w:proofErr w:type="spellStart"/>
                            <w:r>
                              <w:t>bonusSalary</w:t>
                            </w:r>
                            <w:proofErr w:type="spellEnd"/>
                            <w:r>
                              <w:t>=80</w:t>
                            </w:r>
                            <w: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751410F" id="Text Box 40" o:spid="_x0000_s1062" type="#_x0000_t202" style="position:absolute;margin-left:150.7pt;margin-top:2pt;width:107.05pt;height:81.15pt;z-index:25171865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" fillcolor="white [3201]" strokeweight=".5pt">
                <v:textbox>
                  <w:txbxContent>
                    <w:p w:rsidR="00675739" w:rsidRDefault="00675739" w:rsidP="00503BBD">
                      <w:r w:rsidRPr="00F96716">
                        <w:t>Id=2</w:t>
                      </w:r>
                      <w:r w:rsidRPr="00F96716">
                        <w:br/>
                        <w:t>name=</w:t>
                      </w:r>
                      <w:proofErr w:type="spellStart"/>
                      <w:r w:rsidRPr="00F96716">
                        <w:t>pheo</w:t>
                      </w:r>
                      <w:proofErr w:type="spellEnd"/>
                      <w:r w:rsidRPr="00F96716">
                        <w:br/>
                        <w:t>gender=male</w:t>
                      </w:r>
                      <w:r w:rsidRPr="00F96716">
                        <w:br/>
                      </w:r>
                      <w:proofErr w:type="spellStart"/>
                      <w:r w:rsidRPr="00F96716">
                        <w:t>basicSalary</w:t>
                      </w:r>
                      <w:proofErr w:type="spellEnd"/>
                      <w:r w:rsidRPr="00F96716">
                        <w:t>=100</w:t>
                      </w:r>
                      <w:r>
                        <w:br/>
                      </w:r>
                      <w:proofErr w:type="spellStart"/>
                      <w:r>
                        <w:t>bonusSalary</w:t>
                      </w:r>
                      <w:proofErr w:type="spellEnd"/>
                      <w:r>
                        <w:t>=80</w:t>
                      </w:r>
                      <w: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503BBD">
        <w:rPr>
          <w:noProof/>
        </w:rPr>
        <mc:AlternateContent>
          <mc:Choice Requires="wps">
            <w:drawing>
              <wp:anchor distT="0" distB="0" distL="114300" distR="114300" simplePos="0" relativeHeight="251721728" behindDoc="0" locked="0" layoutInCell="1" allowOverlap="1" wp14:anchorId="60A41C2B" wp14:editId="12D97B5C">
                <wp:simplePos x="0" y="0"/>
                <wp:positionH relativeFrom="column">
                  <wp:posOffset>835025</wp:posOffset>
                </wp:positionH>
                <wp:positionV relativeFrom="paragraph">
                  <wp:posOffset>156845</wp:posOffset>
                </wp:positionV>
                <wp:extent cx="962025" cy="23495"/>
                <wp:effectExtent l="0" t="76200" r="9525" b="90805"/>
                <wp:wrapNone/>
                <wp:docPr id="42" name="Straight Arrow Connector 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962025" cy="2349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10EFAEAD" id="Straight Arrow Connector 42" o:spid="_x0000_s1026" type="#_x0000_t32" style="position:absolute;margin-left:65.75pt;margin-top:12.35pt;width:75.75pt;height:1.85pt;flip:y;z-index:251721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" strokecolor="#4579b8 [3044]">
                <v:stroke endarrow="open"/>
              </v:shape>
            </w:pict>
          </mc:Fallback>
        </mc:AlternateContent>
      </w:r>
      <w:r w:rsidR="00503BBD" w:rsidRPr="00503BBD">
        <w:rPr>
          <w:noProof/>
        </w:rPr>
        <mc:AlternateContent>
          <mc:Choice Requires="wps">
            <w:drawing>
              <wp:anchor distT="0" distB="0" distL="114300" distR="114300" simplePos="0" relativeHeight="251717632" behindDoc="0" locked="0" layoutInCell="1" allowOverlap="1" wp14:anchorId="3C5E34D1" wp14:editId="051CF8D7">
                <wp:simplePos x="0" y="0"/>
                <wp:positionH relativeFrom="column">
                  <wp:posOffset>151765</wp:posOffset>
                </wp:positionH>
                <wp:positionV relativeFrom="paragraph">
                  <wp:posOffset>-1905</wp:posOffset>
                </wp:positionV>
                <wp:extent cx="731520" cy="349250"/>
                <wp:effectExtent l="0" t="0" r="11430" b="12700"/>
                <wp:wrapNone/>
                <wp:docPr id="39" name="Text Box 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31520" cy="3492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503BBD">
                            <w:r>
                              <w:t>y=2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C5E34D1" id="Text Box 39" o:spid="_x0000_s1063" type="#_x0000_t202" style="position:absolute;margin-left:11.95pt;margin-top:-.15pt;width:57.6pt;height:27.5pt;z-index:25171763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" fillcolor="white [3201]" strokeweight=".5pt">
                <v:textbox>
                  <w:txbxContent>
                    <w:p w:rsidR="00675739" w:rsidRDefault="00675739" w:rsidP="00503BBD">
                      <w:r>
                        <w:t>y=2000</w:t>
                      </w:r>
                    </w:p>
                  </w:txbxContent>
                </v:textbox>
              </v:shape>
            </w:pict>
          </mc:Fallback>
        </mc:AlternateContent>
      </w:r>
    </w:p>
    <w:p w:rsidR="00503BBD" w:rsidRDefault="00503BBD">
      <w:pPr>
        <w:rPr>
          <w:highlight w:val="yellow"/>
        </w:rPr>
      </w:pPr>
    </w:p>
    <w:p w:rsidR="002F0FC9" w:rsidRDefault="002F0FC9">
      <w:pPr>
        <w:rPr>
          <w:highlight w:val="yellow"/>
        </w:rPr>
      </w:pPr>
    </w:p>
    <w:p w:rsidR="002F0FC9" w:rsidRDefault="00503BBD">
      <w:pPr>
        <w:rPr>
          <w:highlight w:val="yellow"/>
        </w:rPr>
      </w:pPr>
      <w:r w:rsidRPr="00503BBD">
        <w:rPr>
          <w:noProof/>
        </w:rPr>
        <mc:AlternateContent>
          <mc:Choice Requires="wps">
            <w:drawing>
              <wp:anchor distT="0" distB="0" distL="114300" distR="114300" simplePos="0" relativeHeight="251719680" behindDoc="0" locked="0" layoutInCell="1" allowOverlap="1" wp14:anchorId="0841846A" wp14:editId="54819A04">
                <wp:simplePos x="0" y="0"/>
                <wp:positionH relativeFrom="column">
                  <wp:posOffset>1916706</wp:posOffset>
                </wp:positionH>
                <wp:positionV relativeFrom="paragraph">
                  <wp:posOffset>483235</wp:posOffset>
                </wp:positionV>
                <wp:extent cx="1359535" cy="397510"/>
                <wp:effectExtent l="0" t="0" r="12065" b="21590"/>
                <wp:wrapNone/>
                <wp:docPr id="41" name="Text Box 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59535" cy="3975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503BBD">
                            <w:r>
                              <w:t>Pointer=</w:t>
                            </w:r>
                            <w:r w:rsidRPr="00D82DA1">
                              <w:rPr>
                                <w:highlight w:val="yellow"/>
                              </w:rPr>
                              <w:t>0F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841846A" id="Text Box 41" o:spid="_x0000_s1064" type="#_x0000_t202" style="position:absolute;margin-left:150.9pt;margin-top:38.05pt;width:107.05pt;height:31.3pt;z-index:2517196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" fillcolor="white [3201]" strokeweight=".5pt">
                <v:textbox>
                  <w:txbxContent>
                    <w:p w:rsidR="00675739" w:rsidRDefault="00675739" w:rsidP="00503BBD">
                      <w:r>
                        <w:t>Pointer=</w:t>
                      </w:r>
                      <w:r w:rsidRPr="00D82DA1">
                        <w:rPr>
                          <w:highlight w:val="yellow"/>
                        </w:rPr>
                        <w:t>0FB</w:t>
                      </w:r>
                    </w:p>
                  </w:txbxContent>
                </v:textbox>
              </v:shape>
            </w:pict>
          </mc:Fallback>
        </mc:AlternateContent>
      </w:r>
    </w:p>
    <w:p w:rsidR="00075E00" w:rsidRDefault="00F13F2E">
      <w:pPr>
        <w:rPr>
          <w:highlight w:val="yellow"/>
          <w:lang w:val="vi-VN"/>
        </w:rPr>
      </w:pPr>
      <w:r w:rsidRPr="00F13F2E">
        <w:rPr>
          <w:noProof/>
        </w:rPr>
        <mc:AlternateContent>
          <mc:Choice Requires="wps">
            <w:drawing>
              <wp:anchor distT="0" distB="0" distL="114300" distR="114300" simplePos="0" relativeHeight="251830272" behindDoc="0" locked="0" layoutInCell="1" allowOverlap="1" wp14:anchorId="1685A0FA" wp14:editId="1F7D64DC">
                <wp:simplePos x="0" y="0"/>
                <wp:positionH relativeFrom="column">
                  <wp:posOffset>5231765</wp:posOffset>
                </wp:positionH>
                <wp:positionV relativeFrom="paragraph">
                  <wp:posOffset>-360045</wp:posOffset>
                </wp:positionV>
                <wp:extent cx="1219200" cy="838200"/>
                <wp:effectExtent l="0" t="0" r="19050" b="19050"/>
                <wp:wrapNone/>
                <wp:docPr id="129" name="Text Box 1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200" cy="838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F13F2E" w:rsidRDefault="00675739" w:rsidP="00F13F2E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Id=2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title=”aap2”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685A0FA" id="Text Box 129" o:spid="_x0000_s1065" type="#_x0000_t202" style="position:absolute;margin-left:411.95pt;margin-top:-28.35pt;width:96pt;height:66pt;z-index:2518302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" fillcolor="white [3201]" strokeweight=".5pt">
                <v:textbox>
                  <w:txbxContent>
                    <w:p w:rsidR="00675739" w:rsidRPr="00F13F2E" w:rsidRDefault="00675739" w:rsidP="00F13F2E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Id=2</w:t>
                      </w:r>
                      <w:r>
                        <w:rPr>
                          <w:lang w:val="vi-VN"/>
                        </w:rPr>
                        <w:br/>
                        <w:t>title=”aap2”</w:t>
                      </w:r>
                      <w:r>
                        <w:rPr>
                          <w:lang w:val="vi-VN"/>
                        </w:rPr>
                        <w:br/>
                        <w:t>...</w:t>
                      </w:r>
                    </w:p>
                  </w:txbxContent>
                </v:textbox>
              </v:shape>
            </w:pict>
          </mc:Fallback>
        </mc:AlternateContent>
      </w:r>
      <w:r w:rsidRPr="00F13F2E">
        <w:rPr>
          <w:noProof/>
        </w:rPr>
        <mc:AlternateContent>
          <mc:Choice Requires="wps">
            <w:drawing>
              <wp:anchor distT="0" distB="0" distL="114300" distR="114300" simplePos="0" relativeHeight="251829248" behindDoc="0" locked="0" layoutInCell="1" allowOverlap="1" wp14:anchorId="7A60A047" wp14:editId="67F1C69E">
                <wp:simplePos x="0" y="0"/>
                <wp:positionH relativeFrom="column">
                  <wp:posOffset>4493260</wp:posOffset>
                </wp:positionH>
                <wp:positionV relativeFrom="paragraph">
                  <wp:posOffset>-145415</wp:posOffset>
                </wp:positionV>
                <wp:extent cx="738505" cy="13335"/>
                <wp:effectExtent l="0" t="76200" r="23495" b="100965"/>
                <wp:wrapNone/>
                <wp:docPr id="128" name="Straight Arrow Connector 1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8505" cy="1333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3ECADED" id="Straight Arrow Connector 128" o:spid="_x0000_s1026" type="#_x0000_t32" style="position:absolute;margin-left:353.8pt;margin-top:-11.45pt;width:58.15pt;height:1.05pt;flip:y;z-index:2518292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" strokecolor="#4579b8 [3044]">
                <v:stroke endarrow="open"/>
              </v:shape>
            </w:pict>
          </mc:Fallback>
        </mc:AlternateContent>
      </w:r>
      <w:r w:rsidRPr="00F13F2E">
        <w:rPr>
          <w:noProof/>
        </w:rPr>
        <mc:AlternateContent>
          <mc:Choice Requires="wps">
            <w:drawing>
              <wp:anchor distT="0" distB="0" distL="114300" distR="114300" simplePos="0" relativeHeight="251828224" behindDoc="0" locked="0" layoutInCell="1" allowOverlap="1" wp14:anchorId="528C09E8" wp14:editId="6164FD91">
                <wp:simplePos x="0" y="0"/>
                <wp:positionH relativeFrom="column">
                  <wp:posOffset>3777846</wp:posOffset>
                </wp:positionH>
                <wp:positionV relativeFrom="paragraph">
                  <wp:posOffset>-249267</wp:posOffset>
                </wp:positionV>
                <wp:extent cx="623455" cy="422563"/>
                <wp:effectExtent l="0" t="0" r="24765" b="15875"/>
                <wp:wrapNone/>
                <wp:docPr id="127" name="Text Box 1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3455" cy="42256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F13F2E" w:rsidRDefault="00675739" w:rsidP="00F13F2E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T2=4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28C09E8" id="Text Box 127" o:spid="_x0000_s1066" type="#_x0000_t202" style="position:absolute;margin-left:297.45pt;margin-top:-19.65pt;width:49.1pt;height:33.25pt;z-index:251828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" fillcolor="white [3201]" strokeweight=".5pt">
                <v:textbox>
                  <w:txbxContent>
                    <w:p w:rsidR="00675739" w:rsidRPr="00F13F2E" w:rsidRDefault="00675739" w:rsidP="00F13F2E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T2=4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6176" behindDoc="0" locked="0" layoutInCell="1" allowOverlap="1">
                <wp:simplePos x="0" y="0"/>
                <wp:positionH relativeFrom="column">
                  <wp:posOffset>2292927</wp:posOffset>
                </wp:positionH>
                <wp:positionV relativeFrom="paragraph">
                  <wp:posOffset>-249382</wp:posOffset>
                </wp:positionV>
                <wp:extent cx="1219200" cy="838200"/>
                <wp:effectExtent l="0" t="0" r="19050" b="19050"/>
                <wp:wrapNone/>
                <wp:docPr id="126" name="Text Box 1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200" cy="838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F13F2E" w:rsidRDefault="00675739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Id=1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title=”aap1”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26" o:spid="_x0000_s1067" type="#_x0000_t202" style="position:absolute;margin-left:180.55pt;margin-top:-19.65pt;width:96pt;height:66pt;z-index:2518261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" fillcolor="white [3201]" strokeweight=".5pt">
                <v:textbox>
                  <w:txbxContent>
                    <w:p w:rsidR="00675739" w:rsidRPr="00F13F2E" w:rsidRDefault="00675739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Id=1</w:t>
                      </w:r>
                      <w:r>
                        <w:rPr>
                          <w:lang w:val="vi-VN"/>
                        </w:rPr>
                        <w:br/>
                        <w:t>title=”aap1”</w:t>
                      </w:r>
                      <w:r>
                        <w:rPr>
                          <w:lang w:val="vi-VN"/>
                        </w:rPr>
                        <w:br/>
                        <w:t>...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5152" behindDoc="0" locked="0" layoutInCell="1" allowOverlap="1">
                <wp:simplePos x="0" y="0"/>
                <wp:positionH relativeFrom="column">
                  <wp:posOffset>1554191</wp:posOffset>
                </wp:positionH>
                <wp:positionV relativeFrom="paragraph">
                  <wp:posOffset>-34636</wp:posOffset>
                </wp:positionV>
                <wp:extent cx="738736" cy="13854"/>
                <wp:effectExtent l="0" t="76200" r="23495" b="100965"/>
                <wp:wrapNone/>
                <wp:docPr id="114" name="Straight Arrow Connector 1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8736" cy="13854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2D47FBA" id="Straight Arrow Connector 114" o:spid="_x0000_s1026" type="#_x0000_t32" style="position:absolute;margin-left:122.4pt;margin-top:-2.75pt;width:58.15pt;height:1.1pt;flip:y;z-index:2518251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" strokecolor="#4579b8 [3044]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4128" behindDoc="0" locked="0" layoutInCell="1" allowOverlap="1">
                <wp:simplePos x="0" y="0"/>
                <wp:positionH relativeFrom="column">
                  <wp:posOffset>838200</wp:posOffset>
                </wp:positionH>
                <wp:positionV relativeFrom="paragraph">
                  <wp:posOffset>-138545</wp:posOffset>
                </wp:positionV>
                <wp:extent cx="623455" cy="422563"/>
                <wp:effectExtent l="0" t="0" r="24765" b="15875"/>
                <wp:wrapNone/>
                <wp:docPr id="113" name="Text Box 1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3455" cy="42256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F13F2E" w:rsidRDefault="00675739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T1=3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13" o:spid="_x0000_s1068" type="#_x0000_t202" style="position:absolute;margin-left:66pt;margin-top:-10.9pt;width:49.1pt;height:33.25pt;z-index:2518241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" fillcolor="white [3201]" strokeweight=".5pt">
                <v:textbox>
                  <w:txbxContent>
                    <w:p w:rsidR="00675739" w:rsidRPr="00F13F2E" w:rsidRDefault="00675739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T1=300</w:t>
                      </w:r>
                    </w:p>
                  </w:txbxContent>
                </v:textbox>
              </v:shape>
            </w:pict>
          </mc:Fallback>
        </mc:AlternateContent>
      </w:r>
    </w:p>
    <w:p w:rsidR="00F13F2E" w:rsidRDefault="00F13F2E">
      <w:pPr>
        <w:rPr>
          <w:highlight w:val="yellow"/>
          <w:lang w:val="vi-VN"/>
        </w:rPr>
      </w:pPr>
    </w:p>
    <w:p w:rsidR="00F13F2E" w:rsidRDefault="00F13F2E">
      <w:pPr>
        <w:rPr>
          <w:highlight w:val="yellow"/>
          <w:lang w:val="vi-VN"/>
        </w:rPr>
      </w:pPr>
    </w:p>
    <w:p w:rsidR="00F13F2E" w:rsidRDefault="00F13F2E">
      <w:pPr>
        <w:rPr>
          <w:highlight w:val="yellow"/>
          <w:lang w:val="vi-VN"/>
        </w:rPr>
      </w:pPr>
      <w:r w:rsidRPr="00F13F2E">
        <w:rPr>
          <w:noProof/>
        </w:rPr>
        <mc:AlternateContent>
          <mc:Choice Requires="wps">
            <w:drawing>
              <wp:anchor distT="0" distB="0" distL="114300" distR="114300" simplePos="0" relativeHeight="251837440" behindDoc="0" locked="0" layoutInCell="1" allowOverlap="1" wp14:anchorId="0EF7FA83" wp14:editId="5A523BF8">
                <wp:simplePos x="0" y="0"/>
                <wp:positionH relativeFrom="column">
                  <wp:posOffset>5401945</wp:posOffset>
                </wp:positionH>
                <wp:positionV relativeFrom="paragraph">
                  <wp:posOffset>93345</wp:posOffset>
                </wp:positionV>
                <wp:extent cx="1219200" cy="838200"/>
                <wp:effectExtent l="0" t="0" r="19050" b="19050"/>
                <wp:wrapNone/>
                <wp:docPr id="134" name="Text Box 1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200" cy="838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F13F2E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staff=</w:t>
                            </w:r>
                            <w:r w:rsidRPr="00F13F2E">
                              <w:rPr>
                                <w:strike/>
                                <w:lang w:val="vi-VN"/>
                              </w:rPr>
                              <w:t>null</w:t>
                            </w:r>
                            <w:r w:rsidRPr="00F13F2E">
                              <w:rPr>
                                <w:highlight w:val="yellow"/>
                                <w:lang w:val="vi-VN"/>
                              </w:rPr>
                              <w:t>1000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task=</w:t>
                            </w:r>
                            <w:r w:rsidRPr="00F13F2E">
                              <w:rPr>
                                <w:strike/>
                                <w:lang w:val="vi-VN"/>
                              </w:rPr>
                              <w:t>null</w:t>
                            </w:r>
                            <w:r>
                              <w:rPr>
                                <w:highlight w:val="yellow"/>
                                <w:lang w:val="vi-VN"/>
                              </w:rPr>
                              <w:t xml:space="preserve">   </w:t>
                            </w:r>
                            <w:r w:rsidRPr="00F13F2E">
                              <w:rPr>
                                <w:highlight w:val="yellow"/>
                                <w:lang w:val="vi-VN"/>
                              </w:rPr>
                              <w:t xml:space="preserve"> 400</w:t>
                            </w:r>
                          </w:p>
                          <w:p w:rsidR="00675739" w:rsidRPr="00F13F2E" w:rsidRDefault="00675739" w:rsidP="00F13F2E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Workinghour=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EF7FA83" id="Text Box 134" o:spid="_x0000_s1069" type="#_x0000_t202" style="position:absolute;margin-left:425.35pt;margin-top:7.35pt;width:96pt;height:66pt;z-index:2518374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" fillcolor="white [3201]" strokeweight=".5pt">
                <v:textbox>
                  <w:txbxContent>
                    <w:p w:rsidR="00675739" w:rsidRDefault="00675739" w:rsidP="00F13F2E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staff=</w:t>
                      </w:r>
                      <w:r w:rsidRPr="00F13F2E">
                        <w:rPr>
                          <w:strike/>
                          <w:lang w:val="vi-VN"/>
                        </w:rPr>
                        <w:t>null</w:t>
                      </w:r>
                      <w:r w:rsidRPr="00F13F2E">
                        <w:rPr>
                          <w:highlight w:val="yellow"/>
                          <w:lang w:val="vi-VN"/>
                        </w:rPr>
                        <w:t>1000</w:t>
                      </w:r>
                      <w:r>
                        <w:rPr>
                          <w:lang w:val="vi-VN"/>
                        </w:rPr>
                        <w:br/>
                        <w:t>task=</w:t>
                      </w:r>
                      <w:r w:rsidRPr="00F13F2E">
                        <w:rPr>
                          <w:strike/>
                          <w:lang w:val="vi-VN"/>
                        </w:rPr>
                        <w:t>null</w:t>
                      </w:r>
                      <w:r>
                        <w:rPr>
                          <w:highlight w:val="yellow"/>
                          <w:lang w:val="vi-VN"/>
                        </w:rPr>
                        <w:t xml:space="preserve">   </w:t>
                      </w:r>
                      <w:r w:rsidRPr="00F13F2E">
                        <w:rPr>
                          <w:highlight w:val="yellow"/>
                          <w:lang w:val="vi-VN"/>
                        </w:rPr>
                        <w:t xml:space="preserve"> 400</w:t>
                      </w:r>
                    </w:p>
                    <w:p w:rsidR="00675739" w:rsidRPr="00F13F2E" w:rsidRDefault="00675739" w:rsidP="00F13F2E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Workinghour=10</w:t>
                      </w:r>
                    </w:p>
                  </w:txbxContent>
                </v:textbox>
              </v:shape>
            </w:pict>
          </mc:Fallback>
        </mc:AlternateContent>
      </w:r>
    </w:p>
    <w:p w:rsidR="00F13F2E" w:rsidRDefault="00F13F2E">
      <w:pPr>
        <w:rPr>
          <w:highlight w:val="yellow"/>
          <w:lang w:val="vi-VN"/>
        </w:rPr>
      </w:pPr>
      <w:r w:rsidRPr="00F13F2E">
        <w:rPr>
          <w:noProof/>
        </w:rPr>
        <mc:AlternateContent>
          <mc:Choice Requires="wps">
            <w:drawing>
              <wp:anchor distT="0" distB="0" distL="114300" distR="114300" simplePos="0" relativeHeight="251839488" behindDoc="0" locked="0" layoutInCell="1" allowOverlap="1" wp14:anchorId="0F1C6A83" wp14:editId="502ED3C5">
                <wp:simplePos x="0" y="0"/>
                <wp:positionH relativeFrom="column">
                  <wp:posOffset>4666615</wp:posOffset>
                </wp:positionH>
                <wp:positionV relativeFrom="paragraph">
                  <wp:posOffset>76200</wp:posOffset>
                </wp:positionV>
                <wp:extent cx="738505" cy="13335"/>
                <wp:effectExtent l="0" t="76200" r="23495" b="100965"/>
                <wp:wrapNone/>
                <wp:docPr id="135" name="Straight Arrow Connector 1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8505" cy="1333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A4CF070" id="Straight Arrow Connector 135" o:spid="_x0000_s1026" type="#_x0000_t32" style="position:absolute;margin-left:367.45pt;margin-top:6pt;width:58.15pt;height:1.05pt;flip:y;z-index:251839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" strokecolor="#4579b8 [3044]">
                <v:stroke endarrow="open"/>
              </v:shape>
            </w:pict>
          </mc:Fallback>
        </mc:AlternateContent>
      </w:r>
      <w:r w:rsidRPr="00F13F2E">
        <w:rPr>
          <w:noProof/>
        </w:rPr>
        <mc:AlternateContent>
          <mc:Choice Requires="wps">
            <w:drawing>
              <wp:anchor distT="0" distB="0" distL="114300" distR="114300" simplePos="0" relativeHeight="251836416" behindDoc="0" locked="0" layoutInCell="1" allowOverlap="1" wp14:anchorId="3BBE935B" wp14:editId="1927EE64">
                <wp:simplePos x="0" y="0"/>
                <wp:positionH relativeFrom="column">
                  <wp:posOffset>3719772</wp:posOffset>
                </wp:positionH>
                <wp:positionV relativeFrom="paragraph">
                  <wp:posOffset>13624</wp:posOffset>
                </wp:positionV>
                <wp:extent cx="851535" cy="422275"/>
                <wp:effectExtent l="0" t="0" r="24765" b="15875"/>
                <wp:wrapNone/>
                <wp:docPr id="133" name="Text Box 1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1535" cy="422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F13F2E" w:rsidRDefault="00675739" w:rsidP="00F13F2E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Ts2=7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BBE935B" id="Text Box 133" o:spid="_x0000_s1070" type="#_x0000_t202" style="position:absolute;margin-left:292.9pt;margin-top:1.05pt;width:67.05pt;height:33.25pt;z-index:2518364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" fillcolor="white [3201]" strokeweight=".5pt">
                <v:textbox>
                  <w:txbxContent>
                    <w:p w:rsidR="00675739" w:rsidRPr="00F13F2E" w:rsidRDefault="00675739" w:rsidP="00F13F2E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Ts2=700</w:t>
                      </w:r>
                    </w:p>
                  </w:txbxContent>
                </v:textbox>
              </v:shape>
            </w:pict>
          </mc:Fallback>
        </mc:AlternateContent>
      </w:r>
      <w:r w:rsidRPr="00F13F2E">
        <w:rPr>
          <w:noProof/>
        </w:rPr>
        <mc:AlternateContent>
          <mc:Choice Requires="wps">
            <w:drawing>
              <wp:anchor distT="0" distB="0" distL="114300" distR="114300" simplePos="0" relativeHeight="251832320" behindDoc="0" locked="0" layoutInCell="1" allowOverlap="1" wp14:anchorId="2BF12E1F" wp14:editId="5E833327">
                <wp:simplePos x="0" y="0"/>
                <wp:positionH relativeFrom="column">
                  <wp:posOffset>664845</wp:posOffset>
                </wp:positionH>
                <wp:positionV relativeFrom="paragraph">
                  <wp:posOffset>124460</wp:posOffset>
                </wp:positionV>
                <wp:extent cx="851535" cy="422275"/>
                <wp:effectExtent l="0" t="0" r="24765" b="15875"/>
                <wp:wrapNone/>
                <wp:docPr id="130" name="Text Box 1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1535" cy="4222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F13F2E" w:rsidRDefault="00675739" w:rsidP="00F13F2E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Ts1=6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BF12E1F" id="Text Box 130" o:spid="_x0000_s1071" type="#_x0000_t202" style="position:absolute;margin-left:52.35pt;margin-top:9.8pt;width:67.05pt;height:33.25pt;z-index:2518323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" fillcolor="white [3201]" strokeweight=".5pt">
                <v:textbox>
                  <w:txbxContent>
                    <w:p w:rsidR="00675739" w:rsidRPr="00F13F2E" w:rsidRDefault="00675739" w:rsidP="00F13F2E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Ts1=600</w:t>
                      </w:r>
                    </w:p>
                  </w:txbxContent>
                </v:textbox>
              </v:shape>
            </w:pict>
          </mc:Fallback>
        </mc:AlternateContent>
      </w:r>
      <w:r w:rsidRPr="00F13F2E">
        <w:rPr>
          <w:noProof/>
        </w:rPr>
        <mc:AlternateContent>
          <mc:Choice Requires="wps">
            <w:drawing>
              <wp:anchor distT="0" distB="0" distL="114300" distR="114300" simplePos="0" relativeHeight="251834368" behindDoc="0" locked="0" layoutInCell="1" allowOverlap="1" wp14:anchorId="6A4E3B7A" wp14:editId="564CAF21">
                <wp:simplePos x="0" y="0"/>
                <wp:positionH relativeFrom="column">
                  <wp:posOffset>2347595</wp:posOffset>
                </wp:positionH>
                <wp:positionV relativeFrom="paragraph">
                  <wp:posOffset>13970</wp:posOffset>
                </wp:positionV>
                <wp:extent cx="1219200" cy="838200"/>
                <wp:effectExtent l="0" t="0" r="19050" b="19050"/>
                <wp:wrapNone/>
                <wp:docPr id="132" name="Text Box 1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19200" cy="8382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F13F2E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staff=</w:t>
                            </w:r>
                            <w:r w:rsidRPr="00F13F2E">
                              <w:rPr>
                                <w:strike/>
                                <w:lang w:val="vi-VN"/>
                              </w:rPr>
                              <w:t>null</w:t>
                            </w:r>
                            <w:r w:rsidRPr="00F13F2E">
                              <w:rPr>
                                <w:highlight w:val="yellow"/>
                                <w:lang w:val="vi-VN"/>
                              </w:rPr>
                              <w:t>1000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task=</w:t>
                            </w:r>
                            <w:r w:rsidRPr="00F13F2E">
                              <w:rPr>
                                <w:strike/>
                                <w:lang w:val="vi-VN"/>
                              </w:rPr>
                              <w:t>null</w:t>
                            </w:r>
                            <w:r>
                              <w:rPr>
                                <w:highlight w:val="yellow"/>
                                <w:lang w:val="vi-VN"/>
                              </w:rPr>
                              <w:t xml:space="preserve">    </w:t>
                            </w:r>
                            <w:r w:rsidRPr="00F13F2E">
                              <w:rPr>
                                <w:highlight w:val="yellow"/>
                                <w:lang w:val="vi-VN"/>
                              </w:rPr>
                              <w:t>300</w:t>
                            </w:r>
                          </w:p>
                          <w:p w:rsidR="00675739" w:rsidRPr="00F13F2E" w:rsidRDefault="00675739" w:rsidP="00F13F2E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Workinghour=3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A4E3B7A" id="Text Box 132" o:spid="_x0000_s1072" type="#_x0000_t202" style="position:absolute;margin-left:184.85pt;margin-top:1.1pt;width:96pt;height:66pt;z-index:2518343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" fillcolor="white [3201]" strokeweight=".5pt">
                <v:textbox>
                  <w:txbxContent>
                    <w:p w:rsidR="00675739" w:rsidRDefault="00675739" w:rsidP="00F13F2E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staff=</w:t>
                      </w:r>
                      <w:r w:rsidRPr="00F13F2E">
                        <w:rPr>
                          <w:strike/>
                          <w:lang w:val="vi-VN"/>
                        </w:rPr>
                        <w:t>null</w:t>
                      </w:r>
                      <w:r w:rsidRPr="00F13F2E">
                        <w:rPr>
                          <w:highlight w:val="yellow"/>
                          <w:lang w:val="vi-VN"/>
                        </w:rPr>
                        <w:t>1000</w:t>
                      </w:r>
                      <w:r>
                        <w:rPr>
                          <w:lang w:val="vi-VN"/>
                        </w:rPr>
                        <w:br/>
                        <w:t>task=</w:t>
                      </w:r>
                      <w:r w:rsidRPr="00F13F2E">
                        <w:rPr>
                          <w:strike/>
                          <w:lang w:val="vi-VN"/>
                        </w:rPr>
                        <w:t>null</w:t>
                      </w:r>
                      <w:r>
                        <w:rPr>
                          <w:highlight w:val="yellow"/>
                          <w:lang w:val="vi-VN"/>
                        </w:rPr>
                        <w:t xml:space="preserve">    </w:t>
                      </w:r>
                      <w:r w:rsidRPr="00F13F2E">
                        <w:rPr>
                          <w:highlight w:val="yellow"/>
                          <w:lang w:val="vi-VN"/>
                        </w:rPr>
                        <w:t>300</w:t>
                      </w:r>
                    </w:p>
                    <w:p w:rsidR="00675739" w:rsidRPr="00F13F2E" w:rsidRDefault="00675739" w:rsidP="00F13F2E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Workinghour=3</w:t>
                      </w:r>
                    </w:p>
                  </w:txbxContent>
                </v:textbox>
              </v:shape>
            </w:pict>
          </mc:Fallback>
        </mc:AlternateContent>
      </w:r>
      <w:r w:rsidRPr="00F13F2E">
        <w:rPr>
          <w:noProof/>
        </w:rPr>
        <mc:AlternateContent>
          <mc:Choice Requires="wps">
            <w:drawing>
              <wp:anchor distT="0" distB="0" distL="114300" distR="114300" simplePos="0" relativeHeight="251833344" behindDoc="0" locked="0" layoutInCell="1" allowOverlap="1" wp14:anchorId="56E76FD6" wp14:editId="07BA3F56">
                <wp:simplePos x="0" y="0"/>
                <wp:positionH relativeFrom="column">
                  <wp:posOffset>1609090</wp:posOffset>
                </wp:positionH>
                <wp:positionV relativeFrom="paragraph">
                  <wp:posOffset>228600</wp:posOffset>
                </wp:positionV>
                <wp:extent cx="738505" cy="13335"/>
                <wp:effectExtent l="0" t="76200" r="23495" b="100965"/>
                <wp:wrapNone/>
                <wp:docPr id="131" name="Straight Arrow Connector 1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38505" cy="1333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398F755" id="Straight Arrow Connector 131" o:spid="_x0000_s1026" type="#_x0000_t32" style="position:absolute;margin-left:126.7pt;margin-top:18pt;width:58.15pt;height:1.05pt;flip:y;z-index:251833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" strokecolor="#4579b8 [3044]">
                <v:stroke endarrow="open"/>
              </v:shape>
            </w:pict>
          </mc:Fallback>
        </mc:AlternateContent>
      </w:r>
    </w:p>
    <w:p w:rsidR="00F13F2E" w:rsidRDefault="00F13F2E">
      <w:pPr>
        <w:rPr>
          <w:highlight w:val="yellow"/>
          <w:lang w:val="vi-VN"/>
        </w:rPr>
      </w:pPr>
    </w:p>
    <w:p w:rsidR="00F13F2E" w:rsidRDefault="00F13F2E">
      <w:pPr>
        <w:rPr>
          <w:highlight w:val="yellow"/>
          <w:lang w:val="vi-VN"/>
        </w:rPr>
      </w:pPr>
    </w:p>
    <w:p w:rsidR="00F13F2E" w:rsidRDefault="00F13F2E">
      <w:pPr>
        <w:rPr>
          <w:highlight w:val="yellow"/>
          <w:lang w:val="vi-VN"/>
        </w:rPr>
      </w:pPr>
    </w:p>
    <w:p w:rsidR="00F13F2E" w:rsidRPr="00F13F2E" w:rsidRDefault="00F13F2E">
      <w:pPr>
        <w:rPr>
          <w:highlight w:val="yellow"/>
          <w:lang w:val="vi-VN"/>
        </w:rPr>
      </w:pPr>
    </w:p>
    <w:p w:rsidR="002F0FC9" w:rsidRDefault="002F0FC9">
      <w:pPr>
        <w:rPr>
          <w:highlight w:val="yellow"/>
        </w:rPr>
      </w:pPr>
    </w:p>
    <w:p w:rsidR="00AB536B" w:rsidRDefault="00AB536B">
      <w:r w:rsidRPr="00BC495D">
        <w:rPr>
          <w:highlight w:val="yellow"/>
        </w:rPr>
        <w:t>Exercise 2:</w:t>
      </w:r>
    </w:p>
    <w:p w:rsidR="00AB536B" w:rsidRDefault="00AB536B"/>
    <w:p w:rsidR="00AB536B" w:rsidRDefault="00AB536B" w:rsidP="00AB536B">
      <w:r w:rsidRPr="00EE3827">
        <w:t xml:space="preserve">You are required to build </w:t>
      </w:r>
      <w:r>
        <w:t>the class diagram for a health hospital. This diagram</w:t>
      </w:r>
      <w:r w:rsidRPr="00EE3827">
        <w:t xml:space="preserve"> is used to manage </w:t>
      </w:r>
      <w:r>
        <w:t>some</w:t>
      </w:r>
      <w:r w:rsidRPr="008926EE">
        <w:rPr>
          <w:b/>
          <w:i/>
        </w:rPr>
        <w:t xml:space="preserve"> </w:t>
      </w:r>
      <w:r>
        <w:rPr>
          <w:b/>
          <w:i/>
        </w:rPr>
        <w:t>owners,</w:t>
      </w:r>
      <w:r w:rsidRPr="008926EE">
        <w:rPr>
          <w:b/>
          <w:i/>
        </w:rPr>
        <w:t xml:space="preserve"> </w:t>
      </w:r>
      <w:r w:rsidRPr="007314BC">
        <w:t>some</w:t>
      </w:r>
      <w:r w:rsidRPr="008926EE">
        <w:rPr>
          <w:b/>
          <w:i/>
        </w:rPr>
        <w:t xml:space="preserve"> </w:t>
      </w:r>
      <w:r>
        <w:rPr>
          <w:b/>
          <w:i/>
        </w:rPr>
        <w:t xml:space="preserve">pets </w:t>
      </w:r>
      <w:r w:rsidRPr="007314BC">
        <w:t>and</w:t>
      </w:r>
      <w:r>
        <w:t xml:space="preserve"> </w:t>
      </w:r>
      <w:r>
        <w:rPr>
          <w:b/>
          <w:i/>
        </w:rPr>
        <w:t>services</w:t>
      </w:r>
      <w:r w:rsidRPr="00EE3827">
        <w:t>.</w:t>
      </w:r>
      <w:r>
        <w:t xml:space="preserve">  The owner includes information: ID, name, address. Each owner has one or many pets. Information of pet includes: id, name, birthday, gender. When a pet uses any services the system needs to record them to charge money. Each service contains: Id, name, price</w:t>
      </w:r>
    </w:p>
    <w:p w:rsidR="009F56FF" w:rsidRDefault="009F56FF" w:rsidP="00AB536B"/>
    <w:p w:rsidR="009F56FF" w:rsidRDefault="00F7152D" w:rsidP="00AB536B">
      <w:r w:rsidRPr="00F7152D">
        <w:rPr>
          <w:noProof/>
        </w:rPr>
        <mc:AlternateContent>
          <mc:Choice Requires="wps">
            <w:drawing>
              <wp:anchor distT="0" distB="0" distL="114300" distR="114300" simplePos="0" relativeHeight="251744256" behindDoc="0" locked="0" layoutInCell="1" allowOverlap="1" wp14:anchorId="02752005" wp14:editId="625A201A">
                <wp:simplePos x="0" y="0"/>
                <wp:positionH relativeFrom="column">
                  <wp:posOffset>5289550</wp:posOffset>
                </wp:positionH>
                <wp:positionV relativeFrom="paragraph">
                  <wp:posOffset>1374140</wp:posOffset>
                </wp:positionV>
                <wp:extent cx="1137920" cy="7620"/>
                <wp:effectExtent l="0" t="0" r="24130" b="30480"/>
                <wp:wrapNone/>
                <wp:docPr id="60" name="Straight Connector 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37920" cy="762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651C26B" id="Straight Connector 60" o:spid="_x0000_s1026" style="position:absolute;flip:y;z-index:251744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6.5pt,108.2pt" to="506.1pt,10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" strokecolor="#4579b8 [3044]"/>
            </w:pict>
          </mc:Fallback>
        </mc:AlternateContent>
      </w:r>
      <w:r w:rsidRPr="00F7152D">
        <w:rPr>
          <w:noProof/>
        </w:rPr>
        <mc:AlternateContent>
          <mc:Choice Requires="wps">
            <w:drawing>
              <wp:anchor distT="0" distB="0" distL="114300" distR="114300" simplePos="0" relativeHeight="251743232" behindDoc="0" locked="0" layoutInCell="1" allowOverlap="1" wp14:anchorId="2AA29FC7" wp14:editId="3BD8519C">
                <wp:simplePos x="0" y="0"/>
                <wp:positionH relativeFrom="column">
                  <wp:posOffset>5286375</wp:posOffset>
                </wp:positionH>
                <wp:positionV relativeFrom="paragraph">
                  <wp:posOffset>402590</wp:posOffset>
                </wp:positionV>
                <wp:extent cx="1138555" cy="0"/>
                <wp:effectExtent l="0" t="0" r="23495" b="19050"/>
                <wp:wrapNone/>
                <wp:docPr id="59" name="Straight Connector 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3855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55D5109" id="Straight Connector 59" o:spid="_x0000_s1026" style="position:absolute;z-index:2517432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416.25pt,31.7pt" to="505.9pt,3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" strokecolor="#4579b8 [3044]"/>
            </w:pict>
          </mc:Fallback>
        </mc:AlternateContent>
      </w:r>
      <w:r w:rsidRPr="00F7152D">
        <w:rPr>
          <w:noProof/>
        </w:rPr>
        <mc:AlternateContent>
          <mc:Choice Requires="wps">
            <w:drawing>
              <wp:anchor distT="0" distB="0" distL="114300" distR="114300" simplePos="0" relativeHeight="251742208" behindDoc="0" locked="0" layoutInCell="1" allowOverlap="1" wp14:anchorId="5DCFB65C" wp14:editId="0493BE45">
                <wp:simplePos x="0" y="0"/>
                <wp:positionH relativeFrom="column">
                  <wp:posOffset>5289550</wp:posOffset>
                </wp:positionH>
                <wp:positionV relativeFrom="paragraph">
                  <wp:posOffset>102870</wp:posOffset>
                </wp:positionV>
                <wp:extent cx="1138555" cy="1696720"/>
                <wp:effectExtent l="0" t="0" r="23495" b="17780"/>
                <wp:wrapNone/>
                <wp:docPr id="58" name="Text Box 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8555" cy="16967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F7152D">
                            <w:r>
                              <w:t>Services</w:t>
                            </w:r>
                          </w:p>
                          <w:p w:rsidR="00675739" w:rsidRDefault="00675739" w:rsidP="00F7152D"/>
                          <w:p w:rsidR="00675739" w:rsidRDefault="00675739" w:rsidP="00F7152D">
                            <w:r>
                              <w:t>-</w:t>
                            </w:r>
                            <w:proofErr w:type="spellStart"/>
                            <w:r>
                              <w:t>Id:int</w:t>
                            </w:r>
                            <w:proofErr w:type="spellEnd"/>
                          </w:p>
                          <w:p w:rsidR="00675739" w:rsidRDefault="00675739" w:rsidP="00F7152D">
                            <w:r>
                              <w:t>-</w:t>
                            </w:r>
                            <w:proofErr w:type="spellStart"/>
                            <w:proofErr w:type="gramStart"/>
                            <w:r>
                              <w:t>name:String</w:t>
                            </w:r>
                            <w:proofErr w:type="spellEnd"/>
                            <w:proofErr w:type="gramEnd"/>
                            <w:r>
                              <w:t xml:space="preserve"> </w:t>
                            </w:r>
                          </w:p>
                          <w:p w:rsidR="00675739" w:rsidRDefault="00675739" w:rsidP="00F7152D">
                            <w:r>
                              <w:t>-</w:t>
                            </w:r>
                            <w:proofErr w:type="spellStart"/>
                            <w:r>
                              <w:t>price:int</w:t>
                            </w:r>
                            <w:proofErr w:type="spellEnd"/>
                          </w:p>
                          <w:p w:rsidR="00675739" w:rsidRDefault="00675739" w:rsidP="00F7152D"/>
                          <w:p w:rsidR="00675739" w:rsidRDefault="00675739" w:rsidP="00F7152D"/>
                          <w:p w:rsidR="00675739" w:rsidRDefault="00675739" w:rsidP="00F7152D">
                            <w:r>
                              <w:t>//metho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CFB65C" id="Text Box 58" o:spid="_x0000_s1073" type="#_x0000_t202" style="position:absolute;margin-left:416.5pt;margin-top:8.1pt;width:89.65pt;height:133.6pt;z-index:251742208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" fillcolor="white [3201]" strokeweight=".5pt">
                <v:textbox>
                  <w:txbxContent>
                    <w:p w:rsidR="00675739" w:rsidRDefault="00675739" w:rsidP="00F7152D">
                      <w:r>
                        <w:t>Services</w:t>
                      </w:r>
                    </w:p>
                    <w:p w:rsidR="00675739" w:rsidRDefault="00675739" w:rsidP="00F7152D"/>
                    <w:p w:rsidR="00675739" w:rsidRDefault="00675739" w:rsidP="00F7152D">
                      <w:r>
                        <w:t>-</w:t>
                      </w:r>
                      <w:proofErr w:type="spellStart"/>
                      <w:r>
                        <w:t>Id:int</w:t>
                      </w:r>
                      <w:proofErr w:type="spellEnd"/>
                    </w:p>
                    <w:p w:rsidR="00675739" w:rsidRDefault="00675739" w:rsidP="00F7152D">
                      <w:r>
                        <w:t>-</w:t>
                      </w:r>
                      <w:proofErr w:type="spellStart"/>
                      <w:proofErr w:type="gramStart"/>
                      <w:r>
                        <w:t>name:String</w:t>
                      </w:r>
                      <w:proofErr w:type="spellEnd"/>
                      <w:proofErr w:type="gramEnd"/>
                      <w:r>
                        <w:t xml:space="preserve"> </w:t>
                      </w:r>
                    </w:p>
                    <w:p w:rsidR="00675739" w:rsidRDefault="00675739" w:rsidP="00F7152D">
                      <w:r>
                        <w:t>-</w:t>
                      </w:r>
                      <w:proofErr w:type="spellStart"/>
                      <w:r>
                        <w:t>price:int</w:t>
                      </w:r>
                      <w:proofErr w:type="spellEnd"/>
                    </w:p>
                    <w:p w:rsidR="00675739" w:rsidRDefault="00675739" w:rsidP="00F7152D"/>
                    <w:p w:rsidR="00675739" w:rsidRDefault="00675739" w:rsidP="00F7152D"/>
                    <w:p w:rsidR="00675739" w:rsidRDefault="00675739" w:rsidP="00F7152D">
                      <w:r>
                        <w:t>//methods</w:t>
                      </w:r>
                    </w:p>
                  </w:txbxContent>
                </v:textbox>
              </v:shape>
            </w:pict>
          </mc:Fallback>
        </mc:AlternateContent>
      </w:r>
      <w:r w:rsidR="009F56FF">
        <w:rPr>
          <w:noProof/>
        </w:rPr>
        <mc:AlternateContent>
          <mc:Choice Requires="wps">
            <w:drawing>
              <wp:anchor distT="0" distB="0" distL="114300" distR="114300" simplePos="0" relativeHeight="251729920" behindDoc="0" locked="0" layoutInCell="1" allowOverlap="1" wp14:anchorId="60DF7368" wp14:editId="775B4AB3">
                <wp:simplePos x="0" y="0"/>
                <wp:positionH relativeFrom="column">
                  <wp:posOffset>417830</wp:posOffset>
                </wp:positionH>
                <wp:positionV relativeFrom="paragraph">
                  <wp:posOffset>5715</wp:posOffset>
                </wp:positionV>
                <wp:extent cx="1138555" cy="1719580"/>
                <wp:effectExtent l="0" t="0" r="23495" b="13970"/>
                <wp:wrapNone/>
                <wp:docPr id="48" name="Text Box 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8555" cy="17195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r>
                              <w:t>Owner</w:t>
                            </w:r>
                            <w:r>
                              <w:br/>
                            </w:r>
                            <w:r>
                              <w:br/>
                              <w:t>-</w:t>
                            </w:r>
                            <w:proofErr w:type="spellStart"/>
                            <w:r>
                              <w:t>ID:String</w:t>
                            </w:r>
                            <w:proofErr w:type="spellEnd"/>
                          </w:p>
                          <w:p w:rsidR="00675739" w:rsidRDefault="00675739">
                            <w:r>
                              <w:t xml:space="preserve">- </w:t>
                            </w:r>
                            <w:proofErr w:type="spellStart"/>
                            <w:proofErr w:type="gramStart"/>
                            <w:r>
                              <w:t>name:String</w:t>
                            </w:r>
                            <w:proofErr w:type="spellEnd"/>
                            <w:proofErr w:type="gramEnd"/>
                            <w:r>
                              <w:t xml:space="preserve"> </w:t>
                            </w:r>
                          </w:p>
                          <w:p w:rsidR="00675739" w:rsidRDefault="00675739">
                            <w:r>
                              <w:t xml:space="preserve">- </w:t>
                            </w:r>
                            <w:proofErr w:type="spellStart"/>
                            <w:proofErr w:type="gramStart"/>
                            <w:r>
                              <w:t>address:String</w:t>
                            </w:r>
                            <w:proofErr w:type="spellEnd"/>
                            <w:proofErr w:type="gramEnd"/>
                          </w:p>
                          <w:p w:rsidR="00675739" w:rsidRDefault="00675739">
                            <w:r>
                              <w:t>//metho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0DF7368" id="Text Box 48" o:spid="_x0000_s1074" type="#_x0000_t202" style="position:absolute;margin-left:32.9pt;margin-top:.45pt;width:89.65pt;height:135.4pt;z-index:25172992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" fillcolor="white [3201]" strokeweight=".5pt">
                <v:textbox>
                  <w:txbxContent>
                    <w:p w:rsidR="00675739" w:rsidRDefault="00675739">
                      <w:r>
                        <w:t>Owner</w:t>
                      </w:r>
                      <w:r>
                        <w:br/>
                      </w:r>
                      <w:r>
                        <w:br/>
                        <w:t>-</w:t>
                      </w:r>
                      <w:proofErr w:type="spellStart"/>
                      <w:r>
                        <w:t>ID:String</w:t>
                      </w:r>
                      <w:proofErr w:type="spellEnd"/>
                    </w:p>
                    <w:p w:rsidR="00675739" w:rsidRDefault="00675739">
                      <w:r>
                        <w:t xml:space="preserve">- </w:t>
                      </w:r>
                      <w:proofErr w:type="spellStart"/>
                      <w:proofErr w:type="gramStart"/>
                      <w:r>
                        <w:t>name:String</w:t>
                      </w:r>
                      <w:proofErr w:type="spellEnd"/>
                      <w:proofErr w:type="gramEnd"/>
                      <w:r>
                        <w:t xml:space="preserve"> </w:t>
                      </w:r>
                    </w:p>
                    <w:p w:rsidR="00675739" w:rsidRDefault="00675739">
                      <w:r>
                        <w:t xml:space="preserve">- </w:t>
                      </w:r>
                      <w:proofErr w:type="spellStart"/>
                      <w:proofErr w:type="gramStart"/>
                      <w:r>
                        <w:t>address:String</w:t>
                      </w:r>
                      <w:proofErr w:type="spellEnd"/>
                      <w:proofErr w:type="gramEnd"/>
                    </w:p>
                    <w:p w:rsidR="00675739" w:rsidRDefault="00675739">
                      <w:r>
                        <w:t>//methods</w:t>
                      </w:r>
                    </w:p>
                  </w:txbxContent>
                </v:textbox>
              </v:shape>
            </w:pict>
          </mc:Fallback>
        </mc:AlternateContent>
      </w:r>
      <w:r w:rsidR="009F56FF" w:rsidRPr="009F56FF">
        <w:rPr>
          <w:noProof/>
        </w:rPr>
        <mc:AlternateContent>
          <mc:Choice Requires="wps">
            <w:drawing>
              <wp:anchor distT="0" distB="0" distL="114300" distR="114300" simplePos="0" relativeHeight="251732992" behindDoc="0" locked="0" layoutInCell="1" allowOverlap="1" wp14:anchorId="044DA0C7" wp14:editId="311DAD6A">
                <wp:simplePos x="0" y="0"/>
                <wp:positionH relativeFrom="column">
                  <wp:posOffset>2735451</wp:posOffset>
                </wp:positionH>
                <wp:positionV relativeFrom="paragraph">
                  <wp:posOffset>29058</wp:posOffset>
                </wp:positionV>
                <wp:extent cx="1138555" cy="1697065"/>
                <wp:effectExtent l="0" t="0" r="23495" b="17780"/>
                <wp:wrapNone/>
                <wp:docPr id="51" name="Text Box 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38555" cy="16970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9F56FF">
                            <w:r>
                              <w:t>Pet</w:t>
                            </w:r>
                          </w:p>
                          <w:p w:rsidR="00675739" w:rsidRDefault="00675739" w:rsidP="009F56FF"/>
                          <w:p w:rsidR="00675739" w:rsidRDefault="00675739" w:rsidP="009F56FF">
                            <w:r>
                              <w:t>-</w:t>
                            </w:r>
                            <w:proofErr w:type="spellStart"/>
                            <w:r>
                              <w:t>Id:int</w:t>
                            </w:r>
                            <w:proofErr w:type="spellEnd"/>
                          </w:p>
                          <w:p w:rsidR="00675739" w:rsidRDefault="00675739" w:rsidP="009F56FF">
                            <w:r>
                              <w:t>-</w:t>
                            </w:r>
                            <w:proofErr w:type="spellStart"/>
                            <w:proofErr w:type="gramStart"/>
                            <w:r>
                              <w:t>name:String</w:t>
                            </w:r>
                            <w:proofErr w:type="spellEnd"/>
                            <w:proofErr w:type="gramEnd"/>
                            <w:r>
                              <w:t xml:space="preserve"> </w:t>
                            </w:r>
                          </w:p>
                          <w:p w:rsidR="00675739" w:rsidRDefault="00675739" w:rsidP="009F56FF">
                            <w:r>
                              <w:t>-</w:t>
                            </w:r>
                            <w:proofErr w:type="spellStart"/>
                            <w:proofErr w:type="gramStart"/>
                            <w:r>
                              <w:t>birthday:String</w:t>
                            </w:r>
                            <w:proofErr w:type="spellEnd"/>
                            <w:proofErr w:type="gramEnd"/>
                          </w:p>
                          <w:p w:rsidR="00675739" w:rsidRDefault="00675739" w:rsidP="009F56FF">
                            <w:r>
                              <w:t>-</w:t>
                            </w:r>
                            <w:proofErr w:type="spellStart"/>
                            <w:proofErr w:type="gramStart"/>
                            <w:r>
                              <w:t>gender:String</w:t>
                            </w:r>
                            <w:proofErr w:type="spellEnd"/>
                            <w:proofErr w:type="gramEnd"/>
                          </w:p>
                          <w:p w:rsidR="00675739" w:rsidRDefault="00675739" w:rsidP="009F56FF"/>
                          <w:p w:rsidR="00675739" w:rsidRDefault="00675739" w:rsidP="009F56FF">
                            <w:r>
                              <w:t>//metho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4DA0C7" id="Text Box 51" o:spid="_x0000_s1075" type="#_x0000_t202" style="position:absolute;margin-left:215.4pt;margin-top:2.3pt;width:89.65pt;height:133.65pt;z-index:25173299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" fillcolor="white [3201]" strokeweight=".5pt">
                <v:textbox>
                  <w:txbxContent>
                    <w:p w:rsidR="00675739" w:rsidRDefault="00675739" w:rsidP="009F56FF">
                      <w:r>
                        <w:t>Pet</w:t>
                      </w:r>
                    </w:p>
                    <w:p w:rsidR="00675739" w:rsidRDefault="00675739" w:rsidP="009F56FF"/>
                    <w:p w:rsidR="00675739" w:rsidRDefault="00675739" w:rsidP="009F56FF">
                      <w:r>
                        <w:t>-</w:t>
                      </w:r>
                      <w:proofErr w:type="spellStart"/>
                      <w:r>
                        <w:t>Id:int</w:t>
                      </w:r>
                      <w:proofErr w:type="spellEnd"/>
                    </w:p>
                    <w:p w:rsidR="00675739" w:rsidRDefault="00675739" w:rsidP="009F56FF">
                      <w:r>
                        <w:t>-</w:t>
                      </w:r>
                      <w:proofErr w:type="spellStart"/>
                      <w:proofErr w:type="gramStart"/>
                      <w:r>
                        <w:t>name:String</w:t>
                      </w:r>
                      <w:proofErr w:type="spellEnd"/>
                      <w:proofErr w:type="gramEnd"/>
                      <w:r>
                        <w:t xml:space="preserve"> </w:t>
                      </w:r>
                    </w:p>
                    <w:p w:rsidR="00675739" w:rsidRDefault="00675739" w:rsidP="009F56FF">
                      <w:r>
                        <w:t>-</w:t>
                      </w:r>
                      <w:proofErr w:type="spellStart"/>
                      <w:proofErr w:type="gramStart"/>
                      <w:r>
                        <w:t>birthday:String</w:t>
                      </w:r>
                      <w:proofErr w:type="spellEnd"/>
                      <w:proofErr w:type="gramEnd"/>
                    </w:p>
                    <w:p w:rsidR="00675739" w:rsidRDefault="00675739" w:rsidP="009F56FF">
                      <w:r>
                        <w:t>-</w:t>
                      </w:r>
                      <w:proofErr w:type="spellStart"/>
                      <w:proofErr w:type="gramStart"/>
                      <w:r>
                        <w:t>gender:String</w:t>
                      </w:r>
                      <w:proofErr w:type="spellEnd"/>
                      <w:proofErr w:type="gramEnd"/>
                    </w:p>
                    <w:p w:rsidR="00675739" w:rsidRDefault="00675739" w:rsidP="009F56FF"/>
                    <w:p w:rsidR="00675739" w:rsidRDefault="00675739" w:rsidP="009F56FF">
                      <w:r>
                        <w:t>//methods</w:t>
                      </w:r>
                    </w:p>
                  </w:txbxContent>
                </v:textbox>
              </v:shape>
            </w:pict>
          </mc:Fallback>
        </mc:AlternateContent>
      </w:r>
      <w:r w:rsidR="009F56FF" w:rsidRPr="009F56FF">
        <w:rPr>
          <w:noProof/>
        </w:rPr>
        <mc:AlternateContent>
          <mc:Choice Requires="wps">
            <w:drawing>
              <wp:anchor distT="0" distB="0" distL="114300" distR="114300" simplePos="0" relativeHeight="251734016" behindDoc="0" locked="0" layoutInCell="1" allowOverlap="1" wp14:anchorId="5A927B0C" wp14:editId="40875666">
                <wp:simplePos x="0" y="0"/>
                <wp:positionH relativeFrom="column">
                  <wp:posOffset>2731770</wp:posOffset>
                </wp:positionH>
                <wp:positionV relativeFrom="paragraph">
                  <wp:posOffset>328295</wp:posOffset>
                </wp:positionV>
                <wp:extent cx="1138555" cy="0"/>
                <wp:effectExtent l="0" t="0" r="23495" b="19050"/>
                <wp:wrapNone/>
                <wp:docPr id="52" name="Straight Connector 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3855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C4CC1A2" id="Straight Connector 52" o:spid="_x0000_s1026" style="position:absolute;z-index:2517340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5.1pt,25.85pt" to="304.75pt,2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" strokecolor="#4579b8 [3044]"/>
            </w:pict>
          </mc:Fallback>
        </mc:AlternateContent>
      </w:r>
    </w:p>
    <w:p w:rsidR="009F56FF" w:rsidRDefault="009F56FF" w:rsidP="00AB536B">
      <w:r>
        <w:rPr>
          <w:noProof/>
        </w:rPr>
        <mc:AlternateContent>
          <mc:Choice Requires="wps">
            <w:drawing>
              <wp:anchor distT="0" distB="0" distL="114300" distR="114300" simplePos="0" relativeHeight="251736064" behindDoc="0" locked="0" layoutInCell="1" allowOverlap="1" wp14:anchorId="125238E4" wp14:editId="775D4ECD">
                <wp:simplePos x="0" y="0"/>
                <wp:positionH relativeFrom="column">
                  <wp:posOffset>2239505</wp:posOffset>
                </wp:positionH>
                <wp:positionV relativeFrom="paragraph">
                  <wp:posOffset>1293</wp:posOffset>
                </wp:positionV>
                <wp:extent cx="449128" cy="309912"/>
                <wp:effectExtent l="0" t="0" r="8255" b="0"/>
                <wp:wrapNone/>
                <wp:docPr id="54" name="Text Box 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9128" cy="30991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proofErr w:type="gramStart"/>
                            <w:r>
                              <w:t>1..*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5238E4" id="Text Box 54" o:spid="_x0000_s1076" type="#_x0000_t202" style="position:absolute;margin-left:176.35pt;margin-top:.1pt;width:35.35pt;height:24.4pt;z-index:2517360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" fillcolor="white [3201]" stroked="f" strokeweight=".5pt">
                <v:textbox>
                  <w:txbxContent>
                    <w:p w:rsidR="00675739" w:rsidRDefault="00675739">
                      <w:proofErr w:type="gramStart"/>
                      <w:r>
                        <w:t>1..*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30944" behindDoc="0" locked="0" layoutInCell="1" allowOverlap="1" wp14:anchorId="51A515B8" wp14:editId="453F0870">
                <wp:simplePos x="0" y="0"/>
                <wp:positionH relativeFrom="column">
                  <wp:posOffset>418453</wp:posOffset>
                </wp:positionH>
                <wp:positionV relativeFrom="paragraph">
                  <wp:posOffset>117529</wp:posOffset>
                </wp:positionV>
                <wp:extent cx="1138555" cy="0"/>
                <wp:effectExtent l="0" t="0" r="23495" b="19050"/>
                <wp:wrapNone/>
                <wp:docPr id="49" name="Straight Connector 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3855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C7732E6" id="Straight Connector 49" o:spid="_x0000_s1026" style="position:absolute;z-index:2517309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.95pt,9.25pt" to="122.6pt,9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" strokecolor="#4579b8 [3044]"/>
            </w:pict>
          </mc:Fallback>
        </mc:AlternateContent>
      </w:r>
    </w:p>
    <w:p w:rsidR="009F56FF" w:rsidRDefault="00F7152D" w:rsidP="00AB536B">
      <w:r w:rsidRPr="00F7152D">
        <w:rPr>
          <w:noProof/>
        </w:rPr>
        <mc:AlternateContent>
          <mc:Choice Requires="wps">
            <w:drawing>
              <wp:anchor distT="0" distB="0" distL="114300" distR="114300" simplePos="0" relativeHeight="251748352" behindDoc="0" locked="0" layoutInCell="1" allowOverlap="1" wp14:anchorId="2AB76A09" wp14:editId="596BA97E">
                <wp:simplePos x="0" y="0"/>
                <wp:positionH relativeFrom="column">
                  <wp:posOffset>4046220</wp:posOffset>
                </wp:positionH>
                <wp:positionV relativeFrom="paragraph">
                  <wp:posOffset>579120</wp:posOffset>
                </wp:positionV>
                <wp:extent cx="448945" cy="309880"/>
                <wp:effectExtent l="0" t="0" r="8255" b="0"/>
                <wp:wrapNone/>
                <wp:docPr id="63" name="Text Box 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945" cy="309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F7152D">
                            <w:proofErr w:type="gramStart"/>
                            <w:r>
                              <w:t>1..*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AB76A09" id="Text Box 63" o:spid="_x0000_s1077" type="#_x0000_t202" style="position:absolute;margin-left:318.6pt;margin-top:45.6pt;width:35.35pt;height:24.4pt;z-index:2517483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" fillcolor="white [3201]" stroked="f" strokeweight=".5pt">
                <v:textbox>
                  <w:txbxContent>
                    <w:p w:rsidR="00675739" w:rsidRDefault="00675739" w:rsidP="00F7152D">
                      <w:proofErr w:type="gramStart"/>
                      <w:r>
                        <w:t>1..*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F7152D">
        <w:rPr>
          <w:noProof/>
        </w:rPr>
        <mc:AlternateContent>
          <mc:Choice Requires="wps">
            <w:drawing>
              <wp:anchor distT="0" distB="0" distL="114300" distR="114300" simplePos="0" relativeHeight="251747328" behindDoc="0" locked="0" layoutInCell="1" allowOverlap="1" wp14:anchorId="18465461" wp14:editId="5D1FDEE9">
                <wp:simplePos x="0" y="0"/>
                <wp:positionH relativeFrom="column">
                  <wp:posOffset>4653915</wp:posOffset>
                </wp:positionH>
                <wp:positionV relativeFrom="paragraph">
                  <wp:posOffset>1905</wp:posOffset>
                </wp:positionV>
                <wp:extent cx="448945" cy="309880"/>
                <wp:effectExtent l="0" t="0" r="8255" b="0"/>
                <wp:wrapNone/>
                <wp:docPr id="62" name="Text Box 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945" cy="309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F7152D">
                            <w:proofErr w:type="gramStart"/>
                            <w:r>
                              <w:t>1..*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8465461" id="Text Box 62" o:spid="_x0000_s1078" type="#_x0000_t202" style="position:absolute;margin-left:366.45pt;margin-top:.15pt;width:35.35pt;height:24.4pt;z-index:2517473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" fillcolor="white [3201]" stroked="f" strokeweight=".5pt">
                <v:textbox>
                  <w:txbxContent>
                    <w:p w:rsidR="00675739" w:rsidRDefault="00675739" w:rsidP="00F7152D">
                      <w:proofErr w:type="gramStart"/>
                      <w:r>
                        <w:t>1..*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</w:p>
    <w:p w:rsidR="009F56FF" w:rsidRDefault="009F56FF" w:rsidP="00AB536B">
      <w:r>
        <w:rPr>
          <w:noProof/>
        </w:rPr>
        <mc:AlternateContent>
          <mc:Choice Requires="wps">
            <w:drawing>
              <wp:anchor distT="0" distB="0" distL="114300" distR="114300" simplePos="0" relativeHeight="251735040" behindDoc="0" locked="0" layoutInCell="1" allowOverlap="1" wp14:anchorId="6274B506" wp14:editId="32519853">
                <wp:simplePos x="0" y="0"/>
                <wp:positionH relativeFrom="column">
                  <wp:posOffset>1557009</wp:posOffset>
                </wp:positionH>
                <wp:positionV relativeFrom="paragraph">
                  <wp:posOffset>54244</wp:posOffset>
                </wp:positionV>
                <wp:extent cx="1178442" cy="7749"/>
                <wp:effectExtent l="0" t="0" r="22225" b="30480"/>
                <wp:wrapNone/>
                <wp:docPr id="53" name="Straight Connector 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78442" cy="774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770E607" id="Straight Connector 53" o:spid="_x0000_s1026" style="position:absolute;z-index:2517350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122.6pt,4.25pt" to="215.4pt,4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" strokecolor="#4579b8 [3044]"/>
            </w:pict>
          </mc:Fallback>
        </mc:AlternateContent>
      </w:r>
    </w:p>
    <w:p w:rsidR="009F56FF" w:rsidRDefault="00BA2C3F" w:rsidP="00AB536B">
      <w:r w:rsidRPr="00F7152D">
        <w:rPr>
          <w:noProof/>
        </w:rPr>
        <mc:AlternateContent>
          <mc:Choice Requires="wps">
            <w:drawing>
              <wp:anchor distT="0" distB="0" distL="114300" distR="114300" simplePos="0" relativeHeight="251746304" behindDoc="0" locked="0" layoutInCell="1" allowOverlap="1" wp14:anchorId="2999EEA8" wp14:editId="11657754">
                <wp:simplePos x="0" y="0"/>
                <wp:positionH relativeFrom="column">
                  <wp:posOffset>3873371</wp:posOffset>
                </wp:positionH>
                <wp:positionV relativeFrom="paragraph">
                  <wp:posOffset>3229</wp:posOffset>
                </wp:positionV>
                <wp:extent cx="1418805" cy="61864"/>
                <wp:effectExtent l="0" t="0" r="10160" b="33655"/>
                <wp:wrapNone/>
                <wp:docPr id="61" name="Straight Connector 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18805" cy="6186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F42532" id="Straight Connector 61" o:spid="_x0000_s1026" style="position:absolute;z-index:2517463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5pt,.25pt" to="416.7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" strokecolor="#4579b8 [3044]"/>
            </w:pict>
          </mc:Fallback>
        </mc:AlternateContent>
      </w:r>
      <w:r w:rsidR="009F56FF">
        <w:rPr>
          <w:noProof/>
        </w:rPr>
        <mc:AlternateContent>
          <mc:Choice Requires="wps">
            <w:drawing>
              <wp:anchor distT="0" distB="0" distL="114300" distR="114300" simplePos="0" relativeHeight="251738112" behindDoc="0" locked="0" layoutInCell="1" allowOverlap="1" wp14:anchorId="2D62D37F" wp14:editId="435879C4">
                <wp:simplePos x="0" y="0"/>
                <wp:positionH relativeFrom="column">
                  <wp:posOffset>1631757</wp:posOffset>
                </wp:positionH>
                <wp:positionV relativeFrom="paragraph">
                  <wp:posOffset>7588</wp:posOffset>
                </wp:positionV>
                <wp:extent cx="448945" cy="309880"/>
                <wp:effectExtent l="0" t="0" r="8255" b="0"/>
                <wp:wrapNone/>
                <wp:docPr id="55" name="Text Box 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48945" cy="3098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9F56FF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D62D37F" id="Text Box 55" o:spid="_x0000_s1079" type="#_x0000_t202" style="position:absolute;margin-left:128.5pt;margin-top:.6pt;width:35.35pt;height:24.4pt;z-index:2517381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" fillcolor="white [3201]" stroked="f" strokeweight=".5pt">
                <v:textbox>
                  <w:txbxContent>
                    <w:p w:rsidR="00675739" w:rsidRDefault="00675739" w:rsidP="009F56FF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:rsidR="009F56FF" w:rsidRDefault="009F56FF" w:rsidP="00AB536B">
      <w:r>
        <w:rPr>
          <w:noProof/>
        </w:rPr>
        <mc:AlternateContent>
          <mc:Choice Requires="wps">
            <w:drawing>
              <wp:anchor distT="0" distB="0" distL="114300" distR="114300" simplePos="0" relativeHeight="251739136" behindDoc="0" locked="0" layoutInCell="1" allowOverlap="1">
                <wp:simplePos x="0" y="0"/>
                <wp:positionH relativeFrom="column">
                  <wp:posOffset>418454</wp:posOffset>
                </wp:positionH>
                <wp:positionV relativeFrom="paragraph">
                  <wp:posOffset>37454</wp:posOffset>
                </wp:positionV>
                <wp:extent cx="1139126" cy="0"/>
                <wp:effectExtent l="0" t="0" r="23495" b="19050"/>
                <wp:wrapNone/>
                <wp:docPr id="56" name="Straight Connector 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3912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39D455F" id="Straight Connector 56" o:spid="_x0000_s1026" style="position:absolute;z-index:251739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2.95pt,2.95pt" to="122.65pt,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" strokecolor="#4579b8 [3044]"/>
            </w:pict>
          </mc:Fallback>
        </mc:AlternateContent>
      </w:r>
    </w:p>
    <w:p w:rsidR="00AB536B" w:rsidRDefault="009F56FF">
      <w:r>
        <w:rPr>
          <w:noProof/>
        </w:rPr>
        <mc:AlternateContent>
          <mc:Choice Requires="wps">
            <w:drawing>
              <wp:anchor distT="0" distB="0" distL="114300" distR="114300" simplePos="0" relativeHeight="251740160" behindDoc="0" locked="0" layoutInCell="1" allowOverlap="1">
                <wp:simplePos x="0" y="0"/>
                <wp:positionH relativeFrom="column">
                  <wp:posOffset>2735504</wp:posOffset>
                </wp:positionH>
                <wp:positionV relativeFrom="paragraph">
                  <wp:posOffset>156920</wp:posOffset>
                </wp:positionV>
                <wp:extent cx="1138501" cy="7749"/>
                <wp:effectExtent l="0" t="0" r="24130" b="30480"/>
                <wp:wrapNone/>
                <wp:docPr id="57" name="Straight Connector 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138501" cy="774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E542B77" id="Straight Connector 57" o:spid="_x0000_s1026" style="position:absolute;flip:y;z-index:2517401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5.4pt,12.35pt" to="305.05pt,12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" strokecolor="#4579b8 [3044]"/>
            </w:pict>
          </mc:Fallback>
        </mc:AlternateContent>
      </w:r>
    </w:p>
    <w:p w:rsidR="009F56FF" w:rsidRDefault="009F56FF">
      <w:pPr>
        <w:rPr>
          <w:highlight w:val="yellow"/>
        </w:rPr>
      </w:pPr>
    </w:p>
    <w:p w:rsidR="009F56FF" w:rsidRDefault="009F56FF">
      <w:pPr>
        <w:rPr>
          <w:highlight w:val="yellow"/>
        </w:rPr>
      </w:pPr>
    </w:p>
    <w:p w:rsidR="009F56FF" w:rsidRDefault="009F56FF">
      <w:pPr>
        <w:rPr>
          <w:highlight w:val="yellow"/>
        </w:rPr>
      </w:pPr>
    </w:p>
    <w:p w:rsidR="00F7152D" w:rsidRDefault="00F7152D">
      <w:pPr>
        <w:rPr>
          <w:highlight w:val="yellow"/>
        </w:rPr>
      </w:pPr>
    </w:p>
    <w:p w:rsidR="00F7152D" w:rsidRDefault="0007139F">
      <w:pPr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1424" behindDoc="0" locked="0" layoutInCell="1" allowOverlap="1" wp14:anchorId="5399B77F" wp14:editId="4B21655E">
                <wp:simplePos x="0" y="0"/>
                <wp:positionH relativeFrom="column">
                  <wp:posOffset>2890434</wp:posOffset>
                </wp:positionH>
                <wp:positionV relativeFrom="paragraph">
                  <wp:posOffset>18081</wp:posOffset>
                </wp:positionV>
                <wp:extent cx="1387098" cy="1146875"/>
                <wp:effectExtent l="0" t="0" r="22860" b="15240"/>
                <wp:wrapNone/>
                <wp:docPr id="66" name="Text Box 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7098" cy="114687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r>
                              <w:t>id=1</w:t>
                            </w:r>
                          </w:p>
                          <w:p w:rsidR="00675739" w:rsidRDefault="00675739">
                            <w:r>
                              <w:t>name=”</w:t>
                            </w:r>
                            <w:proofErr w:type="spellStart"/>
                            <w:r>
                              <w:t>chim</w:t>
                            </w:r>
                            <w:proofErr w:type="spellEnd"/>
                            <w:r>
                              <w:t>”</w:t>
                            </w:r>
                          </w:p>
                          <w:p w:rsidR="00675739" w:rsidRDefault="00675739">
                            <w:proofErr w:type="spellStart"/>
                            <w:r>
                              <w:t>bd</w:t>
                            </w:r>
                            <w:proofErr w:type="spellEnd"/>
                            <w:r>
                              <w:t>=”1/1/2000”</w:t>
                            </w:r>
                          </w:p>
                          <w:p w:rsidR="00675739" w:rsidRDefault="00675739">
                            <w:r>
                              <w:t>gender=”</w:t>
                            </w:r>
                            <w:proofErr w:type="spellStart"/>
                            <w:r>
                              <w:t>cai</w:t>
                            </w:r>
                            <w:proofErr w:type="spellEnd"/>
                            <w:r>
                              <w:t>”</w:t>
                            </w:r>
                          </w:p>
                          <w:p w:rsidR="00675739" w:rsidRPr="009425C0" w:rsidRDefault="00675739">
                            <w:pPr>
                              <w:rPr>
                                <w:lang w:val="vi-VN"/>
                              </w:rPr>
                            </w:pPr>
                            <w:r>
                              <w:t>owner=</w:t>
                            </w:r>
                            <w:proofErr w:type="gramStart"/>
                            <w:r w:rsidRPr="00173D03">
                              <w:rPr>
                                <w:strike/>
                              </w:rPr>
                              <w:t>null</w:t>
                            </w:r>
                            <w:r>
                              <w:rPr>
                                <w:strike/>
                              </w:rPr>
                              <w:t xml:space="preserve">  </w:t>
                            </w:r>
                            <w:r w:rsidRPr="00173D03">
                              <w:rPr>
                                <w:highlight w:val="yellow"/>
                              </w:rPr>
                              <w:t>400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99B77F" id="Text Box 66" o:spid="_x0000_s1080" type="#_x0000_t202" style="position:absolute;margin-left:227.6pt;margin-top:1.4pt;width:109.2pt;height:90.3pt;z-index:2517514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" fillcolor="white [3201]" strokeweight=".5pt">
                <v:textbox>
                  <w:txbxContent>
                    <w:p w:rsidR="00675739" w:rsidRDefault="00675739">
                      <w:r>
                        <w:t>id=1</w:t>
                      </w:r>
                    </w:p>
                    <w:p w:rsidR="00675739" w:rsidRDefault="00675739">
                      <w:r>
                        <w:t>name=”</w:t>
                      </w:r>
                      <w:proofErr w:type="spellStart"/>
                      <w:r>
                        <w:t>chim</w:t>
                      </w:r>
                      <w:proofErr w:type="spellEnd"/>
                      <w:r>
                        <w:t>”</w:t>
                      </w:r>
                    </w:p>
                    <w:p w:rsidR="00675739" w:rsidRDefault="00675739">
                      <w:proofErr w:type="spellStart"/>
                      <w:r>
                        <w:t>bd</w:t>
                      </w:r>
                      <w:proofErr w:type="spellEnd"/>
                      <w:r>
                        <w:t>=”1/1/2000”</w:t>
                      </w:r>
                    </w:p>
                    <w:p w:rsidR="00675739" w:rsidRDefault="00675739">
                      <w:r>
                        <w:t>gender=”</w:t>
                      </w:r>
                      <w:proofErr w:type="spellStart"/>
                      <w:r>
                        <w:t>cai</w:t>
                      </w:r>
                      <w:proofErr w:type="spellEnd"/>
                      <w:r>
                        <w:t>”</w:t>
                      </w:r>
                    </w:p>
                    <w:p w:rsidR="00675739" w:rsidRPr="009425C0" w:rsidRDefault="00675739">
                      <w:pPr>
                        <w:rPr>
                          <w:lang w:val="vi-VN"/>
                        </w:rPr>
                      </w:pPr>
                      <w:r>
                        <w:t>owner=</w:t>
                      </w:r>
                      <w:proofErr w:type="gramStart"/>
                      <w:r w:rsidRPr="00173D03">
                        <w:rPr>
                          <w:strike/>
                        </w:rPr>
                        <w:t>null</w:t>
                      </w:r>
                      <w:r>
                        <w:rPr>
                          <w:strike/>
                        </w:rPr>
                        <w:t xml:space="preserve">  </w:t>
                      </w:r>
                      <w:r w:rsidRPr="00173D03">
                        <w:rPr>
                          <w:highlight w:val="yellow"/>
                        </w:rPr>
                        <w:t>400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</w:p>
    <w:p w:rsidR="0007139F" w:rsidRDefault="0007139F">
      <w:pPr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50400" behindDoc="0" locked="0" layoutInCell="1" allowOverlap="1">
                <wp:simplePos x="0" y="0"/>
                <wp:positionH relativeFrom="column">
                  <wp:posOffset>1200698</wp:posOffset>
                </wp:positionH>
                <wp:positionV relativeFrom="paragraph">
                  <wp:posOffset>91053</wp:posOffset>
                </wp:positionV>
                <wp:extent cx="1689735" cy="77491"/>
                <wp:effectExtent l="0" t="76200" r="0" b="36830"/>
                <wp:wrapNone/>
                <wp:docPr id="65" name="Straight Arrow Connector 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89735" cy="77491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DFD5A2F" id="Straight Arrow Connector 65" o:spid="_x0000_s1026" type="#_x0000_t32" style="position:absolute;margin-left:94.55pt;margin-top:7.15pt;width:133.05pt;height:6.1pt;flip:y;z-index:2517504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" strokecolor="#4579b8 [3044]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49376" behindDoc="0" locked="0" layoutInCell="1" allowOverlap="1">
                <wp:simplePos x="0" y="0"/>
                <wp:positionH relativeFrom="column">
                  <wp:posOffset>147234</wp:posOffset>
                </wp:positionH>
                <wp:positionV relativeFrom="paragraph">
                  <wp:posOffset>91053</wp:posOffset>
                </wp:positionV>
                <wp:extent cx="1053885" cy="333213"/>
                <wp:effectExtent l="0" t="0" r="13335" b="10160"/>
                <wp:wrapNone/>
                <wp:docPr id="64" name="Text Box 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3885" cy="33321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r>
                              <w:t>P1=1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64" o:spid="_x0000_s1081" type="#_x0000_t202" style="position:absolute;margin-left:11.6pt;margin-top:7.15pt;width:83pt;height:26.25pt;z-index:251749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" fillcolor="white [3201]" strokeweight=".5pt">
                <v:textbox>
                  <w:txbxContent>
                    <w:p w:rsidR="00675739" w:rsidRDefault="00675739">
                      <w:r>
                        <w:t>P1=1000</w:t>
                      </w:r>
                    </w:p>
                  </w:txbxContent>
                </v:textbox>
              </v:shape>
            </w:pict>
          </mc:Fallback>
        </mc:AlternateContent>
      </w:r>
    </w:p>
    <w:p w:rsidR="0007139F" w:rsidRDefault="0007139F">
      <w:pPr>
        <w:rPr>
          <w:highlight w:val="yellow"/>
        </w:rPr>
      </w:pPr>
    </w:p>
    <w:p w:rsidR="0007139F" w:rsidRDefault="0007139F">
      <w:pPr>
        <w:rPr>
          <w:highlight w:val="yellow"/>
        </w:rPr>
      </w:pPr>
    </w:p>
    <w:p w:rsidR="0007139F" w:rsidRDefault="002F738D">
      <w:pPr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0640" behindDoc="0" locked="0" layoutInCell="1" allowOverlap="1">
                <wp:simplePos x="0" y="0"/>
                <wp:positionH relativeFrom="column">
                  <wp:posOffset>4068305</wp:posOffset>
                </wp:positionH>
                <wp:positionV relativeFrom="paragraph">
                  <wp:posOffset>116237</wp:posOffset>
                </wp:positionV>
                <wp:extent cx="1263112" cy="2124045"/>
                <wp:effectExtent l="0" t="0" r="13335" b="10160"/>
                <wp:wrapNone/>
                <wp:docPr id="74" name="Freeform 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263112" cy="2124045"/>
                        </a:xfrm>
                        <a:custGeom>
                          <a:avLst/>
                          <a:gdLst>
                            <a:gd name="connsiteX0" fmla="*/ 0 w 1263112"/>
                            <a:gd name="connsiteY0" fmla="*/ 0 h 2124045"/>
                            <a:gd name="connsiteX1" fmla="*/ 286719 w 1263112"/>
                            <a:gd name="connsiteY1" fmla="*/ 7749 h 2124045"/>
                            <a:gd name="connsiteX2" fmla="*/ 317715 w 1263112"/>
                            <a:gd name="connsiteY2" fmla="*/ 15499 h 2124045"/>
                            <a:gd name="connsiteX3" fmla="*/ 364210 w 1263112"/>
                            <a:gd name="connsiteY3" fmla="*/ 23248 h 2124045"/>
                            <a:gd name="connsiteX4" fmla="*/ 402956 w 1263112"/>
                            <a:gd name="connsiteY4" fmla="*/ 30997 h 2124045"/>
                            <a:gd name="connsiteX5" fmla="*/ 457200 w 1263112"/>
                            <a:gd name="connsiteY5" fmla="*/ 38746 h 2124045"/>
                            <a:gd name="connsiteX6" fmla="*/ 519193 w 1263112"/>
                            <a:gd name="connsiteY6" fmla="*/ 54244 h 2124045"/>
                            <a:gd name="connsiteX7" fmla="*/ 643180 w 1263112"/>
                            <a:gd name="connsiteY7" fmla="*/ 116238 h 2124045"/>
                            <a:gd name="connsiteX8" fmla="*/ 674176 w 1263112"/>
                            <a:gd name="connsiteY8" fmla="*/ 123987 h 2124045"/>
                            <a:gd name="connsiteX9" fmla="*/ 705173 w 1263112"/>
                            <a:gd name="connsiteY9" fmla="*/ 139485 h 2124045"/>
                            <a:gd name="connsiteX10" fmla="*/ 743919 w 1263112"/>
                            <a:gd name="connsiteY10" fmla="*/ 162732 h 2124045"/>
                            <a:gd name="connsiteX11" fmla="*/ 782664 w 1263112"/>
                            <a:gd name="connsiteY11" fmla="*/ 170482 h 2124045"/>
                            <a:gd name="connsiteX12" fmla="*/ 821410 w 1263112"/>
                            <a:gd name="connsiteY12" fmla="*/ 185980 h 2124045"/>
                            <a:gd name="connsiteX13" fmla="*/ 852407 w 1263112"/>
                            <a:gd name="connsiteY13" fmla="*/ 216977 h 2124045"/>
                            <a:gd name="connsiteX14" fmla="*/ 875654 w 1263112"/>
                            <a:gd name="connsiteY14" fmla="*/ 224726 h 2124045"/>
                            <a:gd name="connsiteX15" fmla="*/ 922149 w 1263112"/>
                            <a:gd name="connsiteY15" fmla="*/ 271221 h 2124045"/>
                            <a:gd name="connsiteX16" fmla="*/ 976393 w 1263112"/>
                            <a:gd name="connsiteY16" fmla="*/ 302217 h 2124045"/>
                            <a:gd name="connsiteX17" fmla="*/ 1038387 w 1263112"/>
                            <a:gd name="connsiteY17" fmla="*/ 356461 h 2124045"/>
                            <a:gd name="connsiteX18" fmla="*/ 1053885 w 1263112"/>
                            <a:gd name="connsiteY18" fmla="*/ 379709 h 2124045"/>
                            <a:gd name="connsiteX19" fmla="*/ 1084881 w 1263112"/>
                            <a:gd name="connsiteY19" fmla="*/ 402956 h 2124045"/>
                            <a:gd name="connsiteX20" fmla="*/ 1115878 w 1263112"/>
                            <a:gd name="connsiteY20" fmla="*/ 457200 h 2124045"/>
                            <a:gd name="connsiteX21" fmla="*/ 1131376 w 1263112"/>
                            <a:gd name="connsiteY21" fmla="*/ 472699 h 2124045"/>
                            <a:gd name="connsiteX22" fmla="*/ 1162373 w 1263112"/>
                            <a:gd name="connsiteY22" fmla="*/ 526943 h 2124045"/>
                            <a:gd name="connsiteX23" fmla="*/ 1185620 w 1263112"/>
                            <a:gd name="connsiteY23" fmla="*/ 581187 h 2124045"/>
                            <a:gd name="connsiteX24" fmla="*/ 1201119 w 1263112"/>
                            <a:gd name="connsiteY24" fmla="*/ 612183 h 2124045"/>
                            <a:gd name="connsiteX25" fmla="*/ 1208868 w 1263112"/>
                            <a:gd name="connsiteY25" fmla="*/ 635431 h 2124045"/>
                            <a:gd name="connsiteX26" fmla="*/ 1224366 w 1263112"/>
                            <a:gd name="connsiteY26" fmla="*/ 705173 h 2124045"/>
                            <a:gd name="connsiteX27" fmla="*/ 1247614 w 1263112"/>
                            <a:gd name="connsiteY27" fmla="*/ 790414 h 2124045"/>
                            <a:gd name="connsiteX28" fmla="*/ 1263112 w 1263112"/>
                            <a:gd name="connsiteY28" fmla="*/ 976394 h 2124045"/>
                            <a:gd name="connsiteX29" fmla="*/ 1247614 w 1263112"/>
                            <a:gd name="connsiteY29" fmla="*/ 1208868 h 2124045"/>
                            <a:gd name="connsiteX30" fmla="*/ 1239864 w 1263112"/>
                            <a:gd name="connsiteY30" fmla="*/ 1286360 h 2124045"/>
                            <a:gd name="connsiteX31" fmla="*/ 1216617 w 1263112"/>
                            <a:gd name="connsiteY31" fmla="*/ 1356102 h 2124045"/>
                            <a:gd name="connsiteX32" fmla="*/ 1201119 w 1263112"/>
                            <a:gd name="connsiteY32" fmla="*/ 1394848 h 2124045"/>
                            <a:gd name="connsiteX33" fmla="*/ 1193370 w 1263112"/>
                            <a:gd name="connsiteY33" fmla="*/ 1418095 h 2124045"/>
                            <a:gd name="connsiteX34" fmla="*/ 1154624 w 1263112"/>
                            <a:gd name="connsiteY34" fmla="*/ 1480088 h 2124045"/>
                            <a:gd name="connsiteX35" fmla="*/ 1123627 w 1263112"/>
                            <a:gd name="connsiteY35" fmla="*/ 1534332 h 2124045"/>
                            <a:gd name="connsiteX36" fmla="*/ 1084881 w 1263112"/>
                            <a:gd name="connsiteY36" fmla="*/ 1604075 h 2124045"/>
                            <a:gd name="connsiteX37" fmla="*/ 1053885 w 1263112"/>
                            <a:gd name="connsiteY37" fmla="*/ 1635071 h 2124045"/>
                            <a:gd name="connsiteX38" fmla="*/ 1038387 w 1263112"/>
                            <a:gd name="connsiteY38" fmla="*/ 1666068 h 2124045"/>
                            <a:gd name="connsiteX39" fmla="*/ 999641 w 1263112"/>
                            <a:gd name="connsiteY39" fmla="*/ 1697065 h 2124045"/>
                            <a:gd name="connsiteX40" fmla="*/ 976393 w 1263112"/>
                            <a:gd name="connsiteY40" fmla="*/ 1728061 h 2124045"/>
                            <a:gd name="connsiteX41" fmla="*/ 960895 w 1263112"/>
                            <a:gd name="connsiteY41" fmla="*/ 1743560 h 2124045"/>
                            <a:gd name="connsiteX42" fmla="*/ 929898 w 1263112"/>
                            <a:gd name="connsiteY42" fmla="*/ 1790055 h 2124045"/>
                            <a:gd name="connsiteX43" fmla="*/ 906651 w 1263112"/>
                            <a:gd name="connsiteY43" fmla="*/ 1805553 h 2124045"/>
                            <a:gd name="connsiteX44" fmla="*/ 836909 w 1263112"/>
                            <a:gd name="connsiteY44" fmla="*/ 1859797 h 2124045"/>
                            <a:gd name="connsiteX45" fmla="*/ 805912 w 1263112"/>
                            <a:gd name="connsiteY45" fmla="*/ 1883044 h 2124045"/>
                            <a:gd name="connsiteX46" fmla="*/ 774915 w 1263112"/>
                            <a:gd name="connsiteY46" fmla="*/ 1898543 h 2124045"/>
                            <a:gd name="connsiteX47" fmla="*/ 712922 w 1263112"/>
                            <a:gd name="connsiteY47" fmla="*/ 1945038 h 2124045"/>
                            <a:gd name="connsiteX48" fmla="*/ 643180 w 1263112"/>
                            <a:gd name="connsiteY48" fmla="*/ 1976034 h 2124045"/>
                            <a:gd name="connsiteX49" fmla="*/ 627681 w 1263112"/>
                            <a:gd name="connsiteY49" fmla="*/ 1999282 h 2124045"/>
                            <a:gd name="connsiteX50" fmla="*/ 588936 w 1263112"/>
                            <a:gd name="connsiteY50" fmla="*/ 2007031 h 2124045"/>
                            <a:gd name="connsiteX51" fmla="*/ 557939 w 1263112"/>
                            <a:gd name="connsiteY51" fmla="*/ 2014780 h 2124045"/>
                            <a:gd name="connsiteX52" fmla="*/ 511444 w 1263112"/>
                            <a:gd name="connsiteY52" fmla="*/ 2030278 h 2124045"/>
                            <a:gd name="connsiteX53" fmla="*/ 464949 w 1263112"/>
                            <a:gd name="connsiteY53" fmla="*/ 2053526 h 2124045"/>
                            <a:gd name="connsiteX54" fmla="*/ 441702 w 1263112"/>
                            <a:gd name="connsiteY54" fmla="*/ 2076773 h 2124045"/>
                            <a:gd name="connsiteX55" fmla="*/ 371959 w 1263112"/>
                            <a:gd name="connsiteY55" fmla="*/ 2107770 h 2124045"/>
                            <a:gd name="connsiteX56" fmla="*/ 340963 w 1263112"/>
                            <a:gd name="connsiteY56" fmla="*/ 2123268 h 2124045"/>
                            <a:gd name="connsiteX57" fmla="*/ 333214 w 1263112"/>
                            <a:gd name="connsiteY57" fmla="*/ 2092271 h 2124045"/>
                            <a:gd name="connsiteX58" fmla="*/ 340963 w 1263112"/>
                            <a:gd name="connsiteY58" fmla="*/ 2045777 h 2124045"/>
                            <a:gd name="connsiteX59" fmla="*/ 356461 w 1263112"/>
                            <a:gd name="connsiteY59" fmla="*/ 1976034 h 2124045"/>
                            <a:gd name="connsiteX60" fmla="*/ 410705 w 1263112"/>
                            <a:gd name="connsiteY60" fmla="*/ 1999282 h 212404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  <a:cxn ang="0">
                              <a:pos x="connsiteX44" y="connsiteY44"/>
                            </a:cxn>
                            <a:cxn ang="0">
                              <a:pos x="connsiteX45" y="connsiteY45"/>
                            </a:cxn>
                            <a:cxn ang="0">
                              <a:pos x="connsiteX46" y="connsiteY46"/>
                            </a:cxn>
                            <a:cxn ang="0">
                              <a:pos x="connsiteX47" y="connsiteY47"/>
                            </a:cxn>
                            <a:cxn ang="0">
                              <a:pos x="connsiteX48" y="connsiteY48"/>
                            </a:cxn>
                            <a:cxn ang="0">
                              <a:pos x="connsiteX49" y="connsiteY49"/>
                            </a:cxn>
                            <a:cxn ang="0">
                              <a:pos x="connsiteX50" y="connsiteY50"/>
                            </a:cxn>
                            <a:cxn ang="0">
                              <a:pos x="connsiteX51" y="connsiteY51"/>
                            </a:cxn>
                            <a:cxn ang="0">
                              <a:pos x="connsiteX52" y="connsiteY52"/>
                            </a:cxn>
                            <a:cxn ang="0">
                              <a:pos x="connsiteX53" y="connsiteY53"/>
                            </a:cxn>
                            <a:cxn ang="0">
                              <a:pos x="connsiteX54" y="connsiteY54"/>
                            </a:cxn>
                            <a:cxn ang="0">
                              <a:pos x="connsiteX55" y="connsiteY55"/>
                            </a:cxn>
                            <a:cxn ang="0">
                              <a:pos x="connsiteX56" y="connsiteY56"/>
                            </a:cxn>
                            <a:cxn ang="0">
                              <a:pos x="connsiteX57" y="connsiteY57"/>
                            </a:cxn>
                            <a:cxn ang="0">
                              <a:pos x="connsiteX58" y="connsiteY58"/>
                            </a:cxn>
                            <a:cxn ang="0">
                              <a:pos x="connsiteX59" y="connsiteY59"/>
                            </a:cxn>
                            <a:cxn ang="0">
                              <a:pos x="connsiteX60" y="connsiteY60"/>
                            </a:cxn>
                          </a:cxnLst>
                          <a:rect l="l" t="t" r="r" b="b"/>
                          <a:pathLst>
                            <a:path w="1263112" h="2124045">
                              <a:moveTo>
                                <a:pt x="0" y="0"/>
                              </a:moveTo>
                              <a:cubicBezTo>
                                <a:pt x="95573" y="2583"/>
                                <a:pt x="191225" y="3091"/>
                                <a:pt x="286719" y="7749"/>
                              </a:cubicBezTo>
                              <a:cubicBezTo>
                                <a:pt x="297356" y="8268"/>
                                <a:pt x="307272" y="13410"/>
                                <a:pt x="317715" y="15499"/>
                              </a:cubicBezTo>
                              <a:cubicBezTo>
                                <a:pt x="333122" y="18581"/>
                                <a:pt x="348751" y="20437"/>
                                <a:pt x="364210" y="23248"/>
                              </a:cubicBezTo>
                              <a:cubicBezTo>
                                <a:pt x="377169" y="25604"/>
                                <a:pt x="389964" y="28832"/>
                                <a:pt x="402956" y="30997"/>
                              </a:cubicBezTo>
                              <a:cubicBezTo>
                                <a:pt x="420972" y="34000"/>
                                <a:pt x="439290" y="35164"/>
                                <a:pt x="457200" y="38746"/>
                              </a:cubicBezTo>
                              <a:cubicBezTo>
                                <a:pt x="478087" y="42923"/>
                                <a:pt x="519193" y="54244"/>
                                <a:pt x="519193" y="54244"/>
                              </a:cubicBezTo>
                              <a:lnTo>
                                <a:pt x="643180" y="116238"/>
                              </a:lnTo>
                              <a:cubicBezTo>
                                <a:pt x="652706" y="121001"/>
                                <a:pt x="664204" y="120248"/>
                                <a:pt x="674176" y="123987"/>
                              </a:cubicBezTo>
                              <a:cubicBezTo>
                                <a:pt x="684992" y="128043"/>
                                <a:pt x="695075" y="133875"/>
                                <a:pt x="705173" y="139485"/>
                              </a:cubicBezTo>
                              <a:cubicBezTo>
                                <a:pt x="718339" y="146799"/>
                                <a:pt x="729935" y="157138"/>
                                <a:pt x="743919" y="162732"/>
                              </a:cubicBezTo>
                              <a:cubicBezTo>
                                <a:pt x="756148" y="167624"/>
                                <a:pt x="770049" y="166697"/>
                                <a:pt x="782664" y="170482"/>
                              </a:cubicBezTo>
                              <a:cubicBezTo>
                                <a:pt x="795988" y="174479"/>
                                <a:pt x="808495" y="180814"/>
                                <a:pt x="821410" y="185980"/>
                              </a:cubicBezTo>
                              <a:cubicBezTo>
                                <a:pt x="831742" y="196312"/>
                                <a:pt x="840517" y="208484"/>
                                <a:pt x="852407" y="216977"/>
                              </a:cubicBezTo>
                              <a:cubicBezTo>
                                <a:pt x="859054" y="221725"/>
                                <a:pt x="869206" y="219711"/>
                                <a:pt x="875654" y="224726"/>
                              </a:cubicBezTo>
                              <a:cubicBezTo>
                                <a:pt x="892955" y="238182"/>
                                <a:pt x="902545" y="261419"/>
                                <a:pt x="922149" y="271221"/>
                              </a:cubicBezTo>
                              <a:cubicBezTo>
                                <a:pt x="961476" y="290884"/>
                                <a:pt x="943534" y="280311"/>
                                <a:pt x="976393" y="302217"/>
                              </a:cubicBezTo>
                              <a:cubicBezTo>
                                <a:pt x="1011267" y="354526"/>
                                <a:pt x="966059" y="293174"/>
                                <a:pt x="1038387" y="356461"/>
                              </a:cubicBezTo>
                              <a:cubicBezTo>
                                <a:pt x="1045396" y="362594"/>
                                <a:pt x="1047299" y="373123"/>
                                <a:pt x="1053885" y="379709"/>
                              </a:cubicBezTo>
                              <a:cubicBezTo>
                                <a:pt x="1063017" y="388841"/>
                                <a:pt x="1075749" y="393824"/>
                                <a:pt x="1084881" y="402956"/>
                              </a:cubicBezTo>
                              <a:cubicBezTo>
                                <a:pt x="1100736" y="418811"/>
                                <a:pt x="1103721" y="438965"/>
                                <a:pt x="1115878" y="457200"/>
                              </a:cubicBezTo>
                              <a:cubicBezTo>
                                <a:pt x="1119931" y="463279"/>
                                <a:pt x="1126210" y="467533"/>
                                <a:pt x="1131376" y="472699"/>
                              </a:cubicBezTo>
                              <a:cubicBezTo>
                                <a:pt x="1146387" y="532734"/>
                                <a:pt x="1126860" y="477223"/>
                                <a:pt x="1162373" y="526943"/>
                              </a:cubicBezTo>
                              <a:cubicBezTo>
                                <a:pt x="1180733" y="552648"/>
                                <a:pt x="1174777" y="555888"/>
                                <a:pt x="1185620" y="581187"/>
                              </a:cubicBezTo>
                              <a:cubicBezTo>
                                <a:pt x="1190171" y="591805"/>
                                <a:pt x="1196568" y="601565"/>
                                <a:pt x="1201119" y="612183"/>
                              </a:cubicBezTo>
                              <a:cubicBezTo>
                                <a:pt x="1204337" y="619691"/>
                                <a:pt x="1206624" y="627577"/>
                                <a:pt x="1208868" y="635431"/>
                              </a:cubicBezTo>
                              <a:cubicBezTo>
                                <a:pt x="1219610" y="673030"/>
                                <a:pt x="1214777" y="663621"/>
                                <a:pt x="1224366" y="705173"/>
                              </a:cubicBezTo>
                              <a:cubicBezTo>
                                <a:pt x="1237476" y="761985"/>
                                <a:pt x="1234803" y="751985"/>
                                <a:pt x="1247614" y="790414"/>
                              </a:cubicBezTo>
                              <a:cubicBezTo>
                                <a:pt x="1257921" y="862563"/>
                                <a:pt x="1263112" y="888176"/>
                                <a:pt x="1263112" y="976394"/>
                              </a:cubicBezTo>
                              <a:cubicBezTo>
                                <a:pt x="1263112" y="1179152"/>
                                <a:pt x="1261149" y="1093827"/>
                                <a:pt x="1247614" y="1208868"/>
                              </a:cubicBezTo>
                              <a:cubicBezTo>
                                <a:pt x="1244581" y="1234650"/>
                                <a:pt x="1243295" y="1260628"/>
                                <a:pt x="1239864" y="1286360"/>
                              </a:cubicBezTo>
                              <a:cubicBezTo>
                                <a:pt x="1233457" y="1334412"/>
                                <a:pt x="1234841" y="1315096"/>
                                <a:pt x="1216617" y="1356102"/>
                              </a:cubicBezTo>
                              <a:cubicBezTo>
                                <a:pt x="1210968" y="1368813"/>
                                <a:pt x="1206003" y="1381823"/>
                                <a:pt x="1201119" y="1394848"/>
                              </a:cubicBezTo>
                              <a:cubicBezTo>
                                <a:pt x="1198251" y="1402496"/>
                                <a:pt x="1197281" y="1410924"/>
                                <a:pt x="1193370" y="1418095"/>
                              </a:cubicBezTo>
                              <a:cubicBezTo>
                                <a:pt x="1181701" y="1439488"/>
                                <a:pt x="1154624" y="1480088"/>
                                <a:pt x="1154624" y="1480088"/>
                              </a:cubicBezTo>
                              <a:cubicBezTo>
                                <a:pt x="1139400" y="1525763"/>
                                <a:pt x="1157138" y="1480714"/>
                                <a:pt x="1123627" y="1534332"/>
                              </a:cubicBezTo>
                              <a:cubicBezTo>
                                <a:pt x="1100226" y="1571773"/>
                                <a:pt x="1115594" y="1564587"/>
                                <a:pt x="1084881" y="1604075"/>
                              </a:cubicBezTo>
                              <a:cubicBezTo>
                                <a:pt x="1075910" y="1615609"/>
                                <a:pt x="1064217" y="1624739"/>
                                <a:pt x="1053885" y="1635071"/>
                              </a:cubicBezTo>
                              <a:cubicBezTo>
                                <a:pt x="1048719" y="1645403"/>
                                <a:pt x="1044795" y="1656456"/>
                                <a:pt x="1038387" y="1666068"/>
                              </a:cubicBezTo>
                              <a:cubicBezTo>
                                <a:pt x="1023054" y="1689067"/>
                                <a:pt x="1020360" y="1676346"/>
                                <a:pt x="999641" y="1697065"/>
                              </a:cubicBezTo>
                              <a:cubicBezTo>
                                <a:pt x="990509" y="1706197"/>
                                <a:pt x="984661" y="1718139"/>
                                <a:pt x="976393" y="1728061"/>
                              </a:cubicBezTo>
                              <a:cubicBezTo>
                                <a:pt x="971716" y="1733674"/>
                                <a:pt x="965279" y="1737715"/>
                                <a:pt x="960895" y="1743560"/>
                              </a:cubicBezTo>
                              <a:cubicBezTo>
                                <a:pt x="949719" y="1758461"/>
                                <a:pt x="940230" y="1774557"/>
                                <a:pt x="929898" y="1790055"/>
                              </a:cubicBezTo>
                              <a:cubicBezTo>
                                <a:pt x="924732" y="1797804"/>
                                <a:pt x="914102" y="1799965"/>
                                <a:pt x="906651" y="1805553"/>
                              </a:cubicBezTo>
                              <a:cubicBezTo>
                                <a:pt x="883090" y="1823224"/>
                                <a:pt x="860253" y="1841840"/>
                                <a:pt x="836909" y="1859797"/>
                              </a:cubicBezTo>
                              <a:cubicBezTo>
                                <a:pt x="826672" y="1867672"/>
                                <a:pt x="817464" y="1877268"/>
                                <a:pt x="805912" y="1883044"/>
                              </a:cubicBezTo>
                              <a:cubicBezTo>
                                <a:pt x="795580" y="1888210"/>
                                <a:pt x="784527" y="1892135"/>
                                <a:pt x="774915" y="1898543"/>
                              </a:cubicBezTo>
                              <a:cubicBezTo>
                                <a:pt x="753423" y="1912871"/>
                                <a:pt x="733586" y="1929540"/>
                                <a:pt x="712922" y="1945038"/>
                              </a:cubicBezTo>
                              <a:cubicBezTo>
                                <a:pt x="700510" y="1954347"/>
                                <a:pt x="655290" y="1971190"/>
                                <a:pt x="643180" y="1976034"/>
                              </a:cubicBezTo>
                              <a:cubicBezTo>
                                <a:pt x="638014" y="1983783"/>
                                <a:pt x="635767" y="1994661"/>
                                <a:pt x="627681" y="1999282"/>
                              </a:cubicBezTo>
                              <a:cubicBezTo>
                                <a:pt x="616246" y="2005817"/>
                                <a:pt x="601793" y="2004174"/>
                                <a:pt x="588936" y="2007031"/>
                              </a:cubicBezTo>
                              <a:cubicBezTo>
                                <a:pt x="578539" y="2009341"/>
                                <a:pt x="568140" y="2011720"/>
                                <a:pt x="557939" y="2014780"/>
                              </a:cubicBezTo>
                              <a:cubicBezTo>
                                <a:pt x="542291" y="2019474"/>
                                <a:pt x="511444" y="2030278"/>
                                <a:pt x="511444" y="2030278"/>
                              </a:cubicBezTo>
                              <a:cubicBezTo>
                                <a:pt x="468824" y="2072900"/>
                                <a:pt x="531592" y="2015445"/>
                                <a:pt x="464949" y="2053526"/>
                              </a:cubicBezTo>
                              <a:cubicBezTo>
                                <a:pt x="455434" y="2058963"/>
                                <a:pt x="450469" y="2070198"/>
                                <a:pt x="441702" y="2076773"/>
                              </a:cubicBezTo>
                              <a:cubicBezTo>
                                <a:pt x="408186" y="2101910"/>
                                <a:pt x="407412" y="2098907"/>
                                <a:pt x="371959" y="2107770"/>
                              </a:cubicBezTo>
                              <a:cubicBezTo>
                                <a:pt x="361627" y="2112936"/>
                                <a:pt x="351688" y="2127558"/>
                                <a:pt x="340963" y="2123268"/>
                              </a:cubicBezTo>
                              <a:cubicBezTo>
                                <a:pt x="331075" y="2119312"/>
                                <a:pt x="333214" y="2102921"/>
                                <a:pt x="333214" y="2092271"/>
                              </a:cubicBezTo>
                              <a:cubicBezTo>
                                <a:pt x="333214" y="2076559"/>
                                <a:pt x="338152" y="2061235"/>
                                <a:pt x="340963" y="2045777"/>
                              </a:cubicBezTo>
                              <a:cubicBezTo>
                                <a:pt x="347522" y="2009704"/>
                                <a:pt x="348169" y="2009203"/>
                                <a:pt x="356461" y="1976034"/>
                              </a:cubicBezTo>
                              <a:cubicBezTo>
                                <a:pt x="408653" y="1984733"/>
                                <a:pt x="395930" y="1969729"/>
                                <a:pt x="410705" y="1999282"/>
                              </a:cubicBezTo>
                            </a:path>
                          </a:pathLst>
                        </a:cu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24AD16C" id="Freeform 74" o:spid="_x0000_s1026" style="position:absolute;margin-left:320.35pt;margin-top:9.15pt;width:99.45pt;height:167.25pt;z-index:2517606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1263112,212404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" path="m,c95573,2583,191225,3091,286719,7749v10637,519,20553,5661,30996,7750c333122,18581,348751,20437,364210,23248v12959,2356,25754,5584,38746,7749c420972,34000,439290,35164,457200,38746v20887,4177,61993,15498,61993,15498l643180,116238v9526,4763,21024,4010,30996,7749c684992,128043,695075,133875,705173,139485v13166,7314,24762,17653,38746,23247c756148,167624,770049,166697,782664,170482v13324,3997,25831,10332,38746,15498c831742,196312,840517,208484,852407,216977v6647,4748,16799,2734,23247,7749c892955,238182,902545,261419,922149,271221v39327,19663,21385,9090,54244,30996c1011267,354526,966059,293174,1038387,356461v7009,6133,8912,16662,15498,23248c1063017,388841,1075749,393824,1084881,402956v15855,15855,18840,36009,30997,54244c1119931,463279,1126210,467533,1131376,472699v15011,60035,-4516,4524,30997,54244c1180733,552648,1174777,555888,1185620,581187v4551,10618,10948,20378,15499,30996c1204337,619691,1206624,627577,1208868,635431v10742,37599,5909,28190,15498,69742c1237476,761985,1234803,751985,1247614,790414v10307,72149,15498,97762,15498,185980c1263112,1179152,1261149,1093827,1247614,1208868v-3033,25782,-4319,51760,-7750,77492c1233457,1334412,1234841,1315096,1216617,1356102v-5649,12711,-10614,25721,-15498,38746c1198251,1402496,1197281,1410924,1193370,1418095v-11669,21393,-38746,61993,-38746,61993c1139400,1525763,1157138,1480714,1123627,1534332v-23401,37441,-8033,30255,-38746,69743c1075910,1615609,1064217,1624739,1053885,1635071v-5166,10332,-9090,21385,-15498,30997c1023054,1689067,1020360,1676346,999641,1697065v-9132,9132,-14980,21074,-23248,30996c971716,1733674,965279,1737715,960895,1743560v-11176,14901,-20665,30997,-30997,46495c924732,1797804,914102,1799965,906651,1805553v-23561,17671,-46398,36287,-69742,54244c826672,1867672,817464,1877268,805912,1883044v-10332,5166,-21385,9091,-30997,15499c753423,1912871,733586,1929540,712922,1945038v-12412,9309,-57632,26152,-69742,30996c638014,1983783,635767,1994661,627681,1999282v-11435,6535,-25888,4892,-38745,7749c578539,2009341,568140,2011720,557939,2014780v-15648,4694,-46495,15498,-46495,15498c468824,2072900,531592,2015445,464949,2053526v-9515,5437,-14480,16672,-23247,23247c408186,2101910,407412,2098907,371959,2107770v-10332,5166,-20271,19788,-30996,15498c331075,2119312,333214,2102921,333214,2092271v,-15712,4938,-31036,7749,-46494c347522,2009704,348169,2009203,356461,1976034v52192,8699,39469,-6305,54244,23248e" filled="f" strokecolor="#4579b8 [3044]">
                <v:path arrowok="t" o:connecttype="custom" o:connectlocs="0,0;286719,7749;317715,15499;364210,23248;402956,30997;457200,38746;519193,54244;643180,116238;674176,123987;705173,139485;743919,162732;782664,170482;821410,185980;852407,216977;875654,224726;922149,271221;976393,302217;1038387,356461;1053885,379709;1084881,402956;1115878,457200;1131376,472699;1162373,526943;1185620,581187;1201119,612183;1208868,635431;1224366,705173;1247614,790414;1263112,976394;1247614,1208868;1239864,1286360;1216617,1356102;1201119,1394848;1193370,1418095;1154624,1480088;1123627,1534332;1084881,1604075;1053885,1635071;1038387,1666068;999641,1697065;976393,1728061;960895,1743560;929898,1790055;906651,1805553;836909,1859797;805912,1883044;774915,1898543;712922,1945038;643180,1976034;627681,1999282;588936,2007031;557939,2014780;511444,2030278;464949,2053526;441702,2076773;371959,2107770;340963,2123268;333214,2092271;340963,2045777;356461,1976034;410705,1999282" o:connectangles="0,0,0,0,0,0,0,0,0,0,0,0,0,0,0,0,0,0,0,0,0,0,0,0,0,0,0,0,0,0,0,0,0,0,0,0,0,0,0,0,0,0,0,0,0,0,0,0,0,0,0,0,0,0,0,0,0,0,0,0,0"/>
              </v:shape>
            </w:pict>
          </mc:Fallback>
        </mc:AlternateContent>
      </w:r>
    </w:p>
    <w:p w:rsidR="00F7152D" w:rsidRDefault="00F7152D">
      <w:pPr>
        <w:rPr>
          <w:highlight w:val="yellow"/>
        </w:rPr>
      </w:pPr>
    </w:p>
    <w:p w:rsidR="00F7152D" w:rsidRDefault="009E6D95">
      <w:pPr>
        <w:rPr>
          <w:highlight w:val="yellow"/>
        </w:rPr>
      </w:pPr>
      <w:r w:rsidRPr="009E6D95">
        <w:rPr>
          <w:noProof/>
        </w:rPr>
        <mc:AlternateContent>
          <mc:Choice Requires="wps">
            <w:drawing>
              <wp:anchor distT="0" distB="0" distL="114300" distR="114300" simplePos="0" relativeHeight="251755520" behindDoc="0" locked="0" layoutInCell="1" allowOverlap="1" wp14:anchorId="4E320836" wp14:editId="7071CBD1">
                <wp:simplePos x="0" y="0"/>
                <wp:positionH relativeFrom="column">
                  <wp:posOffset>2941320</wp:posOffset>
                </wp:positionH>
                <wp:positionV relativeFrom="paragraph">
                  <wp:posOffset>165735</wp:posOffset>
                </wp:positionV>
                <wp:extent cx="1386840" cy="1146810"/>
                <wp:effectExtent l="0" t="0" r="22860" b="15240"/>
                <wp:wrapNone/>
                <wp:docPr id="69" name="Text Box 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6840" cy="114681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9E6D95">
                            <w:r>
                              <w:t>id=2</w:t>
                            </w:r>
                          </w:p>
                          <w:p w:rsidR="00675739" w:rsidRDefault="00675739" w:rsidP="009E6D95">
                            <w:r>
                              <w:t>name=”</w:t>
                            </w:r>
                            <w:proofErr w:type="spellStart"/>
                            <w:r>
                              <w:t>meo</w:t>
                            </w:r>
                            <w:proofErr w:type="spellEnd"/>
                            <w:r>
                              <w:t>”</w:t>
                            </w:r>
                          </w:p>
                          <w:p w:rsidR="00675739" w:rsidRDefault="00675739" w:rsidP="009E6D95">
                            <w:proofErr w:type="spellStart"/>
                            <w:r>
                              <w:t>bd</w:t>
                            </w:r>
                            <w:proofErr w:type="spellEnd"/>
                            <w:r>
                              <w:t>=”1/1/2014”</w:t>
                            </w:r>
                          </w:p>
                          <w:p w:rsidR="00675739" w:rsidRDefault="00675739" w:rsidP="009E6D95">
                            <w:r>
                              <w:t>gender=”</w:t>
                            </w:r>
                            <w:proofErr w:type="spellStart"/>
                            <w:r>
                              <w:t>cai</w:t>
                            </w:r>
                            <w:proofErr w:type="spellEnd"/>
                            <w:r>
                              <w:t>”</w:t>
                            </w:r>
                          </w:p>
                          <w:p w:rsidR="00675739" w:rsidRPr="009425C0" w:rsidRDefault="00675739" w:rsidP="009E6D95">
                            <w:pPr>
                              <w:rPr>
                                <w:lang w:val="vi-VN"/>
                              </w:rPr>
                            </w:pPr>
                            <w:r>
                              <w:t>owner=</w:t>
                            </w:r>
                            <w:r w:rsidRPr="00173D03">
                              <w:rPr>
                                <w:strike/>
                              </w:rPr>
                              <w:t>null</w:t>
                            </w:r>
                            <w:r>
                              <w:rPr>
                                <w:strike/>
                              </w:rPr>
                              <w:t xml:space="preserve"> </w:t>
                            </w:r>
                            <w:r w:rsidRPr="00173D03">
                              <w:rPr>
                                <w:highlight w:val="yellow"/>
                              </w:rPr>
                              <w:t>4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E320836" id="Text Box 69" o:spid="_x0000_s1082" type="#_x0000_t202" style="position:absolute;margin-left:231.6pt;margin-top:13.05pt;width:109.2pt;height:90.3pt;z-index:2517555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" fillcolor="white [3201]" strokeweight=".5pt">
                <v:textbox>
                  <w:txbxContent>
                    <w:p w:rsidR="00675739" w:rsidRDefault="00675739" w:rsidP="009E6D95">
                      <w:r>
                        <w:t>id=2</w:t>
                      </w:r>
                    </w:p>
                    <w:p w:rsidR="00675739" w:rsidRDefault="00675739" w:rsidP="009E6D95">
                      <w:r>
                        <w:t>name=”</w:t>
                      </w:r>
                      <w:proofErr w:type="spellStart"/>
                      <w:r>
                        <w:t>meo</w:t>
                      </w:r>
                      <w:proofErr w:type="spellEnd"/>
                      <w:r>
                        <w:t>”</w:t>
                      </w:r>
                    </w:p>
                    <w:p w:rsidR="00675739" w:rsidRDefault="00675739" w:rsidP="009E6D95">
                      <w:proofErr w:type="spellStart"/>
                      <w:r>
                        <w:t>bd</w:t>
                      </w:r>
                      <w:proofErr w:type="spellEnd"/>
                      <w:r>
                        <w:t>=”1/1/2014”</w:t>
                      </w:r>
                    </w:p>
                    <w:p w:rsidR="00675739" w:rsidRDefault="00675739" w:rsidP="009E6D95">
                      <w:r>
                        <w:t>gender=”</w:t>
                      </w:r>
                      <w:proofErr w:type="spellStart"/>
                      <w:r>
                        <w:t>cai</w:t>
                      </w:r>
                      <w:proofErr w:type="spellEnd"/>
                      <w:r>
                        <w:t>”</w:t>
                      </w:r>
                    </w:p>
                    <w:p w:rsidR="00675739" w:rsidRPr="009425C0" w:rsidRDefault="00675739" w:rsidP="009E6D95">
                      <w:pPr>
                        <w:rPr>
                          <w:lang w:val="vi-VN"/>
                        </w:rPr>
                      </w:pPr>
                      <w:r>
                        <w:t>owner=</w:t>
                      </w:r>
                      <w:r w:rsidRPr="00173D03">
                        <w:rPr>
                          <w:strike/>
                        </w:rPr>
                        <w:t>null</w:t>
                      </w:r>
                      <w:r>
                        <w:rPr>
                          <w:strike/>
                        </w:rPr>
                        <w:t xml:space="preserve"> </w:t>
                      </w:r>
                      <w:r w:rsidRPr="00173D03">
                        <w:rPr>
                          <w:highlight w:val="yellow"/>
                        </w:rPr>
                        <w:t>400</w:t>
                      </w:r>
                    </w:p>
                  </w:txbxContent>
                </v:textbox>
              </v:shape>
            </w:pict>
          </mc:Fallback>
        </mc:AlternateContent>
      </w:r>
      <w:r w:rsidRPr="009E6D95">
        <w:rPr>
          <w:noProof/>
        </w:rPr>
        <mc:AlternateContent>
          <mc:Choice Requires="wps">
            <w:drawing>
              <wp:anchor distT="0" distB="0" distL="114300" distR="114300" simplePos="0" relativeHeight="251754496" behindDoc="0" locked="0" layoutInCell="1" allowOverlap="1" wp14:anchorId="58A506B6" wp14:editId="4DFF62A3">
                <wp:simplePos x="0" y="0"/>
                <wp:positionH relativeFrom="column">
                  <wp:posOffset>1251585</wp:posOffset>
                </wp:positionH>
                <wp:positionV relativeFrom="paragraph">
                  <wp:posOffset>429260</wp:posOffset>
                </wp:positionV>
                <wp:extent cx="1689735" cy="77470"/>
                <wp:effectExtent l="0" t="76200" r="0" b="36830"/>
                <wp:wrapNone/>
                <wp:docPr id="68" name="Straight Arrow Connector 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89735" cy="7747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5DBB53F" id="Straight Arrow Connector 68" o:spid="_x0000_s1026" type="#_x0000_t32" style="position:absolute;margin-left:98.55pt;margin-top:33.8pt;width:133.05pt;height:6.1pt;flip:y;z-index:2517544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" strokecolor="#4579b8 [3044]">
                <v:stroke endarrow="open"/>
              </v:shape>
            </w:pict>
          </mc:Fallback>
        </mc:AlternateContent>
      </w:r>
      <w:r w:rsidRPr="009E6D95">
        <w:rPr>
          <w:noProof/>
        </w:rPr>
        <mc:AlternateContent>
          <mc:Choice Requires="wps">
            <w:drawing>
              <wp:anchor distT="0" distB="0" distL="114300" distR="114300" simplePos="0" relativeHeight="251753472" behindDoc="0" locked="0" layoutInCell="1" allowOverlap="1" wp14:anchorId="5977DDFB" wp14:editId="668BCD0F">
                <wp:simplePos x="0" y="0"/>
                <wp:positionH relativeFrom="column">
                  <wp:posOffset>198120</wp:posOffset>
                </wp:positionH>
                <wp:positionV relativeFrom="paragraph">
                  <wp:posOffset>429260</wp:posOffset>
                </wp:positionV>
                <wp:extent cx="1053465" cy="332740"/>
                <wp:effectExtent l="0" t="0" r="13335" b="10160"/>
                <wp:wrapNone/>
                <wp:docPr id="67" name="Text Box 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3465" cy="332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9E6D95">
                            <w:r>
                              <w:t>P2=2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77DDFB" id="Text Box 67" o:spid="_x0000_s1083" type="#_x0000_t202" style="position:absolute;margin-left:15.6pt;margin-top:33.8pt;width:82.95pt;height:26.2pt;z-index:2517534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" fillcolor="white [3201]" strokeweight=".5pt">
                <v:textbox>
                  <w:txbxContent>
                    <w:p w:rsidR="00675739" w:rsidRDefault="00675739" w:rsidP="009E6D95">
                      <w:r>
                        <w:t>P2=2000</w:t>
                      </w:r>
                    </w:p>
                  </w:txbxContent>
                </v:textbox>
              </v:shape>
            </w:pict>
          </mc:Fallback>
        </mc:AlternateContent>
      </w:r>
    </w:p>
    <w:p w:rsidR="00F7152D" w:rsidRDefault="00F7152D">
      <w:pPr>
        <w:rPr>
          <w:highlight w:val="yellow"/>
        </w:rPr>
      </w:pPr>
    </w:p>
    <w:p w:rsidR="009E6D95" w:rsidRDefault="009E6D95">
      <w:pPr>
        <w:rPr>
          <w:highlight w:val="yellow"/>
        </w:rPr>
      </w:pPr>
    </w:p>
    <w:p w:rsidR="009E6D95" w:rsidRDefault="009E6D95">
      <w:pPr>
        <w:rPr>
          <w:highlight w:val="yellow"/>
        </w:rPr>
      </w:pPr>
    </w:p>
    <w:p w:rsidR="009E6D95" w:rsidRDefault="009E6D95">
      <w:pPr>
        <w:rPr>
          <w:highlight w:val="yellow"/>
        </w:rPr>
      </w:pPr>
    </w:p>
    <w:p w:rsidR="009E6D95" w:rsidRDefault="002F738D">
      <w:pPr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761664" behindDoc="0" locked="0" layoutInCell="1" allowOverlap="1">
                <wp:simplePos x="0" y="0"/>
                <wp:positionH relativeFrom="column">
                  <wp:posOffset>4107051</wp:posOffset>
                </wp:positionH>
                <wp:positionV relativeFrom="paragraph">
                  <wp:posOffset>146588</wp:posOffset>
                </wp:positionV>
                <wp:extent cx="743918" cy="937174"/>
                <wp:effectExtent l="0" t="0" r="18415" b="15875"/>
                <wp:wrapNone/>
                <wp:docPr id="75" name="Freeform 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743918" cy="937174"/>
                        </a:xfrm>
                        <a:custGeom>
                          <a:avLst/>
                          <a:gdLst>
                            <a:gd name="connsiteX0" fmla="*/ 0 w 743918"/>
                            <a:gd name="connsiteY0" fmla="*/ 0 h 1085159"/>
                            <a:gd name="connsiteX1" fmla="*/ 61993 w 743918"/>
                            <a:gd name="connsiteY1" fmla="*/ 15498 h 1085159"/>
                            <a:gd name="connsiteX2" fmla="*/ 77491 w 743918"/>
                            <a:gd name="connsiteY2" fmla="*/ 30997 h 1085159"/>
                            <a:gd name="connsiteX3" fmla="*/ 123986 w 743918"/>
                            <a:gd name="connsiteY3" fmla="*/ 38746 h 1085159"/>
                            <a:gd name="connsiteX4" fmla="*/ 147234 w 743918"/>
                            <a:gd name="connsiteY4" fmla="*/ 46495 h 1085159"/>
                            <a:gd name="connsiteX5" fmla="*/ 178230 w 743918"/>
                            <a:gd name="connsiteY5" fmla="*/ 54244 h 1085159"/>
                            <a:gd name="connsiteX6" fmla="*/ 224725 w 743918"/>
                            <a:gd name="connsiteY6" fmla="*/ 69743 h 1085159"/>
                            <a:gd name="connsiteX7" fmla="*/ 271220 w 743918"/>
                            <a:gd name="connsiteY7" fmla="*/ 92990 h 1085159"/>
                            <a:gd name="connsiteX8" fmla="*/ 340963 w 743918"/>
                            <a:gd name="connsiteY8" fmla="*/ 116237 h 1085159"/>
                            <a:gd name="connsiteX9" fmla="*/ 379708 w 743918"/>
                            <a:gd name="connsiteY9" fmla="*/ 131736 h 1085159"/>
                            <a:gd name="connsiteX10" fmla="*/ 410705 w 743918"/>
                            <a:gd name="connsiteY10" fmla="*/ 139485 h 1085159"/>
                            <a:gd name="connsiteX11" fmla="*/ 441702 w 743918"/>
                            <a:gd name="connsiteY11" fmla="*/ 154983 h 1085159"/>
                            <a:gd name="connsiteX12" fmla="*/ 464949 w 743918"/>
                            <a:gd name="connsiteY12" fmla="*/ 162732 h 1085159"/>
                            <a:gd name="connsiteX13" fmla="*/ 480447 w 743918"/>
                            <a:gd name="connsiteY13" fmla="*/ 178231 h 1085159"/>
                            <a:gd name="connsiteX14" fmla="*/ 503695 w 743918"/>
                            <a:gd name="connsiteY14" fmla="*/ 193729 h 1085159"/>
                            <a:gd name="connsiteX15" fmla="*/ 534691 w 743918"/>
                            <a:gd name="connsiteY15" fmla="*/ 216976 h 1085159"/>
                            <a:gd name="connsiteX16" fmla="*/ 542441 w 743918"/>
                            <a:gd name="connsiteY16" fmla="*/ 240224 h 1085159"/>
                            <a:gd name="connsiteX17" fmla="*/ 581186 w 743918"/>
                            <a:gd name="connsiteY17" fmla="*/ 278970 h 1085159"/>
                            <a:gd name="connsiteX18" fmla="*/ 588935 w 743918"/>
                            <a:gd name="connsiteY18" fmla="*/ 302217 h 1085159"/>
                            <a:gd name="connsiteX19" fmla="*/ 612183 w 743918"/>
                            <a:gd name="connsiteY19" fmla="*/ 309966 h 1085159"/>
                            <a:gd name="connsiteX20" fmla="*/ 627681 w 743918"/>
                            <a:gd name="connsiteY20" fmla="*/ 325465 h 1085159"/>
                            <a:gd name="connsiteX21" fmla="*/ 643180 w 743918"/>
                            <a:gd name="connsiteY21" fmla="*/ 348712 h 1085159"/>
                            <a:gd name="connsiteX22" fmla="*/ 697424 w 743918"/>
                            <a:gd name="connsiteY22" fmla="*/ 410705 h 1085159"/>
                            <a:gd name="connsiteX23" fmla="*/ 728420 w 743918"/>
                            <a:gd name="connsiteY23" fmla="*/ 480448 h 1085159"/>
                            <a:gd name="connsiteX24" fmla="*/ 736169 w 743918"/>
                            <a:gd name="connsiteY24" fmla="*/ 542441 h 1085159"/>
                            <a:gd name="connsiteX25" fmla="*/ 743918 w 743918"/>
                            <a:gd name="connsiteY25" fmla="*/ 573437 h 1085159"/>
                            <a:gd name="connsiteX26" fmla="*/ 728420 w 743918"/>
                            <a:gd name="connsiteY26" fmla="*/ 697424 h 1085159"/>
                            <a:gd name="connsiteX27" fmla="*/ 712922 w 743918"/>
                            <a:gd name="connsiteY27" fmla="*/ 720671 h 1085159"/>
                            <a:gd name="connsiteX28" fmla="*/ 705173 w 743918"/>
                            <a:gd name="connsiteY28" fmla="*/ 743919 h 1085159"/>
                            <a:gd name="connsiteX29" fmla="*/ 681925 w 743918"/>
                            <a:gd name="connsiteY29" fmla="*/ 751668 h 1085159"/>
                            <a:gd name="connsiteX30" fmla="*/ 658678 w 743918"/>
                            <a:gd name="connsiteY30" fmla="*/ 767166 h 1085159"/>
                            <a:gd name="connsiteX31" fmla="*/ 619932 w 743918"/>
                            <a:gd name="connsiteY31" fmla="*/ 798163 h 1085159"/>
                            <a:gd name="connsiteX32" fmla="*/ 588935 w 743918"/>
                            <a:gd name="connsiteY32" fmla="*/ 836909 h 1085159"/>
                            <a:gd name="connsiteX33" fmla="*/ 565688 w 743918"/>
                            <a:gd name="connsiteY33" fmla="*/ 844658 h 1085159"/>
                            <a:gd name="connsiteX34" fmla="*/ 534691 w 743918"/>
                            <a:gd name="connsiteY34" fmla="*/ 867905 h 1085159"/>
                            <a:gd name="connsiteX35" fmla="*/ 488196 w 743918"/>
                            <a:gd name="connsiteY35" fmla="*/ 898902 h 1085159"/>
                            <a:gd name="connsiteX36" fmla="*/ 464949 w 743918"/>
                            <a:gd name="connsiteY36" fmla="*/ 914400 h 1085159"/>
                            <a:gd name="connsiteX37" fmla="*/ 433952 w 743918"/>
                            <a:gd name="connsiteY37" fmla="*/ 937648 h 1085159"/>
                            <a:gd name="connsiteX38" fmla="*/ 379708 w 743918"/>
                            <a:gd name="connsiteY38" fmla="*/ 960895 h 1085159"/>
                            <a:gd name="connsiteX39" fmla="*/ 387457 w 743918"/>
                            <a:gd name="connsiteY39" fmla="*/ 991892 h 1085159"/>
                            <a:gd name="connsiteX40" fmla="*/ 426203 w 743918"/>
                            <a:gd name="connsiteY40" fmla="*/ 1022888 h 1085159"/>
                            <a:gd name="connsiteX41" fmla="*/ 488196 w 743918"/>
                            <a:gd name="connsiteY41" fmla="*/ 1077132 h 1085159"/>
                            <a:gd name="connsiteX42" fmla="*/ 511444 w 743918"/>
                            <a:gd name="connsiteY42" fmla="*/ 1084881 h 1085159"/>
                            <a:gd name="connsiteX43" fmla="*/ 519193 w 743918"/>
                            <a:gd name="connsiteY43" fmla="*/ 1084881 h 1085159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  <a:cxn ang="0">
                              <a:pos x="connsiteX29" y="connsiteY29"/>
                            </a:cxn>
                            <a:cxn ang="0">
                              <a:pos x="connsiteX30" y="connsiteY30"/>
                            </a:cxn>
                            <a:cxn ang="0">
                              <a:pos x="connsiteX31" y="connsiteY31"/>
                            </a:cxn>
                            <a:cxn ang="0">
                              <a:pos x="connsiteX32" y="connsiteY32"/>
                            </a:cxn>
                            <a:cxn ang="0">
                              <a:pos x="connsiteX33" y="connsiteY33"/>
                            </a:cxn>
                            <a:cxn ang="0">
                              <a:pos x="connsiteX34" y="connsiteY34"/>
                            </a:cxn>
                            <a:cxn ang="0">
                              <a:pos x="connsiteX35" y="connsiteY35"/>
                            </a:cxn>
                            <a:cxn ang="0">
                              <a:pos x="connsiteX36" y="connsiteY36"/>
                            </a:cxn>
                            <a:cxn ang="0">
                              <a:pos x="connsiteX37" y="connsiteY37"/>
                            </a:cxn>
                            <a:cxn ang="0">
                              <a:pos x="connsiteX38" y="connsiteY38"/>
                            </a:cxn>
                            <a:cxn ang="0">
                              <a:pos x="connsiteX39" y="connsiteY39"/>
                            </a:cxn>
                            <a:cxn ang="0">
                              <a:pos x="connsiteX40" y="connsiteY40"/>
                            </a:cxn>
                            <a:cxn ang="0">
                              <a:pos x="connsiteX41" y="connsiteY41"/>
                            </a:cxn>
                            <a:cxn ang="0">
                              <a:pos x="connsiteX42" y="connsiteY42"/>
                            </a:cxn>
                            <a:cxn ang="0">
                              <a:pos x="connsiteX43" y="connsiteY43"/>
                            </a:cxn>
                          </a:cxnLst>
                          <a:rect l="l" t="t" r="r" b="b"/>
                          <a:pathLst>
                            <a:path w="743918" h="1085159">
                              <a:moveTo>
                                <a:pt x="0" y="0"/>
                              </a:moveTo>
                              <a:cubicBezTo>
                                <a:pt x="8332" y="1666"/>
                                <a:pt x="50079" y="8350"/>
                                <a:pt x="61993" y="15498"/>
                              </a:cubicBezTo>
                              <a:cubicBezTo>
                                <a:pt x="68258" y="19257"/>
                                <a:pt x="70650" y="28432"/>
                                <a:pt x="77491" y="30997"/>
                              </a:cubicBezTo>
                              <a:cubicBezTo>
                                <a:pt x="92203" y="36514"/>
                                <a:pt x="108648" y="35338"/>
                                <a:pt x="123986" y="38746"/>
                              </a:cubicBezTo>
                              <a:cubicBezTo>
                                <a:pt x="131960" y="40518"/>
                                <a:pt x="139380" y="44251"/>
                                <a:pt x="147234" y="46495"/>
                              </a:cubicBezTo>
                              <a:cubicBezTo>
                                <a:pt x="157474" y="49421"/>
                                <a:pt x="168029" y="51184"/>
                                <a:pt x="178230" y="54244"/>
                              </a:cubicBezTo>
                              <a:cubicBezTo>
                                <a:pt x="193878" y="58938"/>
                                <a:pt x="224725" y="69743"/>
                                <a:pt x="224725" y="69743"/>
                              </a:cubicBezTo>
                              <a:cubicBezTo>
                                <a:pt x="252980" y="97997"/>
                                <a:pt x="225519" y="75852"/>
                                <a:pt x="271220" y="92990"/>
                              </a:cubicBezTo>
                              <a:cubicBezTo>
                                <a:pt x="344551" y="120489"/>
                                <a:pt x="256054" y="99256"/>
                                <a:pt x="340963" y="116237"/>
                              </a:cubicBezTo>
                              <a:cubicBezTo>
                                <a:pt x="353878" y="121403"/>
                                <a:pt x="366512" y="127337"/>
                                <a:pt x="379708" y="131736"/>
                              </a:cubicBezTo>
                              <a:cubicBezTo>
                                <a:pt x="389812" y="135104"/>
                                <a:pt x="400733" y="135746"/>
                                <a:pt x="410705" y="139485"/>
                              </a:cubicBezTo>
                              <a:cubicBezTo>
                                <a:pt x="421521" y="143541"/>
                                <a:pt x="431084" y="150433"/>
                                <a:pt x="441702" y="154983"/>
                              </a:cubicBezTo>
                              <a:cubicBezTo>
                                <a:pt x="449210" y="158201"/>
                                <a:pt x="457200" y="160149"/>
                                <a:pt x="464949" y="162732"/>
                              </a:cubicBezTo>
                              <a:cubicBezTo>
                                <a:pt x="470115" y="167898"/>
                                <a:pt x="474742" y="173667"/>
                                <a:pt x="480447" y="178231"/>
                              </a:cubicBezTo>
                              <a:cubicBezTo>
                                <a:pt x="487720" y="184049"/>
                                <a:pt x="496116" y="188316"/>
                                <a:pt x="503695" y="193729"/>
                              </a:cubicBezTo>
                              <a:cubicBezTo>
                                <a:pt x="514204" y="201236"/>
                                <a:pt x="524359" y="209227"/>
                                <a:pt x="534691" y="216976"/>
                              </a:cubicBezTo>
                              <a:cubicBezTo>
                                <a:pt x="537274" y="224725"/>
                                <a:pt x="537540" y="233689"/>
                                <a:pt x="542441" y="240224"/>
                              </a:cubicBezTo>
                              <a:cubicBezTo>
                                <a:pt x="553400" y="254836"/>
                                <a:pt x="581186" y="278970"/>
                                <a:pt x="581186" y="278970"/>
                              </a:cubicBezTo>
                              <a:cubicBezTo>
                                <a:pt x="583769" y="286719"/>
                                <a:pt x="583159" y="296441"/>
                                <a:pt x="588935" y="302217"/>
                              </a:cubicBezTo>
                              <a:cubicBezTo>
                                <a:pt x="594711" y="307993"/>
                                <a:pt x="605179" y="305763"/>
                                <a:pt x="612183" y="309966"/>
                              </a:cubicBezTo>
                              <a:cubicBezTo>
                                <a:pt x="618448" y="313725"/>
                                <a:pt x="623117" y="319760"/>
                                <a:pt x="627681" y="325465"/>
                              </a:cubicBezTo>
                              <a:cubicBezTo>
                                <a:pt x="633499" y="332737"/>
                                <a:pt x="637047" y="341703"/>
                                <a:pt x="643180" y="348712"/>
                              </a:cubicBezTo>
                              <a:cubicBezTo>
                                <a:pt x="706644" y="421242"/>
                                <a:pt x="662547" y="358393"/>
                                <a:pt x="697424" y="410705"/>
                              </a:cubicBezTo>
                              <a:cubicBezTo>
                                <a:pt x="715867" y="466036"/>
                                <a:pt x="703860" y="443607"/>
                                <a:pt x="728420" y="480448"/>
                              </a:cubicBezTo>
                              <a:cubicBezTo>
                                <a:pt x="731003" y="501112"/>
                                <a:pt x="732745" y="521899"/>
                                <a:pt x="736169" y="542441"/>
                              </a:cubicBezTo>
                              <a:cubicBezTo>
                                <a:pt x="737920" y="552946"/>
                                <a:pt x="743918" y="562787"/>
                                <a:pt x="743918" y="573437"/>
                              </a:cubicBezTo>
                              <a:cubicBezTo>
                                <a:pt x="743918" y="582455"/>
                                <a:pt x="740756" y="668638"/>
                                <a:pt x="728420" y="697424"/>
                              </a:cubicBezTo>
                              <a:cubicBezTo>
                                <a:pt x="724751" y="705984"/>
                                <a:pt x="718088" y="712922"/>
                                <a:pt x="712922" y="720671"/>
                              </a:cubicBezTo>
                              <a:cubicBezTo>
                                <a:pt x="710339" y="728420"/>
                                <a:pt x="710949" y="738143"/>
                                <a:pt x="705173" y="743919"/>
                              </a:cubicBezTo>
                              <a:cubicBezTo>
                                <a:pt x="699397" y="749695"/>
                                <a:pt x="689231" y="748015"/>
                                <a:pt x="681925" y="751668"/>
                              </a:cubicBezTo>
                              <a:cubicBezTo>
                                <a:pt x="673595" y="755833"/>
                                <a:pt x="666427" y="762000"/>
                                <a:pt x="658678" y="767166"/>
                              </a:cubicBezTo>
                              <a:cubicBezTo>
                                <a:pt x="614265" y="833788"/>
                                <a:pt x="673402" y="755388"/>
                                <a:pt x="619932" y="798163"/>
                              </a:cubicBezTo>
                              <a:cubicBezTo>
                                <a:pt x="588249" y="823509"/>
                                <a:pt x="620537" y="817947"/>
                                <a:pt x="588935" y="836909"/>
                              </a:cubicBezTo>
                              <a:cubicBezTo>
                                <a:pt x="581931" y="841112"/>
                                <a:pt x="573437" y="842075"/>
                                <a:pt x="565688" y="844658"/>
                              </a:cubicBezTo>
                              <a:cubicBezTo>
                                <a:pt x="555356" y="852407"/>
                                <a:pt x="545272" y="860499"/>
                                <a:pt x="534691" y="867905"/>
                              </a:cubicBezTo>
                              <a:cubicBezTo>
                                <a:pt x="519431" y="878587"/>
                                <a:pt x="503694" y="888570"/>
                                <a:pt x="488196" y="898902"/>
                              </a:cubicBezTo>
                              <a:cubicBezTo>
                                <a:pt x="480447" y="904068"/>
                                <a:pt x="472399" y="908812"/>
                                <a:pt x="464949" y="914400"/>
                              </a:cubicBezTo>
                              <a:cubicBezTo>
                                <a:pt x="454617" y="922149"/>
                                <a:pt x="444904" y="930803"/>
                                <a:pt x="433952" y="937648"/>
                              </a:cubicBezTo>
                              <a:cubicBezTo>
                                <a:pt x="412065" y="951328"/>
                                <a:pt x="402307" y="953362"/>
                                <a:pt x="379708" y="960895"/>
                              </a:cubicBezTo>
                              <a:cubicBezTo>
                                <a:pt x="382291" y="971227"/>
                                <a:pt x="382694" y="982366"/>
                                <a:pt x="387457" y="991892"/>
                              </a:cubicBezTo>
                              <a:cubicBezTo>
                                <a:pt x="394170" y="1005318"/>
                                <a:pt x="416471" y="1014373"/>
                                <a:pt x="426203" y="1022888"/>
                              </a:cubicBezTo>
                              <a:cubicBezTo>
                                <a:pt x="453133" y="1046452"/>
                                <a:pt x="459134" y="1062601"/>
                                <a:pt x="488196" y="1077132"/>
                              </a:cubicBezTo>
                              <a:cubicBezTo>
                                <a:pt x="495502" y="1080785"/>
                                <a:pt x="503519" y="1082900"/>
                                <a:pt x="511444" y="1084881"/>
                              </a:cubicBezTo>
                              <a:cubicBezTo>
                                <a:pt x="513950" y="1085507"/>
                                <a:pt x="516610" y="1084881"/>
                                <a:pt x="519193" y="1084881"/>
                              </a:cubicBezTo>
                            </a:path>
                          </a:pathLst>
                        </a:cu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ED5C553" id="Freeform 75" o:spid="_x0000_s1026" style="position:absolute;margin-left:323.4pt;margin-top:11.55pt;width:58.6pt;height:73.8pt;z-index:25176166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coordsize="743918,10851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" path="m,c8332,1666,50079,8350,61993,15498v6265,3759,8657,12934,15498,15499c92203,36514,108648,35338,123986,38746v7974,1772,15394,5505,23248,7749c157474,49421,168029,51184,178230,54244v15648,4694,46495,15499,46495,15499c252980,97997,225519,75852,271220,92990v73331,27499,-15166,6266,69743,23247c353878,121403,366512,127337,379708,131736v10104,3368,21025,4010,30997,7749c421521,143541,431084,150433,441702,154983v7508,3218,15498,5166,23247,7749c470115,167898,474742,173667,480447,178231v7273,5818,15669,10085,23248,15498c514204,201236,524359,209227,534691,216976v2583,7749,2849,16713,7750,23248c553400,254836,581186,278970,581186,278970v2583,7749,1973,17471,7749,23247c594711,307993,605179,305763,612183,309966v6265,3759,10934,9794,15498,15499c633499,332737,637047,341703,643180,348712v63464,72530,19367,9681,54244,61993c715867,466036,703860,443607,728420,480448v2583,20664,4325,41451,7749,61993c737920,552946,743918,562787,743918,573437v,9018,-3162,95201,-15498,123987c724751,705984,718088,712922,712922,720671v-2583,7749,-1973,17472,-7749,23248c699397,749695,689231,748015,681925,751668v-8330,4165,-15498,10332,-23247,15498c614265,833788,673402,755388,619932,798163v-31683,25346,605,19784,-30997,38746c581931,841112,573437,842075,565688,844658v-10332,7749,-20416,15841,-30997,23247c519431,878587,503694,888570,488196,898902v-7749,5166,-15797,9910,-23247,15498c454617,922149,444904,930803,433952,937648v-21887,13680,-31645,15714,-54244,23247c382291,971227,382694,982366,387457,991892v6713,13426,29014,22481,38746,30996c453133,1046452,459134,1062601,488196,1077132v7306,3653,15323,5768,23248,7749c513950,1085507,516610,1084881,519193,1084881e" filled="f" strokecolor="#4579b8 [3044]">
                <v:path arrowok="t" o:connecttype="custom" o:connectlocs="0,0;61993,13385;77491,26770;123986,33462;147234,40154;178230,46847;224725,60232;271220,80309;340963,100386;379708,113771;410705,120463;441702,133848;464949,140540;480447,153925;503695,167310;534691,187387;542441,207464;581186,240926;588935,261003;612183,267695;627681,281081;643180,301158;697424,354696;728420,414928;736169,468467;743918,495236;728420,602315;712922,622392;705173,642469;681925,649162;658678,662546;619932,689316;588935,722778;565688,729471;534691,749547;488196,776317;464949,789702;433952,809779;379708,829856;387457,856626;426203,883395;488196,930242;511444,936934;519193,936934" o:connectangles="0,0,0,0,0,0,0,0,0,0,0,0,0,0,0,0,0,0,0,0,0,0,0,0,0,0,0,0,0,0,0,0,0,0,0,0,0,0,0,0,0,0,0,0"/>
              </v:shape>
            </w:pict>
          </mc:Fallback>
        </mc:AlternateContent>
      </w:r>
    </w:p>
    <w:p w:rsidR="009E6D95" w:rsidRDefault="009E6D95">
      <w:pPr>
        <w:rPr>
          <w:highlight w:val="yellow"/>
        </w:rPr>
      </w:pPr>
    </w:p>
    <w:p w:rsidR="009E6D95" w:rsidRDefault="00265F06">
      <w:pPr>
        <w:rPr>
          <w:highlight w:val="yellow"/>
        </w:rPr>
      </w:pPr>
      <w:r w:rsidRPr="00265F06">
        <w:rPr>
          <w:noProof/>
        </w:rPr>
        <mc:AlternateContent>
          <mc:Choice Requires="wps">
            <w:drawing>
              <wp:anchor distT="0" distB="0" distL="114300" distR="114300" simplePos="0" relativeHeight="251759616" behindDoc="0" locked="0" layoutInCell="1" allowOverlap="1" wp14:anchorId="47BB1AB7" wp14:editId="6FFCBED6">
                <wp:simplePos x="0" y="0"/>
                <wp:positionH relativeFrom="column">
                  <wp:posOffset>2944678</wp:posOffset>
                </wp:positionH>
                <wp:positionV relativeFrom="paragraph">
                  <wp:posOffset>106551</wp:posOffset>
                </wp:positionV>
                <wp:extent cx="1386840" cy="712922"/>
                <wp:effectExtent l="0" t="0" r="22860" b="11430"/>
                <wp:wrapNone/>
                <wp:docPr id="72" name="Text Box 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6840" cy="712922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265F06">
                            <w:r>
                              <w:t>id=”O123”</w:t>
                            </w:r>
                          </w:p>
                          <w:p w:rsidR="00675739" w:rsidRDefault="00675739" w:rsidP="00265F06">
                            <w:r>
                              <w:t>name=”Tien Minh”</w:t>
                            </w:r>
                          </w:p>
                          <w:p w:rsidR="00675739" w:rsidRDefault="00675739" w:rsidP="00265F06">
                            <w:r>
                              <w:t>address=”SG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7BB1AB7" id="Text Box 72" o:spid="_x0000_s1084" type="#_x0000_t202" style="position:absolute;margin-left:231.85pt;margin-top:8.4pt;width:109.2pt;height:56.15pt;z-index:2517596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" fillcolor="white [3201]" strokeweight=".5pt">
                <v:textbox>
                  <w:txbxContent>
                    <w:p w:rsidR="00675739" w:rsidRDefault="00675739" w:rsidP="00265F06">
                      <w:r>
                        <w:t>id=”O123”</w:t>
                      </w:r>
                    </w:p>
                    <w:p w:rsidR="00675739" w:rsidRDefault="00675739" w:rsidP="00265F06">
                      <w:r>
                        <w:t>name=”Tien Minh”</w:t>
                      </w:r>
                    </w:p>
                    <w:p w:rsidR="00675739" w:rsidRDefault="00675739" w:rsidP="00265F06">
                      <w:r>
                        <w:t>address=”SG”</w:t>
                      </w:r>
                    </w:p>
                  </w:txbxContent>
                </v:textbox>
              </v:shape>
            </w:pict>
          </mc:Fallback>
        </mc:AlternateContent>
      </w:r>
      <w:r w:rsidRPr="00265F06">
        <w:rPr>
          <w:noProof/>
        </w:rPr>
        <mc:AlternateContent>
          <mc:Choice Requires="wps">
            <w:drawing>
              <wp:anchor distT="0" distB="0" distL="114300" distR="114300" simplePos="0" relativeHeight="251757568" behindDoc="0" locked="0" layoutInCell="1" allowOverlap="1" wp14:anchorId="533A10BE" wp14:editId="75A12F13">
                <wp:simplePos x="0" y="0"/>
                <wp:positionH relativeFrom="column">
                  <wp:posOffset>198755</wp:posOffset>
                </wp:positionH>
                <wp:positionV relativeFrom="paragraph">
                  <wp:posOffset>367030</wp:posOffset>
                </wp:positionV>
                <wp:extent cx="1053465" cy="332740"/>
                <wp:effectExtent l="0" t="0" r="13335" b="10160"/>
                <wp:wrapNone/>
                <wp:docPr id="70" name="Text Box 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3465" cy="332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265F06">
                            <w:r>
                              <w:t>owner=4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3A10BE" id="Text Box 70" o:spid="_x0000_s1085" type="#_x0000_t202" style="position:absolute;margin-left:15.65pt;margin-top:28.9pt;width:82.95pt;height:26.2pt;z-index:2517575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" fillcolor="white [3201]" strokeweight=".5pt">
                <v:textbox>
                  <w:txbxContent>
                    <w:p w:rsidR="00675739" w:rsidRDefault="00675739" w:rsidP="00265F06">
                      <w:r>
                        <w:t>owner=400</w:t>
                      </w:r>
                    </w:p>
                  </w:txbxContent>
                </v:textbox>
              </v:shape>
            </w:pict>
          </mc:Fallback>
        </mc:AlternateContent>
      </w:r>
    </w:p>
    <w:p w:rsidR="009E6D95" w:rsidRDefault="00F17D5F">
      <w:pPr>
        <w:rPr>
          <w:highlight w:val="yellow"/>
        </w:rPr>
      </w:pPr>
      <w:r w:rsidRPr="00265F06">
        <w:rPr>
          <w:noProof/>
        </w:rPr>
        <mc:AlternateContent>
          <mc:Choice Requires="wps">
            <w:drawing>
              <wp:anchor distT="0" distB="0" distL="114300" distR="114300" simplePos="0" relativeHeight="251758592" behindDoc="0" locked="0" layoutInCell="1" allowOverlap="1" wp14:anchorId="2F966BA7" wp14:editId="38ACBDC9">
                <wp:simplePos x="0" y="0"/>
                <wp:positionH relativeFrom="column">
                  <wp:posOffset>1254760</wp:posOffset>
                </wp:positionH>
                <wp:positionV relativeFrom="paragraph">
                  <wp:posOffset>125095</wp:posOffset>
                </wp:positionV>
                <wp:extent cx="1689735" cy="131445"/>
                <wp:effectExtent l="0" t="76200" r="0" b="20955"/>
                <wp:wrapNone/>
                <wp:docPr id="71" name="Straight Arrow Connector 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89735" cy="13144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437C245" id="Straight Arrow Connector 71" o:spid="_x0000_s1026" type="#_x0000_t32" style="position:absolute;margin-left:98.8pt;margin-top:9.85pt;width:133.05pt;height:10.35pt;flip:y;z-index:2517585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" strokecolor="#4579b8 [3044]">
                <v:stroke endarrow="open"/>
              </v:shape>
            </w:pict>
          </mc:Fallback>
        </mc:AlternateContent>
      </w:r>
    </w:p>
    <w:p w:rsidR="009E6D95" w:rsidRDefault="009E6D95">
      <w:pPr>
        <w:rPr>
          <w:highlight w:val="yellow"/>
        </w:rPr>
      </w:pPr>
    </w:p>
    <w:p w:rsidR="009E6D95" w:rsidRDefault="009E6D95">
      <w:pPr>
        <w:rPr>
          <w:highlight w:val="yellow"/>
        </w:rPr>
      </w:pPr>
    </w:p>
    <w:p w:rsidR="009E6D95" w:rsidRDefault="009E6D95">
      <w:pPr>
        <w:rPr>
          <w:highlight w:val="yellow"/>
        </w:rPr>
      </w:pPr>
    </w:p>
    <w:p w:rsidR="002F738D" w:rsidRDefault="00866964">
      <w:pPr>
        <w:rPr>
          <w:highlight w:val="yellow"/>
        </w:rPr>
      </w:pPr>
      <w:r w:rsidRPr="00866964">
        <w:rPr>
          <w:noProof/>
        </w:rPr>
        <mc:AlternateContent>
          <mc:Choice Requires="wps">
            <w:drawing>
              <wp:anchor distT="0" distB="0" distL="114300" distR="114300" simplePos="0" relativeHeight="251803648" behindDoc="0" locked="0" layoutInCell="1" allowOverlap="1" wp14:anchorId="2C1AB482" wp14:editId="178BB506">
                <wp:simplePos x="0" y="0"/>
                <wp:positionH relativeFrom="column">
                  <wp:posOffset>2949575</wp:posOffset>
                </wp:positionH>
                <wp:positionV relativeFrom="paragraph">
                  <wp:posOffset>10795</wp:posOffset>
                </wp:positionV>
                <wp:extent cx="1386840" cy="712470"/>
                <wp:effectExtent l="0" t="0" r="22860" b="11430"/>
                <wp:wrapNone/>
                <wp:docPr id="106" name="Text Box 1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6840" cy="7124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866964">
                            <w:r>
                              <w:t>id=1</w:t>
                            </w:r>
                          </w:p>
                          <w:p w:rsidR="00675739" w:rsidRDefault="00675739" w:rsidP="00866964">
                            <w:r>
                              <w:t>name=”tam”</w:t>
                            </w:r>
                          </w:p>
                          <w:p w:rsidR="00675739" w:rsidRDefault="00675739" w:rsidP="00866964">
                            <w:r>
                              <w:t>price=100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1AB482" id="Text Box 106" o:spid="_x0000_s1086" type="#_x0000_t202" style="position:absolute;margin-left:232.25pt;margin-top:.85pt;width:109.2pt;height:56.1pt;z-index:251803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" fillcolor="white [3201]" strokeweight=".5pt">
                <v:textbox>
                  <w:txbxContent>
                    <w:p w:rsidR="00675739" w:rsidRDefault="00675739" w:rsidP="00866964">
                      <w:r>
                        <w:t>id=1</w:t>
                      </w:r>
                    </w:p>
                    <w:p w:rsidR="00675739" w:rsidRDefault="00675739" w:rsidP="00866964">
                      <w:r>
                        <w:t>name=”tam”</w:t>
                      </w:r>
                    </w:p>
                    <w:p w:rsidR="00675739" w:rsidRDefault="00675739" w:rsidP="00866964">
                      <w:r>
                        <w:t>price=100000</w:t>
                      </w:r>
                    </w:p>
                  </w:txbxContent>
                </v:textbox>
              </v:shape>
            </w:pict>
          </mc:Fallback>
        </mc:AlternateContent>
      </w:r>
      <w:r w:rsidRPr="00866964">
        <w:rPr>
          <w:noProof/>
        </w:rPr>
        <mc:AlternateContent>
          <mc:Choice Requires="wps">
            <w:drawing>
              <wp:anchor distT="0" distB="0" distL="114300" distR="114300" simplePos="0" relativeHeight="251802624" behindDoc="0" locked="0" layoutInCell="1" allowOverlap="1" wp14:anchorId="0F70D363" wp14:editId="766A3AA1">
                <wp:simplePos x="0" y="0"/>
                <wp:positionH relativeFrom="column">
                  <wp:posOffset>203835</wp:posOffset>
                </wp:positionH>
                <wp:positionV relativeFrom="paragraph">
                  <wp:posOffset>271780</wp:posOffset>
                </wp:positionV>
                <wp:extent cx="1053465" cy="332740"/>
                <wp:effectExtent l="0" t="0" r="13335" b="10160"/>
                <wp:wrapNone/>
                <wp:docPr id="105" name="Text Box 1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3465" cy="332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866964">
                            <w:r>
                              <w:t>S1=5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F70D363" id="Text Box 105" o:spid="_x0000_s1087" type="#_x0000_t202" style="position:absolute;margin-left:16.05pt;margin-top:21.4pt;width:82.95pt;height:26.2pt;z-index:25180262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" fillcolor="white [3201]" strokeweight=".5pt">
                <v:textbox>
                  <w:txbxContent>
                    <w:p w:rsidR="00675739" w:rsidRDefault="00675739" w:rsidP="00866964">
                      <w:r>
                        <w:t>S1=500</w:t>
                      </w:r>
                    </w:p>
                  </w:txbxContent>
                </v:textbox>
              </v:shape>
            </w:pict>
          </mc:Fallback>
        </mc:AlternateContent>
      </w:r>
    </w:p>
    <w:p w:rsidR="002F738D" w:rsidRDefault="00866964">
      <w:pPr>
        <w:rPr>
          <w:highlight w:val="yellow"/>
        </w:rPr>
      </w:pPr>
      <w:r w:rsidRPr="00265F06">
        <w:rPr>
          <w:noProof/>
        </w:rPr>
        <mc:AlternateContent>
          <mc:Choice Requires="wps">
            <w:drawing>
              <wp:anchor distT="0" distB="0" distL="114300" distR="114300" simplePos="0" relativeHeight="251805696" behindDoc="0" locked="0" layoutInCell="1" allowOverlap="1" wp14:anchorId="63610708" wp14:editId="1C57A84F">
                <wp:simplePos x="0" y="0"/>
                <wp:positionH relativeFrom="column">
                  <wp:posOffset>1321920</wp:posOffset>
                </wp:positionH>
                <wp:positionV relativeFrom="paragraph">
                  <wp:posOffset>76663</wp:posOffset>
                </wp:positionV>
                <wp:extent cx="1689735" cy="131445"/>
                <wp:effectExtent l="0" t="76200" r="0" b="20955"/>
                <wp:wrapNone/>
                <wp:docPr id="107" name="Straight Arrow Connector 1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89735" cy="13144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AA72157" id="Straight Arrow Connector 107" o:spid="_x0000_s1026" type="#_x0000_t32" style="position:absolute;margin-left:104.1pt;margin-top:6.05pt;width:133.05pt;height:10.35pt;flip:y;z-index:251805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" strokecolor="#4579b8 [3044]">
                <v:stroke endarrow="open"/>
              </v:shape>
            </w:pict>
          </mc:Fallback>
        </mc:AlternateContent>
      </w:r>
    </w:p>
    <w:p w:rsidR="002F738D" w:rsidRDefault="002F738D">
      <w:pPr>
        <w:rPr>
          <w:highlight w:val="yellow"/>
        </w:rPr>
      </w:pPr>
    </w:p>
    <w:p w:rsidR="002F738D" w:rsidRDefault="002F738D">
      <w:pPr>
        <w:rPr>
          <w:highlight w:val="yellow"/>
        </w:rPr>
      </w:pPr>
    </w:p>
    <w:p w:rsidR="009E6D95" w:rsidRDefault="00866964">
      <w:pPr>
        <w:rPr>
          <w:highlight w:val="yellow"/>
        </w:rPr>
      </w:pPr>
      <w:r w:rsidRPr="00866964">
        <w:rPr>
          <w:noProof/>
        </w:rPr>
        <mc:AlternateContent>
          <mc:Choice Requires="wps">
            <w:drawing>
              <wp:anchor distT="0" distB="0" distL="114300" distR="114300" simplePos="0" relativeHeight="251809792" behindDoc="0" locked="0" layoutInCell="1" allowOverlap="1" wp14:anchorId="7DEE0781" wp14:editId="2FA2E816">
                <wp:simplePos x="0" y="0"/>
                <wp:positionH relativeFrom="column">
                  <wp:posOffset>1264285</wp:posOffset>
                </wp:positionH>
                <wp:positionV relativeFrom="paragraph">
                  <wp:posOffset>252730</wp:posOffset>
                </wp:positionV>
                <wp:extent cx="1689735" cy="131445"/>
                <wp:effectExtent l="0" t="76200" r="0" b="20955"/>
                <wp:wrapNone/>
                <wp:docPr id="110" name="Straight Arrow Connector 1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689735" cy="131445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FBB6402" id="Straight Arrow Connector 110" o:spid="_x0000_s1026" type="#_x0000_t32" style="position:absolute;margin-left:99.55pt;margin-top:19.9pt;width:133.05pt;height:10.35pt;flip:y;z-index:2518097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" strokecolor="#4579b8 [3044]">
                <v:stroke endarrow="open"/>
              </v:shape>
            </w:pict>
          </mc:Fallback>
        </mc:AlternateContent>
      </w:r>
      <w:r w:rsidRPr="00866964">
        <w:rPr>
          <w:noProof/>
        </w:rPr>
        <mc:AlternateContent>
          <mc:Choice Requires="wps">
            <w:drawing>
              <wp:anchor distT="0" distB="0" distL="114300" distR="114300" simplePos="0" relativeHeight="251808768" behindDoc="0" locked="0" layoutInCell="1" allowOverlap="1" wp14:anchorId="0E237F32" wp14:editId="02D35BFD">
                <wp:simplePos x="0" y="0"/>
                <wp:positionH relativeFrom="column">
                  <wp:posOffset>2892425</wp:posOffset>
                </wp:positionH>
                <wp:positionV relativeFrom="paragraph">
                  <wp:posOffset>-3175</wp:posOffset>
                </wp:positionV>
                <wp:extent cx="1386840" cy="712470"/>
                <wp:effectExtent l="0" t="0" r="22860" b="11430"/>
                <wp:wrapNone/>
                <wp:docPr id="109" name="Text Box 1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86840" cy="71247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866964">
                            <w:r>
                              <w:t>id=2</w:t>
                            </w:r>
                          </w:p>
                          <w:p w:rsidR="00675739" w:rsidRDefault="00675739" w:rsidP="00866964">
                            <w:r>
                              <w:t xml:space="preserve">name=”cat </w:t>
                            </w:r>
                            <w:proofErr w:type="spellStart"/>
                            <w:r>
                              <w:t>mong</w:t>
                            </w:r>
                            <w:proofErr w:type="spellEnd"/>
                            <w:r>
                              <w:t>”</w:t>
                            </w:r>
                          </w:p>
                          <w:p w:rsidR="00675739" w:rsidRDefault="00675739" w:rsidP="00866964">
                            <w:r>
                              <w:t>price=2000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E237F32" id="Text Box 109" o:spid="_x0000_s1088" type="#_x0000_t202" style="position:absolute;margin-left:227.75pt;margin-top:-.25pt;width:109.2pt;height:56.1pt;z-index:251808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" fillcolor="white [3201]" strokeweight=".5pt">
                <v:textbox>
                  <w:txbxContent>
                    <w:p w:rsidR="00675739" w:rsidRDefault="00675739" w:rsidP="00866964">
                      <w:r>
                        <w:t>id=2</w:t>
                      </w:r>
                    </w:p>
                    <w:p w:rsidR="00675739" w:rsidRDefault="00675739" w:rsidP="00866964">
                      <w:r>
                        <w:t xml:space="preserve">name=”cat </w:t>
                      </w:r>
                      <w:proofErr w:type="spellStart"/>
                      <w:r>
                        <w:t>mong</w:t>
                      </w:r>
                      <w:proofErr w:type="spellEnd"/>
                      <w:r>
                        <w:t>”</w:t>
                      </w:r>
                    </w:p>
                    <w:p w:rsidR="00675739" w:rsidRDefault="00675739" w:rsidP="00866964">
                      <w:r>
                        <w:t>price=200000</w:t>
                      </w:r>
                    </w:p>
                  </w:txbxContent>
                </v:textbox>
              </v:shape>
            </w:pict>
          </mc:Fallback>
        </mc:AlternateContent>
      </w:r>
      <w:r w:rsidRPr="00866964">
        <w:rPr>
          <w:noProof/>
        </w:rPr>
        <mc:AlternateContent>
          <mc:Choice Requires="wps">
            <w:drawing>
              <wp:anchor distT="0" distB="0" distL="114300" distR="114300" simplePos="0" relativeHeight="251807744" behindDoc="0" locked="0" layoutInCell="1" allowOverlap="1" wp14:anchorId="12500223" wp14:editId="226EC25F">
                <wp:simplePos x="0" y="0"/>
                <wp:positionH relativeFrom="column">
                  <wp:posOffset>147008</wp:posOffset>
                </wp:positionH>
                <wp:positionV relativeFrom="paragraph">
                  <wp:posOffset>258391</wp:posOffset>
                </wp:positionV>
                <wp:extent cx="1053465" cy="332740"/>
                <wp:effectExtent l="0" t="0" r="13335" b="10160"/>
                <wp:wrapNone/>
                <wp:docPr id="108" name="Text Box 1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53465" cy="33274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866964">
                            <w:r>
                              <w:t>S2=7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500223" id="Text Box 108" o:spid="_x0000_s1089" type="#_x0000_t202" style="position:absolute;margin-left:11.6pt;margin-top:20.35pt;width:82.95pt;height:26.2pt;z-index:2518077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" fillcolor="white [3201]" strokeweight=".5pt">
                <v:textbox>
                  <w:txbxContent>
                    <w:p w:rsidR="00675739" w:rsidRDefault="00675739" w:rsidP="00866964">
                      <w:r>
                        <w:t>S2=700</w:t>
                      </w:r>
                    </w:p>
                  </w:txbxContent>
                </v:textbox>
              </v:shape>
            </w:pict>
          </mc:Fallback>
        </mc:AlternateContent>
      </w:r>
    </w:p>
    <w:p w:rsidR="009425C0" w:rsidRDefault="009425C0">
      <w:pPr>
        <w:rPr>
          <w:lang w:val="vi-VN"/>
        </w:rPr>
      </w:pPr>
    </w:p>
    <w:p w:rsidR="009425C0" w:rsidRDefault="009425C0">
      <w:pPr>
        <w:rPr>
          <w:lang w:val="vi-VN"/>
        </w:rPr>
      </w:pPr>
    </w:p>
    <w:p w:rsidR="009425C0" w:rsidRDefault="009425C0">
      <w:pPr>
        <w:rPr>
          <w:lang w:val="vi-VN"/>
        </w:rPr>
      </w:pPr>
    </w:p>
    <w:p w:rsidR="009425C0" w:rsidRDefault="009425C0">
      <w:pPr>
        <w:rPr>
          <w:lang w:val="vi-VN"/>
        </w:rPr>
      </w:pPr>
    </w:p>
    <w:p w:rsidR="009425C0" w:rsidRDefault="009425C0">
      <w:pPr>
        <w:rPr>
          <w:lang w:val="vi-V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0816" behindDoc="0" locked="0" layoutInCell="1" allowOverlap="1" wp14:anchorId="09CC4ED3" wp14:editId="7DF8A6C7">
                <wp:simplePos x="0" y="0"/>
                <wp:positionH relativeFrom="column">
                  <wp:posOffset>141605</wp:posOffset>
                </wp:positionH>
                <wp:positionV relativeFrom="paragraph">
                  <wp:posOffset>136525</wp:posOffset>
                </wp:positionV>
                <wp:extent cx="1037590" cy="301625"/>
                <wp:effectExtent l="0" t="0" r="10160" b="22225"/>
                <wp:wrapNone/>
                <wp:docPr id="115" name="Text Box 1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7590" cy="30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r>
                              <w:t>X=8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9CC4ED3" id="Text Box 115" o:spid="_x0000_s1090" type="#_x0000_t202" style="position:absolute;margin-left:11.15pt;margin-top:10.75pt;width:81.7pt;height:23.75pt;z-index:251810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" fillcolor="white [3201]" strokeweight=".5pt">
                <v:textbox>
                  <w:txbxContent>
                    <w:p w:rsidR="00675739" w:rsidRDefault="00675739">
                      <w:r>
                        <w:t>X=800</w:t>
                      </w:r>
                    </w:p>
                  </w:txbxContent>
                </v:textbox>
              </v:shape>
            </w:pict>
          </mc:Fallback>
        </mc:AlternateContent>
      </w:r>
    </w:p>
    <w:p w:rsidR="00267D59" w:rsidRDefault="00267D59">
      <w:pPr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12864" behindDoc="0" locked="0" layoutInCell="1" allowOverlap="1" wp14:anchorId="0AA1FA6A" wp14:editId="03107566">
                <wp:simplePos x="0" y="0"/>
                <wp:positionH relativeFrom="column">
                  <wp:posOffset>2507557</wp:posOffset>
                </wp:positionH>
                <wp:positionV relativeFrom="paragraph">
                  <wp:posOffset>-255270</wp:posOffset>
                </wp:positionV>
                <wp:extent cx="1232115" cy="541849"/>
                <wp:effectExtent l="0" t="0" r="25400" b="10795"/>
                <wp:wrapNone/>
                <wp:docPr id="117" name="Text Box 1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2115" cy="54184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r>
                              <w:t>pet=</w:t>
                            </w:r>
                            <w:r w:rsidRPr="0045545D">
                              <w:rPr>
                                <w:strike/>
                              </w:rPr>
                              <w:t>null</w:t>
                            </w:r>
                            <w:r>
                              <w:t xml:space="preserve"> </w:t>
                            </w:r>
                            <w:r w:rsidRPr="0045545D">
                              <w:rPr>
                                <w:highlight w:val="yellow"/>
                              </w:rPr>
                              <w:t>1000</w:t>
                            </w:r>
                            <w:r>
                              <w:br/>
                              <w:t>service=</w:t>
                            </w:r>
                            <w:r w:rsidRPr="0045545D">
                              <w:rPr>
                                <w:strike/>
                              </w:rPr>
                              <w:t>null</w:t>
                            </w:r>
                            <w:r>
                              <w:t xml:space="preserve"> </w:t>
                            </w:r>
                            <w:r w:rsidRPr="0045545D">
                              <w:rPr>
                                <w:highlight w:val="yellow"/>
                              </w:rPr>
                              <w:t>5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A1FA6A" id="Text Box 117" o:spid="_x0000_s1091" type="#_x0000_t202" style="position:absolute;margin-left:197.45pt;margin-top:-20.1pt;width:97pt;height:42.65pt;z-index:251812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" fillcolor="white [3201]" strokeweight=".5pt">
                <v:textbox>
                  <w:txbxContent>
                    <w:p w:rsidR="00675739" w:rsidRDefault="00675739">
                      <w:r>
                        <w:t>pet=</w:t>
                      </w:r>
                      <w:r w:rsidRPr="0045545D">
                        <w:rPr>
                          <w:strike/>
                        </w:rPr>
                        <w:t>null</w:t>
                      </w:r>
                      <w:r>
                        <w:t xml:space="preserve"> </w:t>
                      </w:r>
                      <w:r w:rsidRPr="0045545D">
                        <w:rPr>
                          <w:highlight w:val="yellow"/>
                        </w:rPr>
                        <w:t>1000</w:t>
                      </w:r>
                      <w:r>
                        <w:br/>
                        <w:t>service=</w:t>
                      </w:r>
                      <w:r w:rsidRPr="0045545D">
                        <w:rPr>
                          <w:strike/>
                        </w:rPr>
                        <w:t>null</w:t>
                      </w:r>
                      <w:r>
                        <w:t xml:space="preserve"> </w:t>
                      </w:r>
                      <w:r w:rsidRPr="0045545D">
                        <w:rPr>
                          <w:highlight w:val="yellow"/>
                        </w:rPr>
                        <w:t>500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11840" behindDoc="0" locked="0" layoutInCell="1" allowOverlap="1" wp14:anchorId="29748912" wp14:editId="76BB4829">
                <wp:simplePos x="0" y="0"/>
                <wp:positionH relativeFrom="column">
                  <wp:posOffset>1208405</wp:posOffset>
                </wp:positionH>
                <wp:positionV relativeFrom="paragraph">
                  <wp:posOffset>46495</wp:posOffset>
                </wp:positionV>
                <wp:extent cx="1232578" cy="7749"/>
                <wp:effectExtent l="0" t="76200" r="24765" b="106680"/>
                <wp:wrapNone/>
                <wp:docPr id="116" name="Straight Arrow Connector 1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32578" cy="7749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3B8D2822" id="Straight Arrow Connector 116" o:spid="_x0000_s1026" type="#_x0000_t32" style="position:absolute;margin-left:95.15pt;margin-top:3.65pt;width:97.05pt;height:.6pt;flip:y;z-index:251811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" strokecolor="#4579b8 [3044]">
                <v:stroke endarrow="open"/>
              </v:shape>
            </w:pict>
          </mc:Fallback>
        </mc:AlternateContent>
      </w:r>
    </w:p>
    <w:p w:rsidR="00267D59" w:rsidRDefault="00267D59">
      <w:pPr>
        <w:rPr>
          <w:highlight w:val="yellow"/>
        </w:rPr>
      </w:pPr>
    </w:p>
    <w:p w:rsidR="00267D59" w:rsidRDefault="0045545D">
      <w:pPr>
        <w:rPr>
          <w:highlight w:val="yellow"/>
        </w:rPr>
      </w:pPr>
      <w:r w:rsidRPr="0045545D">
        <w:rPr>
          <w:noProof/>
        </w:rPr>
        <mc:AlternateContent>
          <mc:Choice Requires="wps">
            <w:drawing>
              <wp:anchor distT="0" distB="0" distL="114300" distR="114300" simplePos="0" relativeHeight="251816960" behindDoc="0" locked="0" layoutInCell="1" allowOverlap="1" wp14:anchorId="6FCA41B1" wp14:editId="3D4706BB">
                <wp:simplePos x="0" y="0"/>
                <wp:positionH relativeFrom="column">
                  <wp:posOffset>2554605</wp:posOffset>
                </wp:positionH>
                <wp:positionV relativeFrom="paragraph">
                  <wp:posOffset>81280</wp:posOffset>
                </wp:positionV>
                <wp:extent cx="1231900" cy="541655"/>
                <wp:effectExtent l="0" t="0" r="25400" b="10795"/>
                <wp:wrapNone/>
                <wp:docPr id="120" name="Text Box 1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900" cy="5416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45545D">
                            <w:r>
                              <w:t>pet=</w:t>
                            </w:r>
                            <w:r w:rsidRPr="0045545D">
                              <w:rPr>
                                <w:strike/>
                              </w:rPr>
                              <w:t>null</w:t>
                            </w:r>
                            <w:r w:rsidRPr="0045545D">
                              <w:rPr>
                                <w:highlight w:val="yellow"/>
                              </w:rPr>
                              <w:t>1000</w:t>
                            </w:r>
                            <w:r>
                              <w:br/>
                              <w:t>service=</w:t>
                            </w:r>
                            <w:r w:rsidRPr="0045545D">
                              <w:rPr>
                                <w:strike/>
                              </w:rPr>
                              <w:t>null</w:t>
                            </w:r>
                            <w:r>
                              <w:t xml:space="preserve"> </w:t>
                            </w:r>
                            <w:r w:rsidRPr="0045545D">
                              <w:rPr>
                                <w:highlight w:val="yellow"/>
                              </w:rPr>
                              <w:t>7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FCA41B1" id="Text Box 120" o:spid="_x0000_s1092" type="#_x0000_t202" style="position:absolute;margin-left:201.15pt;margin-top:6.4pt;width:97pt;height:42.65pt;z-index:2518169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" fillcolor="white [3201]" strokeweight=".5pt">
                <v:textbox>
                  <w:txbxContent>
                    <w:p w:rsidR="00675739" w:rsidRDefault="00675739" w:rsidP="0045545D">
                      <w:r>
                        <w:t>pet=</w:t>
                      </w:r>
                      <w:r w:rsidRPr="0045545D">
                        <w:rPr>
                          <w:strike/>
                        </w:rPr>
                        <w:t>null</w:t>
                      </w:r>
                      <w:r w:rsidRPr="0045545D">
                        <w:rPr>
                          <w:highlight w:val="yellow"/>
                        </w:rPr>
                        <w:t>1000</w:t>
                      </w:r>
                      <w:r>
                        <w:br/>
                        <w:t>service=</w:t>
                      </w:r>
                      <w:r w:rsidRPr="0045545D">
                        <w:rPr>
                          <w:strike/>
                        </w:rPr>
                        <w:t>null</w:t>
                      </w:r>
                      <w:r>
                        <w:t xml:space="preserve"> </w:t>
                      </w:r>
                      <w:r w:rsidRPr="0045545D">
                        <w:rPr>
                          <w:highlight w:val="yellow"/>
                        </w:rPr>
                        <w:t>700</w:t>
                      </w:r>
                    </w:p>
                  </w:txbxContent>
                </v:textbox>
              </v:shape>
            </w:pict>
          </mc:Fallback>
        </mc:AlternateContent>
      </w:r>
      <w:r w:rsidRPr="0045545D">
        <w:rPr>
          <w:noProof/>
        </w:rPr>
        <mc:AlternateContent>
          <mc:Choice Requires="wps">
            <w:drawing>
              <wp:anchor distT="0" distB="0" distL="114300" distR="114300" simplePos="0" relativeHeight="251815936" behindDoc="0" locked="0" layoutInCell="1" allowOverlap="1" wp14:anchorId="252CFA09" wp14:editId="4980EE8E">
                <wp:simplePos x="0" y="0"/>
                <wp:positionH relativeFrom="column">
                  <wp:posOffset>1275715</wp:posOffset>
                </wp:positionH>
                <wp:positionV relativeFrom="paragraph">
                  <wp:posOffset>382905</wp:posOffset>
                </wp:positionV>
                <wp:extent cx="1232535" cy="7620"/>
                <wp:effectExtent l="0" t="76200" r="24765" b="106680"/>
                <wp:wrapNone/>
                <wp:docPr id="119" name="Straight Arrow Connector 1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32535" cy="762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B1CB726" id="Straight Arrow Connector 119" o:spid="_x0000_s1026" type="#_x0000_t32" style="position:absolute;margin-left:100.45pt;margin-top:30.15pt;width:97.05pt;height:.6pt;flip:y;z-index:251815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" strokecolor="#4579b8 [3044]">
                <v:stroke endarrow="open"/>
              </v:shape>
            </w:pict>
          </mc:Fallback>
        </mc:AlternateContent>
      </w:r>
      <w:r w:rsidRPr="0045545D">
        <w:rPr>
          <w:noProof/>
        </w:rPr>
        <mc:AlternateContent>
          <mc:Choice Requires="wps">
            <w:drawing>
              <wp:anchor distT="0" distB="0" distL="114300" distR="114300" simplePos="0" relativeHeight="251814912" behindDoc="0" locked="0" layoutInCell="1" allowOverlap="1" wp14:anchorId="68373957" wp14:editId="299FBBF6">
                <wp:simplePos x="0" y="0"/>
                <wp:positionH relativeFrom="column">
                  <wp:posOffset>237490</wp:posOffset>
                </wp:positionH>
                <wp:positionV relativeFrom="paragraph">
                  <wp:posOffset>321310</wp:posOffset>
                </wp:positionV>
                <wp:extent cx="1037590" cy="301625"/>
                <wp:effectExtent l="0" t="0" r="10160" b="22225"/>
                <wp:wrapNone/>
                <wp:docPr id="118" name="Text Box 1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7590" cy="3016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45545D">
                            <w:r>
                              <w:t>y=9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373957" id="Text Box 118" o:spid="_x0000_s1093" type="#_x0000_t202" style="position:absolute;margin-left:18.7pt;margin-top:25.3pt;width:81.7pt;height:23.75pt;z-index:2518149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" fillcolor="white [3201]" strokeweight=".5pt">
                <v:textbox>
                  <w:txbxContent>
                    <w:p w:rsidR="00675739" w:rsidRDefault="00675739" w:rsidP="0045545D">
                      <w:r>
                        <w:t>y=900</w:t>
                      </w:r>
                    </w:p>
                  </w:txbxContent>
                </v:textbox>
              </v:shape>
            </w:pict>
          </mc:Fallback>
        </mc:AlternateContent>
      </w:r>
    </w:p>
    <w:p w:rsidR="00267D59" w:rsidRDefault="00267D59">
      <w:pPr>
        <w:rPr>
          <w:highlight w:val="yellow"/>
        </w:rPr>
      </w:pPr>
    </w:p>
    <w:p w:rsidR="00267D59" w:rsidRDefault="0045545D">
      <w:pPr>
        <w:rPr>
          <w:highlight w:val="yellow"/>
        </w:rPr>
      </w:pPr>
      <w:r w:rsidRPr="0045545D">
        <w:rPr>
          <w:noProof/>
        </w:rPr>
        <mc:AlternateContent>
          <mc:Choice Requires="wps">
            <w:drawing>
              <wp:anchor distT="0" distB="0" distL="114300" distR="114300" simplePos="0" relativeHeight="251820032" behindDoc="0" locked="0" layoutInCell="1" allowOverlap="1" wp14:anchorId="4F7C1FA5" wp14:editId="67D6E2C4">
                <wp:simplePos x="0" y="0"/>
                <wp:positionH relativeFrom="column">
                  <wp:posOffset>1206500</wp:posOffset>
                </wp:positionH>
                <wp:positionV relativeFrom="paragraph">
                  <wp:posOffset>459105</wp:posOffset>
                </wp:positionV>
                <wp:extent cx="1232535" cy="7620"/>
                <wp:effectExtent l="0" t="76200" r="24765" b="106680"/>
                <wp:wrapNone/>
                <wp:docPr id="122" name="Straight Arrow Connector 1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232535" cy="762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A0A75CB" id="Straight Arrow Connector 122" o:spid="_x0000_s1026" type="#_x0000_t32" style="position:absolute;margin-left:95pt;margin-top:36.15pt;width:97.05pt;height:.6pt;flip:y;z-index:2518200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" strokecolor="#4579b8 [3044]">
                <v:stroke endarrow="open"/>
              </v:shape>
            </w:pict>
          </mc:Fallback>
        </mc:AlternateContent>
      </w:r>
    </w:p>
    <w:p w:rsidR="00267D59" w:rsidRDefault="00267D59">
      <w:pPr>
        <w:rPr>
          <w:highlight w:val="yellow"/>
        </w:rPr>
      </w:pPr>
    </w:p>
    <w:p w:rsidR="00267D59" w:rsidRDefault="0045545D">
      <w:pPr>
        <w:rPr>
          <w:highlight w:val="yellow"/>
        </w:rPr>
      </w:pPr>
      <w:r w:rsidRPr="0045545D">
        <w:rPr>
          <w:noProof/>
        </w:rPr>
        <mc:AlternateContent>
          <mc:Choice Requires="wps">
            <w:drawing>
              <wp:anchor distT="0" distB="0" distL="114300" distR="114300" simplePos="0" relativeHeight="251821056" behindDoc="0" locked="0" layoutInCell="1" allowOverlap="1" wp14:anchorId="255CBF12" wp14:editId="721ACBA2">
                <wp:simplePos x="0" y="0"/>
                <wp:positionH relativeFrom="column">
                  <wp:posOffset>2439035</wp:posOffset>
                </wp:positionH>
                <wp:positionV relativeFrom="paragraph">
                  <wp:posOffset>16510</wp:posOffset>
                </wp:positionV>
                <wp:extent cx="1231900" cy="541655"/>
                <wp:effectExtent l="0" t="0" r="25400" b="10795"/>
                <wp:wrapNone/>
                <wp:docPr id="123" name="Text Box 1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31900" cy="54165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45545D">
                            <w:r>
                              <w:t>pet=</w:t>
                            </w:r>
                            <w:r w:rsidRPr="0045545D">
                              <w:rPr>
                                <w:strike/>
                              </w:rPr>
                              <w:t>null</w:t>
                            </w:r>
                            <w:r>
                              <w:t xml:space="preserve"> </w:t>
                            </w:r>
                            <w:r>
                              <w:rPr>
                                <w:highlight w:val="yellow"/>
                              </w:rPr>
                              <w:t>2</w:t>
                            </w:r>
                            <w:r w:rsidRPr="0045545D">
                              <w:rPr>
                                <w:highlight w:val="yellow"/>
                              </w:rPr>
                              <w:t>000</w:t>
                            </w:r>
                            <w:r>
                              <w:br/>
                              <w:t>service=</w:t>
                            </w:r>
                            <w:r w:rsidRPr="0045545D">
                              <w:rPr>
                                <w:strike/>
                              </w:rPr>
                              <w:t>null</w:t>
                            </w:r>
                            <w:r>
                              <w:t xml:space="preserve"> </w:t>
                            </w:r>
                            <w:r w:rsidRPr="0045545D">
                              <w:rPr>
                                <w:highlight w:val="yellow"/>
                              </w:rPr>
                              <w:t>5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55CBF12" id="Text Box 123" o:spid="_x0000_s1094" type="#_x0000_t202" style="position:absolute;margin-left:192.05pt;margin-top:1.3pt;width:97pt;height:42.65pt;z-index:251821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" fillcolor="white [3201]" strokeweight=".5pt">
                <v:textbox>
                  <w:txbxContent>
                    <w:p w:rsidR="00675739" w:rsidRDefault="00675739" w:rsidP="0045545D">
                      <w:r>
                        <w:t>pet=</w:t>
                      </w:r>
                      <w:r w:rsidRPr="0045545D">
                        <w:rPr>
                          <w:strike/>
                        </w:rPr>
                        <w:t>null</w:t>
                      </w:r>
                      <w:r>
                        <w:t xml:space="preserve"> </w:t>
                      </w:r>
                      <w:r>
                        <w:rPr>
                          <w:highlight w:val="yellow"/>
                        </w:rPr>
                        <w:t>2</w:t>
                      </w:r>
                      <w:r w:rsidRPr="0045545D">
                        <w:rPr>
                          <w:highlight w:val="yellow"/>
                        </w:rPr>
                        <w:t>000</w:t>
                      </w:r>
                      <w:r>
                        <w:br/>
                        <w:t>service=</w:t>
                      </w:r>
                      <w:r w:rsidRPr="0045545D">
                        <w:rPr>
                          <w:strike/>
                        </w:rPr>
                        <w:t>null</w:t>
                      </w:r>
                      <w:r>
                        <w:t xml:space="preserve"> </w:t>
                      </w:r>
                      <w:r w:rsidRPr="0045545D">
                        <w:rPr>
                          <w:highlight w:val="yellow"/>
                        </w:rPr>
                        <w:t>500</w:t>
                      </w:r>
                    </w:p>
                  </w:txbxContent>
                </v:textbox>
              </v:shape>
            </w:pict>
          </mc:Fallback>
        </mc:AlternateContent>
      </w:r>
      <w:r w:rsidRPr="0045545D">
        <w:rPr>
          <w:noProof/>
        </w:rPr>
        <mc:AlternateContent>
          <mc:Choice Requires="wps">
            <w:drawing>
              <wp:anchor distT="0" distB="0" distL="114300" distR="114300" simplePos="0" relativeHeight="251819008" behindDoc="0" locked="0" layoutInCell="1" allowOverlap="1" wp14:anchorId="70937AE5" wp14:editId="64DE8C77">
                <wp:simplePos x="0" y="0"/>
                <wp:positionH relativeFrom="column">
                  <wp:posOffset>168394</wp:posOffset>
                </wp:positionH>
                <wp:positionV relativeFrom="paragraph">
                  <wp:posOffset>17048</wp:posOffset>
                </wp:positionV>
                <wp:extent cx="1037924" cy="302217"/>
                <wp:effectExtent l="0" t="0" r="10160" b="22225"/>
                <wp:wrapNone/>
                <wp:docPr id="121" name="Text Box 1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37924" cy="30221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45545D">
                            <w:r>
                              <w:t>z=6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0937AE5" id="Text Box 121" o:spid="_x0000_s1095" type="#_x0000_t202" style="position:absolute;margin-left:13.25pt;margin-top:1.35pt;width:81.75pt;height:23.8pt;z-index:251819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" fillcolor="white [3201]" strokeweight=".5pt">
                <v:textbox>
                  <w:txbxContent>
                    <w:p w:rsidR="00675739" w:rsidRDefault="00675739" w:rsidP="0045545D">
                      <w:r>
                        <w:t>z=600</w:t>
                      </w:r>
                    </w:p>
                  </w:txbxContent>
                </v:textbox>
              </v:shape>
            </w:pict>
          </mc:Fallback>
        </mc:AlternateContent>
      </w:r>
    </w:p>
    <w:p w:rsidR="00267D59" w:rsidRDefault="00267D59">
      <w:pPr>
        <w:rPr>
          <w:highlight w:val="yellow"/>
        </w:rPr>
      </w:pPr>
    </w:p>
    <w:p w:rsidR="002A05A1" w:rsidRDefault="002A05A1">
      <w:pPr>
        <w:rPr>
          <w:highlight w:val="yellow"/>
        </w:rPr>
      </w:pPr>
    </w:p>
    <w:p w:rsidR="002A05A1" w:rsidRDefault="008542A4">
      <w:pPr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60320" behindDoc="0" locked="0" layoutInCell="1" allowOverlap="1">
                <wp:simplePos x="0" y="0"/>
                <wp:positionH relativeFrom="column">
                  <wp:posOffset>-218049</wp:posOffset>
                </wp:positionH>
                <wp:positionV relativeFrom="paragraph">
                  <wp:posOffset>169985</wp:posOffset>
                </wp:positionV>
                <wp:extent cx="6407834" cy="0"/>
                <wp:effectExtent l="0" t="0" r="12065" b="19050"/>
                <wp:wrapNone/>
                <wp:docPr id="230" name="Straight Connector 23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407834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E4325B5" id="Straight Connector 230" o:spid="_x0000_s1026" style="position:absolute;z-index:2519603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7.15pt,13.4pt" to="487.4pt,13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" strokecolor="#4579b8 [3044]"/>
            </w:pict>
          </mc:Fallback>
        </mc:AlternateContent>
      </w:r>
    </w:p>
    <w:p w:rsidR="002A05A1" w:rsidRDefault="002A05A1">
      <w:pPr>
        <w:rPr>
          <w:highlight w:val="yellow"/>
        </w:rPr>
      </w:pPr>
    </w:p>
    <w:p w:rsidR="002A05A1" w:rsidRDefault="002A05A1">
      <w:pPr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44960" behindDoc="0" locked="0" layoutInCell="1" allowOverlap="1">
                <wp:simplePos x="0" y="0"/>
                <wp:positionH relativeFrom="column">
                  <wp:posOffset>1261695</wp:posOffset>
                </wp:positionH>
                <wp:positionV relativeFrom="paragraph">
                  <wp:posOffset>153909</wp:posOffset>
                </wp:positionV>
                <wp:extent cx="902083" cy="0"/>
                <wp:effectExtent l="0" t="76200" r="12700" b="114300"/>
                <wp:wrapNone/>
                <wp:docPr id="169" name="Straight Arrow Connector 16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02083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DDFD101" id="Straight Arrow Connector 169" o:spid="_x0000_s1026" type="#_x0000_t32" style="position:absolute;margin-left:99.35pt;margin-top:12.1pt;width:71.05pt;height:0;z-index:2519449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" strokecolor="#4579b8 [3044]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43936" behindDoc="0" locked="0" layoutInCell="1" allowOverlap="1">
                <wp:simplePos x="0" y="0"/>
                <wp:positionH relativeFrom="column">
                  <wp:posOffset>235390</wp:posOffset>
                </wp:positionH>
                <wp:positionV relativeFrom="paragraph">
                  <wp:posOffset>153909</wp:posOffset>
                </wp:positionV>
                <wp:extent cx="947055" cy="452673"/>
                <wp:effectExtent l="0" t="0" r="24765" b="24130"/>
                <wp:wrapNone/>
                <wp:docPr id="149" name="Text Box 14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47055" cy="45267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r>
                              <w:t>List1=1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149" o:spid="_x0000_s1096" type="#_x0000_t202" style="position:absolute;margin-left:18.55pt;margin-top:12.1pt;width:74.55pt;height:35.65pt;z-index:2519439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" fillcolor="white [3201]" strokeweight=".5pt">
                <v:textbox>
                  <w:txbxContent>
                    <w:p w:rsidR="00675739" w:rsidRDefault="00675739">
                      <w:r>
                        <w:t>List1=100</w:t>
                      </w:r>
                    </w:p>
                  </w:txbxContent>
                </v:textbox>
              </v:shape>
            </w:pict>
          </mc:Fallback>
        </mc:AlternateContent>
      </w:r>
    </w:p>
    <w:p w:rsidR="002A05A1" w:rsidRDefault="002D0BD3">
      <w:pPr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45984" behindDoc="0" locked="0" layoutInCell="1" allowOverlap="1" wp14:anchorId="0579CCE5" wp14:editId="2CB61D26">
                <wp:simplePos x="0" y="0"/>
                <wp:positionH relativeFrom="column">
                  <wp:posOffset>2159000</wp:posOffset>
                </wp:positionH>
                <wp:positionV relativeFrom="paragraph">
                  <wp:posOffset>20320</wp:posOffset>
                </wp:positionV>
                <wp:extent cx="850900" cy="654050"/>
                <wp:effectExtent l="0" t="0" r="25400" b="12700"/>
                <wp:wrapNone/>
                <wp:docPr id="170" name="Text Box 17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50900" cy="6540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r>
                              <w:t>List:</w:t>
                            </w:r>
                            <w:r w:rsidRPr="002A05A1">
                              <w:rPr>
                                <w:strike/>
                              </w:rPr>
                              <w:t>null</w:t>
                            </w:r>
                            <w:r>
                              <w:t>200</w:t>
                            </w:r>
                            <w:r>
                              <w:br/>
                              <w:t>MAX=100</w:t>
                            </w:r>
                            <w:r>
                              <w:br/>
                              <w:t>n=</w:t>
                            </w:r>
                            <w:r w:rsidRPr="0068282E">
                              <w:rPr>
                                <w:strike/>
                              </w:rPr>
                              <w:t>0</w:t>
                            </w:r>
                            <w:r>
                              <w:rPr>
                                <w:strike/>
                              </w:rPr>
                              <w:t xml:space="preserve"> </w:t>
                            </w:r>
                            <w:r w:rsidRPr="0068282E">
                              <w:t>1</w:t>
                            </w:r>
                            <w:r>
                              <w:t xml:space="preserve"> 2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79CCE5" id="Text Box 170" o:spid="_x0000_s1097" type="#_x0000_t202" style="position:absolute;margin-left:170pt;margin-top:1.6pt;width:67pt;height:51.5pt;z-index:2519459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" fillcolor="white [3201]" strokeweight=".5pt">
                <v:textbox>
                  <w:txbxContent>
                    <w:p w:rsidR="00675739" w:rsidRDefault="00675739">
                      <w:r>
                        <w:t>List:</w:t>
                      </w:r>
                      <w:r w:rsidRPr="002A05A1">
                        <w:rPr>
                          <w:strike/>
                        </w:rPr>
                        <w:t>null</w:t>
                      </w:r>
                      <w:r>
                        <w:t>200</w:t>
                      </w:r>
                      <w:r>
                        <w:br/>
                        <w:t>MAX=100</w:t>
                      </w:r>
                      <w:r>
                        <w:br/>
                        <w:t>n=</w:t>
                      </w:r>
                      <w:r w:rsidRPr="0068282E">
                        <w:rPr>
                          <w:strike/>
                        </w:rPr>
                        <w:t>0</w:t>
                      </w:r>
                      <w:r>
                        <w:rPr>
                          <w:strike/>
                        </w:rPr>
                        <w:t xml:space="preserve"> </w:t>
                      </w:r>
                      <w:r w:rsidRPr="0068282E">
                        <w:t>1</w:t>
                      </w:r>
                      <w:r>
                        <w:t xml:space="preserve"> 2;</w:t>
                      </w:r>
                    </w:p>
                  </w:txbxContent>
                </v:textbox>
              </v:shape>
            </w:pict>
          </mc:Fallback>
        </mc:AlternateContent>
      </w:r>
      <w:r w:rsidR="002A05A1">
        <w:rPr>
          <w:noProof/>
        </w:rPr>
        <mc:AlternateContent>
          <mc:Choice Requires="wps">
            <w:drawing>
              <wp:anchor distT="0" distB="0" distL="114300" distR="114300" simplePos="0" relativeHeight="251948032" behindDoc="0" locked="0" layoutInCell="1" allowOverlap="1" wp14:anchorId="43D81014" wp14:editId="52EDAD73">
                <wp:simplePos x="0" y="0"/>
                <wp:positionH relativeFrom="column">
                  <wp:posOffset>3516923</wp:posOffset>
                </wp:positionH>
                <wp:positionV relativeFrom="paragraph">
                  <wp:posOffset>111955</wp:posOffset>
                </wp:positionV>
                <wp:extent cx="622495" cy="2025748"/>
                <wp:effectExtent l="0" t="0" r="25400" b="12700"/>
                <wp:wrapNone/>
                <wp:docPr id="221" name="Text Box 22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2495" cy="202574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r>
                              <w:t>300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 w:rsidRPr="00097B91">
                              <w:rPr>
                                <w:highlight w:val="yellow"/>
                              </w:rPr>
                              <w:t>400</w:t>
                            </w:r>
                            <w:r>
                              <w:br/>
                            </w:r>
                            <w:r>
                              <w:br/>
                              <w:t>5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D81014" id="Text Box 221" o:spid="_x0000_s1098" type="#_x0000_t202" style="position:absolute;margin-left:276.9pt;margin-top:8.8pt;width:49pt;height:159.5pt;z-index:2519480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" fillcolor="white [3201]" strokeweight=".5pt">
                <v:textbox>
                  <w:txbxContent>
                    <w:p w:rsidR="00675739" w:rsidRDefault="00675739">
                      <w:r>
                        <w:t>300</w:t>
                      </w:r>
                      <w:r>
                        <w:br/>
                      </w:r>
                      <w:r>
                        <w:br/>
                      </w:r>
                      <w:r w:rsidRPr="00097B91">
                        <w:rPr>
                          <w:highlight w:val="yellow"/>
                        </w:rPr>
                        <w:t>400</w:t>
                      </w:r>
                      <w:r>
                        <w:br/>
                      </w:r>
                      <w:r>
                        <w:br/>
                        <w:t>500</w:t>
                      </w:r>
                    </w:p>
                  </w:txbxContent>
                </v:textbox>
              </v:shape>
            </w:pict>
          </mc:Fallback>
        </mc:AlternateContent>
      </w:r>
      <w:r w:rsidR="002A05A1">
        <w:rPr>
          <w:noProof/>
        </w:rPr>
        <mc:AlternateContent>
          <mc:Choice Requires="wps">
            <w:drawing>
              <wp:anchor distT="0" distB="0" distL="114300" distR="114300" simplePos="0" relativeHeight="251947008" behindDoc="0" locked="0" layoutInCell="1" allowOverlap="1" wp14:anchorId="0323FAFC" wp14:editId="16603FBC">
                <wp:simplePos x="0" y="0"/>
                <wp:positionH relativeFrom="column">
                  <wp:posOffset>2955827</wp:posOffset>
                </wp:positionH>
                <wp:positionV relativeFrom="paragraph">
                  <wp:posOffset>175260</wp:posOffset>
                </wp:positionV>
                <wp:extent cx="476690" cy="0"/>
                <wp:effectExtent l="0" t="76200" r="19050" b="114300"/>
                <wp:wrapNone/>
                <wp:docPr id="220" name="Straight Arrow Connector 22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76690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32FFCA1" id="Straight Arrow Connector 220" o:spid="_x0000_s1026" type="#_x0000_t32" style="position:absolute;margin-left:232.75pt;margin-top:13.8pt;width:37.55pt;height:0;z-index:2519470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" strokecolor="#4579b8 [3044]">
                <v:stroke endarrow="open"/>
              </v:shape>
            </w:pict>
          </mc:Fallback>
        </mc:AlternateContent>
      </w:r>
    </w:p>
    <w:p w:rsidR="002A05A1" w:rsidRDefault="0068282E">
      <w:pPr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64416" behindDoc="0" locked="0" layoutInCell="1" allowOverlap="1" wp14:anchorId="15EDA2A2" wp14:editId="5884E9E8">
                <wp:simplePos x="0" y="0"/>
                <wp:positionH relativeFrom="column">
                  <wp:posOffset>2721708</wp:posOffset>
                </wp:positionH>
                <wp:positionV relativeFrom="paragraph">
                  <wp:posOffset>167640</wp:posOffset>
                </wp:positionV>
                <wp:extent cx="752817" cy="682283"/>
                <wp:effectExtent l="38100" t="0" r="28575" b="60960"/>
                <wp:wrapNone/>
                <wp:docPr id="234" name="Straight Arrow Connector 23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52817" cy="682283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4ABF1EEE" id="Straight Arrow Connector 234" o:spid="_x0000_s1026" type="#_x0000_t32" style="position:absolute;margin-left:214.3pt;margin-top:13.2pt;width:59.3pt;height:53.7pt;flip:x;z-index:2519644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" strokecolor="#4579b8 [3044]">
                <v:stroke endarrow="open"/>
              </v:shape>
            </w:pict>
          </mc:Fallback>
        </mc:AlternateContent>
      </w:r>
      <w:r w:rsidR="008542A4">
        <w:rPr>
          <w:noProof/>
        </w:rPr>
        <mc:AlternateContent>
          <mc:Choice Requires="wps">
            <w:drawing>
              <wp:anchor distT="0" distB="0" distL="114300" distR="114300" simplePos="0" relativeHeight="251951104" behindDoc="0" locked="0" layoutInCell="1" allowOverlap="1" wp14:anchorId="7E0E46F0" wp14:editId="04C46758">
                <wp:simplePos x="0" y="0"/>
                <wp:positionH relativeFrom="column">
                  <wp:posOffset>3130062</wp:posOffset>
                </wp:positionH>
                <wp:positionV relativeFrom="paragraph">
                  <wp:posOffset>76200</wp:posOffset>
                </wp:positionV>
                <wp:extent cx="300355" cy="274320"/>
                <wp:effectExtent l="0" t="0" r="4445" b="0"/>
                <wp:wrapNone/>
                <wp:docPr id="224" name="Text Box 2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55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E0E46F0" id="Text Box 224" o:spid="_x0000_s1099" type="#_x0000_t202" style="position:absolute;margin-left:246.45pt;margin-top:6pt;width:23.65pt;height:21.6pt;z-index:251951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" fillcolor="white [3201]" stroked="f" strokeweight=".5pt">
                <v:textbox>
                  <w:txbxContent>
                    <w:p w:rsidR="00675739" w:rsidRDefault="00675739">
                      <w: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</w:p>
    <w:p w:rsidR="002A05A1" w:rsidRDefault="001008B8">
      <w:pPr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0560" behindDoc="0" locked="0" layoutInCell="1" allowOverlap="1">
                <wp:simplePos x="0" y="0"/>
                <wp:positionH relativeFrom="column">
                  <wp:posOffset>4100732</wp:posOffset>
                </wp:positionH>
                <wp:positionV relativeFrom="paragraph">
                  <wp:posOffset>179313</wp:posOffset>
                </wp:positionV>
                <wp:extent cx="436099" cy="444941"/>
                <wp:effectExtent l="0" t="0" r="21590" b="12700"/>
                <wp:wrapNone/>
                <wp:docPr id="239" name="Freeform 2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436099" cy="444941"/>
                        </a:xfrm>
                        <a:custGeom>
                          <a:avLst/>
                          <a:gdLst>
                            <a:gd name="connsiteX0" fmla="*/ 0 w 436099"/>
                            <a:gd name="connsiteY0" fmla="*/ 402738 h 444941"/>
                            <a:gd name="connsiteX1" fmla="*/ 84406 w 436099"/>
                            <a:gd name="connsiteY1" fmla="*/ 402738 h 444941"/>
                            <a:gd name="connsiteX2" fmla="*/ 105508 w 436099"/>
                            <a:gd name="connsiteY2" fmla="*/ 416805 h 444941"/>
                            <a:gd name="connsiteX3" fmla="*/ 140677 w 436099"/>
                            <a:gd name="connsiteY3" fmla="*/ 423839 h 444941"/>
                            <a:gd name="connsiteX4" fmla="*/ 168813 w 436099"/>
                            <a:gd name="connsiteY4" fmla="*/ 430873 h 444941"/>
                            <a:gd name="connsiteX5" fmla="*/ 211016 w 436099"/>
                            <a:gd name="connsiteY5" fmla="*/ 444941 h 444941"/>
                            <a:gd name="connsiteX6" fmla="*/ 323557 w 436099"/>
                            <a:gd name="connsiteY6" fmla="*/ 437907 h 444941"/>
                            <a:gd name="connsiteX7" fmla="*/ 344659 w 436099"/>
                            <a:gd name="connsiteY7" fmla="*/ 416805 h 444941"/>
                            <a:gd name="connsiteX8" fmla="*/ 365760 w 436099"/>
                            <a:gd name="connsiteY8" fmla="*/ 409772 h 444941"/>
                            <a:gd name="connsiteX9" fmla="*/ 393896 w 436099"/>
                            <a:gd name="connsiteY9" fmla="*/ 367569 h 444941"/>
                            <a:gd name="connsiteX10" fmla="*/ 407963 w 436099"/>
                            <a:gd name="connsiteY10" fmla="*/ 346467 h 444941"/>
                            <a:gd name="connsiteX11" fmla="*/ 422031 w 436099"/>
                            <a:gd name="connsiteY11" fmla="*/ 304264 h 444941"/>
                            <a:gd name="connsiteX12" fmla="*/ 429065 w 436099"/>
                            <a:gd name="connsiteY12" fmla="*/ 283162 h 444941"/>
                            <a:gd name="connsiteX13" fmla="*/ 436099 w 436099"/>
                            <a:gd name="connsiteY13" fmla="*/ 240959 h 444941"/>
                            <a:gd name="connsiteX14" fmla="*/ 429065 w 436099"/>
                            <a:gd name="connsiteY14" fmla="*/ 142485 h 444941"/>
                            <a:gd name="connsiteX15" fmla="*/ 422031 w 436099"/>
                            <a:gd name="connsiteY15" fmla="*/ 121384 h 444941"/>
                            <a:gd name="connsiteX16" fmla="*/ 400930 w 436099"/>
                            <a:gd name="connsiteY16" fmla="*/ 114350 h 444941"/>
                            <a:gd name="connsiteX17" fmla="*/ 379828 w 436099"/>
                            <a:gd name="connsiteY17" fmla="*/ 100282 h 444941"/>
                            <a:gd name="connsiteX18" fmla="*/ 330591 w 436099"/>
                            <a:gd name="connsiteY18" fmla="*/ 86215 h 444941"/>
                            <a:gd name="connsiteX19" fmla="*/ 246185 w 436099"/>
                            <a:gd name="connsiteY19" fmla="*/ 72147 h 444941"/>
                            <a:gd name="connsiteX20" fmla="*/ 63305 w 436099"/>
                            <a:gd name="connsiteY20" fmla="*/ 58079 h 444941"/>
                            <a:gd name="connsiteX21" fmla="*/ 98474 w 436099"/>
                            <a:gd name="connsiteY21" fmla="*/ 22910 h 444941"/>
                            <a:gd name="connsiteX22" fmla="*/ 112542 w 436099"/>
                            <a:gd name="connsiteY22" fmla="*/ 1809 h 444941"/>
                            <a:gd name="connsiteX23" fmla="*/ 84406 w 436099"/>
                            <a:gd name="connsiteY23" fmla="*/ 65113 h 444941"/>
                            <a:gd name="connsiteX24" fmla="*/ 77373 w 436099"/>
                            <a:gd name="connsiteY24" fmla="*/ 93249 h 444941"/>
                            <a:gd name="connsiteX25" fmla="*/ 119576 w 436099"/>
                            <a:gd name="connsiteY25" fmla="*/ 170621 h 444941"/>
                            <a:gd name="connsiteX26" fmla="*/ 133643 w 436099"/>
                            <a:gd name="connsiteY26" fmla="*/ 205790 h 444941"/>
                            <a:gd name="connsiteX27" fmla="*/ 147711 w 436099"/>
                            <a:gd name="connsiteY27" fmla="*/ 233925 h 444941"/>
                            <a:gd name="connsiteX28" fmla="*/ 140677 w 436099"/>
                            <a:gd name="connsiteY28" fmla="*/ 233925 h 444941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  <a:cxn ang="0">
                              <a:pos x="connsiteX24" y="connsiteY24"/>
                            </a:cxn>
                            <a:cxn ang="0">
                              <a:pos x="connsiteX25" y="connsiteY25"/>
                            </a:cxn>
                            <a:cxn ang="0">
                              <a:pos x="connsiteX26" y="connsiteY26"/>
                            </a:cxn>
                            <a:cxn ang="0">
                              <a:pos x="connsiteX27" y="connsiteY27"/>
                            </a:cxn>
                            <a:cxn ang="0">
                              <a:pos x="connsiteX28" y="connsiteY28"/>
                            </a:cxn>
                          </a:cxnLst>
                          <a:rect l="l" t="t" r="r" b="b"/>
                          <a:pathLst>
                            <a:path w="436099" h="444941">
                              <a:moveTo>
                                <a:pt x="0" y="402738"/>
                              </a:moveTo>
                              <a:cubicBezTo>
                                <a:pt x="37586" y="395221"/>
                                <a:pt x="42527" y="390175"/>
                                <a:pt x="84406" y="402738"/>
                              </a:cubicBezTo>
                              <a:cubicBezTo>
                                <a:pt x="92503" y="405167"/>
                                <a:pt x="97593" y="413837"/>
                                <a:pt x="105508" y="416805"/>
                              </a:cubicBezTo>
                              <a:cubicBezTo>
                                <a:pt x="116702" y="421003"/>
                                <a:pt x="129007" y="421246"/>
                                <a:pt x="140677" y="423839"/>
                              </a:cubicBezTo>
                              <a:cubicBezTo>
                                <a:pt x="150114" y="425936"/>
                                <a:pt x="159553" y="428095"/>
                                <a:pt x="168813" y="430873"/>
                              </a:cubicBezTo>
                              <a:cubicBezTo>
                                <a:pt x="183016" y="435134"/>
                                <a:pt x="211016" y="444941"/>
                                <a:pt x="211016" y="444941"/>
                              </a:cubicBezTo>
                              <a:cubicBezTo>
                                <a:pt x="248530" y="442596"/>
                                <a:pt x="286776" y="445650"/>
                                <a:pt x="323557" y="437907"/>
                              </a:cubicBezTo>
                              <a:cubicBezTo>
                                <a:pt x="333291" y="435858"/>
                                <a:pt x="336382" y="422323"/>
                                <a:pt x="344659" y="416805"/>
                              </a:cubicBezTo>
                              <a:cubicBezTo>
                                <a:pt x="350828" y="412692"/>
                                <a:pt x="358726" y="412116"/>
                                <a:pt x="365760" y="409772"/>
                              </a:cubicBezTo>
                              <a:lnTo>
                                <a:pt x="393896" y="367569"/>
                              </a:lnTo>
                              <a:cubicBezTo>
                                <a:pt x="398585" y="360535"/>
                                <a:pt x="405290" y="354487"/>
                                <a:pt x="407963" y="346467"/>
                              </a:cubicBezTo>
                              <a:lnTo>
                                <a:pt x="422031" y="304264"/>
                              </a:lnTo>
                              <a:cubicBezTo>
                                <a:pt x="424376" y="297230"/>
                                <a:pt x="427846" y="290476"/>
                                <a:pt x="429065" y="283162"/>
                              </a:cubicBezTo>
                              <a:lnTo>
                                <a:pt x="436099" y="240959"/>
                              </a:lnTo>
                              <a:cubicBezTo>
                                <a:pt x="433754" y="208134"/>
                                <a:pt x="432910" y="175168"/>
                                <a:pt x="429065" y="142485"/>
                              </a:cubicBezTo>
                              <a:cubicBezTo>
                                <a:pt x="428199" y="135122"/>
                                <a:pt x="427274" y="126627"/>
                                <a:pt x="422031" y="121384"/>
                              </a:cubicBezTo>
                              <a:cubicBezTo>
                                <a:pt x="416788" y="116141"/>
                                <a:pt x="407561" y="117666"/>
                                <a:pt x="400930" y="114350"/>
                              </a:cubicBezTo>
                              <a:cubicBezTo>
                                <a:pt x="393369" y="110569"/>
                                <a:pt x="387389" y="104063"/>
                                <a:pt x="379828" y="100282"/>
                              </a:cubicBezTo>
                              <a:cubicBezTo>
                                <a:pt x="368591" y="94664"/>
                                <a:pt x="341100" y="89218"/>
                                <a:pt x="330591" y="86215"/>
                              </a:cubicBezTo>
                              <a:cubicBezTo>
                                <a:pt x="274995" y="70330"/>
                                <a:pt x="357961" y="86119"/>
                                <a:pt x="246185" y="72147"/>
                              </a:cubicBezTo>
                              <a:cubicBezTo>
                                <a:pt x="129740" y="57591"/>
                                <a:pt x="275516" y="69248"/>
                                <a:pt x="63305" y="58079"/>
                              </a:cubicBezTo>
                              <a:cubicBezTo>
                                <a:pt x="100820" y="1810"/>
                                <a:pt x="51582" y="69802"/>
                                <a:pt x="98474" y="22910"/>
                              </a:cubicBezTo>
                              <a:cubicBezTo>
                                <a:pt x="104452" y="16932"/>
                                <a:pt x="112542" y="-6645"/>
                                <a:pt x="112542" y="1809"/>
                              </a:cubicBezTo>
                              <a:cubicBezTo>
                                <a:pt x="112542" y="26921"/>
                                <a:pt x="97156" y="45989"/>
                                <a:pt x="84406" y="65113"/>
                              </a:cubicBezTo>
                              <a:cubicBezTo>
                                <a:pt x="82062" y="74492"/>
                                <a:pt x="75028" y="83870"/>
                                <a:pt x="77373" y="93249"/>
                              </a:cubicBezTo>
                              <a:cubicBezTo>
                                <a:pt x="93313" y="157006"/>
                                <a:pt x="100316" y="132100"/>
                                <a:pt x="119576" y="170621"/>
                              </a:cubicBezTo>
                              <a:cubicBezTo>
                                <a:pt x="125222" y="181914"/>
                                <a:pt x="128515" y="194252"/>
                                <a:pt x="133643" y="205790"/>
                              </a:cubicBezTo>
                              <a:cubicBezTo>
                                <a:pt x="137901" y="215372"/>
                                <a:pt x="145168" y="223753"/>
                                <a:pt x="147711" y="233925"/>
                              </a:cubicBezTo>
                              <a:cubicBezTo>
                                <a:pt x="148280" y="236200"/>
                                <a:pt x="143022" y="233925"/>
                                <a:pt x="140677" y="233925"/>
                              </a:cubicBezTo>
                            </a:path>
                          </a:pathLst>
                        </a:cu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CD17DF" id="Freeform 239" o:spid="_x0000_s1026" style="position:absolute;margin-left:322.9pt;margin-top:14.1pt;width:34.35pt;height:35.05pt;z-index:2519705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436099,444941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" path="m,402738v37586,-7517,42527,-12563,84406,c92503,405167,97593,413837,105508,416805v11194,4198,23499,4441,35169,7034c150114,425936,159553,428095,168813,430873v14203,4261,42203,14068,42203,14068c248530,442596,286776,445650,323557,437907v9734,-2049,12825,-15584,21102,-21102c350828,412692,358726,412116,365760,409772r28136,-42203c398585,360535,405290,354487,407963,346467r14068,-42203c424376,297230,427846,290476,429065,283162r7034,-42203c433754,208134,432910,175168,429065,142485v-866,-7363,-1791,-15858,-7034,-21101c416788,116141,407561,117666,400930,114350v-7561,-3781,-13541,-10287,-21102,-14068c368591,94664,341100,89218,330591,86215v-55596,-15885,27370,-96,-84406,-14068c129740,57591,275516,69248,63305,58079,100820,1810,51582,69802,98474,22910v5978,-5978,14068,-29555,14068,-21101c112542,26921,97156,45989,84406,65113v-2344,9379,-9378,18757,-7033,28136c93313,157006,100316,132100,119576,170621v5646,11293,8939,23631,14067,35169c137901,215372,145168,223753,147711,233925v569,2275,-4689,,-7034,e" filled="f" strokecolor="#4579b8 [3044]">
                <v:path arrowok="t" o:connecttype="custom" o:connectlocs="0,402738;84406,402738;105508,416805;140677,423839;168813,430873;211016,444941;323557,437907;344659,416805;365760,409772;393896,367569;407963,346467;422031,304264;429065,283162;436099,240959;429065,142485;422031,121384;400930,114350;379828,100282;330591,86215;246185,72147;63305,58079;98474,22910;112542,1809;84406,65113;77373,93249;119576,170621;133643,205790;147711,233925;140677,233925" o:connectangles="0,0,0,0,0,0,0,0,0,0,0,0,0,0,0,0,0,0,0,0,0,0,0,0,0,0,0,0,0"/>
              </v:shape>
            </w:pict>
          </mc:Fallback>
        </mc:AlternateContent>
      </w:r>
      <w:r w:rsidR="002A05A1">
        <w:rPr>
          <w:noProof/>
        </w:rPr>
        <mc:AlternateContent>
          <mc:Choice Requires="wps">
            <w:drawing>
              <wp:anchor distT="0" distB="0" distL="114300" distR="114300" simplePos="0" relativeHeight="251949056" behindDoc="0" locked="0" layoutInCell="1" allowOverlap="1" wp14:anchorId="5AD7F602" wp14:editId="2A058AA3">
                <wp:simplePos x="0" y="0"/>
                <wp:positionH relativeFrom="column">
                  <wp:posOffset>3520440</wp:posOffset>
                </wp:positionH>
                <wp:positionV relativeFrom="paragraph">
                  <wp:posOffset>110050</wp:posOffset>
                </wp:positionV>
                <wp:extent cx="618783" cy="0"/>
                <wp:effectExtent l="0" t="0" r="10160" b="19050"/>
                <wp:wrapNone/>
                <wp:docPr id="222" name="Straight Connector 22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878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2B23D4C9" id="Straight Connector 222" o:spid="_x0000_s1026" style="position:absolute;z-index:2519490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7.2pt,8.65pt" to="325.9pt,8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" strokecolor="#4579b8 [3044]"/>
            </w:pict>
          </mc:Fallback>
        </mc:AlternateContent>
      </w:r>
    </w:p>
    <w:p w:rsidR="002A05A1" w:rsidRDefault="00363E4F">
      <w:pPr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67488" behindDoc="0" locked="0" layoutInCell="1" allowOverlap="1" wp14:anchorId="62ABE5B7" wp14:editId="77988122">
                <wp:simplePos x="0" y="0"/>
                <wp:positionH relativeFrom="column">
                  <wp:posOffset>2630170</wp:posOffset>
                </wp:positionH>
                <wp:positionV relativeFrom="paragraph">
                  <wp:posOffset>173355</wp:posOffset>
                </wp:positionV>
                <wp:extent cx="841375" cy="1405890"/>
                <wp:effectExtent l="38100" t="0" r="34925" b="60960"/>
                <wp:wrapNone/>
                <wp:docPr id="236" name="Straight Arrow Connector 2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841375" cy="140589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D7977C" id="Straight Arrow Connector 236" o:spid="_x0000_s1026" type="#_x0000_t32" style="position:absolute;margin-left:207.1pt;margin-top:13.65pt;width:66.25pt;height:110.7pt;flip:x;z-index:2519674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" strokecolor="#4579b8 [3044]">
                <v:stroke endarrow="open"/>
              </v:shape>
            </w:pict>
          </mc:Fallback>
        </mc:AlternateContent>
      </w:r>
      <w:r w:rsidR="008542A4">
        <w:rPr>
          <w:noProof/>
        </w:rPr>
        <mc:AlternateContent>
          <mc:Choice Requires="wps">
            <w:drawing>
              <wp:anchor distT="0" distB="0" distL="114300" distR="114300" simplePos="0" relativeHeight="251953152" behindDoc="0" locked="0" layoutInCell="1" allowOverlap="1" wp14:anchorId="088EA860" wp14:editId="63DE28EA">
                <wp:simplePos x="0" y="0"/>
                <wp:positionH relativeFrom="column">
                  <wp:posOffset>3127375</wp:posOffset>
                </wp:positionH>
                <wp:positionV relativeFrom="paragraph">
                  <wp:posOffset>51435</wp:posOffset>
                </wp:positionV>
                <wp:extent cx="300355" cy="274320"/>
                <wp:effectExtent l="0" t="0" r="4445" b="0"/>
                <wp:wrapNone/>
                <wp:docPr id="225" name="Text Box 2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55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8542A4">
                            <w:r w:rsidRPr="001008B8">
                              <w:rPr>
                                <w:highlight w:val="yellow"/>
                              </w:rP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88EA860" id="Text Box 225" o:spid="_x0000_s1100" type="#_x0000_t202" style="position:absolute;margin-left:246.25pt;margin-top:4.05pt;width:23.65pt;height:21.6pt;z-index:2519531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" fillcolor="white [3201]" stroked="f" strokeweight=".5pt">
                <v:textbox>
                  <w:txbxContent>
                    <w:p w:rsidR="00675739" w:rsidRDefault="00675739" w:rsidP="008542A4">
                      <w:r w:rsidRPr="001008B8">
                        <w:rPr>
                          <w:highlight w:val="yellow"/>
                        </w:rP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:rsidR="002A05A1" w:rsidRDefault="002A05A1">
      <w:pPr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50080" behindDoc="0" locked="0" layoutInCell="1" allowOverlap="1" wp14:anchorId="02EEFEF3" wp14:editId="25B76AF3">
                <wp:simplePos x="0" y="0"/>
                <wp:positionH relativeFrom="column">
                  <wp:posOffset>3520440</wp:posOffset>
                </wp:positionH>
                <wp:positionV relativeFrom="paragraph">
                  <wp:posOffset>88509</wp:posOffset>
                </wp:positionV>
                <wp:extent cx="614973" cy="0"/>
                <wp:effectExtent l="0" t="0" r="13970" b="19050"/>
                <wp:wrapNone/>
                <wp:docPr id="223" name="Straight Connector 22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4973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5E0F4DE" id="Straight Connector 223" o:spid="_x0000_s1026" style="position:absolute;z-index:251950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7.2pt,6.95pt" to="325.6pt,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" strokecolor="#4579b8 [3044]"/>
            </w:pict>
          </mc:Fallback>
        </mc:AlternateContent>
      </w:r>
    </w:p>
    <w:p w:rsidR="002A05A1" w:rsidRDefault="001008B8">
      <w:pPr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71584" behindDoc="0" locked="0" layoutInCell="1" allowOverlap="1">
                <wp:simplePos x="0" y="0"/>
                <wp:positionH relativeFrom="column">
                  <wp:posOffset>4135902</wp:posOffset>
                </wp:positionH>
                <wp:positionV relativeFrom="paragraph">
                  <wp:posOffset>59788</wp:posOffset>
                </wp:positionV>
                <wp:extent cx="316523" cy="485335"/>
                <wp:effectExtent l="0" t="0" r="26670" b="10160"/>
                <wp:wrapNone/>
                <wp:docPr id="240" name="Freeform 2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316523" cy="485335"/>
                        </a:xfrm>
                        <a:custGeom>
                          <a:avLst/>
                          <a:gdLst>
                            <a:gd name="connsiteX0" fmla="*/ 0 w 316523"/>
                            <a:gd name="connsiteY0" fmla="*/ 485335 h 485335"/>
                            <a:gd name="connsiteX1" fmla="*/ 35169 w 316523"/>
                            <a:gd name="connsiteY1" fmla="*/ 464234 h 485335"/>
                            <a:gd name="connsiteX2" fmla="*/ 56270 w 316523"/>
                            <a:gd name="connsiteY2" fmla="*/ 457200 h 485335"/>
                            <a:gd name="connsiteX3" fmla="*/ 98473 w 316523"/>
                            <a:gd name="connsiteY3" fmla="*/ 429064 h 485335"/>
                            <a:gd name="connsiteX4" fmla="*/ 119575 w 316523"/>
                            <a:gd name="connsiteY4" fmla="*/ 414997 h 485335"/>
                            <a:gd name="connsiteX5" fmla="*/ 175846 w 316523"/>
                            <a:gd name="connsiteY5" fmla="*/ 400929 h 485335"/>
                            <a:gd name="connsiteX6" fmla="*/ 196947 w 316523"/>
                            <a:gd name="connsiteY6" fmla="*/ 379827 h 485335"/>
                            <a:gd name="connsiteX7" fmla="*/ 218049 w 316523"/>
                            <a:gd name="connsiteY7" fmla="*/ 372794 h 485335"/>
                            <a:gd name="connsiteX8" fmla="*/ 232116 w 316523"/>
                            <a:gd name="connsiteY8" fmla="*/ 351692 h 485335"/>
                            <a:gd name="connsiteX9" fmla="*/ 274320 w 316523"/>
                            <a:gd name="connsiteY9" fmla="*/ 309489 h 485335"/>
                            <a:gd name="connsiteX10" fmla="*/ 295421 w 316523"/>
                            <a:gd name="connsiteY10" fmla="*/ 267286 h 485335"/>
                            <a:gd name="connsiteX11" fmla="*/ 309489 w 316523"/>
                            <a:gd name="connsiteY11" fmla="*/ 218049 h 485335"/>
                            <a:gd name="connsiteX12" fmla="*/ 316523 w 316523"/>
                            <a:gd name="connsiteY12" fmla="*/ 196947 h 485335"/>
                            <a:gd name="connsiteX13" fmla="*/ 309489 w 316523"/>
                            <a:gd name="connsiteY13" fmla="*/ 133643 h 485335"/>
                            <a:gd name="connsiteX14" fmla="*/ 288387 w 316523"/>
                            <a:gd name="connsiteY14" fmla="*/ 112541 h 485335"/>
                            <a:gd name="connsiteX15" fmla="*/ 246184 w 316523"/>
                            <a:gd name="connsiteY15" fmla="*/ 98474 h 485335"/>
                            <a:gd name="connsiteX16" fmla="*/ 218049 w 316523"/>
                            <a:gd name="connsiteY16" fmla="*/ 77372 h 485335"/>
                            <a:gd name="connsiteX17" fmla="*/ 147710 w 316523"/>
                            <a:gd name="connsiteY17" fmla="*/ 56270 h 485335"/>
                            <a:gd name="connsiteX18" fmla="*/ 126609 w 316523"/>
                            <a:gd name="connsiteY18" fmla="*/ 49237 h 485335"/>
                            <a:gd name="connsiteX19" fmla="*/ 35169 w 316523"/>
                            <a:gd name="connsiteY19" fmla="*/ 63304 h 485335"/>
                            <a:gd name="connsiteX20" fmla="*/ 42203 w 316523"/>
                            <a:gd name="connsiteY20" fmla="*/ 119575 h 485335"/>
                            <a:gd name="connsiteX21" fmla="*/ 49236 w 316523"/>
                            <a:gd name="connsiteY21" fmla="*/ 21101 h 485335"/>
                            <a:gd name="connsiteX22" fmla="*/ 91440 w 316523"/>
                            <a:gd name="connsiteY22" fmla="*/ 7034 h 485335"/>
                            <a:gd name="connsiteX23" fmla="*/ 112541 w 316523"/>
                            <a:gd name="connsiteY23" fmla="*/ 0 h 485335"/>
                          </a:gdLst>
                          <a:ahLst/>
                          <a:cxnLst>
                            <a:cxn ang="0">
                              <a:pos x="connsiteX0" y="connsiteY0"/>
                            </a:cxn>
                            <a:cxn ang="0">
                              <a:pos x="connsiteX1" y="connsiteY1"/>
                            </a:cxn>
                            <a:cxn ang="0">
                              <a:pos x="connsiteX2" y="connsiteY2"/>
                            </a:cxn>
                            <a:cxn ang="0">
                              <a:pos x="connsiteX3" y="connsiteY3"/>
                            </a:cxn>
                            <a:cxn ang="0">
                              <a:pos x="connsiteX4" y="connsiteY4"/>
                            </a:cxn>
                            <a:cxn ang="0">
                              <a:pos x="connsiteX5" y="connsiteY5"/>
                            </a:cxn>
                            <a:cxn ang="0">
                              <a:pos x="connsiteX6" y="connsiteY6"/>
                            </a:cxn>
                            <a:cxn ang="0">
                              <a:pos x="connsiteX7" y="connsiteY7"/>
                            </a:cxn>
                            <a:cxn ang="0">
                              <a:pos x="connsiteX8" y="connsiteY8"/>
                            </a:cxn>
                            <a:cxn ang="0">
                              <a:pos x="connsiteX9" y="connsiteY9"/>
                            </a:cxn>
                            <a:cxn ang="0">
                              <a:pos x="connsiteX10" y="connsiteY10"/>
                            </a:cxn>
                            <a:cxn ang="0">
                              <a:pos x="connsiteX11" y="connsiteY11"/>
                            </a:cxn>
                            <a:cxn ang="0">
                              <a:pos x="connsiteX12" y="connsiteY12"/>
                            </a:cxn>
                            <a:cxn ang="0">
                              <a:pos x="connsiteX13" y="connsiteY13"/>
                            </a:cxn>
                            <a:cxn ang="0">
                              <a:pos x="connsiteX14" y="connsiteY14"/>
                            </a:cxn>
                            <a:cxn ang="0">
                              <a:pos x="connsiteX15" y="connsiteY15"/>
                            </a:cxn>
                            <a:cxn ang="0">
                              <a:pos x="connsiteX16" y="connsiteY16"/>
                            </a:cxn>
                            <a:cxn ang="0">
                              <a:pos x="connsiteX17" y="connsiteY17"/>
                            </a:cxn>
                            <a:cxn ang="0">
                              <a:pos x="connsiteX18" y="connsiteY18"/>
                            </a:cxn>
                            <a:cxn ang="0">
                              <a:pos x="connsiteX19" y="connsiteY19"/>
                            </a:cxn>
                            <a:cxn ang="0">
                              <a:pos x="connsiteX20" y="connsiteY20"/>
                            </a:cxn>
                            <a:cxn ang="0">
                              <a:pos x="connsiteX21" y="connsiteY21"/>
                            </a:cxn>
                            <a:cxn ang="0">
                              <a:pos x="connsiteX22" y="connsiteY22"/>
                            </a:cxn>
                            <a:cxn ang="0">
                              <a:pos x="connsiteX23" y="connsiteY23"/>
                            </a:cxn>
                          </a:cxnLst>
                          <a:rect l="l" t="t" r="r" b="b"/>
                          <a:pathLst>
                            <a:path w="316523" h="485335">
                              <a:moveTo>
                                <a:pt x="0" y="485335"/>
                              </a:moveTo>
                              <a:cubicBezTo>
                                <a:pt x="11723" y="478301"/>
                                <a:pt x="22941" y="470348"/>
                                <a:pt x="35169" y="464234"/>
                              </a:cubicBezTo>
                              <a:cubicBezTo>
                                <a:pt x="41800" y="460918"/>
                                <a:pt x="49789" y="460801"/>
                                <a:pt x="56270" y="457200"/>
                              </a:cubicBezTo>
                              <a:cubicBezTo>
                                <a:pt x="71050" y="448989"/>
                                <a:pt x="84405" y="438442"/>
                                <a:pt x="98473" y="429064"/>
                              </a:cubicBezTo>
                              <a:cubicBezTo>
                                <a:pt x="105507" y="424375"/>
                                <a:pt x="111286" y="416655"/>
                                <a:pt x="119575" y="414997"/>
                              </a:cubicBezTo>
                              <a:cubicBezTo>
                                <a:pt x="162014" y="406509"/>
                                <a:pt x="143402" y="411744"/>
                                <a:pt x="175846" y="400929"/>
                              </a:cubicBezTo>
                              <a:cubicBezTo>
                                <a:pt x="182880" y="393895"/>
                                <a:pt x="188670" y="385345"/>
                                <a:pt x="196947" y="379827"/>
                              </a:cubicBezTo>
                              <a:cubicBezTo>
                                <a:pt x="203116" y="375714"/>
                                <a:pt x="212259" y="377426"/>
                                <a:pt x="218049" y="372794"/>
                              </a:cubicBezTo>
                              <a:cubicBezTo>
                                <a:pt x="224650" y="367513"/>
                                <a:pt x="226500" y="358010"/>
                                <a:pt x="232116" y="351692"/>
                              </a:cubicBezTo>
                              <a:cubicBezTo>
                                <a:pt x="245333" y="336822"/>
                                <a:pt x="274320" y="309489"/>
                                <a:pt x="274320" y="309489"/>
                              </a:cubicBezTo>
                              <a:cubicBezTo>
                                <a:pt x="291995" y="256455"/>
                                <a:pt x="268154" y="321820"/>
                                <a:pt x="295421" y="267286"/>
                              </a:cubicBezTo>
                              <a:cubicBezTo>
                                <a:pt x="301042" y="256044"/>
                                <a:pt x="306485" y="228564"/>
                                <a:pt x="309489" y="218049"/>
                              </a:cubicBezTo>
                              <a:cubicBezTo>
                                <a:pt x="311526" y="210920"/>
                                <a:pt x="314178" y="203981"/>
                                <a:pt x="316523" y="196947"/>
                              </a:cubicBezTo>
                              <a:cubicBezTo>
                                <a:pt x="314178" y="175846"/>
                                <a:pt x="316203" y="153785"/>
                                <a:pt x="309489" y="133643"/>
                              </a:cubicBezTo>
                              <a:cubicBezTo>
                                <a:pt x="306343" y="124206"/>
                                <a:pt x="297083" y="117372"/>
                                <a:pt x="288387" y="112541"/>
                              </a:cubicBezTo>
                              <a:cubicBezTo>
                                <a:pt x="275424" y="105340"/>
                                <a:pt x="246184" y="98474"/>
                                <a:pt x="246184" y="98474"/>
                              </a:cubicBezTo>
                              <a:cubicBezTo>
                                <a:pt x="236806" y="91440"/>
                                <a:pt x="228534" y="82615"/>
                                <a:pt x="218049" y="77372"/>
                              </a:cubicBezTo>
                              <a:cubicBezTo>
                                <a:pt x="195764" y="66229"/>
                                <a:pt x="171268" y="63000"/>
                                <a:pt x="147710" y="56270"/>
                              </a:cubicBezTo>
                              <a:cubicBezTo>
                                <a:pt x="140581" y="54233"/>
                                <a:pt x="133643" y="51581"/>
                                <a:pt x="126609" y="49237"/>
                              </a:cubicBezTo>
                              <a:cubicBezTo>
                                <a:pt x="96129" y="53926"/>
                                <a:pt x="58860" y="43562"/>
                                <a:pt x="35169" y="63304"/>
                              </a:cubicBezTo>
                              <a:cubicBezTo>
                                <a:pt x="20647" y="75405"/>
                                <a:pt x="36226" y="137508"/>
                                <a:pt x="42203" y="119575"/>
                              </a:cubicBezTo>
                              <a:cubicBezTo>
                                <a:pt x="52609" y="88355"/>
                                <a:pt x="36046" y="51250"/>
                                <a:pt x="49236" y="21101"/>
                              </a:cubicBezTo>
                              <a:cubicBezTo>
                                <a:pt x="55180" y="7515"/>
                                <a:pt x="77372" y="11723"/>
                                <a:pt x="91440" y="7034"/>
                              </a:cubicBezTo>
                              <a:lnTo>
                                <a:pt x="112541" y="0"/>
                              </a:lnTo>
                            </a:path>
                          </a:pathLst>
                        </a:cu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492DAC7" id="Freeform 240" o:spid="_x0000_s1026" style="position:absolute;margin-left:325.65pt;margin-top:4.7pt;width:24.9pt;height:38.2pt;z-index:2519715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316523,485335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" path="m,485335v11723,-7034,22941,-14987,35169,-21101c41800,460918,49789,460801,56270,457200v14780,-8211,28135,-18758,42203,-28136c105507,424375,111286,416655,119575,414997v42439,-8488,23827,-3253,56271,-14068c182880,393895,188670,385345,196947,379827v6169,-4113,15312,-2401,21102,-7033c224650,367513,226500,358010,232116,351692v13217,-14870,42204,-42203,42204,-42203c291995,256455,268154,321820,295421,267286v5621,-11242,11064,-38722,14068,-49237c311526,210920,314178,203981,316523,196947v-2345,-21101,-320,-43162,-7034,-63304c306343,124206,297083,117372,288387,112541,275424,105340,246184,98474,246184,98474,236806,91440,228534,82615,218049,77372,195764,66229,171268,63000,147710,56270v-7129,-2037,-14067,-4689,-21101,-7033c96129,53926,58860,43562,35169,63304v-14522,12101,1057,74204,7034,56271c52609,88355,36046,51250,49236,21101,55180,7515,77372,11723,91440,7034l112541,e" filled="f" strokecolor="#4579b8 [3044]">
                <v:path arrowok="t" o:connecttype="custom" o:connectlocs="0,485335;35169,464234;56270,457200;98473,429064;119575,414997;175846,400929;196947,379827;218049,372794;232116,351692;274320,309489;295421,267286;309489,218049;316523,196947;309489,133643;288387,112541;246184,98474;218049,77372;147710,56270;126609,49237;35169,63304;42203,119575;49236,21101;91440,7034;112541,0" o:connectangles="0,0,0,0,0,0,0,0,0,0,0,0,0,0,0,0,0,0,0,0,0,0,0,0"/>
              </v:shape>
            </w:pict>
          </mc:Fallback>
        </mc:AlternateContent>
      </w:r>
      <w:r w:rsidR="00220612">
        <w:rPr>
          <w:noProof/>
        </w:rPr>
        <mc:AlternateContent>
          <mc:Choice Requires="wps">
            <w:drawing>
              <wp:anchor distT="0" distB="0" distL="114300" distR="114300" simplePos="0" relativeHeight="251969536" behindDoc="0" locked="0" layoutInCell="1" allowOverlap="1">
                <wp:simplePos x="0" y="0"/>
                <wp:positionH relativeFrom="column">
                  <wp:posOffset>2728595</wp:posOffset>
                </wp:positionH>
                <wp:positionV relativeFrom="paragraph">
                  <wp:posOffset>130125</wp:posOffset>
                </wp:positionV>
                <wp:extent cx="745978" cy="1624819"/>
                <wp:effectExtent l="38100" t="0" r="35560" b="52070"/>
                <wp:wrapNone/>
                <wp:docPr id="238" name="Straight Arrow Connector 2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745978" cy="1624819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74E4267E" id="Straight Arrow Connector 238" o:spid="_x0000_s1026" type="#_x0000_t32" style="position:absolute;margin-left:214.85pt;margin-top:10.25pt;width:58.75pt;height:127.95pt;flip:x;z-index:2519695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" strokecolor="#4579b8 [3044]">
                <v:stroke endarrow="open"/>
              </v:shape>
            </w:pict>
          </mc:Fallback>
        </mc:AlternateContent>
      </w:r>
      <w:r w:rsidR="008542A4">
        <w:rPr>
          <w:noProof/>
        </w:rPr>
        <mc:AlternateContent>
          <mc:Choice Requires="wps">
            <w:drawing>
              <wp:anchor distT="0" distB="0" distL="114300" distR="114300" simplePos="0" relativeHeight="251963392" behindDoc="0" locked="0" layoutInCell="1" allowOverlap="1">
                <wp:simplePos x="0" y="0"/>
                <wp:positionH relativeFrom="column">
                  <wp:posOffset>1659988</wp:posOffset>
                </wp:positionH>
                <wp:positionV relativeFrom="paragraph">
                  <wp:posOffset>87923</wp:posOffset>
                </wp:positionV>
                <wp:extent cx="1062110" cy="738554"/>
                <wp:effectExtent l="0" t="0" r="24130" b="23495"/>
                <wp:wrapNone/>
                <wp:docPr id="233" name="Text Box 23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62110" cy="738554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r>
                              <w:t>Id=1</w:t>
                            </w:r>
                            <w:r>
                              <w:br/>
                              <w:t>Name:”</w:t>
                            </w:r>
                            <w:proofErr w:type="spellStart"/>
                            <w:r>
                              <w:t>chim</w:t>
                            </w:r>
                            <w:proofErr w:type="spellEnd"/>
                            <w:r>
                              <w:br/>
                              <w:t>gender:…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id="Text Box 233" o:spid="_x0000_s1101" type="#_x0000_t202" style="position:absolute;margin-left:130.7pt;margin-top:6.9pt;width:83.65pt;height:58.15pt;z-index:2519633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" fillcolor="white [3201]" strokeweight=".5pt">
                <v:textbox>
                  <w:txbxContent>
                    <w:p w:rsidR="00675739" w:rsidRDefault="00675739">
                      <w:r>
                        <w:t>Id=1</w:t>
                      </w:r>
                      <w:r>
                        <w:br/>
                        <w:t>Name:”</w:t>
                      </w:r>
                      <w:proofErr w:type="spellStart"/>
                      <w:r>
                        <w:t>chim</w:t>
                      </w:r>
                      <w:proofErr w:type="spellEnd"/>
                      <w:r>
                        <w:br/>
                        <w:t>gender:…</w:t>
                      </w:r>
                    </w:p>
                  </w:txbxContent>
                </v:textbox>
              </v:shape>
            </w:pict>
          </mc:Fallback>
        </mc:AlternateContent>
      </w:r>
      <w:r w:rsidR="008542A4">
        <w:rPr>
          <w:noProof/>
        </w:rPr>
        <mc:AlternateContent>
          <mc:Choice Requires="wps">
            <w:drawing>
              <wp:anchor distT="0" distB="0" distL="114300" distR="114300" simplePos="0" relativeHeight="251955200" behindDoc="0" locked="0" layoutInCell="1" allowOverlap="1" wp14:anchorId="33583CA0" wp14:editId="5B1A8CEE">
                <wp:simplePos x="0" y="0"/>
                <wp:positionH relativeFrom="column">
                  <wp:posOffset>3169578</wp:posOffset>
                </wp:positionH>
                <wp:positionV relativeFrom="paragraph">
                  <wp:posOffset>342</wp:posOffset>
                </wp:positionV>
                <wp:extent cx="300355" cy="274320"/>
                <wp:effectExtent l="0" t="0" r="4445" b="0"/>
                <wp:wrapNone/>
                <wp:docPr id="226" name="Text Box 22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00355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8542A4">
                            <w:r>
                              <w:t>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3583CA0" id="Text Box 226" o:spid="_x0000_s1102" type="#_x0000_t202" style="position:absolute;margin-left:249.55pt;margin-top:.05pt;width:23.65pt;height:21.6pt;z-index:2519552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" fillcolor="white [3201]" stroked="f" strokeweight=".5pt">
                <v:textbox>
                  <w:txbxContent>
                    <w:p w:rsidR="00675739" w:rsidRDefault="00675739" w:rsidP="008542A4">
                      <w:r>
                        <w:t>2</w:t>
                      </w:r>
                    </w:p>
                  </w:txbxContent>
                </v:textbox>
              </v:shape>
            </w:pict>
          </mc:Fallback>
        </mc:AlternateContent>
      </w:r>
    </w:p>
    <w:p w:rsidR="008542A4" w:rsidRDefault="008542A4">
      <w:pPr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56224" behindDoc="0" locked="0" layoutInCell="1" allowOverlap="1" wp14:anchorId="760DF11A" wp14:editId="0FE76E15">
                <wp:simplePos x="0" y="0"/>
                <wp:positionH relativeFrom="column">
                  <wp:posOffset>3516923</wp:posOffset>
                </wp:positionH>
                <wp:positionV relativeFrom="paragraph">
                  <wp:posOffset>24032</wp:posOffset>
                </wp:positionV>
                <wp:extent cx="618490" cy="14068"/>
                <wp:effectExtent l="0" t="0" r="10160" b="24130"/>
                <wp:wrapNone/>
                <wp:docPr id="227" name="Straight Connector 22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8490" cy="1406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4F290103" id="Straight Connector 227" o:spid="_x0000_s1026" style="position:absolute;z-index:2519562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76.9pt,1.9pt" to="325.6pt,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" strokecolor="#4579b8 [3044]"/>
            </w:pict>
          </mc:Fallback>
        </mc:AlternateContent>
      </w:r>
    </w:p>
    <w:p w:rsidR="008542A4" w:rsidRDefault="008542A4">
      <w:pPr>
        <w:rPr>
          <w:highlight w:val="yellow"/>
        </w:rPr>
      </w:pPr>
    </w:p>
    <w:p w:rsidR="008542A4" w:rsidRDefault="008542A4">
      <w:pPr>
        <w:rPr>
          <w:highlight w:val="yellow"/>
        </w:rPr>
      </w:pPr>
    </w:p>
    <w:p w:rsidR="008542A4" w:rsidRDefault="008542A4">
      <w:pPr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57248" behindDoc="0" locked="0" layoutInCell="1" allowOverlap="1" wp14:anchorId="49BC0BEA" wp14:editId="4E21E055">
                <wp:simplePos x="0" y="0"/>
                <wp:positionH relativeFrom="column">
                  <wp:posOffset>3516630</wp:posOffset>
                </wp:positionH>
                <wp:positionV relativeFrom="paragraph">
                  <wp:posOffset>148590</wp:posOffset>
                </wp:positionV>
                <wp:extent cx="614680" cy="0"/>
                <wp:effectExtent l="0" t="0" r="13970" b="19050"/>
                <wp:wrapNone/>
                <wp:docPr id="228" name="Straight Connector 22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61468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7F6E80C" id="Straight Connector 228" o:spid="_x0000_s1026" style="position:absolute;z-index:2519572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76.9pt,11.7pt" to="325.3pt,1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59296" behindDoc="0" locked="0" layoutInCell="1" allowOverlap="1" wp14:anchorId="04A7EBEF" wp14:editId="3912D524">
                <wp:simplePos x="0" y="0"/>
                <wp:positionH relativeFrom="column">
                  <wp:posOffset>3078773</wp:posOffset>
                </wp:positionH>
                <wp:positionV relativeFrom="paragraph">
                  <wp:posOffset>162365</wp:posOffset>
                </wp:positionV>
                <wp:extent cx="393895" cy="274320"/>
                <wp:effectExtent l="0" t="0" r="6350" b="0"/>
                <wp:wrapNone/>
                <wp:docPr id="229" name="Text Box 22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93895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8542A4">
                            <w:r>
                              <w:t>99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4A7EBEF" id="Text Box 229" o:spid="_x0000_s1103" type="#_x0000_t202" style="position:absolute;margin-left:242.4pt;margin-top:12.8pt;width:31pt;height:21.6pt;z-index:2519592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" fillcolor="white [3201]" stroked="f" strokeweight=".5pt">
                <v:textbox>
                  <w:txbxContent>
                    <w:p w:rsidR="00675739" w:rsidRDefault="00675739" w:rsidP="008542A4">
                      <w:r>
                        <w:t>99</w:t>
                      </w:r>
                    </w:p>
                  </w:txbxContent>
                </v:textbox>
              </v:shape>
            </w:pict>
          </mc:Fallback>
        </mc:AlternateContent>
      </w:r>
    </w:p>
    <w:p w:rsidR="008542A4" w:rsidRDefault="00363E4F">
      <w:pPr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65440" behindDoc="0" locked="0" layoutInCell="1" allowOverlap="1" wp14:anchorId="22878B17" wp14:editId="44EFAFFF">
                <wp:simplePos x="0" y="0"/>
                <wp:positionH relativeFrom="column">
                  <wp:posOffset>1673860</wp:posOffset>
                </wp:positionH>
                <wp:positionV relativeFrom="paragraph">
                  <wp:posOffset>27940</wp:posOffset>
                </wp:positionV>
                <wp:extent cx="970280" cy="668020"/>
                <wp:effectExtent l="0" t="0" r="20320" b="17780"/>
                <wp:wrapNone/>
                <wp:docPr id="235" name="Text Box 23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970280" cy="6680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r w:rsidRPr="00097B91">
                              <w:rPr>
                                <w:highlight w:val="yellow"/>
                              </w:rPr>
                              <w:t>Id=2</w:t>
                            </w:r>
                          </w:p>
                          <w:p w:rsidR="00675739" w:rsidRDefault="00675739">
                            <w:r>
                              <w:t>Name=”</w:t>
                            </w:r>
                            <w:proofErr w:type="spellStart"/>
                            <w:r>
                              <w:t>cho</w:t>
                            </w:r>
                            <w:proofErr w:type="spellEnd"/>
                            <w:r>
                              <w:t>”</w:t>
                            </w:r>
                            <w:r>
                              <w:br/>
                              <w:t>gender=”…”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2878B17" id="Text Box 235" o:spid="_x0000_s1104" type="#_x0000_t202" style="position:absolute;margin-left:131.8pt;margin-top:2.2pt;width:76.4pt;height:52.6pt;z-index:2519654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" fillcolor="white [3201]" strokeweight=".5pt">
                <v:textbox>
                  <w:txbxContent>
                    <w:p w:rsidR="00675739" w:rsidRDefault="00675739">
                      <w:r w:rsidRPr="00097B91">
                        <w:rPr>
                          <w:highlight w:val="yellow"/>
                        </w:rPr>
                        <w:t>Id=2</w:t>
                      </w:r>
                    </w:p>
                    <w:p w:rsidR="00675739" w:rsidRDefault="00675739">
                      <w:r>
                        <w:t>Name=”</w:t>
                      </w:r>
                      <w:proofErr w:type="spellStart"/>
                      <w:r>
                        <w:t>cho</w:t>
                      </w:r>
                      <w:proofErr w:type="spellEnd"/>
                      <w:r>
                        <w:t>”</w:t>
                      </w:r>
                      <w:r>
                        <w:br/>
                        <w:t>gender=”…”</w:t>
                      </w:r>
                    </w:p>
                  </w:txbxContent>
                </v:textbox>
              </v:shape>
            </w:pict>
          </mc:Fallback>
        </mc:AlternateContent>
      </w:r>
    </w:p>
    <w:p w:rsidR="008542A4" w:rsidRDefault="00097B91">
      <w:pPr>
        <w:rPr>
          <w:highlight w:val="yellow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62368" behindDoc="0" locked="0" layoutInCell="1" allowOverlap="1" wp14:anchorId="5EA4BDDF" wp14:editId="7114EDD9">
                <wp:simplePos x="0" y="0"/>
                <wp:positionH relativeFrom="column">
                  <wp:posOffset>822960</wp:posOffset>
                </wp:positionH>
                <wp:positionV relativeFrom="paragraph">
                  <wp:posOffset>55880</wp:posOffset>
                </wp:positionV>
                <wp:extent cx="773430" cy="977900"/>
                <wp:effectExtent l="0" t="38100" r="64770" b="31750"/>
                <wp:wrapNone/>
                <wp:docPr id="232" name="Straight Arrow Connector 23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73430" cy="97790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9268CCF" id="Straight Arrow Connector 232" o:spid="_x0000_s1026" type="#_x0000_t32" style="position:absolute;margin-left:64.8pt;margin-top:4.4pt;width:60.9pt;height:77pt;flip:y;z-index:2519623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" strokecolor="#4579b8 [3044]">
                <v:stroke endarrow="open"/>
              </v:shape>
            </w:pict>
          </mc:Fallback>
        </mc:AlternateContent>
      </w:r>
    </w:p>
    <w:p w:rsidR="008542A4" w:rsidRDefault="002B24AF">
      <w:pPr>
        <w:rPr>
          <w:highlight w:val="yellow"/>
        </w:rPr>
      </w:pPr>
      <w:proofErr w:type="spellStart"/>
      <w:r>
        <w:rPr>
          <w:highlight w:val="yellow"/>
        </w:rPr>
        <w:t>Id</w:t>
      </w:r>
      <w:r w:rsidR="001008B8">
        <w:rPr>
          <w:highlight w:val="yellow"/>
        </w:rPr>
        <w:t>remove</w:t>
      </w:r>
      <w:proofErr w:type="spellEnd"/>
      <w:r>
        <w:rPr>
          <w:highlight w:val="yellow"/>
        </w:rPr>
        <w:t>=2</w:t>
      </w:r>
    </w:p>
    <w:p w:rsidR="008542A4" w:rsidRDefault="008542A4">
      <w:pPr>
        <w:rPr>
          <w:highlight w:val="yellow"/>
        </w:rPr>
      </w:pPr>
    </w:p>
    <w:p w:rsidR="002B24AF" w:rsidRDefault="002B24AF">
      <w:r>
        <w:rPr>
          <w:noProof/>
        </w:rPr>
        <mc:AlternateContent>
          <mc:Choice Requires="wps">
            <w:drawing>
              <wp:anchor distT="0" distB="0" distL="114300" distR="114300" simplePos="0" relativeHeight="251968512" behindDoc="0" locked="0" layoutInCell="1" allowOverlap="1" wp14:anchorId="4FCF50CF" wp14:editId="5F5BFCAC">
                <wp:simplePos x="0" y="0"/>
                <wp:positionH relativeFrom="column">
                  <wp:posOffset>1665605</wp:posOffset>
                </wp:positionH>
                <wp:positionV relativeFrom="paragraph">
                  <wp:posOffset>86360</wp:posOffset>
                </wp:positionV>
                <wp:extent cx="1082675" cy="787400"/>
                <wp:effectExtent l="0" t="0" r="22225" b="12700"/>
                <wp:wrapNone/>
                <wp:docPr id="237" name="Text Box 2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82675" cy="7874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r>
                              <w:t>Id:3</w:t>
                            </w:r>
                          </w:p>
                          <w:p w:rsidR="00675739" w:rsidRDefault="00675739">
                            <w:r>
                              <w:t>Name:”</w:t>
                            </w:r>
                            <w:proofErr w:type="spellStart"/>
                            <w:r>
                              <w:t>vit</w:t>
                            </w:r>
                            <w:proofErr w:type="spellEnd"/>
                            <w:r>
                              <w:t>”</w:t>
                            </w:r>
                          </w:p>
                          <w:p w:rsidR="00675739" w:rsidRDefault="00675739">
                            <w:r>
                              <w:t>……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CF50CF" id="Text Box 237" o:spid="_x0000_s1105" type="#_x0000_t202" style="position:absolute;margin-left:131.15pt;margin-top:6.8pt;width:85.25pt;height:62pt;z-index:2519685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" fillcolor="white [3201]" strokeweight=".5pt">
                <v:textbox>
                  <w:txbxContent>
                    <w:p w:rsidR="00675739" w:rsidRDefault="00675739">
                      <w:r>
                        <w:t>Id:3</w:t>
                      </w:r>
                    </w:p>
                    <w:p w:rsidR="00675739" w:rsidRDefault="00675739">
                      <w:r>
                        <w:t>Name:”</w:t>
                      </w:r>
                      <w:proofErr w:type="spellStart"/>
                      <w:r>
                        <w:t>vit</w:t>
                      </w:r>
                      <w:proofErr w:type="spellEnd"/>
                      <w:r>
                        <w:t>”</w:t>
                      </w:r>
                    </w:p>
                    <w:p w:rsidR="00675739" w:rsidRDefault="00675739">
                      <w:r>
                        <w:t>……</w:t>
                      </w:r>
                    </w:p>
                  </w:txbxContent>
                </v:textbox>
              </v:shape>
            </w:pict>
          </mc:Fallback>
        </mc:AlternateContent>
      </w:r>
    </w:p>
    <w:p w:rsidR="002B24AF" w:rsidRDefault="002B24AF"/>
    <w:p w:rsidR="002B24AF" w:rsidRDefault="00097B91">
      <w:r>
        <w:rPr>
          <w:noProof/>
        </w:rPr>
        <mc:AlternateContent>
          <mc:Choice Requires="wps">
            <w:drawing>
              <wp:anchor distT="0" distB="0" distL="114300" distR="114300" simplePos="0" relativeHeight="251961344" behindDoc="0" locked="0" layoutInCell="1" allowOverlap="1" wp14:anchorId="759F202B" wp14:editId="74A211D2">
                <wp:simplePos x="0" y="0"/>
                <wp:positionH relativeFrom="column">
                  <wp:posOffset>139700</wp:posOffset>
                </wp:positionH>
                <wp:positionV relativeFrom="paragraph">
                  <wp:posOffset>17780</wp:posOffset>
                </wp:positionV>
                <wp:extent cx="681990" cy="316230"/>
                <wp:effectExtent l="0" t="0" r="22860" b="26670"/>
                <wp:wrapNone/>
                <wp:docPr id="231" name="Text Box 23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81990" cy="3162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r>
                              <w:t>P=4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59F202B" id="Text Box 231" o:spid="_x0000_s1106" type="#_x0000_t202" style="position:absolute;margin-left:11pt;margin-top:1.4pt;width:53.7pt;height:24.9pt;z-index:25196134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" fillcolor="white [3201]" strokeweight=".5pt">
                <v:textbox>
                  <w:txbxContent>
                    <w:p w:rsidR="00675739" w:rsidRDefault="00675739">
                      <w:r>
                        <w:t>P=400</w:t>
                      </w:r>
                    </w:p>
                  </w:txbxContent>
                </v:textbox>
              </v:shape>
            </w:pict>
          </mc:Fallback>
        </mc:AlternateContent>
      </w:r>
    </w:p>
    <w:p w:rsidR="002B24AF" w:rsidRDefault="002B24AF"/>
    <w:p w:rsidR="002B24AF" w:rsidRDefault="002B24AF">
      <w:pPr>
        <w:rPr>
          <w:highlight w:val="yellow"/>
        </w:rPr>
      </w:pPr>
    </w:p>
    <w:p w:rsidR="002B24AF" w:rsidRDefault="002B24AF">
      <w:pPr>
        <w:rPr>
          <w:highlight w:val="yellow"/>
        </w:rPr>
      </w:pPr>
    </w:p>
    <w:p w:rsidR="00AB536B" w:rsidRDefault="00AB536B">
      <w:r w:rsidRPr="00BC495D">
        <w:rPr>
          <w:highlight w:val="yellow"/>
        </w:rPr>
        <w:lastRenderedPageBreak/>
        <w:t>Exercise 3:</w:t>
      </w:r>
    </w:p>
    <w:p w:rsidR="00AB536B" w:rsidRDefault="00AB536B"/>
    <w:p w:rsidR="001B5D03" w:rsidRDefault="00AB536B">
      <w:r>
        <w:t>Build a class diagram to manage students and courses of FPTU. Each student includes: id, name, address, gender.  A student can enroll in some courses. Each course contains: code, name, credits.</w:t>
      </w:r>
      <w:r w:rsidR="001B5D03">
        <w:t xml:space="preserve"> Addition, each student belongs to the campus. Each campus includes: code, name, address.</w:t>
      </w:r>
      <w:r w:rsidR="00BC495D">
        <w:t xml:space="preserve"> </w:t>
      </w:r>
    </w:p>
    <w:p w:rsidR="008B7E73" w:rsidRDefault="008B7E73">
      <w:r>
        <w:rPr>
          <w:noProof/>
        </w:rPr>
        <mc:AlternateContent>
          <mc:Choice Requires="wps">
            <w:drawing>
              <wp:anchor distT="0" distB="0" distL="114300" distR="114300" simplePos="0" relativeHeight="251773952" behindDoc="0" locked="0" layoutInCell="1" allowOverlap="1" wp14:anchorId="4C483880" wp14:editId="09AC5A46">
                <wp:simplePos x="0" y="0"/>
                <wp:positionH relativeFrom="column">
                  <wp:posOffset>3906015</wp:posOffset>
                </wp:positionH>
                <wp:positionV relativeFrom="paragraph">
                  <wp:posOffset>78040</wp:posOffset>
                </wp:positionV>
                <wp:extent cx="503103" cy="317715"/>
                <wp:effectExtent l="0" t="0" r="0" b="6350"/>
                <wp:wrapNone/>
                <wp:docPr id="86" name="Text Box 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3103" cy="3177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proofErr w:type="gramStart"/>
                            <w:r>
                              <w:t>1..*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C483880" id="Text Box 86" o:spid="_x0000_s1107" type="#_x0000_t202" style="position:absolute;margin-left:307.55pt;margin-top:6.15pt;width:39.6pt;height:25pt;z-index:25177395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" fillcolor="white [3201]" stroked="f" strokeweight=".5pt">
                <v:textbox>
                  <w:txbxContent>
                    <w:p w:rsidR="00675739" w:rsidRDefault="00675739">
                      <w:proofErr w:type="gramStart"/>
                      <w:r>
                        <w:t>1..*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</w:p>
    <w:p w:rsidR="008B7E73" w:rsidRDefault="008A3522">
      <w:r w:rsidRPr="008A3522">
        <w:rPr>
          <w:noProof/>
        </w:rPr>
        <mc:AlternateContent>
          <mc:Choice Requires="wps">
            <w:drawing>
              <wp:anchor distT="0" distB="0" distL="114300" distR="114300" simplePos="0" relativeHeight="251781120" behindDoc="0" locked="0" layoutInCell="1" allowOverlap="1" wp14:anchorId="340FE5C1" wp14:editId="60EDEB09">
                <wp:simplePos x="0" y="0"/>
                <wp:positionH relativeFrom="column">
                  <wp:posOffset>1593850</wp:posOffset>
                </wp:positionH>
                <wp:positionV relativeFrom="paragraph">
                  <wp:posOffset>16305</wp:posOffset>
                </wp:positionV>
                <wp:extent cx="502920" cy="317500"/>
                <wp:effectExtent l="0" t="0" r="0" b="6350"/>
                <wp:wrapNone/>
                <wp:docPr id="91" name="Text Box 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920" cy="317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8A3522">
                            <w:proofErr w:type="gramStart"/>
                            <w:r>
                              <w:t>1..*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40FE5C1" id="Text Box 91" o:spid="_x0000_s1108" type="#_x0000_t202" style="position:absolute;margin-left:125.5pt;margin-top:1.3pt;width:39.6pt;height:25pt;z-index:2517811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" fillcolor="white [3201]" stroked="f" strokeweight=".5pt">
                <v:textbox>
                  <w:txbxContent>
                    <w:p w:rsidR="00675739" w:rsidRDefault="00675739" w:rsidP="008A3522">
                      <w:proofErr w:type="gramStart"/>
                      <w:r>
                        <w:t>1..*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78048" behindDoc="0" locked="0" layoutInCell="1" allowOverlap="1" wp14:anchorId="225EB4E1" wp14:editId="264DD1D7">
                <wp:simplePos x="0" y="0"/>
                <wp:positionH relativeFrom="column">
                  <wp:posOffset>4411345</wp:posOffset>
                </wp:positionH>
                <wp:positionV relativeFrom="paragraph">
                  <wp:posOffset>175260</wp:posOffset>
                </wp:positionV>
                <wp:extent cx="821055" cy="441325"/>
                <wp:effectExtent l="0" t="0" r="17145" b="15875"/>
                <wp:wrapNone/>
                <wp:docPr id="89" name="Text Box 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1055" cy="441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8A3522">
                            <w:r>
                              <w:t>Course</w:t>
                            </w:r>
                            <w:r w:rsidR="00DD760B">
                              <w:t>s</w:t>
                            </w:r>
                            <w:bookmarkStart w:id="0" w:name="_GoBack"/>
                            <w:bookmarkEnd w:id="0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25EB4E1" id="Text Box 89" o:spid="_x0000_s1109" type="#_x0000_t202" style="position:absolute;margin-left:347.35pt;margin-top:13.8pt;width:64.65pt;height:34.75pt;z-index:2517780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" fillcolor="white [3201]" strokeweight=".5pt">
                <v:textbox>
                  <w:txbxContent>
                    <w:p w:rsidR="00675739" w:rsidRDefault="00675739" w:rsidP="008A3522">
                      <w:r>
                        <w:t>Course</w:t>
                      </w:r>
                      <w:r w:rsidR="00DD760B">
                        <w:t>s</w:t>
                      </w:r>
                      <w:bookmarkStart w:id="1" w:name="_GoBack"/>
                      <w:bookmarkEnd w:id="1"/>
                    </w:p>
                  </w:txbxContent>
                </v:textbox>
              </v:shape>
            </w:pict>
          </mc:Fallback>
        </mc:AlternateContent>
      </w:r>
      <w:r w:rsidR="008B7E73">
        <w:rPr>
          <w:noProof/>
        </w:rPr>
        <mc:AlternateContent>
          <mc:Choice Requires="wps">
            <w:drawing>
              <wp:anchor distT="0" distB="0" distL="114300" distR="114300" simplePos="0" relativeHeight="251771904" behindDoc="0" locked="0" layoutInCell="1" allowOverlap="1" wp14:anchorId="1277DE21" wp14:editId="1B91543C">
                <wp:simplePos x="0" y="0"/>
                <wp:positionH relativeFrom="column">
                  <wp:posOffset>2097405</wp:posOffset>
                </wp:positionH>
                <wp:positionV relativeFrom="paragraph">
                  <wp:posOffset>178435</wp:posOffset>
                </wp:positionV>
                <wp:extent cx="821055" cy="441325"/>
                <wp:effectExtent l="0" t="0" r="17145" b="15875"/>
                <wp:wrapNone/>
                <wp:docPr id="84" name="Text Box 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1055" cy="441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8B7E73">
                            <w:r>
                              <w:t>Stud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277DE21" id="Text Box 84" o:spid="_x0000_s1110" type="#_x0000_t202" style="position:absolute;margin-left:165.15pt;margin-top:14.05pt;width:64.65pt;height:34.75pt;z-index:2517719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" fillcolor="white [3201]" strokeweight=".5pt">
                <v:textbox>
                  <w:txbxContent>
                    <w:p w:rsidR="00675739" w:rsidRDefault="00675739" w:rsidP="008B7E73">
                      <w:r>
                        <w:t>Student</w:t>
                      </w:r>
                    </w:p>
                  </w:txbxContent>
                </v:textbox>
              </v:shape>
            </w:pict>
          </mc:Fallback>
        </mc:AlternateContent>
      </w:r>
      <w:r w:rsidR="008B7E73">
        <w:rPr>
          <w:noProof/>
        </w:rPr>
        <mc:AlternateContent>
          <mc:Choice Requires="wps">
            <w:drawing>
              <wp:anchor distT="0" distB="0" distL="114300" distR="114300" simplePos="0" relativeHeight="251769856" behindDoc="0" locked="0" layoutInCell="1" allowOverlap="1" wp14:anchorId="315936C6" wp14:editId="46970D84">
                <wp:simplePos x="0" y="0"/>
                <wp:positionH relativeFrom="column">
                  <wp:posOffset>38746</wp:posOffset>
                </wp:positionH>
                <wp:positionV relativeFrom="paragraph">
                  <wp:posOffset>112363</wp:posOffset>
                </wp:positionV>
                <wp:extent cx="821410" cy="441701"/>
                <wp:effectExtent l="0" t="0" r="17145" b="15875"/>
                <wp:wrapNone/>
                <wp:docPr id="82" name="Text Box 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1410" cy="441701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r>
                              <w:t>Campu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5936C6" id="Text Box 82" o:spid="_x0000_s1111" type="#_x0000_t202" style="position:absolute;margin-left:3.05pt;margin-top:8.85pt;width:64.7pt;height:34.8pt;z-index:251769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" fillcolor="white [3201]" strokeweight=".5pt">
                <v:textbox>
                  <w:txbxContent>
                    <w:p w:rsidR="00675739" w:rsidRDefault="00675739">
                      <w:r>
                        <w:t>Campus</w:t>
                      </w:r>
                    </w:p>
                  </w:txbxContent>
                </v:textbox>
              </v:shape>
            </w:pict>
          </mc:Fallback>
        </mc:AlternateContent>
      </w:r>
    </w:p>
    <w:p w:rsidR="008B7E73" w:rsidRDefault="008B7E73">
      <w:r>
        <w:rPr>
          <w:noProof/>
        </w:rPr>
        <mc:AlternateContent>
          <mc:Choice Requires="wps">
            <w:drawing>
              <wp:anchor distT="0" distB="0" distL="114300" distR="114300" simplePos="0" relativeHeight="251772928" behindDoc="0" locked="0" layoutInCell="1" allowOverlap="1" wp14:anchorId="2BEE54A6" wp14:editId="71323A05">
                <wp:simplePos x="0" y="0"/>
                <wp:positionH relativeFrom="column">
                  <wp:posOffset>2921431</wp:posOffset>
                </wp:positionH>
                <wp:positionV relativeFrom="paragraph">
                  <wp:posOffset>107627</wp:posOffset>
                </wp:positionV>
                <wp:extent cx="1487837" cy="31212"/>
                <wp:effectExtent l="0" t="0" r="17145" b="26035"/>
                <wp:wrapNone/>
                <wp:docPr id="85" name="Straight Connector 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87837" cy="3121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7E6B114" id="Straight Connector 85" o:spid="_x0000_s1026" style="position:absolute;flip:y;z-index:251772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0.05pt,8.45pt" to="347.2pt,10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" strokecolor="#4579b8 [3044]"/>
            </w:pict>
          </mc:Fallback>
        </mc:AlternateContent>
      </w:r>
    </w:p>
    <w:p w:rsidR="008B7E73" w:rsidRDefault="008A3522">
      <w:r>
        <w:rPr>
          <w:noProof/>
        </w:rPr>
        <mc:AlternateContent>
          <mc:Choice Requires="wps">
            <w:drawing>
              <wp:anchor distT="0" distB="0" distL="114300" distR="114300" simplePos="0" relativeHeight="251783168" behindDoc="0" locked="0" layoutInCell="1" allowOverlap="1" wp14:anchorId="2EE8CA3A" wp14:editId="33A2E904">
                <wp:simplePos x="0" y="0"/>
                <wp:positionH relativeFrom="column">
                  <wp:posOffset>3019425</wp:posOffset>
                </wp:positionH>
                <wp:positionV relativeFrom="paragraph">
                  <wp:posOffset>99060</wp:posOffset>
                </wp:positionV>
                <wp:extent cx="502920" cy="317500"/>
                <wp:effectExtent l="0" t="0" r="0" b="6350"/>
                <wp:wrapNone/>
                <wp:docPr id="92" name="Text Box 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920" cy="317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8A3522">
                            <w:proofErr w:type="gramStart"/>
                            <w:r>
                              <w:t>1..*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EE8CA3A" id="Text Box 92" o:spid="_x0000_s1112" type="#_x0000_t202" style="position:absolute;margin-left:237.75pt;margin-top:7.8pt;width:39.6pt;height:25pt;z-index:25178316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" fillcolor="white [3201]" stroked="f" strokeweight=".5pt">
                <v:textbox>
                  <w:txbxContent>
                    <w:p w:rsidR="00675739" w:rsidRDefault="00675739" w:rsidP="008A3522">
                      <w:proofErr w:type="gramStart"/>
                      <w:r>
                        <w:t>1..*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8A3522">
        <w:rPr>
          <w:noProof/>
        </w:rPr>
        <mc:AlternateContent>
          <mc:Choice Requires="wps">
            <w:drawing>
              <wp:anchor distT="0" distB="0" distL="114300" distR="114300" simplePos="0" relativeHeight="251780096" behindDoc="0" locked="0" layoutInCell="1" allowOverlap="1" wp14:anchorId="0BD1FF0B" wp14:editId="12321281">
                <wp:simplePos x="0" y="0"/>
                <wp:positionH relativeFrom="column">
                  <wp:posOffset>895985</wp:posOffset>
                </wp:positionH>
                <wp:positionV relativeFrom="paragraph">
                  <wp:posOffset>6985</wp:posOffset>
                </wp:positionV>
                <wp:extent cx="1200785" cy="22860"/>
                <wp:effectExtent l="0" t="0" r="18415" b="34290"/>
                <wp:wrapNone/>
                <wp:docPr id="90" name="Straight Connector 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0785" cy="228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B5FBB84" id="Straight Connector 90" o:spid="_x0000_s1026" style="position:absolute;z-index:25178009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70.55pt,.55pt" to="165.1pt,2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" strokecolor="#4579b8 [3044]"/>
            </w:pict>
          </mc:Fallback>
        </mc:AlternateContent>
      </w:r>
      <w:r w:rsidR="008B7E73">
        <w:rPr>
          <w:noProof/>
        </w:rPr>
        <mc:AlternateContent>
          <mc:Choice Requires="wps">
            <w:drawing>
              <wp:anchor distT="0" distB="0" distL="114300" distR="114300" simplePos="0" relativeHeight="251776000" behindDoc="0" locked="0" layoutInCell="1" allowOverlap="1" wp14:anchorId="25FC999C" wp14:editId="669DB8BB">
                <wp:simplePos x="0" y="0"/>
                <wp:positionH relativeFrom="column">
                  <wp:posOffset>983142</wp:posOffset>
                </wp:positionH>
                <wp:positionV relativeFrom="paragraph">
                  <wp:posOffset>32116</wp:posOffset>
                </wp:positionV>
                <wp:extent cx="294468" cy="317500"/>
                <wp:effectExtent l="0" t="0" r="0" b="6350"/>
                <wp:wrapNone/>
                <wp:docPr id="88" name="Text Box 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468" cy="317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8B7E73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25FC999C" id="Text Box 88" o:spid="_x0000_s1113" type="#_x0000_t202" style="position:absolute;margin-left:77.4pt;margin-top:2.55pt;width:23.2pt;height:25pt;z-index:25177600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" fillcolor="white [3201]" stroked="f" strokeweight=".5pt">
                <v:textbox>
                  <w:txbxContent>
                    <w:p w:rsidR="00675739" w:rsidRDefault="00675739" w:rsidP="008B7E73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:rsidR="008B7E73" w:rsidRDefault="008B7E73"/>
    <w:p w:rsidR="001B5D03" w:rsidRDefault="001B5D03"/>
    <w:p w:rsidR="004C5563" w:rsidRDefault="004C5563">
      <w:r w:rsidRPr="004C5563">
        <w:rPr>
          <w:highlight w:val="yellow"/>
        </w:rPr>
        <w:t>Exercise 4:</w:t>
      </w:r>
    </w:p>
    <w:p w:rsidR="004C5563" w:rsidRDefault="004C5563"/>
    <w:p w:rsidR="004C5563" w:rsidRDefault="004C5563" w:rsidP="004C5563">
      <w:r>
        <w:t>Build a class diagram to manager Customers, Items, Orders, invoices.</w:t>
      </w:r>
      <w:r w:rsidRPr="004C5563">
        <w:t xml:space="preserve"> </w:t>
      </w:r>
      <w:r>
        <w:t xml:space="preserve">Each Item: id, name, price, status </w:t>
      </w:r>
      <w:proofErr w:type="gramStart"/>
      <w:r>
        <w:t>( 1</w:t>
      </w:r>
      <w:proofErr w:type="gramEnd"/>
      <w:r>
        <w:t xml:space="preserve">: </w:t>
      </w:r>
      <w:proofErr w:type="spellStart"/>
      <w:r>
        <w:t>đã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, 0: </w:t>
      </w:r>
      <w:proofErr w:type="spellStart"/>
      <w:r>
        <w:t>chưa</w:t>
      </w:r>
      <w:proofErr w:type="spellEnd"/>
      <w:r>
        <w:t xml:space="preserve"> </w:t>
      </w:r>
      <w:proofErr w:type="spellStart"/>
      <w:r>
        <w:t>bán</w:t>
      </w:r>
      <w:proofErr w:type="spellEnd"/>
      <w:r>
        <w:t xml:space="preserve">). Customer includes: id, name, address. Order contains: id, </w:t>
      </w:r>
      <w:proofErr w:type="spellStart"/>
      <w:r>
        <w:t>orderDate</w:t>
      </w:r>
      <w:proofErr w:type="spellEnd"/>
      <w:r>
        <w:t xml:space="preserve">, </w:t>
      </w:r>
      <w:proofErr w:type="spellStart"/>
      <w:r>
        <w:t>shipDate</w:t>
      </w:r>
      <w:proofErr w:type="spellEnd"/>
      <w:r>
        <w:t xml:space="preserve">, </w:t>
      </w:r>
      <w:proofErr w:type="spellStart"/>
      <w:r>
        <w:t>TotalOfQuantity</w:t>
      </w:r>
      <w:proofErr w:type="spellEnd"/>
      <w:r>
        <w:t>. Each customer has one or many orders and a</w:t>
      </w:r>
      <w:r w:rsidR="00AC523E">
        <w:t>n</w:t>
      </w:r>
      <w:r>
        <w:t xml:space="preserve"> order belongs to the customer.  Each </w:t>
      </w:r>
      <w:r w:rsidRPr="00AC523E">
        <w:rPr>
          <w:b/>
          <w:i/>
        </w:rPr>
        <w:t>Order has only one invoice.</w:t>
      </w:r>
      <w:r>
        <w:t xml:space="preserve"> </w:t>
      </w:r>
    </w:p>
    <w:p w:rsidR="00070468" w:rsidRDefault="00070468">
      <w:pPr>
        <w:rPr>
          <w:lang w:val="vi-VN"/>
        </w:rPr>
      </w:pPr>
    </w:p>
    <w:p w:rsidR="00070468" w:rsidRDefault="00070468">
      <w:pPr>
        <w:rPr>
          <w:lang w:val="vi-VN"/>
        </w:rPr>
      </w:pPr>
    </w:p>
    <w:p w:rsidR="00070468" w:rsidRDefault="00070468">
      <w:pPr>
        <w:rPr>
          <w:lang w:val="vi-VN"/>
        </w:rPr>
      </w:pPr>
    </w:p>
    <w:p w:rsidR="00070468" w:rsidRDefault="00070468">
      <w:pPr>
        <w:rPr>
          <w:lang w:val="vi-VN"/>
        </w:rPr>
      </w:pPr>
    </w:p>
    <w:p w:rsidR="00070468" w:rsidRDefault="00070468">
      <w:pPr>
        <w:rPr>
          <w:lang w:val="vi-VN"/>
        </w:rPr>
      </w:pPr>
    </w:p>
    <w:p w:rsidR="00070468" w:rsidRDefault="00070468">
      <w:pPr>
        <w:rPr>
          <w:lang w:val="vi-VN"/>
        </w:rPr>
      </w:pPr>
      <w:r w:rsidRPr="00F96716">
        <w:rPr>
          <w:noProof/>
        </w:rPr>
        <mc:AlternateContent>
          <mc:Choice Requires="wps">
            <w:drawing>
              <wp:anchor distT="0" distB="0" distL="114300" distR="114300" simplePos="0" relativeHeight="251785216" behindDoc="0" locked="0" layoutInCell="1" allowOverlap="1" wp14:anchorId="5B4CAB3D" wp14:editId="275231FB">
                <wp:simplePos x="0" y="0"/>
                <wp:positionH relativeFrom="column">
                  <wp:posOffset>-111125</wp:posOffset>
                </wp:positionH>
                <wp:positionV relativeFrom="paragraph">
                  <wp:posOffset>401955</wp:posOffset>
                </wp:positionV>
                <wp:extent cx="821055" cy="441325"/>
                <wp:effectExtent l="0" t="0" r="17145" b="15875"/>
                <wp:wrapNone/>
                <wp:docPr id="87" name="Text Box 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1055" cy="441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F96716">
                            <w:r>
                              <w:t>Custom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4CAB3D" id="Text Box 87" o:spid="_x0000_s1114" type="#_x0000_t202" style="position:absolute;margin-left:-8.75pt;margin-top:31.65pt;width:64.65pt;height:34.75pt;z-index:251785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" fillcolor="white [3201]" strokeweight=".5pt">
                <v:textbox>
                  <w:txbxContent>
                    <w:p w:rsidR="00675739" w:rsidRDefault="00675739" w:rsidP="00F96716">
                      <w:r>
                        <w:t>Customer</w:t>
                      </w:r>
                    </w:p>
                  </w:txbxContent>
                </v:textbox>
              </v:shape>
            </w:pict>
          </mc:Fallback>
        </mc:AlternateContent>
      </w:r>
      <w:r w:rsidRPr="00F96716">
        <w:rPr>
          <w:noProof/>
        </w:rPr>
        <mc:AlternateContent>
          <mc:Choice Requires="wps">
            <w:drawing>
              <wp:anchor distT="0" distB="0" distL="114300" distR="114300" simplePos="0" relativeHeight="251786240" behindDoc="0" locked="0" layoutInCell="1" allowOverlap="1" wp14:anchorId="57839E6E" wp14:editId="6F61CD8E">
                <wp:simplePos x="0" y="0"/>
                <wp:positionH relativeFrom="column">
                  <wp:posOffset>1947545</wp:posOffset>
                </wp:positionH>
                <wp:positionV relativeFrom="paragraph">
                  <wp:posOffset>468630</wp:posOffset>
                </wp:positionV>
                <wp:extent cx="821055" cy="441325"/>
                <wp:effectExtent l="0" t="0" r="17145" b="15875"/>
                <wp:wrapNone/>
                <wp:docPr id="93" name="Text Box 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1055" cy="441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F96716">
                            <w:r>
                              <w:t>order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839E6E" id="Text Box 93" o:spid="_x0000_s1115" type="#_x0000_t202" style="position:absolute;margin-left:153.35pt;margin-top:36.9pt;width:64.65pt;height:34.75pt;z-index:251786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" fillcolor="white [3201]" strokeweight=".5pt">
                <v:textbox>
                  <w:txbxContent>
                    <w:p w:rsidR="00675739" w:rsidRDefault="00675739" w:rsidP="00F96716">
                      <w:r>
                        <w:t>order</w:t>
                      </w:r>
                    </w:p>
                  </w:txbxContent>
                </v:textbox>
              </v:shape>
            </w:pict>
          </mc:Fallback>
        </mc:AlternateContent>
      </w:r>
      <w:r w:rsidRPr="00F96716">
        <w:rPr>
          <w:noProof/>
        </w:rPr>
        <mc:AlternateContent>
          <mc:Choice Requires="wps">
            <w:drawing>
              <wp:anchor distT="0" distB="0" distL="114300" distR="114300" simplePos="0" relativeHeight="251787264" behindDoc="0" locked="0" layoutInCell="1" allowOverlap="1" wp14:anchorId="30AD41E4" wp14:editId="01C5990E">
                <wp:simplePos x="0" y="0"/>
                <wp:positionH relativeFrom="column">
                  <wp:posOffset>2771140</wp:posOffset>
                </wp:positionH>
                <wp:positionV relativeFrom="paragraph">
                  <wp:posOffset>588010</wp:posOffset>
                </wp:positionV>
                <wp:extent cx="1487805" cy="31115"/>
                <wp:effectExtent l="0" t="0" r="17145" b="26035"/>
                <wp:wrapNone/>
                <wp:docPr id="94" name="Straight Connector 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487805" cy="3111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2E15313" id="Straight Connector 94" o:spid="_x0000_s1026" style="position:absolute;flip:y;z-index:251787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18.2pt,46.3pt" to="335.35pt,48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" strokecolor="#4579b8 [3044]"/>
            </w:pict>
          </mc:Fallback>
        </mc:AlternateContent>
      </w:r>
      <w:r w:rsidRPr="00F96716">
        <w:rPr>
          <w:noProof/>
        </w:rPr>
        <mc:AlternateContent>
          <mc:Choice Requires="wps">
            <w:drawing>
              <wp:anchor distT="0" distB="0" distL="114300" distR="114300" simplePos="0" relativeHeight="251788288" behindDoc="0" locked="0" layoutInCell="1" allowOverlap="1" wp14:anchorId="02E96F68" wp14:editId="506392E4">
                <wp:simplePos x="0" y="0"/>
                <wp:positionH relativeFrom="column">
                  <wp:posOffset>3756025</wp:posOffset>
                </wp:positionH>
                <wp:positionV relativeFrom="paragraph">
                  <wp:posOffset>177165</wp:posOffset>
                </wp:positionV>
                <wp:extent cx="502920" cy="317500"/>
                <wp:effectExtent l="0" t="0" r="0" b="6350"/>
                <wp:wrapNone/>
                <wp:docPr id="95" name="Text Box 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920" cy="317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F96716">
                            <w:proofErr w:type="gramStart"/>
                            <w:r>
                              <w:t>1..*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2E96F68" id="Text Box 95" o:spid="_x0000_s1116" type="#_x0000_t202" style="position:absolute;margin-left:295.75pt;margin-top:13.95pt;width:39.6pt;height:25pt;z-index:25178828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" fillcolor="white [3201]" stroked="f" strokeweight=".5pt">
                <v:textbox>
                  <w:txbxContent>
                    <w:p w:rsidR="00675739" w:rsidRDefault="00675739" w:rsidP="00F96716">
                      <w:proofErr w:type="gramStart"/>
                      <w:r>
                        <w:t>1..*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F96716">
        <w:rPr>
          <w:noProof/>
        </w:rPr>
        <mc:AlternateContent>
          <mc:Choice Requires="wps">
            <w:drawing>
              <wp:anchor distT="0" distB="0" distL="114300" distR="114300" simplePos="0" relativeHeight="251789312" behindDoc="0" locked="0" layoutInCell="1" allowOverlap="1" wp14:anchorId="0B9938BF" wp14:editId="1022A9BE">
                <wp:simplePos x="0" y="0"/>
                <wp:positionH relativeFrom="column">
                  <wp:posOffset>833120</wp:posOffset>
                </wp:positionH>
                <wp:positionV relativeFrom="paragraph">
                  <wp:posOffset>702945</wp:posOffset>
                </wp:positionV>
                <wp:extent cx="294005" cy="317500"/>
                <wp:effectExtent l="0" t="0" r="0" b="6350"/>
                <wp:wrapNone/>
                <wp:docPr id="96" name="Text Box 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005" cy="317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F96716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B9938BF" id="Text Box 96" o:spid="_x0000_s1117" type="#_x0000_t202" style="position:absolute;margin-left:65.6pt;margin-top:55.35pt;width:23.15pt;height:25pt;z-index:251789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" fillcolor="white [3201]" stroked="f" strokeweight=".5pt">
                <v:textbox>
                  <w:txbxContent>
                    <w:p w:rsidR="00675739" w:rsidRDefault="00675739" w:rsidP="00F96716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F96716">
        <w:rPr>
          <w:noProof/>
        </w:rPr>
        <mc:AlternateContent>
          <mc:Choice Requires="wps">
            <w:drawing>
              <wp:anchor distT="0" distB="0" distL="114300" distR="114300" simplePos="0" relativeHeight="251790336" behindDoc="0" locked="0" layoutInCell="1" allowOverlap="1" wp14:anchorId="31843767" wp14:editId="384E37AB">
                <wp:simplePos x="0" y="0"/>
                <wp:positionH relativeFrom="column">
                  <wp:posOffset>4261485</wp:posOffset>
                </wp:positionH>
                <wp:positionV relativeFrom="paragraph">
                  <wp:posOffset>465455</wp:posOffset>
                </wp:positionV>
                <wp:extent cx="821055" cy="441325"/>
                <wp:effectExtent l="0" t="0" r="17145" b="15875"/>
                <wp:wrapNone/>
                <wp:docPr id="97" name="Text Box 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821055" cy="44132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F96716">
                            <w:r>
                              <w:t>Item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843767" id="Text Box 97" o:spid="_x0000_s1118" type="#_x0000_t202" style="position:absolute;margin-left:335.55pt;margin-top:36.65pt;width:64.65pt;height:34.75pt;z-index:251790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" fillcolor="white [3201]" strokeweight=".5pt">
                <v:textbox>
                  <w:txbxContent>
                    <w:p w:rsidR="00675739" w:rsidRDefault="00675739" w:rsidP="00F96716">
                      <w:r>
                        <w:t>Item</w:t>
                      </w:r>
                    </w:p>
                  </w:txbxContent>
                </v:textbox>
              </v:shape>
            </w:pict>
          </mc:Fallback>
        </mc:AlternateContent>
      </w:r>
      <w:r w:rsidRPr="00F96716">
        <w:rPr>
          <w:noProof/>
        </w:rPr>
        <mc:AlternateContent>
          <mc:Choice Requires="wps">
            <w:drawing>
              <wp:anchor distT="0" distB="0" distL="114300" distR="114300" simplePos="0" relativeHeight="251791360" behindDoc="0" locked="0" layoutInCell="1" allowOverlap="1" wp14:anchorId="681D4BF5" wp14:editId="46F7E0DA">
                <wp:simplePos x="0" y="0"/>
                <wp:positionH relativeFrom="column">
                  <wp:posOffset>746125</wp:posOffset>
                </wp:positionH>
                <wp:positionV relativeFrom="paragraph">
                  <wp:posOffset>678180</wp:posOffset>
                </wp:positionV>
                <wp:extent cx="1200785" cy="22860"/>
                <wp:effectExtent l="0" t="0" r="18415" b="34290"/>
                <wp:wrapNone/>
                <wp:docPr id="98" name="Straight Connector 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0785" cy="2286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7C6F712" id="Straight Connector 98" o:spid="_x0000_s1026" style="position:absolute;z-index:251791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58.75pt,53.4pt" to="153.3pt,5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" strokecolor="#4579b8 [3044]"/>
            </w:pict>
          </mc:Fallback>
        </mc:AlternateContent>
      </w:r>
      <w:r w:rsidRPr="00F96716">
        <w:rPr>
          <w:noProof/>
        </w:rPr>
        <mc:AlternateContent>
          <mc:Choice Requires="wps">
            <w:drawing>
              <wp:anchor distT="0" distB="0" distL="114300" distR="114300" simplePos="0" relativeHeight="251792384" behindDoc="0" locked="0" layoutInCell="1" allowOverlap="1" wp14:anchorId="4DBEDCFF" wp14:editId="2E3106F8">
                <wp:simplePos x="0" y="0"/>
                <wp:positionH relativeFrom="column">
                  <wp:posOffset>1443990</wp:posOffset>
                </wp:positionH>
                <wp:positionV relativeFrom="paragraph">
                  <wp:posOffset>306070</wp:posOffset>
                </wp:positionV>
                <wp:extent cx="502920" cy="317500"/>
                <wp:effectExtent l="0" t="0" r="0" b="6350"/>
                <wp:wrapNone/>
                <wp:docPr id="99" name="Text Box 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920" cy="317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F96716">
                            <w:proofErr w:type="gramStart"/>
                            <w:r>
                              <w:t>1..*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DBEDCFF" id="Text Box 99" o:spid="_x0000_s1119" type="#_x0000_t202" style="position:absolute;margin-left:113.7pt;margin-top:24.1pt;width:39.6pt;height:25pt;z-index:25179238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" fillcolor="white [3201]" stroked="f" strokeweight=".5pt">
                <v:textbox>
                  <w:txbxContent>
                    <w:p w:rsidR="00675739" w:rsidRDefault="00675739" w:rsidP="00F96716">
                      <w:proofErr w:type="gramStart"/>
                      <w:r>
                        <w:t>1..*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 w:rsidRPr="00F96716">
        <w:rPr>
          <w:noProof/>
        </w:rPr>
        <mc:AlternateContent>
          <mc:Choice Requires="wps">
            <w:drawing>
              <wp:anchor distT="0" distB="0" distL="114300" distR="114300" simplePos="0" relativeHeight="251793408" behindDoc="0" locked="0" layoutInCell="1" allowOverlap="1" wp14:anchorId="164BE5DF" wp14:editId="78BE503C">
                <wp:simplePos x="0" y="0"/>
                <wp:positionH relativeFrom="column">
                  <wp:posOffset>2869565</wp:posOffset>
                </wp:positionH>
                <wp:positionV relativeFrom="paragraph">
                  <wp:posOffset>770255</wp:posOffset>
                </wp:positionV>
                <wp:extent cx="502920" cy="317500"/>
                <wp:effectExtent l="0" t="0" r="0" b="6350"/>
                <wp:wrapNone/>
                <wp:docPr id="100" name="Text Box 1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502920" cy="317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F96716">
                            <w:proofErr w:type="gramStart"/>
                            <w:r>
                              <w:t>1..*</w:t>
                            </w:r>
                            <w:proofErr w:type="gramEnd"/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64BE5DF" id="Text Box 100" o:spid="_x0000_s1120" type="#_x0000_t202" style="position:absolute;margin-left:225.95pt;margin-top:60.65pt;width:39.6pt;height:25pt;z-index:25179340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" fillcolor="white [3201]" stroked="f" strokeweight=".5pt">
                <v:textbox>
                  <w:txbxContent>
                    <w:p w:rsidR="00675739" w:rsidRDefault="00675739" w:rsidP="00F96716">
                      <w:proofErr w:type="gramStart"/>
                      <w:r>
                        <w:t>1..*</w:t>
                      </w:r>
                      <w:proofErr w:type="gramEnd"/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2080" behindDoc="0" locked="0" layoutInCell="1" allowOverlap="1" wp14:anchorId="741DF334" wp14:editId="3C07FDDD">
                <wp:simplePos x="0" y="0"/>
                <wp:positionH relativeFrom="column">
                  <wp:posOffset>3595370</wp:posOffset>
                </wp:positionH>
                <wp:positionV relativeFrom="paragraph">
                  <wp:posOffset>624205</wp:posOffset>
                </wp:positionV>
                <wp:extent cx="162560" cy="612140"/>
                <wp:effectExtent l="0" t="0" r="27940" b="16510"/>
                <wp:wrapNone/>
                <wp:docPr id="124" name="Straight Connector 12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2560" cy="612140"/>
                        </a:xfrm>
                        <a:prstGeom prst="line">
                          <a:avLst/>
                        </a:prstGeom>
                        <a:ln>
                          <a:prstDash val="dash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109D31E" id="Straight Connector 124" o:spid="_x0000_s1026" style="position:absolute;z-index:2518220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83.1pt,49.15pt" to="295.9pt,97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" strokecolor="#4579b8 [3044]">
                <v:stroke dashstyle="dash"/>
              </v:lin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23104" behindDoc="0" locked="0" layoutInCell="1" allowOverlap="1" wp14:anchorId="503C78B2" wp14:editId="3AEF2266">
                <wp:simplePos x="0" y="0"/>
                <wp:positionH relativeFrom="column">
                  <wp:posOffset>3641725</wp:posOffset>
                </wp:positionH>
                <wp:positionV relativeFrom="paragraph">
                  <wp:posOffset>1189990</wp:posOffset>
                </wp:positionV>
                <wp:extent cx="1557020" cy="681355"/>
                <wp:effectExtent l="0" t="0" r="24130" b="23495"/>
                <wp:wrapNone/>
                <wp:docPr id="125" name="Oval 12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557020" cy="681355"/>
                        </a:xfrm>
                        <a:prstGeom prst="ellipse">
                          <a:avLst/>
                        </a:prstGeom>
                        <a:solidFill>
                          <a:schemeClr val="bg1">
                            <a:lumMod val="65000"/>
                          </a:schemeClr>
                        </a:solidFill>
                        <a:ln>
                          <a:prstDash val="sysDash"/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:rsidR="00675739" w:rsidRPr="00855921" w:rsidRDefault="00675739" w:rsidP="00855921">
                            <w:pPr>
                              <w:jc w:val="center"/>
                            </w:pPr>
                            <w:r w:rsidRPr="00855921">
                              <w:t>quan</w:t>
                            </w:r>
                            <w:r>
                              <w:t>tity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oval w14:anchorId="503C78B2" id="Oval 125" o:spid="_x0000_s1121" style="position:absolute;margin-left:286.75pt;margin-top:93.7pt;width:122.6pt;height:53.65pt;z-index:2518231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" fillcolor="#a5a5a5 [2092]" strokecolor="#243f60 [1604]" strokeweight="2pt">
                <v:stroke dashstyle="3 1"/>
                <v:textbox>
                  <w:txbxContent>
                    <w:p w:rsidR="00675739" w:rsidRPr="00855921" w:rsidRDefault="00675739" w:rsidP="00855921">
                      <w:pPr>
                        <w:jc w:val="center"/>
                      </w:pPr>
                      <w:r w:rsidRPr="00855921">
                        <w:t>quan</w:t>
                      </w:r>
                      <w:r>
                        <w:t>tity</w:t>
                      </w:r>
                    </w:p>
                  </w:txbxContent>
                </v:textbox>
              </v:oval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796480" behindDoc="0" locked="0" layoutInCell="1" allowOverlap="1" wp14:anchorId="3F2915AA" wp14:editId="2630F725">
                <wp:simplePos x="0" y="0"/>
                <wp:positionH relativeFrom="column">
                  <wp:posOffset>2159635</wp:posOffset>
                </wp:positionH>
                <wp:positionV relativeFrom="paragraph">
                  <wp:posOffset>907415</wp:posOffset>
                </wp:positionV>
                <wp:extent cx="248920" cy="539750"/>
                <wp:effectExtent l="0" t="0" r="36830" b="31750"/>
                <wp:wrapNone/>
                <wp:docPr id="102" name="Straight Connector 1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248920" cy="53975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E224DC3" id="Straight Connector 102" o:spid="_x0000_s1026" style="position:absolute;flip:x;z-index:251796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70.05pt,71.45pt" to="189.65pt,113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" strokecolor="#4579b8 [3044]"/>
            </w:pict>
          </mc:Fallback>
        </mc:AlternateContent>
      </w:r>
      <w:r w:rsidRPr="00F96716">
        <w:rPr>
          <w:noProof/>
        </w:rPr>
        <mc:AlternateContent>
          <mc:Choice Requires="wps">
            <w:drawing>
              <wp:anchor distT="0" distB="0" distL="114300" distR="114300" simplePos="0" relativeHeight="251800576" behindDoc="0" locked="0" layoutInCell="1" allowOverlap="1" wp14:anchorId="3F861EDB" wp14:editId="175A9E4A">
                <wp:simplePos x="0" y="0"/>
                <wp:positionH relativeFrom="column">
                  <wp:posOffset>2318385</wp:posOffset>
                </wp:positionH>
                <wp:positionV relativeFrom="paragraph">
                  <wp:posOffset>1229360</wp:posOffset>
                </wp:positionV>
                <wp:extent cx="294005" cy="317500"/>
                <wp:effectExtent l="0" t="0" r="0" b="6350"/>
                <wp:wrapNone/>
                <wp:docPr id="104" name="Text Box 1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005" cy="317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F96716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F861EDB" id="Text Box 104" o:spid="_x0000_s1122" type="#_x0000_t202" style="position:absolute;margin-left:182.55pt;margin-top:96.8pt;width:23.15pt;height:25pt;z-index:251800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" fillcolor="white [3201]" stroked="f" strokeweight=".5pt">
                <v:textbox>
                  <w:txbxContent>
                    <w:p w:rsidR="00675739" w:rsidRDefault="00675739" w:rsidP="00F96716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  <w:r w:rsidRPr="00F96716">
        <w:rPr>
          <w:noProof/>
        </w:rPr>
        <mc:AlternateContent>
          <mc:Choice Requires="wps">
            <w:drawing>
              <wp:anchor distT="0" distB="0" distL="114300" distR="114300" simplePos="0" relativeHeight="251798528" behindDoc="0" locked="0" layoutInCell="1" allowOverlap="1" wp14:anchorId="0A77317C" wp14:editId="19B22928">
                <wp:simplePos x="0" y="0"/>
                <wp:positionH relativeFrom="column">
                  <wp:posOffset>2028190</wp:posOffset>
                </wp:positionH>
                <wp:positionV relativeFrom="paragraph">
                  <wp:posOffset>918210</wp:posOffset>
                </wp:positionV>
                <wp:extent cx="294005" cy="317500"/>
                <wp:effectExtent l="0" t="0" r="0" b="6350"/>
                <wp:wrapNone/>
                <wp:docPr id="103" name="Text Box 1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94005" cy="3175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F96716">
                            <w:r>
                              <w:t>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0A77317C" id="Text Box 103" o:spid="_x0000_s1123" type="#_x0000_t202" style="position:absolute;margin-left:159.7pt;margin-top:72.3pt;width:23.15pt;height:25pt;z-index:25179852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" fillcolor="white [3201]" stroked="f" strokeweight=".5pt">
                <v:textbox>
                  <w:txbxContent>
                    <w:p w:rsidR="00675739" w:rsidRDefault="00675739" w:rsidP="00F96716">
                      <w:r>
                        <w:t>1</w:t>
                      </w:r>
                    </w:p>
                  </w:txbxContent>
                </v:textbox>
              </v:shape>
            </w:pict>
          </mc:Fallback>
        </mc:AlternateContent>
      </w:r>
    </w:p>
    <w:p w:rsidR="00070468" w:rsidRDefault="00070468">
      <w:pPr>
        <w:rPr>
          <w:lang w:val="vi-VN"/>
        </w:rPr>
      </w:pPr>
    </w:p>
    <w:p w:rsidR="00070468" w:rsidRDefault="00070468">
      <w:pPr>
        <w:rPr>
          <w:lang w:val="vi-VN"/>
        </w:rPr>
      </w:pPr>
    </w:p>
    <w:p w:rsidR="00070468" w:rsidRDefault="00070468">
      <w:pPr>
        <w:rPr>
          <w:lang w:val="vi-VN"/>
        </w:rPr>
      </w:pPr>
    </w:p>
    <w:p w:rsidR="00070468" w:rsidRDefault="00070468">
      <w:pPr>
        <w:rPr>
          <w:lang w:val="vi-VN"/>
        </w:rPr>
      </w:pPr>
    </w:p>
    <w:p w:rsidR="00070468" w:rsidRDefault="00070468">
      <w:pPr>
        <w:rPr>
          <w:lang w:val="vi-VN"/>
        </w:rPr>
      </w:pPr>
    </w:p>
    <w:p w:rsidR="00070468" w:rsidRDefault="00070468">
      <w:pPr>
        <w:rPr>
          <w:lang w:val="vi-VN"/>
        </w:rPr>
      </w:pPr>
    </w:p>
    <w:p w:rsidR="00070468" w:rsidRDefault="00C64FAB">
      <w:pPr>
        <w:rPr>
          <w:lang w:val="vi-VN"/>
        </w:rPr>
      </w:pPr>
      <w:r w:rsidRPr="00F96716">
        <w:rPr>
          <w:noProof/>
        </w:rPr>
        <mc:AlternateContent>
          <mc:Choice Requires="wps">
            <w:drawing>
              <wp:anchor distT="0" distB="0" distL="114300" distR="114300" simplePos="0" relativeHeight="251795456" behindDoc="0" locked="0" layoutInCell="1" allowOverlap="1" wp14:anchorId="7F228D49" wp14:editId="6B933363">
                <wp:simplePos x="0" y="0"/>
                <wp:positionH relativeFrom="column">
                  <wp:posOffset>1667022</wp:posOffset>
                </wp:positionH>
                <wp:positionV relativeFrom="paragraph">
                  <wp:posOffset>157675</wp:posOffset>
                </wp:positionV>
                <wp:extent cx="1202787" cy="745490"/>
                <wp:effectExtent l="0" t="0" r="16510" b="16510"/>
                <wp:wrapNone/>
                <wp:docPr id="101" name="Text Box 1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202787" cy="74549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C64FAB" w:rsidRDefault="00675739" w:rsidP="00F96716">
                            <w:pPr>
                              <w:rPr>
                                <w:lang w:val="vi-VN"/>
                              </w:rPr>
                            </w:pPr>
                            <w:r>
                              <w:t>Invoice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ma: Number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date: String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F228D49" id="Text Box 101" o:spid="_x0000_s1124" type="#_x0000_t202" style="position:absolute;margin-left:131.25pt;margin-top:12.4pt;width:94.7pt;height:58.7pt;z-index:2517954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" fillcolor="white [3201]" strokeweight=".5pt">
                <v:textbox>
                  <w:txbxContent>
                    <w:p w:rsidR="00675739" w:rsidRPr="00C64FAB" w:rsidRDefault="00675739" w:rsidP="00F96716">
                      <w:pPr>
                        <w:rPr>
                          <w:lang w:val="vi-VN"/>
                        </w:rPr>
                      </w:pPr>
                      <w:r>
                        <w:t>Invoice</w:t>
                      </w:r>
                      <w:r>
                        <w:rPr>
                          <w:lang w:val="vi-VN"/>
                        </w:rPr>
                        <w:br/>
                        <w:t>ma: Number</w:t>
                      </w:r>
                      <w:r>
                        <w:rPr>
                          <w:lang w:val="vi-VN"/>
                        </w:rPr>
                        <w:br/>
                        <w:t>date: String</w:t>
                      </w:r>
                    </w:p>
                  </w:txbxContent>
                </v:textbox>
              </v:shape>
            </w:pict>
          </mc:Fallback>
        </mc:AlternateContent>
      </w:r>
    </w:p>
    <w:p w:rsidR="00070468" w:rsidRDefault="00070468">
      <w:pPr>
        <w:rPr>
          <w:lang w:val="vi-VN"/>
        </w:rPr>
      </w:pPr>
    </w:p>
    <w:p w:rsidR="00070468" w:rsidRDefault="00C64FAB">
      <w:pPr>
        <w:rPr>
          <w:lang w:val="vi-V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7376" behindDoc="0" locked="0" layoutInCell="1" allowOverlap="1">
                <wp:simplePos x="0" y="0"/>
                <wp:positionH relativeFrom="column">
                  <wp:posOffset>1667022</wp:posOffset>
                </wp:positionH>
                <wp:positionV relativeFrom="paragraph">
                  <wp:posOffset>50995</wp:posOffset>
                </wp:positionV>
                <wp:extent cx="1202690" cy="0"/>
                <wp:effectExtent l="0" t="0" r="16510" b="19050"/>
                <wp:wrapNone/>
                <wp:docPr id="171" name="Straight Connector 17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026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28CACE" id="Straight Connector 171" o:spid="_x0000_s1026" style="position:absolute;z-index:2518773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31.25pt,4pt" to="225.95pt,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" strokecolor="#4579b8 [3044]"/>
            </w:pict>
          </mc:Fallback>
        </mc:AlternateContent>
      </w:r>
    </w:p>
    <w:p w:rsidR="00070468" w:rsidRDefault="00070468">
      <w:pPr>
        <w:rPr>
          <w:lang w:val="vi-VN"/>
        </w:rPr>
      </w:pPr>
    </w:p>
    <w:p w:rsidR="00070468" w:rsidRDefault="00070468">
      <w:pPr>
        <w:rPr>
          <w:lang w:val="vi-VN"/>
        </w:rPr>
      </w:pPr>
    </w:p>
    <w:p w:rsidR="00070468" w:rsidRDefault="00070468">
      <w:pPr>
        <w:rPr>
          <w:lang w:val="vi-VN"/>
        </w:rPr>
      </w:pPr>
      <w:r w:rsidRPr="004170D0">
        <w:rPr>
          <w:highlight w:val="yellow"/>
          <w:lang w:val="vi-VN"/>
        </w:rPr>
        <w:t>Example:</w:t>
      </w:r>
    </w:p>
    <w:p w:rsidR="00070468" w:rsidRDefault="00070468">
      <w:pPr>
        <w:rPr>
          <w:lang w:val="vi-VN"/>
        </w:rPr>
      </w:pPr>
    </w:p>
    <w:p w:rsidR="004C5563" w:rsidRDefault="003C3BC3">
      <w:pPr>
        <w:rPr>
          <w:lang w:val="vi-VN"/>
        </w:rPr>
      </w:pPr>
      <w:r w:rsidRPr="003C3BC3">
        <w:rPr>
          <w:noProof/>
        </w:rPr>
        <mc:AlternateContent>
          <mc:Choice Requires="wps">
            <w:drawing>
              <wp:anchor distT="0" distB="0" distL="114300" distR="114300" simplePos="0" relativeHeight="251845632" behindDoc="0" locked="0" layoutInCell="1" allowOverlap="1" wp14:anchorId="459B01EC" wp14:editId="66A59326">
                <wp:simplePos x="0" y="0"/>
                <wp:positionH relativeFrom="column">
                  <wp:posOffset>3840480</wp:posOffset>
                </wp:positionH>
                <wp:positionV relativeFrom="paragraph">
                  <wp:posOffset>26963</wp:posOffset>
                </wp:positionV>
                <wp:extent cx="2110154" cy="2609557"/>
                <wp:effectExtent l="0" t="0" r="23495" b="19685"/>
                <wp:wrapNone/>
                <wp:docPr id="140" name="Text Box 14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0154" cy="260955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D05365">
                            <w:r>
                              <w:rPr>
                                <w:lang w:val="vi-VN"/>
                              </w:rPr>
                              <w:t>Son</w:t>
                            </w:r>
                            <w:r>
                              <w:rPr>
                                <w:lang w:val="vi-VN"/>
                              </w:rPr>
                              <w:br/>
                            </w:r>
                            <w:r>
                              <w:rPr>
                                <w:lang w:val="vi-VN"/>
                              </w:rPr>
                              <w:br/>
                            </w:r>
                            <w:r>
                              <w:rPr>
                                <w:lang w:val="vi-VN"/>
                              </w:rPr>
                              <w:br/>
                            </w:r>
                            <w:r>
                              <w:rPr>
                                <w:lang w:val="vi-VN"/>
                              </w:rPr>
                              <w:br/>
                              <w:t>Son()</w:t>
                            </w:r>
                            <w:r>
                              <w:t>{}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getter/setter()</w:t>
                            </w:r>
                            <w:r>
                              <w:rPr>
                                <w:lang w:val="vi-VN"/>
                              </w:rPr>
                              <w:br/>
                            </w:r>
                            <w:proofErr w:type="spellStart"/>
                            <w:r>
                              <w:t>bu</w:t>
                            </w:r>
                            <w:proofErr w:type="spellEnd"/>
                            <w:r>
                              <w:t>(){</w:t>
                            </w:r>
                          </w:p>
                          <w:p w:rsidR="00675739" w:rsidRDefault="00675739" w:rsidP="00D05365">
                            <w:r>
                              <w:t xml:space="preserve">   </w:t>
                            </w:r>
                            <w:proofErr w:type="spellStart"/>
                            <w:proofErr w:type="gramStart"/>
                            <w:r>
                              <w:t>Sout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 xml:space="preserve">“ha </w:t>
                            </w:r>
                            <w:proofErr w:type="spellStart"/>
                            <w:r>
                              <w:t>mieng</w:t>
                            </w:r>
                            <w:proofErr w:type="spellEnd"/>
                            <w:r>
                              <w:t>”)</w:t>
                            </w:r>
                          </w:p>
                          <w:p w:rsidR="00675739" w:rsidRDefault="00675739" w:rsidP="00D05365">
                            <w:r>
                              <w:t xml:space="preserve">  </w:t>
                            </w:r>
                            <w:proofErr w:type="spellStart"/>
                            <w:proofErr w:type="gramStart"/>
                            <w:r>
                              <w:t>Sout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“</w:t>
                            </w:r>
                            <w:proofErr w:type="spellStart"/>
                            <w:r>
                              <w:t>ngam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nhe</w:t>
                            </w:r>
                            <w:proofErr w:type="spellEnd"/>
                            <w:r>
                              <w:t>”)</w:t>
                            </w:r>
                          </w:p>
                          <w:p w:rsidR="00675739" w:rsidRDefault="00675739" w:rsidP="00D05365">
                            <w:r>
                              <w:t xml:space="preserve"> </w:t>
                            </w:r>
                            <w:proofErr w:type="spellStart"/>
                            <w:proofErr w:type="gramStart"/>
                            <w:r>
                              <w:t>Sout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“nut nut nut”)</w:t>
                            </w:r>
                          </w:p>
                          <w:p w:rsidR="00675739" w:rsidRDefault="00675739" w:rsidP="00D05365">
                            <w:proofErr w:type="spellStart"/>
                            <w:r>
                              <w:t>Sout</w:t>
                            </w:r>
                            <w:proofErr w:type="spellEnd"/>
                            <w:r>
                              <w:t>(“no”)</w:t>
                            </w:r>
                          </w:p>
                          <w:p w:rsidR="00675739" w:rsidRDefault="00675739" w:rsidP="00D05365">
                            <w:r>
                              <w:t>}</w:t>
                            </w:r>
                          </w:p>
                          <w:p w:rsidR="00675739" w:rsidRPr="00D05365" w:rsidRDefault="00675739" w:rsidP="00D05365">
                            <w:pPr>
                              <w:rPr>
                                <w:strike/>
                              </w:rPr>
                            </w:pPr>
                            <w:r w:rsidRPr="00D05365">
                              <w:rPr>
                                <w:strike/>
                              </w:rPr>
                              <w:t>Bu2</w:t>
                            </w:r>
                            <w:proofErr w:type="gramStart"/>
                            <w:r w:rsidRPr="00D05365">
                              <w:rPr>
                                <w:strike/>
                              </w:rPr>
                              <w:t>(){</w:t>
                            </w:r>
                            <w:proofErr w:type="gramEnd"/>
                            <w:r w:rsidRPr="00D05365">
                              <w:rPr>
                                <w:strike/>
                              </w:rPr>
                              <w:t>…..}</w:t>
                            </w:r>
                          </w:p>
                          <w:p w:rsidR="00675739" w:rsidRPr="004170D0" w:rsidRDefault="00675739" w:rsidP="003C3BC3">
                            <w:r>
                              <w:rPr>
                                <w:lang w:val="vi-VN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59B01EC" id="Text Box 140" o:spid="_x0000_s1125" type="#_x0000_t202" style="position:absolute;margin-left:302.4pt;margin-top:2.1pt;width:166.15pt;height:205.5pt;z-index:2518456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" fillcolor="white [3201]" strokeweight=".5pt">
                <v:textbox>
                  <w:txbxContent>
                    <w:p w:rsidR="00675739" w:rsidRDefault="00675739" w:rsidP="00D05365">
                      <w:r>
                        <w:rPr>
                          <w:lang w:val="vi-VN"/>
                        </w:rPr>
                        <w:t>Son</w:t>
                      </w:r>
                      <w:r>
                        <w:rPr>
                          <w:lang w:val="vi-VN"/>
                        </w:rPr>
                        <w:br/>
                      </w:r>
                      <w:r>
                        <w:rPr>
                          <w:lang w:val="vi-VN"/>
                        </w:rPr>
                        <w:br/>
                      </w:r>
                      <w:r>
                        <w:rPr>
                          <w:lang w:val="vi-VN"/>
                        </w:rPr>
                        <w:br/>
                      </w:r>
                      <w:r>
                        <w:rPr>
                          <w:lang w:val="vi-VN"/>
                        </w:rPr>
                        <w:br/>
                        <w:t>Son()</w:t>
                      </w:r>
                      <w:r>
                        <w:t>{}</w:t>
                      </w:r>
                      <w:r>
                        <w:rPr>
                          <w:lang w:val="vi-VN"/>
                        </w:rPr>
                        <w:br/>
                        <w:t>getter/setter()</w:t>
                      </w:r>
                      <w:r>
                        <w:rPr>
                          <w:lang w:val="vi-VN"/>
                        </w:rPr>
                        <w:br/>
                      </w:r>
                      <w:proofErr w:type="spellStart"/>
                      <w:r>
                        <w:t>bu</w:t>
                      </w:r>
                      <w:proofErr w:type="spellEnd"/>
                      <w:r>
                        <w:t>(){</w:t>
                      </w:r>
                    </w:p>
                    <w:p w:rsidR="00675739" w:rsidRDefault="00675739" w:rsidP="00D05365">
                      <w:r>
                        <w:t xml:space="preserve">   </w:t>
                      </w:r>
                      <w:proofErr w:type="spellStart"/>
                      <w:proofErr w:type="gramStart"/>
                      <w:r>
                        <w:t>Sout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 xml:space="preserve">“ha </w:t>
                      </w:r>
                      <w:proofErr w:type="spellStart"/>
                      <w:r>
                        <w:t>mieng</w:t>
                      </w:r>
                      <w:proofErr w:type="spellEnd"/>
                      <w:r>
                        <w:t>”)</w:t>
                      </w:r>
                    </w:p>
                    <w:p w:rsidR="00675739" w:rsidRDefault="00675739" w:rsidP="00D05365">
                      <w:r>
                        <w:t xml:space="preserve">  </w:t>
                      </w:r>
                      <w:proofErr w:type="spellStart"/>
                      <w:proofErr w:type="gramStart"/>
                      <w:r>
                        <w:t>Sout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“</w:t>
                      </w:r>
                      <w:proofErr w:type="spellStart"/>
                      <w:r>
                        <w:t>ngam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nhe</w:t>
                      </w:r>
                      <w:proofErr w:type="spellEnd"/>
                      <w:r>
                        <w:t>”)</w:t>
                      </w:r>
                    </w:p>
                    <w:p w:rsidR="00675739" w:rsidRDefault="00675739" w:rsidP="00D05365">
                      <w:r>
                        <w:t xml:space="preserve"> </w:t>
                      </w:r>
                      <w:proofErr w:type="spellStart"/>
                      <w:proofErr w:type="gramStart"/>
                      <w:r>
                        <w:t>Sout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“nut nut nut”)</w:t>
                      </w:r>
                    </w:p>
                    <w:p w:rsidR="00675739" w:rsidRDefault="00675739" w:rsidP="00D05365">
                      <w:proofErr w:type="spellStart"/>
                      <w:r>
                        <w:t>Sout</w:t>
                      </w:r>
                      <w:proofErr w:type="spellEnd"/>
                      <w:r>
                        <w:t>(“no”)</w:t>
                      </w:r>
                    </w:p>
                    <w:p w:rsidR="00675739" w:rsidRDefault="00675739" w:rsidP="00D05365">
                      <w:r>
                        <w:t>}</w:t>
                      </w:r>
                    </w:p>
                    <w:p w:rsidR="00675739" w:rsidRPr="00D05365" w:rsidRDefault="00675739" w:rsidP="00D05365">
                      <w:pPr>
                        <w:rPr>
                          <w:strike/>
                        </w:rPr>
                      </w:pPr>
                      <w:r w:rsidRPr="00D05365">
                        <w:rPr>
                          <w:strike/>
                        </w:rPr>
                        <w:t>Bu2</w:t>
                      </w:r>
                      <w:proofErr w:type="gramStart"/>
                      <w:r w:rsidRPr="00D05365">
                        <w:rPr>
                          <w:strike/>
                        </w:rPr>
                        <w:t>(){</w:t>
                      </w:r>
                      <w:proofErr w:type="gramEnd"/>
                      <w:r w:rsidRPr="00D05365">
                        <w:rPr>
                          <w:strike/>
                        </w:rPr>
                        <w:t>…..}</w:t>
                      </w:r>
                    </w:p>
                    <w:p w:rsidR="00675739" w:rsidRPr="004170D0" w:rsidRDefault="00675739" w:rsidP="003C3BC3">
                      <w:r>
                        <w:rPr>
                          <w:lang w:val="vi-VN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070468">
        <w:rPr>
          <w:noProof/>
        </w:rPr>
        <mc:AlternateContent>
          <mc:Choice Requires="wps">
            <w:drawing>
              <wp:anchor distT="0" distB="0" distL="114300" distR="114300" simplePos="0" relativeHeight="251840512" behindDoc="0" locked="0" layoutInCell="1" allowOverlap="1" wp14:anchorId="51090DC8" wp14:editId="6362A1D2">
                <wp:simplePos x="0" y="0"/>
                <wp:positionH relativeFrom="column">
                  <wp:posOffset>0</wp:posOffset>
                </wp:positionH>
                <wp:positionV relativeFrom="paragraph">
                  <wp:posOffset>-1172</wp:posOffset>
                </wp:positionV>
                <wp:extent cx="2110154" cy="2250830"/>
                <wp:effectExtent l="0" t="0" r="23495" b="16510"/>
                <wp:wrapNone/>
                <wp:docPr id="136" name="Text Box 13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110154" cy="22508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070468" w:rsidRDefault="00675739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 xml:space="preserve">  Father</w:t>
                            </w:r>
                            <w:r>
                              <w:rPr>
                                <w:lang w:val="vi-VN"/>
                              </w:rPr>
                              <w:br/>
                            </w:r>
                            <w:r>
                              <w:rPr>
                                <w:lang w:val="vi-VN"/>
                              </w:rPr>
                              <w:br/>
                            </w:r>
                            <w:r>
                              <w:rPr>
                                <w:lang w:val="vi-VN"/>
                              </w:rPr>
                              <w:br/>
                            </w:r>
                            <w:r>
                              <w:rPr>
                                <w:lang w:val="vi-VN"/>
                              </w:rPr>
                              <w:br/>
                              <w:t>Father()</w:t>
                            </w:r>
                            <w:r>
                              <w:t>{}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getter/setter()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bu(){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 xml:space="preserve">   sout(“xoa tay”);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 xml:space="preserve">   sout(“bop nhe”);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 xml:space="preserve">   sout(“phe”);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090DC8" id="Text Box 136" o:spid="_x0000_s1126" type="#_x0000_t202" style="position:absolute;margin-left:0;margin-top:-.1pt;width:166.15pt;height:177.25pt;z-index:2518405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" fillcolor="white [3201]" strokeweight=".5pt">
                <v:textbox>
                  <w:txbxContent>
                    <w:p w:rsidR="00675739" w:rsidRPr="00070468" w:rsidRDefault="00675739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 xml:space="preserve">  Father</w:t>
                      </w:r>
                      <w:r>
                        <w:rPr>
                          <w:lang w:val="vi-VN"/>
                        </w:rPr>
                        <w:br/>
                      </w:r>
                      <w:r>
                        <w:rPr>
                          <w:lang w:val="vi-VN"/>
                        </w:rPr>
                        <w:br/>
                      </w:r>
                      <w:r>
                        <w:rPr>
                          <w:lang w:val="vi-VN"/>
                        </w:rPr>
                        <w:br/>
                      </w:r>
                      <w:r>
                        <w:rPr>
                          <w:lang w:val="vi-VN"/>
                        </w:rPr>
                        <w:br/>
                        <w:t>Father()</w:t>
                      </w:r>
                      <w:r>
                        <w:t>{}</w:t>
                      </w:r>
                      <w:r>
                        <w:rPr>
                          <w:lang w:val="vi-VN"/>
                        </w:rPr>
                        <w:br/>
                        <w:t>getter/setter()</w:t>
                      </w:r>
                      <w:r>
                        <w:rPr>
                          <w:lang w:val="vi-VN"/>
                        </w:rPr>
                        <w:br/>
                        <w:t>bu(){</w:t>
                      </w:r>
                      <w:r>
                        <w:rPr>
                          <w:lang w:val="vi-VN"/>
                        </w:rPr>
                        <w:br/>
                        <w:t xml:space="preserve">   sout(“xoa tay”);</w:t>
                      </w:r>
                      <w:r>
                        <w:rPr>
                          <w:lang w:val="vi-VN"/>
                        </w:rPr>
                        <w:br/>
                        <w:t xml:space="preserve">   sout(“bop nhe”);</w:t>
                      </w:r>
                      <w:r>
                        <w:rPr>
                          <w:lang w:val="vi-VN"/>
                        </w:rPr>
                        <w:br/>
                        <w:t xml:space="preserve">   sout(“phe”);</w:t>
                      </w:r>
                      <w:r>
                        <w:rPr>
                          <w:lang w:val="vi-VN"/>
                        </w:rPr>
                        <w:br/>
                        <w:t>}</w:t>
                      </w:r>
                    </w:p>
                  </w:txbxContent>
                </v:textbox>
              </v:shape>
            </w:pict>
          </mc:Fallback>
        </mc:AlternateContent>
      </w:r>
    </w:p>
    <w:p w:rsidR="00070468" w:rsidRDefault="003C3BC3">
      <w:pPr>
        <w:rPr>
          <w:lang w:val="vi-VN"/>
        </w:rPr>
      </w:pPr>
      <w:r w:rsidRPr="003C3BC3">
        <w:rPr>
          <w:noProof/>
        </w:rPr>
        <mc:AlternateContent>
          <mc:Choice Requires="wps">
            <w:drawing>
              <wp:anchor distT="0" distB="0" distL="114300" distR="114300" simplePos="0" relativeHeight="251847680" behindDoc="0" locked="0" layoutInCell="1" allowOverlap="1" wp14:anchorId="3A601FE1" wp14:editId="14B3CE96">
                <wp:simplePos x="0" y="0"/>
                <wp:positionH relativeFrom="column">
                  <wp:posOffset>3837940</wp:posOffset>
                </wp:positionH>
                <wp:positionV relativeFrom="paragraph">
                  <wp:posOffset>529590</wp:posOffset>
                </wp:positionV>
                <wp:extent cx="2110105" cy="0"/>
                <wp:effectExtent l="0" t="0" r="23495" b="19050"/>
                <wp:wrapNone/>
                <wp:docPr id="142" name="Straight Connector 14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101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68DDC7" id="Straight Connector 142" o:spid="_x0000_s1026" style="position:absolute;z-index:2518476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2.2pt,41.7pt" to="468.35pt,41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" strokecolor="#4579b8 [3044]"/>
            </w:pict>
          </mc:Fallback>
        </mc:AlternateContent>
      </w:r>
      <w:r w:rsidRPr="003C3BC3">
        <w:rPr>
          <w:noProof/>
        </w:rPr>
        <mc:AlternateContent>
          <mc:Choice Requires="wps">
            <w:drawing>
              <wp:anchor distT="0" distB="0" distL="114300" distR="114300" simplePos="0" relativeHeight="251846656" behindDoc="0" locked="0" layoutInCell="1" allowOverlap="1" wp14:anchorId="43317712" wp14:editId="5BB1C5F4">
                <wp:simplePos x="0" y="0"/>
                <wp:positionH relativeFrom="column">
                  <wp:posOffset>3837940</wp:posOffset>
                </wp:positionH>
                <wp:positionV relativeFrom="paragraph">
                  <wp:posOffset>177800</wp:posOffset>
                </wp:positionV>
                <wp:extent cx="2110105" cy="6985"/>
                <wp:effectExtent l="0" t="0" r="23495" b="31115"/>
                <wp:wrapNone/>
                <wp:docPr id="141" name="Straight Connector 14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10105" cy="698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22E0C33" id="Straight Connector 141" o:spid="_x0000_s1026" style="position:absolute;z-index:25184665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02.2pt,14pt" to="468.35pt,14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" strokecolor="#4579b8 [3044]"/>
            </w:pict>
          </mc:Fallback>
        </mc:AlternateContent>
      </w:r>
      <w:r w:rsidR="00070468">
        <w:rPr>
          <w:noProof/>
        </w:rPr>
        <mc:AlternateContent>
          <mc:Choice Requires="wps">
            <w:drawing>
              <wp:anchor distT="0" distB="0" distL="114300" distR="114300" simplePos="0" relativeHeight="251841536" behindDoc="0" locked="0" layoutInCell="1" allowOverlap="1" wp14:anchorId="7BAD6917" wp14:editId="46A59682">
                <wp:simplePos x="0" y="0"/>
                <wp:positionH relativeFrom="column">
                  <wp:posOffset>0</wp:posOffset>
                </wp:positionH>
                <wp:positionV relativeFrom="paragraph">
                  <wp:posOffset>152986</wp:posOffset>
                </wp:positionV>
                <wp:extent cx="2110105" cy="6985"/>
                <wp:effectExtent l="0" t="0" r="23495" b="31115"/>
                <wp:wrapNone/>
                <wp:docPr id="137" name="Straight Connector 13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10105" cy="698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52F07F8B" id="Straight Connector 137" o:spid="_x0000_s1026" style="position:absolute;z-index:2518415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12.05pt" to="166.15pt,12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" strokecolor="#4579b8 [3044]"/>
            </w:pict>
          </mc:Fallback>
        </mc:AlternateContent>
      </w:r>
    </w:p>
    <w:p w:rsidR="00070468" w:rsidRDefault="003C3BC3">
      <w:pPr>
        <w:rPr>
          <w:lang w:val="vi-V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8704" behindDoc="0" locked="0" layoutInCell="1" allowOverlap="1" wp14:anchorId="3E699F13" wp14:editId="75087A89">
                <wp:simplePos x="0" y="0"/>
                <wp:positionH relativeFrom="column">
                  <wp:posOffset>2319655</wp:posOffset>
                </wp:positionH>
                <wp:positionV relativeFrom="paragraph">
                  <wp:posOffset>180340</wp:posOffset>
                </wp:positionV>
                <wp:extent cx="1520190" cy="0"/>
                <wp:effectExtent l="0" t="0" r="22860" b="19050"/>
                <wp:wrapNone/>
                <wp:docPr id="143" name="Straight Connector 14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52019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B0B25F0" id="Straight Connector 143" o:spid="_x0000_s1026" style="position:absolute;flip:x y;z-index:25184870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82.65pt,14.2pt" to="302.35pt,14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49728" behindDoc="0" locked="0" layoutInCell="1" allowOverlap="1" wp14:anchorId="3694A241" wp14:editId="7F215FEA">
                <wp:simplePos x="0" y="0"/>
                <wp:positionH relativeFrom="column">
                  <wp:posOffset>1983056</wp:posOffset>
                </wp:positionH>
                <wp:positionV relativeFrom="paragraph">
                  <wp:posOffset>117427</wp:posOffset>
                </wp:positionV>
                <wp:extent cx="415046" cy="161827"/>
                <wp:effectExtent l="0" t="6667" r="16827" b="16828"/>
                <wp:wrapNone/>
                <wp:docPr id="144" name="Isosceles Triangle 14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 rot="16200000">
                          <a:off x="0" y="0"/>
                          <a:ext cx="415046" cy="161827"/>
                        </a:xfrm>
                        <a:prstGeom prst="triangle">
                          <a:avLst/>
                        </a:prstGeom>
                        <a:noFill/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5EE66B60" id="_x0000_t5" coordsize="21600,21600" o:spt="5" adj="10800" path="m@0,l,21600r21600,xe">
                <v:stroke joinstyle="miter"/>
                <v:formulas>
                  <v:f eqn="val #0"/>
                  <v:f eqn="prod #0 1 2"/>
                  <v:f eqn="sum @1 10800 0"/>
                </v:formulas>
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<v:handles>
                  <v:h position="#0,topLeft" xrange="0,21600"/>
                </v:handles>
              </v:shapetype>
              <v:shape id="Isosceles Triangle 144" o:spid="_x0000_s1026" type="#_x0000_t5" style="position:absolute;margin-left:156.15pt;margin-top:9.25pt;width:32.7pt;height:12.75pt;rotation:-90;z-index:2518497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" filled="f" strokecolor="#243f60 [1604]" strokeweight="2pt"/>
            </w:pict>
          </mc:Fallback>
        </mc:AlternateContent>
      </w:r>
    </w:p>
    <w:p w:rsidR="003C3BC3" w:rsidRDefault="003C3BC3">
      <w:pPr>
        <w:rPr>
          <w:lang w:val="vi-V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43584" behindDoc="0" locked="0" layoutInCell="1" allowOverlap="1" wp14:anchorId="2C13B10C" wp14:editId="0A7BD9E0">
                <wp:simplePos x="0" y="0"/>
                <wp:positionH relativeFrom="column">
                  <wp:posOffset>0</wp:posOffset>
                </wp:positionH>
                <wp:positionV relativeFrom="paragraph">
                  <wp:posOffset>102870</wp:posOffset>
                </wp:positionV>
                <wp:extent cx="2110105" cy="0"/>
                <wp:effectExtent l="0" t="0" r="23495" b="19050"/>
                <wp:wrapNone/>
                <wp:docPr id="139" name="Straight Connector 13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11010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11484FE3" id="Straight Connector 139" o:spid="_x0000_s1026" style="position:absolute;z-index:2518435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0,8.1pt" to="166.15pt,8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" strokecolor="#4579b8 [3044]"/>
            </w:pict>
          </mc:Fallback>
        </mc:AlternateContent>
      </w:r>
    </w:p>
    <w:p w:rsidR="003C3BC3" w:rsidRDefault="003C3BC3">
      <w:pPr>
        <w:rPr>
          <w:lang w:val="vi-VN"/>
        </w:rPr>
      </w:pPr>
    </w:p>
    <w:p w:rsidR="003C3BC3" w:rsidRDefault="003C3BC3">
      <w:pPr>
        <w:rPr>
          <w:lang w:val="vi-VN"/>
        </w:rPr>
      </w:pPr>
    </w:p>
    <w:p w:rsidR="003C3BC3" w:rsidRDefault="003C3BC3">
      <w:pPr>
        <w:rPr>
          <w:lang w:val="vi-VN"/>
        </w:rPr>
      </w:pPr>
    </w:p>
    <w:p w:rsidR="003C3BC3" w:rsidRDefault="003C3BC3">
      <w:pPr>
        <w:rPr>
          <w:lang w:val="vi-VN"/>
        </w:rPr>
      </w:pPr>
    </w:p>
    <w:p w:rsidR="003C3BC3" w:rsidRDefault="003C3BC3">
      <w:pPr>
        <w:rPr>
          <w:lang w:val="vi-VN"/>
        </w:rPr>
      </w:pPr>
    </w:p>
    <w:p w:rsidR="003C3BC3" w:rsidRDefault="003C3BC3">
      <w:pPr>
        <w:rPr>
          <w:lang w:val="vi-VN"/>
        </w:rPr>
      </w:pPr>
    </w:p>
    <w:p w:rsidR="003C3BC3" w:rsidRDefault="003C3BC3">
      <w:pPr>
        <w:rPr>
          <w:lang w:val="vi-VN"/>
        </w:rPr>
      </w:pPr>
    </w:p>
    <w:p w:rsidR="003C3BC3" w:rsidRDefault="003C3BC3">
      <w:pPr>
        <w:rPr>
          <w:lang w:val="vi-VN"/>
        </w:rPr>
      </w:pPr>
    </w:p>
    <w:p w:rsidR="003C3BC3" w:rsidRDefault="003C3BC3">
      <w:pPr>
        <w:rPr>
          <w:lang w:val="vi-VN"/>
        </w:rPr>
      </w:pPr>
    </w:p>
    <w:p w:rsidR="003C3BC3" w:rsidRDefault="003C3BC3">
      <w:pPr>
        <w:rPr>
          <w:lang w:val="vi-VN"/>
        </w:rPr>
      </w:pPr>
    </w:p>
    <w:p w:rsidR="003C3BC3" w:rsidRDefault="002D0160">
      <w:pPr>
        <w:rPr>
          <w:lang w:val="vi-VN"/>
        </w:rPr>
      </w:pPr>
      <w:r w:rsidRPr="002D0160">
        <w:rPr>
          <w:noProof/>
        </w:rPr>
        <mc:AlternateContent>
          <mc:Choice Requires="wps">
            <w:drawing>
              <wp:anchor distT="0" distB="0" distL="114300" distR="114300" simplePos="0" relativeHeight="251859968" behindDoc="0" locked="0" layoutInCell="1" allowOverlap="1" wp14:anchorId="298D4E59" wp14:editId="2D03874C">
                <wp:simplePos x="0" y="0"/>
                <wp:positionH relativeFrom="column">
                  <wp:posOffset>4083685</wp:posOffset>
                </wp:positionH>
                <wp:positionV relativeFrom="paragraph">
                  <wp:posOffset>92710</wp:posOffset>
                </wp:positionV>
                <wp:extent cx="478155" cy="266700"/>
                <wp:effectExtent l="0" t="0" r="17145" b="19050"/>
                <wp:wrapNone/>
                <wp:docPr id="153" name="Text Box 15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8155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2D0160" w:rsidRDefault="00675739" w:rsidP="002D0160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OF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98D4E59" id="Text Box 153" o:spid="_x0000_s1127" type="#_x0000_t202" style="position:absolute;margin-left:321.55pt;margin-top:7.3pt;width:37.65pt;height:21pt;z-index:251859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" fillcolor="white [3201]" strokeweight=".5pt">
                <v:textbox>
                  <w:txbxContent>
                    <w:p w:rsidR="00675739" w:rsidRPr="002D0160" w:rsidRDefault="00675739" w:rsidP="002D0160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OFB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0752" behindDoc="0" locked="0" layoutInCell="1" allowOverlap="1" wp14:anchorId="7B6A35B7" wp14:editId="349B95C8">
                <wp:simplePos x="0" y="0"/>
                <wp:positionH relativeFrom="column">
                  <wp:posOffset>2320925</wp:posOffset>
                </wp:positionH>
                <wp:positionV relativeFrom="paragraph">
                  <wp:posOffset>370205</wp:posOffset>
                </wp:positionV>
                <wp:extent cx="1323340" cy="2524760"/>
                <wp:effectExtent l="0" t="0" r="10160" b="27940"/>
                <wp:wrapNone/>
                <wp:docPr id="145" name="Text Box 14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23340" cy="2524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Class Father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 xml:space="preserve">   fields</w:t>
                            </w:r>
                          </w:p>
                          <w:p w:rsidR="00675739" w:rsidRDefault="00675739">
                            <w:pPr>
                              <w:rPr>
                                <w:lang w:val="vi-VN"/>
                              </w:rPr>
                            </w:pPr>
                          </w:p>
                          <w:p w:rsidR="00675739" w:rsidRDefault="00675739">
                            <w:pPr>
                              <w:rPr>
                                <w:lang w:val="vi-VN"/>
                              </w:rPr>
                            </w:pPr>
                          </w:p>
                          <w:p w:rsidR="00675739" w:rsidRDefault="00675739">
                            <w:pPr>
                              <w:rPr>
                                <w:lang w:val="vi-VN"/>
                              </w:rPr>
                            </w:pPr>
                          </w:p>
                          <w:p w:rsidR="00675739" w:rsidRDefault="00675739">
                            <w:pPr>
                              <w:rPr>
                                <w:lang w:val="vi-VN"/>
                              </w:rPr>
                            </w:pPr>
                          </w:p>
                          <w:p w:rsidR="00675739" w:rsidRDefault="00675739">
                            <w:pPr>
                              <w:rPr>
                                <w:lang w:val="vi-VN"/>
                              </w:rPr>
                            </w:pPr>
                          </w:p>
                          <w:p w:rsidR="00675739" w:rsidRDefault="00675739">
                            <w:pPr>
                              <w:rPr>
                                <w:lang w:val="vi-VN"/>
                              </w:rPr>
                            </w:pPr>
                          </w:p>
                          <w:p w:rsidR="00675739" w:rsidRPr="002D0160" w:rsidRDefault="00675739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Father(){...}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getter(){..}</w:t>
                            </w:r>
                            <w:r>
                              <w:rPr>
                                <w:lang w:val="vi-VN"/>
                              </w:rPr>
                              <w:br/>
                            </w:r>
                            <w:r>
                              <w:rPr>
                                <w:lang w:val="vi-VN"/>
                              </w:rPr>
                              <w:br/>
                              <w:t>bu(){...   “phe”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B6A35B7" id="Text Box 145" o:spid="_x0000_s1128" type="#_x0000_t202" style="position:absolute;margin-left:182.75pt;margin-top:29.15pt;width:104.2pt;height:198.8pt;z-index:2518507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" fillcolor="white [3201]" strokeweight=".5pt">
                <v:textbox>
                  <w:txbxContent>
                    <w:p w:rsidR="00675739" w:rsidRDefault="00675739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Class Father</w:t>
                      </w:r>
                      <w:r>
                        <w:rPr>
                          <w:lang w:val="vi-VN"/>
                        </w:rPr>
                        <w:br/>
                        <w:t xml:space="preserve">   fields</w:t>
                      </w:r>
                    </w:p>
                    <w:p w:rsidR="00675739" w:rsidRDefault="00675739">
                      <w:pPr>
                        <w:rPr>
                          <w:lang w:val="vi-VN"/>
                        </w:rPr>
                      </w:pPr>
                    </w:p>
                    <w:p w:rsidR="00675739" w:rsidRDefault="00675739">
                      <w:pPr>
                        <w:rPr>
                          <w:lang w:val="vi-VN"/>
                        </w:rPr>
                      </w:pPr>
                    </w:p>
                    <w:p w:rsidR="00675739" w:rsidRDefault="00675739">
                      <w:pPr>
                        <w:rPr>
                          <w:lang w:val="vi-VN"/>
                        </w:rPr>
                      </w:pPr>
                    </w:p>
                    <w:p w:rsidR="00675739" w:rsidRDefault="00675739">
                      <w:pPr>
                        <w:rPr>
                          <w:lang w:val="vi-VN"/>
                        </w:rPr>
                      </w:pPr>
                    </w:p>
                    <w:p w:rsidR="00675739" w:rsidRDefault="00675739">
                      <w:pPr>
                        <w:rPr>
                          <w:lang w:val="vi-VN"/>
                        </w:rPr>
                      </w:pPr>
                    </w:p>
                    <w:p w:rsidR="00675739" w:rsidRDefault="00675739">
                      <w:pPr>
                        <w:rPr>
                          <w:lang w:val="vi-VN"/>
                        </w:rPr>
                      </w:pPr>
                    </w:p>
                    <w:p w:rsidR="00675739" w:rsidRPr="002D0160" w:rsidRDefault="00675739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Father(){...}</w:t>
                      </w:r>
                      <w:r>
                        <w:rPr>
                          <w:lang w:val="vi-VN"/>
                        </w:rPr>
                        <w:br/>
                        <w:t>getter(){..}</w:t>
                      </w:r>
                      <w:r>
                        <w:rPr>
                          <w:lang w:val="vi-VN"/>
                        </w:rPr>
                        <w:br/>
                      </w:r>
                      <w:r>
                        <w:rPr>
                          <w:lang w:val="vi-VN"/>
                        </w:rPr>
                        <w:br/>
                        <w:t>bu(){...   “phe”}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51776" behindDoc="0" locked="0" layoutInCell="1" allowOverlap="1" wp14:anchorId="4FCDED80" wp14:editId="2A1D2B28">
                <wp:simplePos x="0" y="0"/>
                <wp:positionH relativeFrom="column">
                  <wp:posOffset>1842868</wp:posOffset>
                </wp:positionH>
                <wp:positionV relativeFrom="paragraph">
                  <wp:posOffset>53926</wp:posOffset>
                </wp:positionV>
                <wp:extent cx="478301" cy="267286"/>
                <wp:effectExtent l="0" t="0" r="17145" b="19050"/>
                <wp:wrapNone/>
                <wp:docPr id="146" name="Text Box 14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78301" cy="267286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2D0160" w:rsidRDefault="00675739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OF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FCDED80" id="Text Box 146" o:spid="_x0000_s1129" type="#_x0000_t202" style="position:absolute;margin-left:145.1pt;margin-top:4.25pt;width:37.65pt;height:21.05pt;z-index:2518517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" fillcolor="white [3201]" strokeweight=".5pt">
                <v:textbox>
                  <w:txbxContent>
                    <w:p w:rsidR="00675739" w:rsidRPr="002D0160" w:rsidRDefault="00675739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OFA</w:t>
                      </w:r>
                    </w:p>
                  </w:txbxContent>
                </v:textbox>
              </v:shape>
            </w:pict>
          </mc:Fallback>
        </mc:AlternateContent>
      </w:r>
      <w:r w:rsidR="003C3BC3">
        <w:rPr>
          <w:lang w:val="vi-VN"/>
        </w:rPr>
        <w:t xml:space="preserve">Father f=new Father(); </w:t>
      </w:r>
      <w:r>
        <w:rPr>
          <w:lang w:val="vi-VN"/>
        </w:rPr>
        <w:t xml:space="preserve">                   </w:t>
      </w:r>
      <w:r w:rsidR="003C3BC3">
        <w:rPr>
          <w:lang w:val="vi-VN"/>
        </w:rPr>
        <w:br/>
        <w:t>f.bu();</w:t>
      </w:r>
    </w:p>
    <w:p w:rsidR="003C3BC3" w:rsidRDefault="004D1B37">
      <w:pPr>
        <w:rPr>
          <w:lang w:val="vi-VN"/>
        </w:rPr>
      </w:pPr>
      <w:r w:rsidRPr="002D0160">
        <w:rPr>
          <w:noProof/>
        </w:rPr>
        <mc:AlternateContent>
          <mc:Choice Requires="wps">
            <w:drawing>
              <wp:anchor distT="0" distB="0" distL="114300" distR="114300" simplePos="0" relativeHeight="251858944" behindDoc="0" locked="0" layoutInCell="1" allowOverlap="1" wp14:anchorId="3C0D6756" wp14:editId="694224DB">
                <wp:simplePos x="0" y="0"/>
                <wp:positionH relativeFrom="column">
                  <wp:posOffset>4564380</wp:posOffset>
                </wp:positionH>
                <wp:positionV relativeFrom="paragraph">
                  <wp:posOffset>31115</wp:posOffset>
                </wp:positionV>
                <wp:extent cx="1323340" cy="2869565"/>
                <wp:effectExtent l="0" t="0" r="10160" b="26035"/>
                <wp:wrapNone/>
                <wp:docPr id="152" name="Text Box 15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23340" cy="28695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2D0160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Class Son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 xml:space="preserve">   fields</w:t>
                            </w:r>
                          </w:p>
                          <w:p w:rsidR="00675739" w:rsidRDefault="00675739" w:rsidP="002D0160">
                            <w:pPr>
                              <w:rPr>
                                <w:lang w:val="vi-VN"/>
                              </w:rPr>
                            </w:pPr>
                          </w:p>
                          <w:p w:rsidR="00675739" w:rsidRDefault="00675739" w:rsidP="002D0160">
                            <w:pPr>
                              <w:rPr>
                                <w:lang w:val="vi-VN"/>
                              </w:rPr>
                            </w:pPr>
                          </w:p>
                          <w:p w:rsidR="00675739" w:rsidRDefault="00675739" w:rsidP="002D0160">
                            <w:pPr>
                              <w:rPr>
                                <w:lang w:val="vi-VN"/>
                              </w:rPr>
                            </w:pPr>
                          </w:p>
                          <w:p w:rsidR="00675739" w:rsidRDefault="00675739" w:rsidP="002D0160">
                            <w:pPr>
                              <w:rPr>
                                <w:lang w:val="vi-VN"/>
                              </w:rPr>
                            </w:pPr>
                          </w:p>
                          <w:p w:rsidR="00675739" w:rsidRDefault="00675739" w:rsidP="002D0160">
                            <w:pPr>
                              <w:rPr>
                                <w:lang w:val="vi-VN"/>
                              </w:rPr>
                            </w:pPr>
                          </w:p>
                          <w:p w:rsidR="00675739" w:rsidRDefault="00675739" w:rsidP="002D0160">
                            <w:pPr>
                              <w:rPr>
                                <w:lang w:val="vi-VN"/>
                              </w:rPr>
                            </w:pPr>
                          </w:p>
                          <w:p w:rsidR="00675739" w:rsidRDefault="00675739" w:rsidP="002D0160">
                            <w:pPr>
                              <w:rPr>
                                <w:lang w:val="vi-VN"/>
                              </w:rPr>
                            </w:pPr>
                          </w:p>
                          <w:p w:rsidR="00675739" w:rsidRPr="002D0160" w:rsidRDefault="00675739" w:rsidP="002D0160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Son(){...}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getter(){..}</w:t>
                            </w:r>
                            <w:r>
                              <w:rPr>
                                <w:lang w:val="vi-VN"/>
                              </w:rPr>
                              <w:br/>
                            </w:r>
                            <w:r>
                              <w:rPr>
                                <w:lang w:val="vi-VN"/>
                              </w:rPr>
                              <w:br/>
                            </w:r>
                            <w:r>
                              <w:rPr>
                                <w:lang w:val="vi-VN"/>
                              </w:rPr>
                              <w:br/>
                              <w:t>bu(){  ....    “no”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0D6756" id="Text Box 152" o:spid="_x0000_s1130" type="#_x0000_t202" style="position:absolute;margin-left:359.4pt;margin-top:2.45pt;width:104.2pt;height:225.95pt;z-index:2518589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" fillcolor="white [3201]" strokeweight=".5pt">
                <v:textbox>
                  <w:txbxContent>
                    <w:p w:rsidR="00675739" w:rsidRDefault="00675739" w:rsidP="002D0160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Class Son</w:t>
                      </w:r>
                      <w:r>
                        <w:rPr>
                          <w:lang w:val="vi-VN"/>
                        </w:rPr>
                        <w:br/>
                        <w:t xml:space="preserve">   fields</w:t>
                      </w:r>
                    </w:p>
                    <w:p w:rsidR="00675739" w:rsidRDefault="00675739" w:rsidP="002D0160">
                      <w:pPr>
                        <w:rPr>
                          <w:lang w:val="vi-VN"/>
                        </w:rPr>
                      </w:pPr>
                    </w:p>
                    <w:p w:rsidR="00675739" w:rsidRDefault="00675739" w:rsidP="002D0160">
                      <w:pPr>
                        <w:rPr>
                          <w:lang w:val="vi-VN"/>
                        </w:rPr>
                      </w:pPr>
                    </w:p>
                    <w:p w:rsidR="00675739" w:rsidRDefault="00675739" w:rsidP="002D0160">
                      <w:pPr>
                        <w:rPr>
                          <w:lang w:val="vi-VN"/>
                        </w:rPr>
                      </w:pPr>
                    </w:p>
                    <w:p w:rsidR="00675739" w:rsidRDefault="00675739" w:rsidP="002D0160">
                      <w:pPr>
                        <w:rPr>
                          <w:lang w:val="vi-VN"/>
                        </w:rPr>
                      </w:pPr>
                    </w:p>
                    <w:p w:rsidR="00675739" w:rsidRDefault="00675739" w:rsidP="002D0160">
                      <w:pPr>
                        <w:rPr>
                          <w:lang w:val="vi-VN"/>
                        </w:rPr>
                      </w:pPr>
                    </w:p>
                    <w:p w:rsidR="00675739" w:rsidRDefault="00675739" w:rsidP="002D0160">
                      <w:pPr>
                        <w:rPr>
                          <w:lang w:val="vi-VN"/>
                        </w:rPr>
                      </w:pPr>
                    </w:p>
                    <w:p w:rsidR="00675739" w:rsidRDefault="00675739" w:rsidP="002D0160">
                      <w:pPr>
                        <w:rPr>
                          <w:lang w:val="vi-VN"/>
                        </w:rPr>
                      </w:pPr>
                    </w:p>
                    <w:p w:rsidR="00675739" w:rsidRPr="002D0160" w:rsidRDefault="00675739" w:rsidP="002D0160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Son(){...}</w:t>
                      </w:r>
                      <w:r>
                        <w:rPr>
                          <w:lang w:val="vi-VN"/>
                        </w:rPr>
                        <w:br/>
                        <w:t>getter(){..}</w:t>
                      </w:r>
                      <w:r>
                        <w:rPr>
                          <w:lang w:val="vi-VN"/>
                        </w:rPr>
                        <w:br/>
                      </w:r>
                      <w:r>
                        <w:rPr>
                          <w:lang w:val="vi-VN"/>
                        </w:rPr>
                        <w:br/>
                      </w:r>
                      <w:r>
                        <w:rPr>
                          <w:lang w:val="vi-VN"/>
                        </w:rPr>
                        <w:br/>
                        <w:t>bu(){  ....    “no”}</w:t>
                      </w:r>
                    </w:p>
                  </w:txbxContent>
                </v:textbox>
              </v:shape>
            </w:pict>
          </mc:Fallback>
        </mc:AlternateContent>
      </w:r>
    </w:p>
    <w:p w:rsidR="003C3BC3" w:rsidRDefault="003C3BC3">
      <w:pPr>
        <w:rPr>
          <w:lang w:val="vi-VN"/>
        </w:rPr>
      </w:pPr>
      <w:r>
        <w:rPr>
          <w:lang w:val="vi-VN"/>
        </w:rPr>
        <w:t>Son s=new Son();</w:t>
      </w:r>
    </w:p>
    <w:p w:rsidR="003C3BC3" w:rsidRPr="008338C8" w:rsidRDefault="002D0160">
      <w:r>
        <w:rPr>
          <w:noProof/>
        </w:rPr>
        <mc:AlternateContent>
          <mc:Choice Requires="wps">
            <w:drawing>
              <wp:anchor distT="0" distB="0" distL="114300" distR="114300" simplePos="0" relativeHeight="251856896" behindDoc="0" locked="0" layoutInCell="1" allowOverlap="1" wp14:anchorId="298CE4DD" wp14:editId="1D34BD11">
                <wp:simplePos x="0" y="0"/>
                <wp:positionH relativeFrom="column">
                  <wp:posOffset>2405575</wp:posOffset>
                </wp:positionH>
                <wp:positionV relativeFrom="paragraph">
                  <wp:posOffset>185225</wp:posOffset>
                </wp:positionV>
                <wp:extent cx="1185984" cy="921433"/>
                <wp:effectExtent l="0" t="0" r="14605" b="12065"/>
                <wp:wrapNone/>
                <wp:docPr id="151" name="Text Box 15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5984" cy="92143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2D0160" w:rsidRDefault="00675739">
                            <w:pPr>
                              <w:rPr>
                                <w:lang w:val="vi-VN"/>
                              </w:rPr>
                            </w:pPr>
                            <w:r w:rsidRPr="004E6010">
                              <w:rPr>
                                <w:highlight w:val="green"/>
                                <w:lang w:val="vi-VN"/>
                              </w:rPr>
                              <w:t>Father()   10</w:t>
                            </w:r>
                            <w:r w:rsidRPr="004E6010">
                              <w:rPr>
                                <w:highlight w:val="green"/>
                                <w:lang w:val="vi-VN"/>
                              </w:rPr>
                              <w:br/>
                              <w:t>getter ()  20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...</w:t>
                            </w:r>
                            <w:r>
                              <w:rPr>
                                <w:lang w:val="vi-VN"/>
                              </w:rPr>
                              <w:br/>
                            </w:r>
                            <w:r w:rsidRPr="004E6010">
                              <w:rPr>
                                <w:highlight w:val="yellow"/>
                                <w:lang w:val="vi-VN"/>
                              </w:rPr>
                              <w:t>bu()        7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98CE4DD" id="Text Box 151" o:spid="_x0000_s1131" type="#_x0000_t202" style="position:absolute;margin-left:189.4pt;margin-top:14.6pt;width:93.4pt;height:72.55pt;z-index:25185689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" fillcolor="white [3201]" strokeweight=".5pt">
                <v:textbox>
                  <w:txbxContent>
                    <w:p w:rsidR="00675739" w:rsidRPr="002D0160" w:rsidRDefault="00675739">
                      <w:pPr>
                        <w:rPr>
                          <w:lang w:val="vi-VN"/>
                        </w:rPr>
                      </w:pPr>
                      <w:r w:rsidRPr="004E6010">
                        <w:rPr>
                          <w:highlight w:val="green"/>
                          <w:lang w:val="vi-VN"/>
                        </w:rPr>
                        <w:t>Father()   10</w:t>
                      </w:r>
                      <w:r w:rsidRPr="004E6010">
                        <w:rPr>
                          <w:highlight w:val="green"/>
                          <w:lang w:val="vi-VN"/>
                        </w:rPr>
                        <w:br/>
                        <w:t>getter ()  20</w:t>
                      </w:r>
                      <w:r>
                        <w:rPr>
                          <w:lang w:val="vi-VN"/>
                        </w:rPr>
                        <w:br/>
                        <w:t>...</w:t>
                      </w:r>
                      <w:r>
                        <w:rPr>
                          <w:lang w:val="vi-VN"/>
                        </w:rPr>
                        <w:br/>
                      </w:r>
                      <w:r w:rsidRPr="004E6010">
                        <w:rPr>
                          <w:highlight w:val="yellow"/>
                          <w:lang w:val="vi-VN"/>
                        </w:rPr>
                        <w:t>bu()        70</w:t>
                      </w:r>
                    </w:p>
                  </w:txbxContent>
                </v:textbox>
              </v:shape>
            </w:pict>
          </mc:Fallback>
        </mc:AlternateContent>
      </w:r>
      <w:r w:rsidR="001B1CB4">
        <w:rPr>
          <w:lang w:val="vi-VN"/>
        </w:rPr>
        <w:t>s.bu();</w:t>
      </w:r>
      <w:r w:rsidR="009F1F51">
        <w:rPr>
          <w:lang w:val="vi-VN"/>
        </w:rPr>
        <w:t xml:space="preserve"> </w:t>
      </w:r>
      <w:r w:rsidR="008338C8">
        <w:t xml:space="preserve"> </w:t>
      </w:r>
    </w:p>
    <w:p w:rsidR="00070468" w:rsidRDefault="004D1B37">
      <w:pPr>
        <w:rPr>
          <w:lang w:val="vi-VN"/>
        </w:rPr>
      </w:pPr>
      <w:r w:rsidRPr="002D0160">
        <w:rPr>
          <w:noProof/>
        </w:rPr>
        <mc:AlternateContent>
          <mc:Choice Requires="wps">
            <w:drawing>
              <wp:anchor distT="0" distB="0" distL="114300" distR="114300" simplePos="0" relativeHeight="251863040" behindDoc="0" locked="0" layoutInCell="1" allowOverlap="1" wp14:anchorId="57030B82" wp14:editId="2ADD4F59">
                <wp:simplePos x="0" y="0"/>
                <wp:positionH relativeFrom="column">
                  <wp:posOffset>4649372</wp:posOffset>
                </wp:positionH>
                <wp:positionV relativeFrom="paragraph">
                  <wp:posOffset>36927</wp:posOffset>
                </wp:positionV>
                <wp:extent cx="1185545" cy="1230923"/>
                <wp:effectExtent l="0" t="0" r="14605" b="26670"/>
                <wp:wrapNone/>
                <wp:docPr id="156" name="Text Box 15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5545" cy="123092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AE79CD" w:rsidRDefault="00675739" w:rsidP="002D0160">
                            <w:r w:rsidRPr="004E6010">
                              <w:rPr>
                                <w:highlight w:val="green"/>
                                <w:lang w:val="vi-VN"/>
                              </w:rPr>
                              <w:t>Father()   10</w:t>
                            </w:r>
                            <w:r w:rsidRPr="004E6010">
                              <w:rPr>
                                <w:highlight w:val="green"/>
                                <w:lang w:val="vi-VN"/>
                              </w:rPr>
                              <w:br/>
                              <w:t>getter ()  20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..</w:t>
                            </w:r>
                            <w:r>
                              <w:rPr>
                                <w:lang w:val="vi-VN"/>
                              </w:rPr>
                              <w:br/>
                            </w:r>
                            <w:r w:rsidRPr="004E6010">
                              <w:rPr>
                                <w:lang w:val="vi-VN"/>
                              </w:rPr>
                              <w:t>Son()    100</w:t>
                            </w:r>
                            <w:r>
                              <w:rPr>
                                <w:lang w:val="vi-VN"/>
                              </w:rPr>
                              <w:br/>
                            </w:r>
                            <w:r w:rsidRPr="004D1B37">
                              <w:rPr>
                                <w:highlight w:val="yellow"/>
                                <w:lang w:val="vi-VN"/>
                              </w:rPr>
                              <w:t>bu</w:t>
                            </w:r>
                            <w:r w:rsidRPr="00AE79CD">
                              <w:rPr>
                                <w:highlight w:val="yellow"/>
                                <w:lang w:val="vi-VN"/>
                              </w:rPr>
                              <w:t>()        500</w:t>
                            </w:r>
                            <w:r>
                              <w:rPr>
                                <w:lang w:val="vi-VN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7030B82" id="Text Box 156" o:spid="_x0000_s1132" type="#_x0000_t202" style="position:absolute;margin-left:366.1pt;margin-top:2.9pt;width:93.35pt;height:96.9pt;z-index:25186304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" fillcolor="white [3201]" strokeweight=".5pt">
                <v:textbox>
                  <w:txbxContent>
                    <w:p w:rsidR="00675739" w:rsidRPr="00AE79CD" w:rsidRDefault="00675739" w:rsidP="002D0160">
                      <w:r w:rsidRPr="004E6010">
                        <w:rPr>
                          <w:highlight w:val="green"/>
                          <w:lang w:val="vi-VN"/>
                        </w:rPr>
                        <w:t>Father()   10</w:t>
                      </w:r>
                      <w:r w:rsidRPr="004E6010">
                        <w:rPr>
                          <w:highlight w:val="green"/>
                          <w:lang w:val="vi-VN"/>
                        </w:rPr>
                        <w:br/>
                        <w:t>getter ()  20</w:t>
                      </w:r>
                      <w:r>
                        <w:rPr>
                          <w:lang w:val="vi-VN"/>
                        </w:rPr>
                        <w:br/>
                        <w:t>..</w:t>
                      </w:r>
                      <w:r>
                        <w:rPr>
                          <w:lang w:val="vi-VN"/>
                        </w:rPr>
                        <w:br/>
                      </w:r>
                      <w:r w:rsidRPr="004E6010">
                        <w:rPr>
                          <w:lang w:val="vi-VN"/>
                        </w:rPr>
                        <w:t>Son()    100</w:t>
                      </w:r>
                      <w:r>
                        <w:rPr>
                          <w:lang w:val="vi-VN"/>
                        </w:rPr>
                        <w:br/>
                      </w:r>
                      <w:r w:rsidRPr="004D1B37">
                        <w:rPr>
                          <w:highlight w:val="yellow"/>
                          <w:lang w:val="vi-VN"/>
                        </w:rPr>
                        <w:t>bu</w:t>
                      </w:r>
                      <w:r w:rsidRPr="00AE79CD">
                        <w:rPr>
                          <w:highlight w:val="yellow"/>
                          <w:lang w:val="vi-VN"/>
                        </w:rPr>
                        <w:t>()        500</w:t>
                      </w:r>
                      <w:r>
                        <w:rPr>
                          <w:lang w:val="vi-VN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</w:p>
    <w:p w:rsidR="001B1CB4" w:rsidRDefault="005C476E">
      <w:pPr>
        <w:rPr>
          <w:lang w:val="vi-VN"/>
        </w:rPr>
      </w:pPr>
      <w:r>
        <w:rPr>
          <w:highlight w:val="yellow"/>
          <w:lang w:val="vi-VN"/>
        </w:rPr>
        <w:t>Father f2=new Son();  f2</w:t>
      </w:r>
      <w:r w:rsidR="00A9275F">
        <w:rPr>
          <w:highlight w:val="yellow"/>
        </w:rPr>
        <w:t>.</w:t>
      </w:r>
      <w:r w:rsidR="001B1CB4" w:rsidRPr="002D0160">
        <w:rPr>
          <w:highlight w:val="yellow"/>
          <w:lang w:val="vi-VN"/>
        </w:rPr>
        <w:t>bu();</w:t>
      </w:r>
    </w:p>
    <w:p w:rsidR="001B1CB4" w:rsidRDefault="001B1CB4">
      <w:pPr>
        <w:rPr>
          <w:lang w:val="vi-VN"/>
        </w:rPr>
      </w:pPr>
    </w:p>
    <w:p w:rsidR="002D0160" w:rsidRPr="00AE79CD" w:rsidRDefault="00AE79CD">
      <w:pPr>
        <w:rPr>
          <w:strike/>
        </w:rPr>
      </w:pPr>
      <w:r w:rsidRPr="00AE79CD">
        <w:rPr>
          <w:strike/>
        </w:rPr>
        <w:t>((Son)F2</w:t>
      </w:r>
      <w:proofErr w:type="gramStart"/>
      <w:r w:rsidRPr="00AE79CD">
        <w:rPr>
          <w:strike/>
        </w:rPr>
        <w:t>).bu</w:t>
      </w:r>
      <w:proofErr w:type="gramEnd"/>
      <w:r w:rsidRPr="00AE79CD">
        <w:rPr>
          <w:strike/>
        </w:rPr>
        <w:t>2()</w:t>
      </w:r>
    </w:p>
    <w:p w:rsidR="002D0160" w:rsidRDefault="002D0160">
      <w:pPr>
        <w:rPr>
          <w:lang w:val="vi-VN"/>
        </w:rPr>
      </w:pPr>
    </w:p>
    <w:p w:rsidR="002D0160" w:rsidRDefault="002D0160">
      <w:pPr>
        <w:rPr>
          <w:lang w:val="vi-V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3824" behindDoc="0" locked="0" layoutInCell="1" allowOverlap="1" wp14:anchorId="6FDC74BB" wp14:editId="7777111B">
                <wp:simplePos x="0" y="0"/>
                <wp:positionH relativeFrom="column">
                  <wp:posOffset>1990725</wp:posOffset>
                </wp:positionH>
                <wp:positionV relativeFrom="paragraph">
                  <wp:posOffset>-635</wp:posOffset>
                </wp:positionV>
                <wp:extent cx="323557" cy="266700"/>
                <wp:effectExtent l="0" t="0" r="19685" b="19050"/>
                <wp:wrapNone/>
                <wp:docPr id="147" name="Text Box 14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557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2D0160" w:rsidRDefault="00675739" w:rsidP="002D0160">
                            <w:pPr>
                              <w:rPr>
                                <w:sz w:val="14"/>
                                <w:szCs w:val="14"/>
                                <w:lang w:val="vi-VN"/>
                              </w:rPr>
                            </w:pPr>
                            <w:r w:rsidRPr="002D0160">
                              <w:rPr>
                                <w:sz w:val="14"/>
                                <w:szCs w:val="14"/>
                                <w:lang w:val="vi-VN"/>
                              </w:rPr>
                              <w:t>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6FDC74BB" id="Text Box 147" o:spid="_x0000_s1133" type="#_x0000_t202" style="position:absolute;margin-left:156.75pt;margin-top:-.05pt;width:25.5pt;height:21pt;z-index:2518538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" fillcolor="white [3201]" strokeweight=".5pt">
                <v:textbox>
                  <w:txbxContent>
                    <w:p w:rsidR="00675739" w:rsidRPr="002D0160" w:rsidRDefault="00675739" w:rsidP="002D0160">
                      <w:pPr>
                        <w:rPr>
                          <w:sz w:val="14"/>
                          <w:szCs w:val="14"/>
                          <w:lang w:val="vi-VN"/>
                        </w:rPr>
                      </w:pPr>
                      <w:r w:rsidRPr="002D0160">
                        <w:rPr>
                          <w:sz w:val="14"/>
                          <w:szCs w:val="14"/>
                          <w:lang w:val="vi-VN"/>
                        </w:rPr>
                        <w:t>10</w:t>
                      </w:r>
                    </w:p>
                  </w:txbxContent>
                </v:textbox>
              </v:shape>
            </w:pict>
          </mc:Fallback>
        </mc:AlternateContent>
      </w:r>
    </w:p>
    <w:p w:rsidR="00B67213" w:rsidRDefault="00B67213">
      <w:pPr>
        <w:rPr>
          <w:noProof/>
          <w:lang w:val="vi-VN"/>
        </w:rPr>
      </w:pPr>
      <w:r w:rsidRPr="002D0160">
        <w:rPr>
          <w:noProof/>
        </w:rPr>
        <mc:AlternateContent>
          <mc:Choice Requires="wps">
            <w:drawing>
              <wp:anchor distT="0" distB="0" distL="114300" distR="114300" simplePos="0" relativeHeight="251860992" behindDoc="0" locked="0" layoutInCell="1" allowOverlap="1" wp14:anchorId="597FB052" wp14:editId="129C1056">
                <wp:simplePos x="0" y="0"/>
                <wp:positionH relativeFrom="column">
                  <wp:posOffset>4058285</wp:posOffset>
                </wp:positionH>
                <wp:positionV relativeFrom="paragraph">
                  <wp:posOffset>80010</wp:posOffset>
                </wp:positionV>
                <wp:extent cx="428625" cy="266700"/>
                <wp:effectExtent l="0" t="0" r="28575" b="19050"/>
                <wp:wrapNone/>
                <wp:docPr id="154" name="Text Box 15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428625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2D0160" w:rsidRDefault="00675739" w:rsidP="002D0160">
                            <w:pPr>
                              <w:rPr>
                                <w:sz w:val="14"/>
                                <w:szCs w:val="14"/>
                                <w:lang w:val="vi-VN"/>
                              </w:rPr>
                            </w:pPr>
                            <w:r w:rsidRPr="002D0160">
                              <w:rPr>
                                <w:sz w:val="14"/>
                                <w:szCs w:val="14"/>
                                <w:lang w:val="vi-VN"/>
                              </w:rPr>
                              <w:t>10</w:t>
                            </w:r>
                            <w:r>
                              <w:rPr>
                                <w:sz w:val="14"/>
                                <w:szCs w:val="14"/>
                                <w:lang w:val="vi-VN"/>
                              </w:rPr>
                              <w:t>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97FB052" id="Text Box 154" o:spid="_x0000_s1134" type="#_x0000_t202" style="position:absolute;margin-left:319.55pt;margin-top:6.3pt;width:33.75pt;height:21pt;z-index:25186099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" fillcolor="white [3201]" strokeweight=".5pt">
                <v:textbox>
                  <w:txbxContent>
                    <w:p w:rsidR="00675739" w:rsidRPr="002D0160" w:rsidRDefault="00675739" w:rsidP="002D0160">
                      <w:pPr>
                        <w:rPr>
                          <w:sz w:val="14"/>
                          <w:szCs w:val="14"/>
                          <w:lang w:val="vi-VN"/>
                        </w:rPr>
                      </w:pPr>
                      <w:r w:rsidRPr="002D0160">
                        <w:rPr>
                          <w:sz w:val="14"/>
                          <w:szCs w:val="14"/>
                          <w:lang w:val="vi-VN"/>
                        </w:rPr>
                        <w:t>10</w:t>
                      </w:r>
                      <w:r>
                        <w:rPr>
                          <w:sz w:val="14"/>
                          <w:szCs w:val="14"/>
                          <w:lang w:val="vi-VN"/>
                        </w:rPr>
                        <w:t>0</w:t>
                      </w:r>
                    </w:p>
                  </w:txbxContent>
                </v:textbox>
              </v:shape>
            </w:pict>
          </mc:Fallback>
        </mc:AlternateContent>
      </w:r>
    </w:p>
    <w:p w:rsidR="00B67213" w:rsidRDefault="00B67213">
      <w:pPr>
        <w:rPr>
          <w:noProof/>
          <w:lang w:val="vi-VN"/>
        </w:rPr>
      </w:pPr>
    </w:p>
    <w:p w:rsidR="00B67213" w:rsidRDefault="00B67213">
      <w:pPr>
        <w:rPr>
          <w:noProof/>
          <w:lang w:val="vi-V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55872" behindDoc="0" locked="0" layoutInCell="1" allowOverlap="1" wp14:anchorId="4B4F2F26" wp14:editId="37D09F65">
                <wp:simplePos x="0" y="0"/>
                <wp:positionH relativeFrom="column">
                  <wp:posOffset>1867535</wp:posOffset>
                </wp:positionH>
                <wp:positionV relativeFrom="paragraph">
                  <wp:posOffset>14605</wp:posOffset>
                </wp:positionV>
                <wp:extent cx="323215" cy="266700"/>
                <wp:effectExtent l="0" t="0" r="19685" b="19050"/>
                <wp:wrapNone/>
                <wp:docPr id="150" name="Text Box 15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23215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2D0160" w:rsidRDefault="00675739" w:rsidP="002D0160">
                            <w:pPr>
                              <w:rPr>
                                <w:sz w:val="14"/>
                                <w:szCs w:val="14"/>
                                <w:lang w:val="vi-VN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  <w:lang w:val="vi-VN"/>
                              </w:rPr>
                              <w:t>7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4B4F2F26" id="Text Box 150" o:spid="_x0000_s1135" type="#_x0000_t202" style="position:absolute;margin-left:147.05pt;margin-top:1.15pt;width:25.45pt;height:21pt;z-index:25185587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" fillcolor="white [3201]" strokeweight=".5pt">
                <v:textbox>
                  <w:txbxContent>
                    <w:p w:rsidR="00675739" w:rsidRPr="002D0160" w:rsidRDefault="00675739" w:rsidP="002D0160">
                      <w:pPr>
                        <w:rPr>
                          <w:sz w:val="14"/>
                          <w:szCs w:val="14"/>
                          <w:lang w:val="vi-VN"/>
                        </w:rPr>
                      </w:pPr>
                      <w:r>
                        <w:rPr>
                          <w:sz w:val="14"/>
                          <w:szCs w:val="14"/>
                          <w:lang w:val="vi-VN"/>
                        </w:rPr>
                        <w:t>70</w:t>
                      </w:r>
                    </w:p>
                  </w:txbxContent>
                </v:textbox>
              </v:shape>
            </w:pict>
          </mc:Fallback>
        </mc:AlternateContent>
      </w:r>
    </w:p>
    <w:p w:rsidR="00B67213" w:rsidRDefault="00B67213">
      <w:pPr>
        <w:rPr>
          <w:noProof/>
          <w:lang w:val="vi-VN"/>
        </w:rPr>
      </w:pPr>
      <w:r w:rsidRPr="002D0160">
        <w:rPr>
          <w:noProof/>
        </w:rPr>
        <mc:AlternateContent>
          <mc:Choice Requires="wps">
            <w:drawing>
              <wp:anchor distT="0" distB="0" distL="114300" distR="114300" simplePos="0" relativeHeight="251862016" behindDoc="0" locked="0" layoutInCell="1" allowOverlap="1" wp14:anchorId="3D0848C5" wp14:editId="01DC79D9">
                <wp:simplePos x="0" y="0"/>
                <wp:positionH relativeFrom="column">
                  <wp:posOffset>4057650</wp:posOffset>
                </wp:positionH>
                <wp:positionV relativeFrom="paragraph">
                  <wp:posOffset>261620</wp:posOffset>
                </wp:positionV>
                <wp:extent cx="372110" cy="266700"/>
                <wp:effectExtent l="0" t="0" r="27940" b="19050"/>
                <wp:wrapNone/>
                <wp:docPr id="155" name="Text Box 15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372110" cy="2667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2D0160" w:rsidRDefault="00675739" w:rsidP="002D0160">
                            <w:pPr>
                              <w:rPr>
                                <w:sz w:val="14"/>
                                <w:szCs w:val="14"/>
                                <w:lang w:val="vi-VN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  <w:lang w:val="vi-VN"/>
                              </w:rPr>
                              <w:t>50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3D0848C5" id="Text Box 155" o:spid="_x0000_s1136" type="#_x0000_t202" style="position:absolute;margin-left:319.5pt;margin-top:20.6pt;width:29.3pt;height:21pt;z-index:2518620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" fillcolor="white [3201]" strokeweight=".5pt">
                <v:textbox>
                  <w:txbxContent>
                    <w:p w:rsidR="00675739" w:rsidRPr="002D0160" w:rsidRDefault="00675739" w:rsidP="002D0160">
                      <w:pPr>
                        <w:rPr>
                          <w:sz w:val="14"/>
                          <w:szCs w:val="14"/>
                          <w:lang w:val="vi-VN"/>
                        </w:rPr>
                      </w:pPr>
                      <w:r>
                        <w:rPr>
                          <w:sz w:val="14"/>
                          <w:szCs w:val="14"/>
                          <w:lang w:val="vi-VN"/>
                        </w:rPr>
                        <w:t>500</w:t>
                      </w:r>
                    </w:p>
                  </w:txbxContent>
                </v:textbox>
              </v:shape>
            </w:pict>
          </mc:Fallback>
        </mc:AlternateContent>
      </w:r>
    </w:p>
    <w:p w:rsidR="00B67213" w:rsidRDefault="00B67213">
      <w:pPr>
        <w:rPr>
          <w:noProof/>
          <w:lang w:val="vi-V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66112" behindDoc="0" locked="0" layoutInCell="1" allowOverlap="1">
                <wp:simplePos x="0" y="0"/>
                <wp:positionH relativeFrom="column">
                  <wp:posOffset>2342271</wp:posOffset>
                </wp:positionH>
                <wp:positionV relativeFrom="paragraph">
                  <wp:posOffset>7034</wp:posOffset>
                </wp:positionV>
                <wp:extent cx="1329446" cy="450068"/>
                <wp:effectExtent l="0" t="0" r="23495" b="26670"/>
                <wp:wrapNone/>
                <wp:docPr id="159" name="Text Box 15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29446" cy="450068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B67213" w:rsidRDefault="00675739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fiel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59" o:spid="_x0000_s1137" type="#_x0000_t202" style="position:absolute;margin-left:184.45pt;margin-top:.55pt;width:104.7pt;height:35.45pt;z-index:25186611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" fillcolor="white [3201]" strokeweight=".5pt">
                <v:textbox>
                  <w:txbxContent>
                    <w:p w:rsidR="00675739" w:rsidRPr="00B67213" w:rsidRDefault="00675739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fields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5088" behindDoc="0" locked="0" layoutInCell="1" allowOverlap="1">
                <wp:simplePos x="0" y="0"/>
                <wp:positionH relativeFrom="column">
                  <wp:posOffset>1055077</wp:posOffset>
                </wp:positionH>
                <wp:positionV relativeFrom="paragraph">
                  <wp:posOffset>133643</wp:posOffset>
                </wp:positionV>
                <wp:extent cx="1287194" cy="0"/>
                <wp:effectExtent l="0" t="76200" r="27305" b="114300"/>
                <wp:wrapNone/>
                <wp:docPr id="158" name="Straight Arrow Connector 15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7194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50D0F744" id="Straight Arrow Connector 158" o:spid="_x0000_s1026" type="#_x0000_t32" style="position:absolute;margin-left:83.1pt;margin-top:10.5pt;width:101.35pt;height:0;z-index:2518650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" strokecolor="#4579b8 [3044]">
                <v:stroke endarrow="open"/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864064" behindDoc="0" locked="0" layoutInCell="1" allowOverlap="1" wp14:anchorId="31C2EF35" wp14:editId="1E5F87B1">
                <wp:simplePos x="0" y="0"/>
                <wp:positionH relativeFrom="column">
                  <wp:posOffset>231140</wp:posOffset>
                </wp:positionH>
                <wp:positionV relativeFrom="paragraph">
                  <wp:posOffset>80010</wp:posOffset>
                </wp:positionV>
                <wp:extent cx="773430" cy="379730"/>
                <wp:effectExtent l="0" t="0" r="26670" b="20320"/>
                <wp:wrapNone/>
                <wp:docPr id="157" name="Text Box 15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3430" cy="3797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F2=400</w:t>
                            </w:r>
                          </w:p>
                          <w:p w:rsidR="00675739" w:rsidRDefault="00675739">
                            <w:pPr>
                              <w:rPr>
                                <w:lang w:val="vi-VN"/>
                              </w:rPr>
                            </w:pPr>
                          </w:p>
                          <w:p w:rsidR="00675739" w:rsidRDefault="00675739">
                            <w:pPr>
                              <w:rPr>
                                <w:lang w:val="vi-VN"/>
                              </w:rPr>
                            </w:pPr>
                          </w:p>
                          <w:p w:rsidR="00675739" w:rsidRDefault="00675739">
                            <w:pPr>
                              <w:rPr>
                                <w:lang w:val="vi-VN"/>
                              </w:rPr>
                            </w:pPr>
                          </w:p>
                          <w:p w:rsidR="00675739" w:rsidRPr="00B67213" w:rsidRDefault="00675739">
                            <w:pPr>
                              <w:rPr>
                                <w:lang w:val="vi-V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C2EF35" id="Text Box 157" o:spid="_x0000_s1138" type="#_x0000_t202" style="position:absolute;margin-left:18.2pt;margin-top:6.3pt;width:60.9pt;height:29.9pt;z-index:2518640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" fillcolor="white [3201]" strokeweight=".5pt">
                <v:textbox>
                  <w:txbxContent>
                    <w:p w:rsidR="00675739" w:rsidRDefault="00675739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F2=400</w:t>
                      </w:r>
                    </w:p>
                    <w:p w:rsidR="00675739" w:rsidRDefault="00675739">
                      <w:pPr>
                        <w:rPr>
                          <w:lang w:val="vi-VN"/>
                        </w:rPr>
                      </w:pPr>
                    </w:p>
                    <w:p w:rsidR="00675739" w:rsidRDefault="00675739">
                      <w:pPr>
                        <w:rPr>
                          <w:lang w:val="vi-VN"/>
                        </w:rPr>
                      </w:pPr>
                    </w:p>
                    <w:p w:rsidR="00675739" w:rsidRDefault="00675739">
                      <w:pPr>
                        <w:rPr>
                          <w:lang w:val="vi-VN"/>
                        </w:rPr>
                      </w:pPr>
                    </w:p>
                    <w:p w:rsidR="00675739" w:rsidRPr="00B67213" w:rsidRDefault="00675739">
                      <w:pPr>
                        <w:rPr>
                          <w:lang w:val="vi-V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B67213" w:rsidRDefault="00B67213">
      <w:pPr>
        <w:rPr>
          <w:noProof/>
          <w:lang w:val="vi-VN"/>
        </w:rPr>
      </w:pPr>
    </w:p>
    <w:p w:rsidR="00B67213" w:rsidRDefault="00B67213">
      <w:pPr>
        <w:rPr>
          <w:noProof/>
          <w:lang w:val="vi-V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67136" behindDoc="0" locked="0" layoutInCell="1" allowOverlap="1">
                <wp:simplePos x="0" y="0"/>
                <wp:positionH relativeFrom="column">
                  <wp:posOffset>2342271</wp:posOffset>
                </wp:positionH>
                <wp:positionV relativeFrom="paragraph">
                  <wp:posOffset>75614</wp:posOffset>
                </wp:positionV>
                <wp:extent cx="1329055" cy="324143"/>
                <wp:effectExtent l="0" t="0" r="23495" b="19050"/>
                <wp:wrapNone/>
                <wp:docPr id="160" name="Text Box 16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29055" cy="32414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B67213" w:rsidRDefault="00675739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 xml:space="preserve">Pointer: </w:t>
                            </w:r>
                            <w:r w:rsidRPr="004E6010">
                              <w:rPr>
                                <w:highlight w:val="yellow"/>
                                <w:lang w:val="vi-VN"/>
                              </w:rPr>
                              <w:t>OFB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160" o:spid="_x0000_s1139" type="#_x0000_t202" style="position:absolute;margin-left:184.45pt;margin-top:5.95pt;width:104.65pt;height:25.5pt;z-index:2518671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" fillcolor="white [3201]" strokeweight=".5pt">
                <v:textbox>
                  <w:txbxContent>
                    <w:p w:rsidR="00675739" w:rsidRPr="00B67213" w:rsidRDefault="00675739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 xml:space="preserve">Pointer: </w:t>
                      </w:r>
                      <w:r w:rsidRPr="004E6010">
                        <w:rPr>
                          <w:highlight w:val="yellow"/>
                          <w:lang w:val="vi-VN"/>
                        </w:rPr>
                        <w:t>OFB</w:t>
                      </w:r>
                    </w:p>
                  </w:txbxContent>
                </v:textbox>
              </v:shape>
            </w:pict>
          </mc:Fallback>
        </mc:AlternateContent>
      </w:r>
    </w:p>
    <w:p w:rsidR="00B67213" w:rsidRDefault="00B67213">
      <w:pPr>
        <w:rPr>
          <w:noProof/>
          <w:lang w:val="vi-VN"/>
        </w:rPr>
      </w:pPr>
    </w:p>
    <w:p w:rsidR="00B67213" w:rsidRDefault="00B67213">
      <w:pPr>
        <w:rPr>
          <w:noProof/>
          <w:lang w:val="vi-VN"/>
        </w:rPr>
      </w:pPr>
      <w:r w:rsidRPr="00B67213">
        <w:rPr>
          <w:noProof/>
        </w:rPr>
        <mc:AlternateContent>
          <mc:Choice Requires="wps">
            <w:drawing>
              <wp:anchor distT="0" distB="0" distL="114300" distR="114300" simplePos="0" relativeHeight="251872256" behindDoc="0" locked="0" layoutInCell="1" allowOverlap="1" wp14:anchorId="45464032" wp14:editId="33199D06">
                <wp:simplePos x="0" y="0"/>
                <wp:positionH relativeFrom="column">
                  <wp:posOffset>2325370</wp:posOffset>
                </wp:positionH>
                <wp:positionV relativeFrom="paragraph">
                  <wp:posOffset>606425</wp:posOffset>
                </wp:positionV>
                <wp:extent cx="1329055" cy="323850"/>
                <wp:effectExtent l="0" t="0" r="23495" b="19050"/>
                <wp:wrapNone/>
                <wp:docPr id="164" name="Text Box 16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29055" cy="32385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B67213" w:rsidRDefault="00675739" w:rsidP="00B67213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 xml:space="preserve">Pointer: </w:t>
                            </w:r>
                            <w:r w:rsidRPr="004E6010">
                              <w:rPr>
                                <w:highlight w:val="yellow"/>
                                <w:lang w:val="vi-VN"/>
                              </w:rPr>
                              <w:t>OFA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5464032" id="Text Box 164" o:spid="_x0000_s1140" type="#_x0000_t202" style="position:absolute;margin-left:183.1pt;margin-top:47.75pt;width:104.65pt;height:25.5pt;z-index:2518722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" fillcolor="white [3201]" strokeweight=".5pt">
                <v:textbox>
                  <w:txbxContent>
                    <w:p w:rsidR="00675739" w:rsidRPr="00B67213" w:rsidRDefault="00675739" w:rsidP="00B67213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 xml:space="preserve">Pointer: </w:t>
                      </w:r>
                      <w:r w:rsidRPr="004E6010">
                        <w:rPr>
                          <w:highlight w:val="yellow"/>
                          <w:lang w:val="vi-VN"/>
                        </w:rPr>
                        <w:t>OFA</w:t>
                      </w:r>
                    </w:p>
                  </w:txbxContent>
                </v:textbox>
              </v:shape>
            </w:pict>
          </mc:Fallback>
        </mc:AlternateContent>
      </w:r>
      <w:r w:rsidRPr="00B67213">
        <w:rPr>
          <w:noProof/>
        </w:rPr>
        <mc:AlternateContent>
          <mc:Choice Requires="wps">
            <w:drawing>
              <wp:anchor distT="0" distB="0" distL="114300" distR="114300" simplePos="0" relativeHeight="251871232" behindDoc="0" locked="0" layoutInCell="1" allowOverlap="1" wp14:anchorId="51C29396" wp14:editId="30A4C932">
                <wp:simplePos x="0" y="0"/>
                <wp:positionH relativeFrom="column">
                  <wp:posOffset>2325370</wp:posOffset>
                </wp:positionH>
                <wp:positionV relativeFrom="paragraph">
                  <wp:posOffset>156845</wp:posOffset>
                </wp:positionV>
                <wp:extent cx="1329055" cy="449580"/>
                <wp:effectExtent l="0" t="0" r="23495" b="26670"/>
                <wp:wrapNone/>
                <wp:docPr id="163" name="Text Box 16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329055" cy="44958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B67213" w:rsidRDefault="00675739" w:rsidP="00B67213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fiel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1C29396" id="Text Box 163" o:spid="_x0000_s1141" type="#_x0000_t202" style="position:absolute;margin-left:183.1pt;margin-top:12.35pt;width:104.65pt;height:35.4pt;z-index:25187123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" fillcolor="white [3201]" strokeweight=".5pt">
                <v:textbox>
                  <w:txbxContent>
                    <w:p w:rsidR="00675739" w:rsidRPr="00B67213" w:rsidRDefault="00675739" w:rsidP="00B67213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fields</w:t>
                      </w:r>
                    </w:p>
                  </w:txbxContent>
                </v:textbox>
              </v:shape>
            </w:pict>
          </mc:Fallback>
        </mc:AlternateContent>
      </w:r>
      <w:r w:rsidRPr="00B67213">
        <w:rPr>
          <w:noProof/>
        </w:rPr>
        <mc:AlternateContent>
          <mc:Choice Requires="wps">
            <w:drawing>
              <wp:anchor distT="0" distB="0" distL="114300" distR="114300" simplePos="0" relativeHeight="251870208" behindDoc="0" locked="0" layoutInCell="1" allowOverlap="1" wp14:anchorId="10D79A17" wp14:editId="3A3F2B03">
                <wp:simplePos x="0" y="0"/>
                <wp:positionH relativeFrom="column">
                  <wp:posOffset>1038225</wp:posOffset>
                </wp:positionH>
                <wp:positionV relativeFrom="paragraph">
                  <wp:posOffset>283210</wp:posOffset>
                </wp:positionV>
                <wp:extent cx="1287145" cy="0"/>
                <wp:effectExtent l="0" t="76200" r="27305" b="114300"/>
                <wp:wrapNone/>
                <wp:docPr id="162" name="Straight Arrow Connector 16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287145" cy="0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6709F1C" id="Straight Arrow Connector 162" o:spid="_x0000_s1026" type="#_x0000_t32" style="position:absolute;margin-left:81.75pt;margin-top:22.3pt;width:101.35pt;height:0;z-index:2518702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" strokecolor="#4579b8 [3044]">
                <v:stroke endarrow="open"/>
              </v:shape>
            </w:pict>
          </mc:Fallback>
        </mc:AlternateContent>
      </w:r>
      <w:r w:rsidRPr="00B67213">
        <w:rPr>
          <w:noProof/>
        </w:rPr>
        <mc:AlternateContent>
          <mc:Choice Requires="wps">
            <w:drawing>
              <wp:anchor distT="0" distB="0" distL="114300" distR="114300" simplePos="0" relativeHeight="251869184" behindDoc="0" locked="0" layoutInCell="1" allowOverlap="1" wp14:anchorId="5FC8E871" wp14:editId="398A29C4">
                <wp:simplePos x="0" y="0"/>
                <wp:positionH relativeFrom="column">
                  <wp:posOffset>214630</wp:posOffset>
                </wp:positionH>
                <wp:positionV relativeFrom="paragraph">
                  <wp:posOffset>229870</wp:posOffset>
                </wp:positionV>
                <wp:extent cx="773430" cy="379730"/>
                <wp:effectExtent l="0" t="0" r="26670" b="20320"/>
                <wp:wrapNone/>
                <wp:docPr id="161" name="Text Box 16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3430" cy="3797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B67213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F=500</w:t>
                            </w:r>
                          </w:p>
                          <w:p w:rsidR="00675739" w:rsidRDefault="00675739" w:rsidP="00B67213">
                            <w:pPr>
                              <w:rPr>
                                <w:lang w:val="vi-VN"/>
                              </w:rPr>
                            </w:pPr>
                          </w:p>
                          <w:p w:rsidR="00675739" w:rsidRDefault="00675739" w:rsidP="00B67213">
                            <w:pPr>
                              <w:rPr>
                                <w:lang w:val="vi-VN"/>
                              </w:rPr>
                            </w:pPr>
                          </w:p>
                          <w:p w:rsidR="00675739" w:rsidRDefault="00675739" w:rsidP="00B67213">
                            <w:pPr>
                              <w:rPr>
                                <w:lang w:val="vi-VN"/>
                              </w:rPr>
                            </w:pPr>
                          </w:p>
                          <w:p w:rsidR="00675739" w:rsidRPr="00B67213" w:rsidRDefault="00675739" w:rsidP="00B67213">
                            <w:pPr>
                              <w:rPr>
                                <w:lang w:val="vi-VN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C8E871" id="Text Box 161" o:spid="_x0000_s1142" type="#_x0000_t202" style="position:absolute;margin-left:16.9pt;margin-top:18.1pt;width:60.9pt;height:29.9pt;z-index:25186918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" fillcolor="white [3201]" strokeweight=".5pt">
                <v:textbox>
                  <w:txbxContent>
                    <w:p w:rsidR="00675739" w:rsidRDefault="00675739" w:rsidP="00B67213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F=500</w:t>
                      </w:r>
                    </w:p>
                    <w:p w:rsidR="00675739" w:rsidRDefault="00675739" w:rsidP="00B67213">
                      <w:pPr>
                        <w:rPr>
                          <w:lang w:val="vi-VN"/>
                        </w:rPr>
                      </w:pPr>
                    </w:p>
                    <w:p w:rsidR="00675739" w:rsidRDefault="00675739" w:rsidP="00B67213">
                      <w:pPr>
                        <w:rPr>
                          <w:lang w:val="vi-VN"/>
                        </w:rPr>
                      </w:pPr>
                    </w:p>
                    <w:p w:rsidR="00675739" w:rsidRDefault="00675739" w:rsidP="00B67213">
                      <w:pPr>
                        <w:rPr>
                          <w:lang w:val="vi-VN"/>
                        </w:rPr>
                      </w:pPr>
                    </w:p>
                    <w:p w:rsidR="00675739" w:rsidRPr="00B67213" w:rsidRDefault="00675739" w:rsidP="00B67213">
                      <w:pPr>
                        <w:rPr>
                          <w:lang w:val="vi-VN"/>
                        </w:rPr>
                      </w:pPr>
                    </w:p>
                  </w:txbxContent>
                </v:textbox>
              </v:shape>
            </w:pict>
          </mc:Fallback>
        </mc:AlternateContent>
      </w:r>
    </w:p>
    <w:p w:rsidR="00B67213" w:rsidRDefault="00B67213">
      <w:pPr>
        <w:rPr>
          <w:noProof/>
          <w:lang w:val="vi-VN"/>
        </w:rPr>
      </w:pPr>
    </w:p>
    <w:p w:rsidR="00B67213" w:rsidRDefault="00B67213">
      <w:pPr>
        <w:rPr>
          <w:noProof/>
          <w:lang w:val="vi-VN"/>
        </w:rPr>
      </w:pPr>
    </w:p>
    <w:p w:rsidR="00B67213" w:rsidRDefault="00B67213">
      <w:pPr>
        <w:rPr>
          <w:noProof/>
          <w:lang w:val="vi-VN"/>
        </w:rPr>
      </w:pPr>
    </w:p>
    <w:p w:rsidR="00B67213" w:rsidRDefault="00B67213">
      <w:pPr>
        <w:rPr>
          <w:noProof/>
          <w:lang w:val="vi-VN"/>
        </w:rPr>
      </w:pPr>
    </w:p>
    <w:p w:rsidR="00B67213" w:rsidRDefault="00B67213">
      <w:pPr>
        <w:rPr>
          <w:noProof/>
          <w:lang w:val="vi-VN"/>
        </w:rPr>
      </w:pPr>
    </w:p>
    <w:p w:rsidR="002D0160" w:rsidRDefault="00CF27D5">
      <w:pPr>
        <w:rPr>
          <w:noProof/>
          <w:lang w:val="vi-V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6352" behindDoc="0" locked="0" layoutInCell="1" allowOverlap="1">
                <wp:simplePos x="0" y="0"/>
                <wp:positionH relativeFrom="column">
                  <wp:posOffset>2166425</wp:posOffset>
                </wp:positionH>
                <wp:positionV relativeFrom="paragraph">
                  <wp:posOffset>43375</wp:posOffset>
                </wp:positionV>
                <wp:extent cx="794824" cy="274320"/>
                <wp:effectExtent l="0" t="0" r="24765" b="11430"/>
                <wp:wrapNone/>
                <wp:docPr id="168" name="Text Box 16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94824" cy="27432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CF27D5" w:rsidRDefault="00675739">
                            <w:pPr>
                              <w:rPr>
                                <w:sz w:val="14"/>
                                <w:szCs w:val="14"/>
                                <w:lang w:val="vi-VN"/>
                              </w:rPr>
                            </w:pPr>
                            <w:r w:rsidRPr="00CF27D5">
                              <w:rPr>
                                <w:sz w:val="14"/>
                                <w:szCs w:val="14"/>
                                <w:lang w:val="vi-VN"/>
                              </w:rPr>
                              <w:t>15db974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id="Text Box 168" o:spid="_x0000_s1143" type="#_x0000_t202" style="position:absolute;margin-left:170.6pt;margin-top:3.4pt;width:62.6pt;height:21.6pt;z-index:251876352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" fillcolor="white [3201]" strokeweight=".5pt">
                <v:textbox>
                  <w:txbxContent>
                    <w:p w:rsidR="00675739" w:rsidRPr="00CF27D5" w:rsidRDefault="00675739">
                      <w:pPr>
                        <w:rPr>
                          <w:sz w:val="14"/>
                          <w:szCs w:val="14"/>
                          <w:lang w:val="vi-VN"/>
                        </w:rPr>
                      </w:pPr>
                      <w:r w:rsidRPr="00CF27D5">
                        <w:rPr>
                          <w:sz w:val="14"/>
                          <w:szCs w:val="14"/>
                          <w:lang w:val="vi-VN"/>
                        </w:rPr>
                        <w:t>15db9742</w:t>
                      </w:r>
                    </w:p>
                  </w:txbxContent>
                </v:textbox>
              </v:shape>
            </w:pict>
          </mc:Fallback>
        </mc:AlternateContent>
      </w:r>
    </w:p>
    <w:p w:rsidR="002D0160" w:rsidRDefault="00205AB2">
      <w:pPr>
        <w:rPr>
          <w:noProof/>
          <w:lang w:val="vi-V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3280" behindDoc="0" locked="0" layoutInCell="1" allowOverlap="1" wp14:anchorId="5B5F3C28" wp14:editId="6F93BC32">
                <wp:simplePos x="0" y="0"/>
                <wp:positionH relativeFrom="column">
                  <wp:posOffset>-99060</wp:posOffset>
                </wp:positionH>
                <wp:positionV relativeFrom="paragraph">
                  <wp:posOffset>182880</wp:posOffset>
                </wp:positionV>
                <wp:extent cx="1434465" cy="365760"/>
                <wp:effectExtent l="0" t="0" r="13335" b="15240"/>
                <wp:wrapNone/>
                <wp:docPr id="165" name="Text Box 16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34465" cy="365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CF27D5" w:rsidRDefault="00675739">
                            <w:pPr>
                              <w:rPr>
                                <w:lang w:val="vi-VN"/>
                              </w:rPr>
                            </w:pPr>
                            <w:r>
                              <w:t>x</w:t>
                            </w:r>
                            <w:r>
                              <w:rPr>
                                <w:lang w:val="vi-VN"/>
                              </w:rPr>
                              <w:t>=</w:t>
                            </w:r>
                            <w:r w:rsidRPr="00CF27D5">
                              <w:rPr>
                                <w:lang w:val="vi-VN"/>
                              </w:rPr>
                              <w:t>15db974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B5F3C28" id="Text Box 165" o:spid="_x0000_s1144" type="#_x0000_t202" style="position:absolute;margin-left:-7.8pt;margin-top:14.4pt;width:112.95pt;height:28.8pt;z-index:2518732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" fillcolor="white [3201]" strokeweight=".5pt">
                <v:textbox>
                  <w:txbxContent>
                    <w:p w:rsidR="00675739" w:rsidRPr="00CF27D5" w:rsidRDefault="00675739">
                      <w:pPr>
                        <w:rPr>
                          <w:lang w:val="vi-VN"/>
                        </w:rPr>
                      </w:pPr>
                      <w:r>
                        <w:t>x</w:t>
                      </w:r>
                      <w:r>
                        <w:rPr>
                          <w:lang w:val="vi-VN"/>
                        </w:rPr>
                        <w:t>=</w:t>
                      </w:r>
                      <w:r w:rsidRPr="00CF27D5">
                        <w:rPr>
                          <w:lang w:val="vi-VN"/>
                        </w:rPr>
                        <w:t>15db9742</w:t>
                      </w:r>
                    </w:p>
                  </w:txbxContent>
                </v:textbox>
              </v:shape>
            </w:pict>
          </mc:Fallback>
        </mc:AlternateContent>
      </w:r>
      <w:r w:rsidR="00CF27D5">
        <w:rPr>
          <w:noProof/>
        </w:rPr>
        <mc:AlternateContent>
          <mc:Choice Requires="wps">
            <w:drawing>
              <wp:anchor distT="0" distB="0" distL="114300" distR="114300" simplePos="0" relativeHeight="251875328" behindDoc="0" locked="0" layoutInCell="1" allowOverlap="1" wp14:anchorId="4D63987D" wp14:editId="00DDE322">
                <wp:simplePos x="0" y="0"/>
                <wp:positionH relativeFrom="column">
                  <wp:posOffset>2405575</wp:posOffset>
                </wp:positionH>
                <wp:positionV relativeFrom="paragraph">
                  <wp:posOffset>183466</wp:posOffset>
                </wp:positionV>
                <wp:extent cx="1097280" cy="801859"/>
                <wp:effectExtent l="0" t="0" r="26670" b="17780"/>
                <wp:wrapNone/>
                <wp:docPr id="167" name="Text Box 16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097280" cy="80185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CF27D5" w:rsidRDefault="00675739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Id=1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name=”abc”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.....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D63987D" id="Text Box 167" o:spid="_x0000_s1145" type="#_x0000_t202" style="position:absolute;margin-left:189.4pt;margin-top:14.45pt;width:86.4pt;height:63.15pt;z-index:2518753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" fillcolor="white [3201]" strokeweight=".5pt">
                <v:textbox>
                  <w:txbxContent>
                    <w:p w:rsidR="00675739" w:rsidRPr="00CF27D5" w:rsidRDefault="00675739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Id=1</w:t>
                      </w:r>
                      <w:r>
                        <w:rPr>
                          <w:lang w:val="vi-VN"/>
                        </w:rPr>
                        <w:br/>
                        <w:t>name=”abc”</w:t>
                      </w:r>
                      <w:r>
                        <w:rPr>
                          <w:lang w:val="vi-VN"/>
                        </w:rPr>
                        <w:br/>
                        <w:t>.....</w:t>
                      </w:r>
                    </w:p>
                  </w:txbxContent>
                </v:textbox>
              </v:shape>
            </w:pict>
          </mc:Fallback>
        </mc:AlternateContent>
      </w:r>
    </w:p>
    <w:p w:rsidR="002D0160" w:rsidRDefault="00CF27D5">
      <w:pPr>
        <w:rPr>
          <w:noProof/>
          <w:lang w:val="vi-V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4304" behindDoc="0" locked="0" layoutInCell="1" allowOverlap="1">
                <wp:simplePos x="0" y="0"/>
                <wp:positionH relativeFrom="column">
                  <wp:posOffset>1336284</wp:posOffset>
                </wp:positionH>
                <wp:positionV relativeFrom="paragraph">
                  <wp:posOffset>119575</wp:posOffset>
                </wp:positionV>
                <wp:extent cx="991870" cy="14068"/>
                <wp:effectExtent l="0" t="76200" r="36830" b="100330"/>
                <wp:wrapNone/>
                <wp:docPr id="166" name="Straight Arrow Connector 16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991870" cy="14068"/>
                        </a:xfrm>
                        <a:prstGeom prst="straightConnector1">
                          <a:avLst/>
                        </a:prstGeom>
                        <a:ln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60D5ECC9" id="Straight Arrow Connector 166" o:spid="_x0000_s1026" type="#_x0000_t32" style="position:absolute;margin-left:105.2pt;margin-top:9.4pt;width:78.1pt;height:1.1pt;z-index:2518743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" strokecolor="#4579b8 [3044]">
                <v:stroke endarrow="open"/>
              </v:shape>
            </w:pict>
          </mc:Fallback>
        </mc:AlternateContent>
      </w:r>
    </w:p>
    <w:p w:rsidR="002D0160" w:rsidRDefault="002D0160">
      <w:pPr>
        <w:rPr>
          <w:noProof/>
          <w:lang w:val="vi-VN"/>
        </w:rPr>
      </w:pPr>
    </w:p>
    <w:p w:rsidR="00CF27D5" w:rsidRDefault="00CF27D5">
      <w:pPr>
        <w:rPr>
          <w:noProof/>
          <w:lang w:val="vi-VN"/>
        </w:rPr>
      </w:pPr>
    </w:p>
    <w:p w:rsidR="00CF27D5" w:rsidRDefault="00CF27D5">
      <w:pPr>
        <w:rPr>
          <w:noProof/>
          <w:lang w:val="vi-VN"/>
        </w:rPr>
      </w:pPr>
    </w:p>
    <w:p w:rsidR="00CF27D5" w:rsidRDefault="009F58C5">
      <w:pPr>
        <w:rPr>
          <w:noProof/>
          <w:lang w:val="vi-V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16288" behindDoc="0" locked="0" layoutInCell="1" allowOverlap="1" wp14:anchorId="05FDB4B9" wp14:editId="710ACEA8">
                <wp:simplePos x="0" y="0"/>
                <wp:positionH relativeFrom="column">
                  <wp:posOffset>1413510</wp:posOffset>
                </wp:positionH>
                <wp:positionV relativeFrom="paragraph">
                  <wp:posOffset>130810</wp:posOffset>
                </wp:positionV>
                <wp:extent cx="2398395" cy="2404745"/>
                <wp:effectExtent l="0" t="0" r="20955" b="14605"/>
                <wp:wrapNone/>
                <wp:docPr id="205" name="Text Box 20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8395" cy="240474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pPr>
                              <w:rPr>
                                <w:lang w:val="vi-VN"/>
                              </w:rPr>
                            </w:pPr>
                            <w:r w:rsidRPr="005451DC">
                              <w:rPr>
                                <w:highlight w:val="yellow"/>
                                <w:lang w:val="vi-VN"/>
                              </w:rPr>
                              <w:t>&lt;&lt;abstract&gt;</w:t>
                            </w:r>
                          </w:p>
                          <w:p w:rsidR="00675739" w:rsidRDefault="00675739">
                            <w:pPr>
                              <w:rPr>
                                <w:lang w:val="vi-VN"/>
                              </w:rPr>
                            </w:pPr>
                          </w:p>
                          <w:p w:rsidR="00675739" w:rsidRDefault="00675739">
                            <w:pPr>
                              <w:rPr>
                                <w:lang w:val="vi-VN"/>
                              </w:rPr>
                            </w:pPr>
                          </w:p>
                          <w:p w:rsidR="00675739" w:rsidRDefault="00675739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Car</w:t>
                            </w:r>
                            <w:r>
                              <w:rPr>
                                <w:lang w:val="vi-VN"/>
                              </w:rPr>
                              <w:br/>
                            </w:r>
                          </w:p>
                          <w:p w:rsidR="00675739" w:rsidRDefault="00675739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serial:string</w:t>
                            </w:r>
                            <w:r>
                              <w:rPr>
                                <w:lang w:val="vi-VN"/>
                              </w:rPr>
                              <w:br/>
                            </w:r>
                            <w:r>
                              <w:rPr>
                                <w:lang w:val="vi-VN"/>
                              </w:rPr>
                              <w:br/>
                              <w:t>Car(){...}</w:t>
                            </w:r>
                          </w:p>
                          <w:p w:rsidR="00675739" w:rsidRDefault="00675739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Car(String){...}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getter/setter(){.....}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brake(){.......}</w:t>
                            </w:r>
                          </w:p>
                          <w:p w:rsidR="00675739" w:rsidRPr="009F58C5" w:rsidRDefault="00675739">
                            <w:pPr>
                              <w:rPr>
                                <w:lang w:val="vi-VN"/>
                              </w:rPr>
                            </w:pPr>
                            <w:r w:rsidRPr="005451DC">
                              <w:rPr>
                                <w:highlight w:val="yellow"/>
                                <w:lang w:val="vi-VN"/>
                              </w:rPr>
                              <w:t>Abstract void makeTailLight();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5FDB4B9" id="Text Box 205" o:spid="_x0000_s1146" type="#_x0000_t202" style="position:absolute;margin-left:111.3pt;margin-top:10.3pt;width:188.85pt;height:189.35pt;z-index:251916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" fillcolor="white [3201]" strokeweight=".5pt">
                <v:textbox>
                  <w:txbxContent>
                    <w:p w:rsidR="00675739" w:rsidRDefault="00675739">
                      <w:pPr>
                        <w:rPr>
                          <w:lang w:val="vi-VN"/>
                        </w:rPr>
                      </w:pPr>
                      <w:r w:rsidRPr="005451DC">
                        <w:rPr>
                          <w:highlight w:val="yellow"/>
                          <w:lang w:val="vi-VN"/>
                        </w:rPr>
                        <w:t>&lt;&lt;abstract&gt;</w:t>
                      </w:r>
                    </w:p>
                    <w:p w:rsidR="00675739" w:rsidRDefault="00675739">
                      <w:pPr>
                        <w:rPr>
                          <w:lang w:val="vi-VN"/>
                        </w:rPr>
                      </w:pPr>
                    </w:p>
                    <w:p w:rsidR="00675739" w:rsidRDefault="00675739">
                      <w:pPr>
                        <w:rPr>
                          <w:lang w:val="vi-VN"/>
                        </w:rPr>
                      </w:pPr>
                    </w:p>
                    <w:p w:rsidR="00675739" w:rsidRDefault="00675739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Car</w:t>
                      </w:r>
                      <w:r>
                        <w:rPr>
                          <w:lang w:val="vi-VN"/>
                        </w:rPr>
                        <w:br/>
                      </w:r>
                    </w:p>
                    <w:p w:rsidR="00675739" w:rsidRDefault="00675739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serial:string</w:t>
                      </w:r>
                      <w:r>
                        <w:rPr>
                          <w:lang w:val="vi-VN"/>
                        </w:rPr>
                        <w:br/>
                      </w:r>
                      <w:r>
                        <w:rPr>
                          <w:lang w:val="vi-VN"/>
                        </w:rPr>
                        <w:br/>
                        <w:t>Car(){...}</w:t>
                      </w:r>
                    </w:p>
                    <w:p w:rsidR="00675739" w:rsidRDefault="00675739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Car(String){...}</w:t>
                      </w:r>
                      <w:r>
                        <w:rPr>
                          <w:lang w:val="vi-VN"/>
                        </w:rPr>
                        <w:br/>
                        <w:t>getter/setter(){.....}</w:t>
                      </w:r>
                      <w:r>
                        <w:rPr>
                          <w:lang w:val="vi-VN"/>
                        </w:rPr>
                        <w:br/>
                        <w:t>brake(){.......}</w:t>
                      </w:r>
                    </w:p>
                    <w:p w:rsidR="00675739" w:rsidRPr="009F58C5" w:rsidRDefault="00675739">
                      <w:pPr>
                        <w:rPr>
                          <w:lang w:val="vi-VN"/>
                        </w:rPr>
                      </w:pPr>
                      <w:r w:rsidRPr="005451DC">
                        <w:rPr>
                          <w:highlight w:val="yellow"/>
                          <w:lang w:val="vi-VN"/>
                        </w:rPr>
                        <w:t>Abstract void makeTailLight();</w:t>
                      </w:r>
                    </w:p>
                  </w:txbxContent>
                </v:textbox>
              </v:shape>
            </w:pict>
          </mc:Fallback>
        </mc:AlternateContent>
      </w:r>
    </w:p>
    <w:p w:rsidR="00CF27D5" w:rsidRDefault="00CF27D5">
      <w:pPr>
        <w:rPr>
          <w:noProof/>
          <w:lang w:val="vi-VN"/>
        </w:rPr>
      </w:pPr>
    </w:p>
    <w:p w:rsidR="003533AD" w:rsidRDefault="003533AD">
      <w:pPr>
        <w:rPr>
          <w:noProof/>
          <w:lang w:val="vi-VN"/>
        </w:rPr>
      </w:pPr>
    </w:p>
    <w:p w:rsidR="003533AD" w:rsidRDefault="003533AD">
      <w:pPr>
        <w:rPr>
          <w:noProof/>
          <w:lang w:val="vi-VN"/>
        </w:rPr>
      </w:pPr>
    </w:p>
    <w:p w:rsidR="003533AD" w:rsidRDefault="003533AD">
      <w:pPr>
        <w:rPr>
          <w:noProof/>
          <w:lang w:val="vi-VN"/>
        </w:rPr>
      </w:pPr>
    </w:p>
    <w:p w:rsidR="003533AD" w:rsidRDefault="009F58C5">
      <w:pPr>
        <w:rPr>
          <w:noProof/>
          <w:lang w:val="vi-VN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917312" behindDoc="0" locked="0" layoutInCell="1" allowOverlap="1">
                <wp:simplePos x="0" y="0"/>
                <wp:positionH relativeFrom="column">
                  <wp:posOffset>1413803</wp:posOffset>
                </wp:positionH>
                <wp:positionV relativeFrom="paragraph">
                  <wp:posOffset>58029</wp:posOffset>
                </wp:positionV>
                <wp:extent cx="2398395" cy="6986"/>
                <wp:effectExtent l="0" t="0" r="20955" b="31115"/>
                <wp:wrapNone/>
                <wp:docPr id="206" name="Straight Connector 20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398395" cy="6986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E051B2B" id="Straight Connector 206" o:spid="_x0000_s1026" style="position:absolute;flip:y;z-index:2519173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1.3pt,4.55pt" to="300.15pt,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" strokecolor="#4579b8 [3044]"/>
            </w:pict>
          </mc:Fallback>
        </mc:AlternateContent>
      </w:r>
    </w:p>
    <w:p w:rsidR="003533AD" w:rsidRDefault="003533AD">
      <w:pPr>
        <w:rPr>
          <w:noProof/>
          <w:lang w:val="vi-VN"/>
        </w:rPr>
      </w:pPr>
    </w:p>
    <w:p w:rsidR="003533AD" w:rsidRDefault="009F58C5">
      <w:pPr>
        <w:rPr>
          <w:noProof/>
          <w:lang w:val="vi-V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18336" behindDoc="0" locked="0" layoutInCell="1" allowOverlap="1">
                <wp:simplePos x="0" y="0"/>
                <wp:positionH relativeFrom="column">
                  <wp:posOffset>1413803</wp:posOffset>
                </wp:positionH>
                <wp:positionV relativeFrom="paragraph">
                  <wp:posOffset>28722</wp:posOffset>
                </wp:positionV>
                <wp:extent cx="2398395" cy="0"/>
                <wp:effectExtent l="0" t="0" r="20955" b="19050"/>
                <wp:wrapNone/>
                <wp:docPr id="207" name="Straight Connector 20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983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259BECC1" id="Straight Connector 207" o:spid="_x0000_s1026" style="position:absolute;z-index:251918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11.3pt,2.25pt" to="300.1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" strokecolor="#4579b8 [3044]"/>
            </w:pict>
          </mc:Fallback>
        </mc:AlternateContent>
      </w:r>
    </w:p>
    <w:p w:rsidR="003533AD" w:rsidRDefault="003533AD">
      <w:pPr>
        <w:rPr>
          <w:noProof/>
          <w:lang w:val="vi-VN"/>
        </w:rPr>
      </w:pPr>
    </w:p>
    <w:p w:rsidR="003533AD" w:rsidRDefault="003533AD">
      <w:pPr>
        <w:rPr>
          <w:noProof/>
          <w:lang w:val="vi-VN"/>
        </w:rPr>
      </w:pPr>
    </w:p>
    <w:p w:rsidR="003533AD" w:rsidRDefault="003533AD">
      <w:pPr>
        <w:rPr>
          <w:noProof/>
          <w:lang w:val="vi-VN"/>
        </w:rPr>
      </w:pPr>
    </w:p>
    <w:p w:rsidR="003533AD" w:rsidRDefault="003533AD">
      <w:pPr>
        <w:rPr>
          <w:noProof/>
          <w:lang w:val="vi-VN"/>
        </w:rPr>
      </w:pPr>
    </w:p>
    <w:p w:rsidR="003533AD" w:rsidRDefault="009F58C5">
      <w:pPr>
        <w:rPr>
          <w:noProof/>
          <w:lang w:val="vi-V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22432" behindDoc="0" locked="0" layoutInCell="1" allowOverlap="1">
                <wp:simplePos x="0" y="0"/>
                <wp:positionH relativeFrom="column">
                  <wp:posOffset>1279232</wp:posOffset>
                </wp:positionH>
                <wp:positionV relativeFrom="paragraph">
                  <wp:posOffset>166468</wp:posOffset>
                </wp:positionV>
                <wp:extent cx="134571" cy="302455"/>
                <wp:effectExtent l="152400" t="19050" r="113665" b="78740"/>
                <wp:wrapNone/>
                <wp:docPr id="210" name="Isosceles Triangle 2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4571" cy="302455"/>
                        </a:xfrm>
                        <a:prstGeom prst="triangle">
                          <a:avLst/>
                        </a:prstGeom>
                        <a:noFill/>
                        <a:scene3d>
                          <a:camera prst="orthographicFront">
                            <a:rot lat="0" lon="0" rev="19199999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876564D" id="Isosceles Triangle 210" o:spid="_x0000_s1026" type="#_x0000_t5" style="position:absolute;margin-left:100.75pt;margin-top:13.1pt;width:10.6pt;height:23.8pt;z-index:251922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" filled="f" strokecolor="#243f60 [1604]" strokeweight="2pt"/>
            </w:pict>
          </mc:Fallback>
        </mc:AlternateContent>
      </w:r>
    </w:p>
    <w:p w:rsidR="003533AD" w:rsidRDefault="009F58C5">
      <w:pPr>
        <w:rPr>
          <w:noProof/>
          <w:lang w:val="vi-VN"/>
        </w:rPr>
      </w:pPr>
      <w:r w:rsidRPr="009F58C5">
        <w:rPr>
          <w:noProof/>
        </w:rPr>
        <mc:AlternateContent>
          <mc:Choice Requires="wps">
            <w:drawing>
              <wp:anchor distT="0" distB="0" distL="114300" distR="114300" simplePos="0" relativeHeight="251928576" behindDoc="0" locked="0" layoutInCell="1" allowOverlap="1" wp14:anchorId="0A8AD058" wp14:editId="0A678727">
                <wp:simplePos x="0" y="0"/>
                <wp:positionH relativeFrom="column">
                  <wp:posOffset>3048098</wp:posOffset>
                </wp:positionH>
                <wp:positionV relativeFrom="paragraph">
                  <wp:posOffset>78105</wp:posOffset>
                </wp:positionV>
                <wp:extent cx="133985" cy="302260"/>
                <wp:effectExtent l="19050" t="57150" r="94615" b="78740"/>
                <wp:wrapNone/>
                <wp:docPr id="215" name="Isosceles Triangle 21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33985" cy="302260"/>
                        </a:xfrm>
                        <a:prstGeom prst="triangle">
                          <a:avLst/>
                        </a:prstGeom>
                        <a:noFill/>
                        <a:scene3d>
                          <a:camera prst="orthographicFront">
                            <a:rot lat="0" lon="0" rev="6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ACB407" id="Isosceles Triangle 215" o:spid="_x0000_s1026" type="#_x0000_t5" style="position:absolute;margin-left:240pt;margin-top:6.15pt;width:10.55pt;height:23.8pt;z-index:25192857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" filled="f" strokecolor="#243f60 [1604]" strokeweight="2pt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19360" behindDoc="0" locked="0" layoutInCell="1" allowOverlap="1" wp14:anchorId="4F12D2DB" wp14:editId="203005A9">
                <wp:simplePos x="0" y="0"/>
                <wp:positionH relativeFrom="column">
                  <wp:posOffset>780757</wp:posOffset>
                </wp:positionH>
                <wp:positionV relativeFrom="paragraph">
                  <wp:posOffset>179949</wp:posOffset>
                </wp:positionV>
                <wp:extent cx="499012" cy="492369"/>
                <wp:effectExtent l="0" t="0" r="34925" b="22225"/>
                <wp:wrapNone/>
                <wp:docPr id="208" name="Straight Connector 20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>
                          <a:off x="0" y="0"/>
                          <a:ext cx="499012" cy="492369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AD29596" id="Straight Connector 208" o:spid="_x0000_s1026" style="position:absolute;flip:x;z-index:251919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61.5pt,14.15pt" to="100.8pt,5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" strokecolor="#4579b8 [3044]"/>
            </w:pict>
          </mc:Fallback>
        </mc:AlternateContent>
      </w:r>
    </w:p>
    <w:p w:rsidR="003533AD" w:rsidRDefault="005451DC">
      <w:pPr>
        <w:rPr>
          <w:noProof/>
          <w:lang w:val="vi-VN"/>
        </w:rPr>
      </w:pPr>
      <w:r w:rsidRPr="009F58C5">
        <w:rPr>
          <w:noProof/>
        </w:rPr>
        <mc:AlternateContent>
          <mc:Choice Requires="wps">
            <w:drawing>
              <wp:anchor distT="0" distB="0" distL="114300" distR="114300" simplePos="0" relativeHeight="251926528" behindDoc="0" locked="0" layoutInCell="1" allowOverlap="1" wp14:anchorId="01635D90" wp14:editId="5C09089F">
                <wp:simplePos x="0" y="0"/>
                <wp:positionH relativeFrom="column">
                  <wp:posOffset>3150870</wp:posOffset>
                </wp:positionH>
                <wp:positionV relativeFrom="paragraph">
                  <wp:posOffset>137160</wp:posOffset>
                </wp:positionV>
                <wp:extent cx="34925" cy="442595"/>
                <wp:effectExtent l="0" t="0" r="22225" b="14605"/>
                <wp:wrapNone/>
                <wp:docPr id="213" name="Straight Connector 2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34925" cy="44259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B27AF2" id="Straight Connector 213" o:spid="_x0000_s1026" style="position:absolute;z-index:251926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48.1pt,10.8pt" to="250.85pt,45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" strokecolor="#4579b8 [3044]"/>
            </w:pict>
          </mc:Fallback>
        </mc:AlternateContent>
      </w:r>
    </w:p>
    <w:p w:rsidR="003533AD" w:rsidRDefault="003533AD">
      <w:pPr>
        <w:rPr>
          <w:noProof/>
          <w:lang w:val="vi-VN"/>
        </w:rPr>
      </w:pPr>
    </w:p>
    <w:p w:rsidR="003533AD" w:rsidRDefault="009F58C5">
      <w:pPr>
        <w:rPr>
          <w:noProof/>
          <w:lang w:val="vi-VN"/>
        </w:rPr>
      </w:pPr>
      <w:r w:rsidRPr="009F58C5">
        <w:rPr>
          <w:noProof/>
        </w:rPr>
        <mc:AlternateContent>
          <mc:Choice Requires="wps">
            <w:drawing>
              <wp:anchor distT="0" distB="0" distL="114300" distR="114300" simplePos="0" relativeHeight="251927552" behindDoc="0" locked="0" layoutInCell="1" allowOverlap="1" wp14:anchorId="3A94A3F4" wp14:editId="73628B5F">
                <wp:simplePos x="0" y="0"/>
                <wp:positionH relativeFrom="column">
                  <wp:posOffset>2560955</wp:posOffset>
                </wp:positionH>
                <wp:positionV relativeFrom="paragraph">
                  <wp:posOffset>100965</wp:posOffset>
                </wp:positionV>
                <wp:extent cx="2398395" cy="1877695"/>
                <wp:effectExtent l="0" t="0" r="20955" b="27305"/>
                <wp:wrapNone/>
                <wp:docPr id="214" name="Text Box 21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8395" cy="18776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9F58C5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CarVN</w:t>
                            </w:r>
                            <w:r>
                              <w:rPr>
                                <w:lang w:val="vi-VN"/>
                              </w:rPr>
                              <w:br/>
                            </w:r>
                            <w:r>
                              <w:rPr>
                                <w:lang w:val="vi-VN"/>
                              </w:rPr>
                              <w:br/>
                              <w:t>discount:int</w:t>
                            </w:r>
                          </w:p>
                          <w:p w:rsidR="00675739" w:rsidRDefault="00675739" w:rsidP="009F58C5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br/>
                              <w:t>CarVN(){...}</w:t>
                            </w:r>
                          </w:p>
                          <w:p w:rsidR="00675739" w:rsidRPr="009F58C5" w:rsidRDefault="00675739" w:rsidP="009F58C5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CarVN(String){...}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getter/setter(){.....}</w:t>
                            </w:r>
                            <w:r>
                              <w:rPr>
                                <w:lang w:val="vi-VN"/>
                              </w:rPr>
                              <w:br/>
                            </w:r>
                            <w:r w:rsidRPr="005451DC">
                              <w:rPr>
                                <w:highlight w:val="yellow"/>
                                <w:lang w:val="vi-VN"/>
                              </w:rPr>
                              <w:t xml:space="preserve">void makeTailLight(){     </w:t>
                            </w:r>
                            <w:r w:rsidRPr="005451DC">
                              <w:rPr>
                                <w:highlight w:val="yellow"/>
                                <w:lang w:val="vi-VN"/>
                              </w:rPr>
                              <w:br/>
                              <w:t xml:space="preserve">   sout(“dinh hoa vao duoi xe”);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A94A3F4" id="Text Box 214" o:spid="_x0000_s1147" type="#_x0000_t202" style="position:absolute;margin-left:201.65pt;margin-top:7.95pt;width:188.85pt;height:147.85pt;z-index:2519275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" fillcolor="white [3201]" strokeweight=".5pt">
                <v:textbox>
                  <w:txbxContent>
                    <w:p w:rsidR="00675739" w:rsidRDefault="00675739" w:rsidP="009F58C5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CarVN</w:t>
                      </w:r>
                      <w:r>
                        <w:rPr>
                          <w:lang w:val="vi-VN"/>
                        </w:rPr>
                        <w:br/>
                      </w:r>
                      <w:r>
                        <w:rPr>
                          <w:lang w:val="vi-VN"/>
                        </w:rPr>
                        <w:br/>
                        <w:t>discount:int</w:t>
                      </w:r>
                    </w:p>
                    <w:p w:rsidR="00675739" w:rsidRDefault="00675739" w:rsidP="009F58C5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br/>
                        <w:t>CarVN(){...}</w:t>
                      </w:r>
                    </w:p>
                    <w:p w:rsidR="00675739" w:rsidRPr="009F58C5" w:rsidRDefault="00675739" w:rsidP="009F58C5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CarVN(String){...}</w:t>
                      </w:r>
                      <w:r>
                        <w:rPr>
                          <w:lang w:val="vi-VN"/>
                        </w:rPr>
                        <w:br/>
                        <w:t>getter/setter(){.....}</w:t>
                      </w:r>
                      <w:r>
                        <w:rPr>
                          <w:lang w:val="vi-VN"/>
                        </w:rPr>
                        <w:br/>
                      </w:r>
                      <w:r w:rsidRPr="005451DC">
                        <w:rPr>
                          <w:highlight w:val="yellow"/>
                          <w:lang w:val="vi-VN"/>
                        </w:rPr>
                        <w:t xml:space="preserve">void makeTailLight(){     </w:t>
                      </w:r>
                      <w:r w:rsidRPr="005451DC">
                        <w:rPr>
                          <w:highlight w:val="yellow"/>
                          <w:lang w:val="vi-VN"/>
                        </w:rPr>
                        <w:br/>
                        <w:t xml:space="preserve">   sout(“dinh hoa vao duoi xe”);</w:t>
                      </w:r>
                      <w:r>
                        <w:rPr>
                          <w:lang w:val="vi-VN"/>
                        </w:rPr>
                        <w:br/>
                        <w:t>}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21408" behindDoc="0" locked="0" layoutInCell="1" allowOverlap="1" wp14:anchorId="36A2CEBC" wp14:editId="1EE1C223">
                <wp:simplePos x="0" y="0"/>
                <wp:positionH relativeFrom="column">
                  <wp:posOffset>-101600</wp:posOffset>
                </wp:positionH>
                <wp:positionV relativeFrom="paragraph">
                  <wp:posOffset>97790</wp:posOffset>
                </wp:positionV>
                <wp:extent cx="2398395" cy="1877695"/>
                <wp:effectExtent l="0" t="0" r="20955" b="27305"/>
                <wp:wrapNone/>
                <wp:docPr id="209" name="Text Box 20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398395" cy="187769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9F58C5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CarThaiLand</w:t>
                            </w:r>
                            <w:r>
                              <w:rPr>
                                <w:lang w:val="vi-VN"/>
                              </w:rPr>
                              <w:br/>
                            </w:r>
                            <w:r>
                              <w:rPr>
                                <w:lang w:val="vi-VN"/>
                              </w:rPr>
                              <w:br/>
                              <w:t>price:int</w:t>
                            </w:r>
                          </w:p>
                          <w:p w:rsidR="00675739" w:rsidRDefault="00675739" w:rsidP="009F58C5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br/>
                              <w:t>CarThaiLand(){...}</w:t>
                            </w:r>
                          </w:p>
                          <w:p w:rsidR="00675739" w:rsidRPr="009F58C5" w:rsidRDefault="00675739" w:rsidP="009F58C5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CarThaidLan(String){...}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getter/setter(){.....}</w:t>
                            </w:r>
                            <w:r>
                              <w:rPr>
                                <w:lang w:val="vi-VN"/>
                              </w:rPr>
                              <w:br/>
                            </w:r>
                            <w:r w:rsidRPr="005451DC">
                              <w:rPr>
                                <w:highlight w:val="yellow"/>
                                <w:lang w:val="vi-VN"/>
                              </w:rPr>
                              <w:t xml:space="preserve">void makeTailLight(){     </w:t>
                            </w:r>
                            <w:r w:rsidRPr="005451DC">
                              <w:rPr>
                                <w:highlight w:val="yellow"/>
                                <w:lang w:val="vi-VN"/>
                              </w:rPr>
                              <w:br/>
                              <w:t xml:space="preserve">   sout(“dinh con voi vao duoi xe”);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6A2CEBC" id="Text Box 209" o:spid="_x0000_s1148" type="#_x0000_t202" style="position:absolute;margin-left:-8pt;margin-top:7.7pt;width:188.85pt;height:147.85pt;z-index:251921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" fillcolor="white [3201]" strokeweight=".5pt">
                <v:textbox>
                  <w:txbxContent>
                    <w:p w:rsidR="00675739" w:rsidRDefault="00675739" w:rsidP="009F58C5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CarThaiLand</w:t>
                      </w:r>
                      <w:r>
                        <w:rPr>
                          <w:lang w:val="vi-VN"/>
                        </w:rPr>
                        <w:br/>
                      </w:r>
                      <w:r>
                        <w:rPr>
                          <w:lang w:val="vi-VN"/>
                        </w:rPr>
                        <w:br/>
                        <w:t>price:int</w:t>
                      </w:r>
                    </w:p>
                    <w:p w:rsidR="00675739" w:rsidRDefault="00675739" w:rsidP="009F58C5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br/>
                        <w:t>CarThaiLand(){...}</w:t>
                      </w:r>
                    </w:p>
                    <w:p w:rsidR="00675739" w:rsidRPr="009F58C5" w:rsidRDefault="00675739" w:rsidP="009F58C5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CarThaidLan(String){...}</w:t>
                      </w:r>
                      <w:r>
                        <w:rPr>
                          <w:lang w:val="vi-VN"/>
                        </w:rPr>
                        <w:br/>
                        <w:t>getter/setter(){.....}</w:t>
                      </w:r>
                      <w:r>
                        <w:rPr>
                          <w:lang w:val="vi-VN"/>
                        </w:rPr>
                        <w:br/>
                      </w:r>
                      <w:r w:rsidRPr="005451DC">
                        <w:rPr>
                          <w:highlight w:val="yellow"/>
                          <w:lang w:val="vi-VN"/>
                        </w:rPr>
                        <w:t xml:space="preserve">void makeTailLight(){     </w:t>
                      </w:r>
                      <w:r w:rsidRPr="005451DC">
                        <w:rPr>
                          <w:highlight w:val="yellow"/>
                          <w:lang w:val="vi-VN"/>
                        </w:rPr>
                        <w:br/>
                        <w:t xml:space="preserve">   sout(“dinh con voi vao duoi xe”);</w:t>
                      </w:r>
                      <w:r>
                        <w:rPr>
                          <w:lang w:val="vi-VN"/>
                        </w:rPr>
                        <w:br/>
                        <w:t>}</w:t>
                      </w:r>
                    </w:p>
                  </w:txbxContent>
                </v:textbox>
              </v:shape>
            </w:pict>
          </mc:Fallback>
        </mc:AlternateContent>
      </w:r>
    </w:p>
    <w:p w:rsidR="003533AD" w:rsidRDefault="003533AD">
      <w:pPr>
        <w:rPr>
          <w:noProof/>
          <w:lang w:val="vi-VN"/>
        </w:rPr>
      </w:pPr>
    </w:p>
    <w:p w:rsidR="003533AD" w:rsidRDefault="009F58C5">
      <w:pPr>
        <w:rPr>
          <w:noProof/>
          <w:lang w:val="vi-V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29600" behindDoc="0" locked="0" layoutInCell="1" allowOverlap="1">
                <wp:simplePos x="0" y="0"/>
                <wp:positionH relativeFrom="column">
                  <wp:posOffset>2595489</wp:posOffset>
                </wp:positionH>
                <wp:positionV relativeFrom="paragraph">
                  <wp:posOffset>29308</wp:posOffset>
                </wp:positionV>
                <wp:extent cx="2363226" cy="0"/>
                <wp:effectExtent l="0" t="0" r="18415" b="19050"/>
                <wp:wrapNone/>
                <wp:docPr id="216" name="Straight Connector 21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63226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065A002" id="Straight Connector 216" o:spid="_x0000_s1026" style="position:absolute;z-index:251929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4.35pt,2.3pt" to="390.45pt,2.3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" strokecolor="#4579b8 [3044]"/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923456" behindDoc="0" locked="0" layoutInCell="1" allowOverlap="1">
                <wp:simplePos x="0" y="0"/>
                <wp:positionH relativeFrom="column">
                  <wp:posOffset>-133643</wp:posOffset>
                </wp:positionH>
                <wp:positionV relativeFrom="paragraph">
                  <wp:posOffset>29308</wp:posOffset>
                </wp:positionV>
                <wp:extent cx="2433564" cy="7034"/>
                <wp:effectExtent l="0" t="0" r="24130" b="31115"/>
                <wp:wrapNone/>
                <wp:docPr id="211" name="Straight Connector 2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33564" cy="703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0CED985" id="Straight Connector 211" o:spid="_x0000_s1026" style="position:absolute;z-index:251923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10.5pt,2.3pt" to="181.1pt,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" strokecolor="#4579b8 [3044]"/>
            </w:pict>
          </mc:Fallback>
        </mc:AlternateContent>
      </w:r>
    </w:p>
    <w:p w:rsidR="003533AD" w:rsidRDefault="003533AD">
      <w:pPr>
        <w:rPr>
          <w:noProof/>
          <w:lang w:val="vi-VN"/>
        </w:rPr>
      </w:pPr>
    </w:p>
    <w:p w:rsidR="003533AD" w:rsidRDefault="005451DC">
      <w:pPr>
        <w:rPr>
          <w:noProof/>
          <w:lang w:val="vi-V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30624" behindDoc="0" locked="0" layoutInCell="1" allowOverlap="1">
                <wp:simplePos x="0" y="0"/>
                <wp:positionH relativeFrom="column">
                  <wp:posOffset>2595489</wp:posOffset>
                </wp:positionH>
                <wp:positionV relativeFrom="paragraph">
                  <wp:posOffset>49237</wp:posOffset>
                </wp:positionV>
                <wp:extent cx="2363226" cy="7034"/>
                <wp:effectExtent l="0" t="0" r="18415" b="31115"/>
                <wp:wrapNone/>
                <wp:docPr id="217" name="Straight Connector 21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363226" cy="703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3755AC5A" id="Straight Connector 217" o:spid="_x0000_s1026" style="position:absolute;z-index:251930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04.35pt,3.9pt" to="390.45pt,4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" strokecolor="#4579b8 [3044]"/>
            </w:pict>
          </mc:Fallback>
        </mc:AlternateContent>
      </w:r>
      <w:r w:rsidR="009F58C5">
        <w:rPr>
          <w:noProof/>
        </w:rPr>
        <mc:AlternateContent>
          <mc:Choice Requires="wps">
            <w:drawing>
              <wp:anchor distT="0" distB="0" distL="114300" distR="114300" simplePos="0" relativeHeight="251924480" behindDoc="0" locked="0" layoutInCell="1" allowOverlap="1">
                <wp:simplePos x="0" y="0"/>
                <wp:positionH relativeFrom="column">
                  <wp:posOffset>-98475</wp:posOffset>
                </wp:positionH>
                <wp:positionV relativeFrom="paragraph">
                  <wp:posOffset>14068</wp:posOffset>
                </wp:positionV>
                <wp:extent cx="2426775" cy="0"/>
                <wp:effectExtent l="0" t="0" r="12065" b="19050"/>
                <wp:wrapNone/>
                <wp:docPr id="212" name="Straight Connector 2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242677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A9A227A" id="Straight Connector 212" o:spid="_x0000_s1026" style="position:absolute;z-index:2519244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7.75pt,1.1pt" to="183.35pt,1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" strokecolor="#4579b8 [3044]"/>
            </w:pict>
          </mc:Fallback>
        </mc:AlternateContent>
      </w:r>
    </w:p>
    <w:p w:rsidR="003533AD" w:rsidRDefault="003533AD">
      <w:pPr>
        <w:rPr>
          <w:noProof/>
          <w:lang w:val="vi-VN"/>
        </w:rPr>
      </w:pPr>
    </w:p>
    <w:p w:rsidR="003533AD" w:rsidRDefault="003533AD">
      <w:pPr>
        <w:rPr>
          <w:noProof/>
          <w:lang w:val="vi-VN"/>
        </w:rPr>
      </w:pPr>
    </w:p>
    <w:p w:rsidR="003533AD" w:rsidRDefault="003533AD">
      <w:pPr>
        <w:rPr>
          <w:noProof/>
          <w:lang w:val="vi-VN"/>
        </w:rPr>
      </w:pPr>
    </w:p>
    <w:p w:rsidR="003533AD" w:rsidRDefault="003533AD">
      <w:pPr>
        <w:rPr>
          <w:noProof/>
          <w:lang w:val="vi-VN"/>
        </w:rPr>
      </w:pPr>
    </w:p>
    <w:p w:rsidR="003533AD" w:rsidRDefault="003533AD">
      <w:pPr>
        <w:rPr>
          <w:noProof/>
          <w:lang w:val="vi-VN"/>
        </w:rPr>
      </w:pPr>
    </w:p>
    <w:p w:rsidR="003533AD" w:rsidRDefault="003533AD">
      <w:pPr>
        <w:rPr>
          <w:noProof/>
          <w:lang w:val="vi-VN"/>
        </w:rPr>
      </w:pPr>
    </w:p>
    <w:p w:rsidR="003533AD" w:rsidRDefault="003533AD">
      <w:pPr>
        <w:rPr>
          <w:noProof/>
          <w:lang w:val="vi-VN"/>
        </w:rPr>
      </w:pPr>
    </w:p>
    <w:p w:rsidR="005E7C62" w:rsidRDefault="00AA5679">
      <w:pPr>
        <w:rPr>
          <w:noProof/>
        </w:rPr>
      </w:pPr>
      <w:r>
        <w:rPr>
          <w:noProof/>
        </w:rPr>
        <w:t xml:space="preserve">Plant: </w:t>
      </w:r>
      <w:r>
        <w:rPr>
          <w:noProof/>
        </w:rPr>
        <w:br/>
        <w:t xml:space="preserve">fields: </w:t>
      </w:r>
      <w:r w:rsidRPr="00EA5E80">
        <w:rPr>
          <w:noProof/>
          <w:highlight w:val="yellow"/>
        </w:rPr>
        <w:t>name</w:t>
      </w:r>
      <w:r>
        <w:rPr>
          <w:noProof/>
        </w:rPr>
        <w:t>, year</w:t>
      </w:r>
      <w:r>
        <w:rPr>
          <w:noProof/>
        </w:rPr>
        <w:br/>
        <w:t xml:space="preserve">methods: </w:t>
      </w:r>
      <w:r w:rsidRPr="00EA5E80">
        <w:rPr>
          <w:noProof/>
          <w:highlight w:val="yellow"/>
        </w:rPr>
        <w:t>useWater(), grow()</w:t>
      </w:r>
    </w:p>
    <w:p w:rsidR="00AA5679" w:rsidRDefault="005A422A" w:rsidP="005A422A">
      <w:pPr>
        <w:rPr>
          <w:noProof/>
        </w:rPr>
      </w:pPr>
      <w:r>
        <w:rPr>
          <w:noProof/>
        </w:rPr>
        <w:t xml:space="preserve">  </w:t>
      </w:r>
      <w:r w:rsidR="00AA5679">
        <w:rPr>
          <w:noProof/>
        </w:rPr>
        <w:br/>
        <w:t>Animal:</w:t>
      </w:r>
    </w:p>
    <w:p w:rsidR="00CF27D5" w:rsidRPr="00AA5679" w:rsidRDefault="00AA5679">
      <w:pPr>
        <w:rPr>
          <w:noProof/>
        </w:rPr>
      </w:pPr>
      <w:r>
        <w:rPr>
          <w:noProof/>
        </w:rPr>
        <w:t xml:space="preserve">Fields: </w:t>
      </w:r>
      <w:r w:rsidRPr="00EA5E80">
        <w:rPr>
          <w:noProof/>
          <w:highlight w:val="yellow"/>
        </w:rPr>
        <w:t>name</w:t>
      </w:r>
      <w:r>
        <w:rPr>
          <w:noProof/>
        </w:rPr>
        <w:t>,gender</w:t>
      </w:r>
      <w:r>
        <w:rPr>
          <w:noProof/>
        </w:rPr>
        <w:br/>
        <w:t>Methods:</w:t>
      </w:r>
      <w:r w:rsidRPr="00EA5E80">
        <w:rPr>
          <w:noProof/>
          <w:highlight w:val="yellow"/>
        </w:rPr>
        <w:t>useWater(), grow()</w:t>
      </w:r>
      <w:r w:rsidR="00EA5E80" w:rsidRPr="00EA5E80">
        <w:rPr>
          <w:noProof/>
          <w:highlight w:val="yellow"/>
        </w:rPr>
        <w:t>,</w:t>
      </w:r>
      <w:r w:rsidR="00EA5E80">
        <w:rPr>
          <w:noProof/>
        </w:rPr>
        <w:t xml:space="preserve"> run()</w:t>
      </w:r>
    </w:p>
    <w:p w:rsidR="00CF27D5" w:rsidRDefault="00CF27D5">
      <w:pPr>
        <w:rPr>
          <w:noProof/>
        </w:rPr>
      </w:pPr>
    </w:p>
    <w:p w:rsidR="00675739" w:rsidRDefault="00675739">
      <w:pPr>
        <w:rPr>
          <w:noProof/>
        </w:rPr>
      </w:pPr>
    </w:p>
    <w:p w:rsidR="00675739" w:rsidRDefault="00675739">
      <w:pPr>
        <w:rPr>
          <w:noProof/>
        </w:rPr>
      </w:pPr>
    </w:p>
    <w:p w:rsidR="00675739" w:rsidRDefault="00675739">
      <w:pPr>
        <w:rPr>
          <w:noProof/>
        </w:rPr>
      </w:pPr>
    </w:p>
    <w:p w:rsidR="00675739" w:rsidRDefault="00675739">
      <w:pPr>
        <w:rPr>
          <w:noProof/>
        </w:rPr>
      </w:pPr>
    </w:p>
    <w:p w:rsidR="00675739" w:rsidRDefault="00675739">
      <w:pPr>
        <w:rPr>
          <w:noProof/>
        </w:rPr>
      </w:pPr>
    </w:p>
    <w:p w:rsidR="00675739" w:rsidRDefault="00675739">
      <w:pPr>
        <w:rPr>
          <w:noProof/>
        </w:rPr>
      </w:pPr>
    </w:p>
    <w:p w:rsidR="00675739" w:rsidRDefault="00675739">
      <w:pPr>
        <w:rPr>
          <w:noProof/>
        </w:rPr>
      </w:pPr>
    </w:p>
    <w:p w:rsidR="00675739" w:rsidRDefault="00675739">
      <w:pPr>
        <w:rPr>
          <w:noProof/>
        </w:rPr>
      </w:pPr>
    </w:p>
    <w:p w:rsidR="00675739" w:rsidRDefault="00675739">
      <w:pPr>
        <w:rPr>
          <w:noProof/>
        </w:rPr>
      </w:pPr>
    </w:p>
    <w:p w:rsidR="00675739" w:rsidRDefault="00675739">
      <w:pPr>
        <w:rPr>
          <w:noProof/>
        </w:rPr>
      </w:pPr>
    </w:p>
    <w:p w:rsidR="00675739" w:rsidRDefault="00675739">
      <w:pPr>
        <w:rPr>
          <w:noProof/>
        </w:rPr>
      </w:pPr>
    </w:p>
    <w:p w:rsidR="00675739" w:rsidRDefault="00675739">
      <w:pPr>
        <w:rPr>
          <w:noProof/>
        </w:rPr>
      </w:pPr>
    </w:p>
    <w:p w:rsidR="00675739" w:rsidRDefault="00675739">
      <w:pPr>
        <w:rPr>
          <w:noProof/>
        </w:rPr>
      </w:pPr>
    </w:p>
    <w:p w:rsidR="00675739" w:rsidRDefault="00675739">
      <w:pPr>
        <w:rPr>
          <w:noProof/>
        </w:rPr>
      </w:pPr>
    </w:p>
    <w:p w:rsidR="00675739" w:rsidRDefault="00675739">
      <w:pPr>
        <w:rPr>
          <w:noProof/>
        </w:rPr>
      </w:pPr>
    </w:p>
    <w:p w:rsidR="00675739" w:rsidRDefault="00675739">
      <w:pPr>
        <w:rPr>
          <w:noProof/>
        </w:rPr>
      </w:pPr>
    </w:p>
    <w:p w:rsidR="00675739" w:rsidRDefault="00675739">
      <w:pPr>
        <w:rPr>
          <w:noProof/>
        </w:rPr>
      </w:pPr>
    </w:p>
    <w:p w:rsidR="00675739" w:rsidRDefault="00675739">
      <w:pPr>
        <w:rPr>
          <w:noProof/>
        </w:rPr>
      </w:pPr>
    </w:p>
    <w:p w:rsidR="00675739" w:rsidRDefault="00675739">
      <w:pPr>
        <w:rPr>
          <w:noProof/>
        </w:rPr>
      </w:pPr>
    </w:p>
    <w:p w:rsidR="00675739" w:rsidRPr="00675739" w:rsidRDefault="00675739">
      <w:pPr>
        <w:rPr>
          <w:noProof/>
        </w:rPr>
      </w:pPr>
    </w:p>
    <w:p w:rsidR="00CF27D5" w:rsidRDefault="002B1C4C">
      <w:pPr>
        <w:rPr>
          <w:noProof/>
          <w:lang w:val="vi-V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15264" behindDoc="0" locked="0" layoutInCell="1" allowOverlap="1">
                <wp:simplePos x="0" y="0"/>
                <wp:positionH relativeFrom="column">
                  <wp:posOffset>4747797</wp:posOffset>
                </wp:positionH>
                <wp:positionV relativeFrom="paragraph">
                  <wp:posOffset>86165</wp:posOffset>
                </wp:positionV>
                <wp:extent cx="2004695" cy="1878037"/>
                <wp:effectExtent l="0" t="0" r="14605" b="27305"/>
                <wp:wrapNone/>
                <wp:docPr id="204" name="Text Box 20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004695" cy="1878037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2B1C4C" w:rsidRDefault="00675739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Tester: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LivingBeing x=new Plant();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x.useWater();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LivingBeing  y=new Animal();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y.</w:t>
                            </w:r>
                            <w:r>
                              <w:t>use</w:t>
                            </w:r>
                            <w:r>
                              <w:rPr>
                                <w:lang w:val="vi-VN"/>
                              </w:rPr>
                              <w:t>Water();</w:t>
                            </w:r>
                            <w:r>
                              <w:rPr>
                                <w:lang w:val="vi-VN"/>
                              </w:rPr>
                              <w:br/>
                            </w:r>
                            <w:r w:rsidRPr="0075165B">
                              <w:rPr>
                                <w:strike/>
                                <w:lang w:val="vi-VN"/>
                              </w:rPr>
                              <w:t>((Plant)x).grow();</w:t>
                            </w:r>
                            <w:r w:rsidRPr="0075165B">
                              <w:rPr>
                                <w:strike/>
                                <w:lang w:val="vi-VN"/>
                              </w:rPr>
                              <w:br/>
                              <w:t>((Animal)y).grow();</w:t>
                            </w:r>
                            <w:r>
                              <w:rPr>
                                <w:strike/>
                                <w:lang w:val="vi-VN"/>
                              </w:rPr>
                              <w:br/>
                            </w:r>
                            <w:r>
                              <w:rPr>
                                <w:lang w:val="vi-VN"/>
                              </w:rPr>
                              <w:t>x.grow();</w:t>
                            </w:r>
                            <w:r>
                              <w:rPr>
                                <w:lang w:val="vi-VN"/>
                              </w:rPr>
                              <w:br/>
                              <w:t>y.grow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id="Text Box 204" o:spid="_x0000_s1149" type="#_x0000_t202" style="position:absolute;margin-left:373.85pt;margin-top:6.8pt;width:157.85pt;height:147.9pt;z-index:251915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" fillcolor="white [3201]" strokeweight=".5pt">
                <v:textbox>
                  <w:txbxContent>
                    <w:p w:rsidR="00675739" w:rsidRPr="002B1C4C" w:rsidRDefault="00675739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Tester:</w:t>
                      </w:r>
                      <w:r>
                        <w:rPr>
                          <w:lang w:val="vi-VN"/>
                        </w:rPr>
                        <w:br/>
                        <w:t>LivingBeing x=new Plant();</w:t>
                      </w:r>
                      <w:r>
                        <w:rPr>
                          <w:lang w:val="vi-VN"/>
                        </w:rPr>
                        <w:br/>
                        <w:t>x.useWater();</w:t>
                      </w:r>
                      <w:r>
                        <w:rPr>
                          <w:lang w:val="vi-VN"/>
                        </w:rPr>
                        <w:br/>
                        <w:t>LivingBeing  y=new Animal();</w:t>
                      </w:r>
                      <w:r>
                        <w:rPr>
                          <w:lang w:val="vi-VN"/>
                        </w:rPr>
                        <w:br/>
                        <w:t>y.</w:t>
                      </w:r>
                      <w:r>
                        <w:t>use</w:t>
                      </w:r>
                      <w:r>
                        <w:rPr>
                          <w:lang w:val="vi-VN"/>
                        </w:rPr>
                        <w:t>Water();</w:t>
                      </w:r>
                      <w:r>
                        <w:rPr>
                          <w:lang w:val="vi-VN"/>
                        </w:rPr>
                        <w:br/>
                      </w:r>
                      <w:r w:rsidRPr="0075165B">
                        <w:rPr>
                          <w:strike/>
                          <w:lang w:val="vi-VN"/>
                        </w:rPr>
                        <w:t>((Plant)x).grow();</w:t>
                      </w:r>
                      <w:r w:rsidRPr="0075165B">
                        <w:rPr>
                          <w:strike/>
                          <w:lang w:val="vi-VN"/>
                        </w:rPr>
                        <w:br/>
                        <w:t>((Animal)y).grow();</w:t>
                      </w:r>
                      <w:r>
                        <w:rPr>
                          <w:strike/>
                          <w:lang w:val="vi-VN"/>
                        </w:rPr>
                        <w:br/>
                      </w:r>
                      <w:r>
                        <w:rPr>
                          <w:lang w:val="vi-VN"/>
                        </w:rPr>
                        <w:t>x.grow();</w:t>
                      </w:r>
                      <w:r>
                        <w:rPr>
                          <w:lang w:val="vi-VN"/>
                        </w:rPr>
                        <w:br/>
                        <w:t>y.grow()</w:t>
                      </w:r>
                    </w:p>
                  </w:txbxContent>
                </v:textbox>
              </v:shape>
            </w:pict>
          </mc:Fallback>
        </mc:AlternateContent>
      </w:r>
    </w:p>
    <w:p w:rsidR="002D0160" w:rsidRPr="002D0160" w:rsidRDefault="00EA4ED9">
      <w:pPr>
        <w:rPr>
          <w:lang w:val="vi-VN"/>
        </w:rPr>
      </w:pPr>
      <w:r w:rsidRPr="00C81804">
        <w:rPr>
          <w:noProof/>
          <w:highlight w:val="yellow"/>
        </w:rPr>
        <mc:AlternateContent>
          <mc:Choice Requires="wps">
            <w:drawing>
              <wp:anchor distT="0" distB="0" distL="114300" distR="114300" simplePos="0" relativeHeight="251878400" behindDoc="0" locked="0" layoutInCell="1" allowOverlap="1" wp14:anchorId="1505ED84" wp14:editId="1F75A12B">
                <wp:simplePos x="0" y="0"/>
                <wp:positionH relativeFrom="column">
                  <wp:posOffset>2025650</wp:posOffset>
                </wp:positionH>
                <wp:positionV relativeFrom="paragraph">
                  <wp:posOffset>43180</wp:posOffset>
                </wp:positionV>
                <wp:extent cx="1575435" cy="2524760"/>
                <wp:effectExtent l="0" t="0" r="24765" b="27940"/>
                <wp:wrapNone/>
                <wp:docPr id="173" name="Text Box 17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75435" cy="25247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 xml:space="preserve">         &lt;&lt;Abstract&gt;&gt;</w:t>
                            </w:r>
                          </w:p>
                          <w:p w:rsidR="00675739" w:rsidRDefault="00675739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 xml:space="preserve">          </w:t>
                            </w:r>
                            <w:r w:rsidRPr="00EA5E80">
                              <w:rPr>
                                <w:highlight w:val="yellow"/>
                                <w:lang w:val="vi-VN"/>
                              </w:rPr>
                              <w:t>LivingBeing</w:t>
                            </w:r>
                          </w:p>
                          <w:p w:rsidR="00675739" w:rsidRDefault="00675739">
                            <w:pPr>
                              <w:rPr>
                                <w:lang w:val="vi-VN"/>
                              </w:rPr>
                            </w:pPr>
                          </w:p>
                          <w:p w:rsidR="00675739" w:rsidRDefault="00675739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Name:text</w:t>
                            </w:r>
                          </w:p>
                          <w:p w:rsidR="00675739" w:rsidRDefault="00675739">
                            <w:pPr>
                              <w:rPr>
                                <w:lang w:val="vi-VN"/>
                              </w:rPr>
                            </w:pPr>
                          </w:p>
                          <w:p w:rsidR="00675739" w:rsidRPr="00494F0C" w:rsidRDefault="00675739">
                            <w:pPr>
                              <w:rPr>
                                <w:sz w:val="16"/>
                                <w:szCs w:val="16"/>
                                <w:lang w:val="vi-VN"/>
                              </w:rPr>
                            </w:pPr>
                            <w:r w:rsidRPr="00494F0C">
                              <w:rPr>
                                <w:sz w:val="16"/>
                                <w:szCs w:val="16"/>
                                <w:lang w:val="vi-VN"/>
                              </w:rPr>
                              <w:t>LivingBeing()</w:t>
                            </w:r>
                          </w:p>
                          <w:p w:rsidR="00675739" w:rsidRDefault="00675739">
                            <w:pPr>
                              <w:rPr>
                                <w:sz w:val="16"/>
                                <w:szCs w:val="16"/>
                                <w:lang w:val="vi-VN"/>
                              </w:rPr>
                            </w:pPr>
                            <w:r w:rsidRPr="00494F0C">
                              <w:rPr>
                                <w:sz w:val="16"/>
                                <w:szCs w:val="16"/>
                                <w:lang w:val="vi-VN"/>
                              </w:rPr>
                              <w:t>LivingBeing(text)</w:t>
                            </w:r>
                            <w:r w:rsidRPr="00494F0C">
                              <w:rPr>
                                <w:sz w:val="16"/>
                                <w:szCs w:val="16"/>
                                <w:lang w:val="vi-VN"/>
                              </w:rPr>
                              <w:br/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t>use</w:t>
                            </w:r>
                            <w:r w:rsidRPr="00494F0C">
                              <w:rPr>
                                <w:sz w:val="16"/>
                                <w:szCs w:val="16"/>
                                <w:lang w:val="vi-VN"/>
                              </w:rPr>
                              <w:t>Water(){</w:t>
                            </w:r>
                            <w:r w:rsidRPr="00494F0C">
                              <w:rPr>
                                <w:sz w:val="16"/>
                                <w:szCs w:val="16"/>
                                <w:lang w:val="vi-VN"/>
                              </w:rPr>
                              <w:br/>
                              <w:t xml:space="preserve">    sout(“used water”);</w:t>
                            </w:r>
                            <w:r>
                              <w:rPr>
                                <w:sz w:val="16"/>
                                <w:szCs w:val="16"/>
                                <w:lang w:val="vi-VN"/>
                              </w:rPr>
                              <w:t xml:space="preserve">  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r w:rsidRPr="00494F0C">
                              <w:rPr>
                                <w:sz w:val="16"/>
                                <w:szCs w:val="16"/>
                                <w:lang w:val="vi-VN"/>
                              </w:rPr>
                              <w:t>}</w:t>
                            </w:r>
                          </w:p>
                          <w:p w:rsidR="00675739" w:rsidRPr="0057095C" w:rsidRDefault="00675739">
                            <w:pPr>
                              <w:rPr>
                                <w:sz w:val="16"/>
                                <w:szCs w:val="16"/>
                              </w:rPr>
                            </w:pPr>
                            <w:r w:rsidRPr="00EA4ED9">
                              <w:rPr>
                                <w:sz w:val="16"/>
                                <w:szCs w:val="16"/>
                                <w:highlight w:val="yellow"/>
                                <w:lang w:val="vi-VN"/>
                              </w:rPr>
                              <w:t>Abstract void grow();</w:t>
                            </w:r>
                            <w:r>
                              <w:rPr>
                                <w:sz w:val="16"/>
                                <w:szCs w:val="16"/>
                              </w:rPr>
                              <w:br/>
                            </w:r>
                            <w:proofErr w:type="spellStart"/>
                            <w:r w:rsidRPr="0057095C">
                              <w:rPr>
                                <w:strike/>
                                <w:sz w:val="16"/>
                                <w:szCs w:val="16"/>
                              </w:rPr>
                              <w:t>eatBug</w:t>
                            </w:r>
                            <w:proofErr w:type="spellEnd"/>
                            <w:r w:rsidRPr="0057095C">
                              <w:rPr>
                                <w:strike/>
                                <w:sz w:val="16"/>
                                <w:szCs w:val="16"/>
                              </w:rPr>
                              <w:t>()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505ED84" id="Text Box 173" o:spid="_x0000_s1150" type="#_x0000_t202" style="position:absolute;margin-left:159.5pt;margin-top:3.4pt;width:124.05pt;height:198.8pt;z-index:251878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" fillcolor="white [3201]" strokeweight=".5pt">
                <v:textbox>
                  <w:txbxContent>
                    <w:p w:rsidR="00675739" w:rsidRDefault="00675739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 xml:space="preserve">         &lt;&lt;Abstract&gt;&gt;</w:t>
                      </w:r>
                    </w:p>
                    <w:p w:rsidR="00675739" w:rsidRDefault="00675739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 xml:space="preserve">          </w:t>
                      </w:r>
                      <w:r w:rsidRPr="00EA5E80">
                        <w:rPr>
                          <w:highlight w:val="yellow"/>
                          <w:lang w:val="vi-VN"/>
                        </w:rPr>
                        <w:t>LivingBeing</w:t>
                      </w:r>
                    </w:p>
                    <w:p w:rsidR="00675739" w:rsidRDefault="00675739">
                      <w:pPr>
                        <w:rPr>
                          <w:lang w:val="vi-VN"/>
                        </w:rPr>
                      </w:pPr>
                    </w:p>
                    <w:p w:rsidR="00675739" w:rsidRDefault="00675739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Name:text</w:t>
                      </w:r>
                    </w:p>
                    <w:p w:rsidR="00675739" w:rsidRDefault="00675739">
                      <w:pPr>
                        <w:rPr>
                          <w:lang w:val="vi-VN"/>
                        </w:rPr>
                      </w:pPr>
                    </w:p>
                    <w:p w:rsidR="00675739" w:rsidRPr="00494F0C" w:rsidRDefault="00675739">
                      <w:pPr>
                        <w:rPr>
                          <w:sz w:val="16"/>
                          <w:szCs w:val="16"/>
                          <w:lang w:val="vi-VN"/>
                        </w:rPr>
                      </w:pPr>
                      <w:r w:rsidRPr="00494F0C">
                        <w:rPr>
                          <w:sz w:val="16"/>
                          <w:szCs w:val="16"/>
                          <w:lang w:val="vi-VN"/>
                        </w:rPr>
                        <w:t>LivingBeing()</w:t>
                      </w:r>
                    </w:p>
                    <w:p w:rsidR="00675739" w:rsidRDefault="00675739">
                      <w:pPr>
                        <w:rPr>
                          <w:sz w:val="16"/>
                          <w:szCs w:val="16"/>
                          <w:lang w:val="vi-VN"/>
                        </w:rPr>
                      </w:pPr>
                      <w:r w:rsidRPr="00494F0C">
                        <w:rPr>
                          <w:sz w:val="16"/>
                          <w:szCs w:val="16"/>
                          <w:lang w:val="vi-VN"/>
                        </w:rPr>
                        <w:t>LivingBeing(text)</w:t>
                      </w:r>
                      <w:r w:rsidRPr="00494F0C">
                        <w:rPr>
                          <w:sz w:val="16"/>
                          <w:szCs w:val="16"/>
                          <w:lang w:val="vi-VN"/>
                        </w:rPr>
                        <w:br/>
                      </w:r>
                      <w:r>
                        <w:rPr>
                          <w:sz w:val="16"/>
                          <w:szCs w:val="16"/>
                        </w:rPr>
                        <w:t>use</w:t>
                      </w:r>
                      <w:r w:rsidRPr="00494F0C">
                        <w:rPr>
                          <w:sz w:val="16"/>
                          <w:szCs w:val="16"/>
                          <w:lang w:val="vi-VN"/>
                        </w:rPr>
                        <w:t>Water(){</w:t>
                      </w:r>
                      <w:r w:rsidRPr="00494F0C">
                        <w:rPr>
                          <w:sz w:val="16"/>
                          <w:szCs w:val="16"/>
                          <w:lang w:val="vi-VN"/>
                        </w:rPr>
                        <w:br/>
                        <w:t xml:space="preserve">    sout(“used water”);</w:t>
                      </w:r>
                      <w:r>
                        <w:rPr>
                          <w:sz w:val="16"/>
                          <w:szCs w:val="16"/>
                          <w:lang w:val="vi-VN"/>
                        </w:rPr>
                        <w:t xml:space="preserve">  </w:t>
                      </w:r>
                      <w:r>
                        <w:rPr>
                          <w:sz w:val="16"/>
                          <w:szCs w:val="16"/>
                        </w:rPr>
                        <w:br/>
                      </w:r>
                      <w:r w:rsidRPr="00494F0C">
                        <w:rPr>
                          <w:sz w:val="16"/>
                          <w:szCs w:val="16"/>
                          <w:lang w:val="vi-VN"/>
                        </w:rPr>
                        <w:t>}</w:t>
                      </w:r>
                    </w:p>
                    <w:p w:rsidR="00675739" w:rsidRPr="0057095C" w:rsidRDefault="00675739">
                      <w:pPr>
                        <w:rPr>
                          <w:sz w:val="16"/>
                          <w:szCs w:val="16"/>
                        </w:rPr>
                      </w:pPr>
                      <w:r w:rsidRPr="00EA4ED9">
                        <w:rPr>
                          <w:sz w:val="16"/>
                          <w:szCs w:val="16"/>
                          <w:highlight w:val="yellow"/>
                          <w:lang w:val="vi-VN"/>
                        </w:rPr>
                        <w:t>Abstract void grow();</w:t>
                      </w:r>
                      <w:r>
                        <w:rPr>
                          <w:sz w:val="16"/>
                          <w:szCs w:val="16"/>
                        </w:rPr>
                        <w:br/>
                      </w:r>
                      <w:proofErr w:type="spellStart"/>
                      <w:r w:rsidRPr="0057095C">
                        <w:rPr>
                          <w:strike/>
                          <w:sz w:val="16"/>
                          <w:szCs w:val="16"/>
                        </w:rPr>
                        <w:t>eatBug</w:t>
                      </w:r>
                      <w:proofErr w:type="spellEnd"/>
                      <w:r w:rsidRPr="0057095C">
                        <w:rPr>
                          <w:strike/>
                          <w:sz w:val="16"/>
                          <w:szCs w:val="16"/>
                        </w:rPr>
                        <w:t>()</w:t>
                      </w:r>
                    </w:p>
                  </w:txbxContent>
                </v:textbox>
              </v:shape>
            </w:pict>
          </mc:Fallback>
        </mc:AlternateContent>
      </w:r>
    </w:p>
    <w:p w:rsidR="002D0160" w:rsidRDefault="002D0160">
      <w:pPr>
        <w:rPr>
          <w:lang w:val="vi-VN"/>
        </w:rPr>
      </w:pPr>
    </w:p>
    <w:p w:rsidR="002D0160" w:rsidRDefault="00E00A49">
      <w:pPr>
        <w:rPr>
          <w:lang w:val="vi-VN"/>
        </w:rPr>
      </w:pPr>
      <w:r w:rsidRPr="00C81804">
        <w:rPr>
          <w:highlight w:val="yellow"/>
          <w:lang w:val="vi-VN"/>
        </w:rPr>
        <w:t>Exercise</w:t>
      </w:r>
      <w:r>
        <w:rPr>
          <w:lang w:val="vi-VN"/>
        </w:rPr>
        <w:t xml:space="preserve"> </w:t>
      </w:r>
      <w:r w:rsidRPr="00C81804">
        <w:rPr>
          <w:highlight w:val="yellow"/>
          <w:lang w:val="vi-VN"/>
        </w:rPr>
        <w:t>5:</w:t>
      </w:r>
      <w:r>
        <w:rPr>
          <w:lang w:val="vi-VN"/>
        </w:rPr>
        <w:t xml:space="preserve"> </w:t>
      </w:r>
    </w:p>
    <w:p w:rsidR="002D0160" w:rsidRDefault="00E00A49">
      <w:pPr>
        <w:rPr>
          <w:lang w:val="vi-V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79424" behindDoc="0" locked="0" layoutInCell="1" allowOverlap="1" wp14:anchorId="7FDECB38" wp14:editId="21271696">
                <wp:simplePos x="0" y="0"/>
                <wp:positionH relativeFrom="column">
                  <wp:posOffset>2025748</wp:posOffset>
                </wp:positionH>
                <wp:positionV relativeFrom="paragraph">
                  <wp:posOffset>111955</wp:posOffset>
                </wp:positionV>
                <wp:extent cx="1575435" cy="0"/>
                <wp:effectExtent l="0" t="0" r="24765" b="19050"/>
                <wp:wrapNone/>
                <wp:docPr id="174" name="Straight Connector 17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54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40DC7614" id="Straight Connector 174" o:spid="_x0000_s1026" style="position:absolute;z-index:251879424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59.5pt,8.8pt" to="283.55pt,8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" strokecolor="#4579b8 [3044]"/>
            </w:pict>
          </mc:Fallback>
        </mc:AlternateContent>
      </w:r>
    </w:p>
    <w:p w:rsidR="002D0160" w:rsidRDefault="00A13CE8">
      <w:pPr>
        <w:rPr>
          <w:lang w:val="vi-V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880448" behindDoc="0" locked="0" layoutInCell="1" allowOverlap="1" wp14:anchorId="739A39E7" wp14:editId="7EAC42B5">
                <wp:simplePos x="0" y="0"/>
                <wp:positionH relativeFrom="column">
                  <wp:posOffset>2025748</wp:posOffset>
                </wp:positionH>
                <wp:positionV relativeFrom="paragraph">
                  <wp:posOffset>174674</wp:posOffset>
                </wp:positionV>
                <wp:extent cx="1575435" cy="0"/>
                <wp:effectExtent l="0" t="0" r="24765" b="19050"/>
                <wp:wrapNone/>
                <wp:docPr id="175" name="Straight Connector 17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54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F115472" id="Straight Connector 175" o:spid="_x0000_s1026" style="position:absolute;z-index:2518804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59.5pt,13.75pt" to="283.55pt,13.7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" strokecolor="#4579b8 [3044]"/>
            </w:pict>
          </mc:Fallback>
        </mc:AlternateContent>
      </w:r>
    </w:p>
    <w:p w:rsidR="002D0160" w:rsidRDefault="002D0160">
      <w:pPr>
        <w:rPr>
          <w:lang w:val="vi-VN"/>
        </w:rPr>
      </w:pPr>
    </w:p>
    <w:p w:rsidR="002D0160" w:rsidRDefault="002D0160">
      <w:pPr>
        <w:rPr>
          <w:lang w:val="vi-VN"/>
        </w:rPr>
      </w:pPr>
    </w:p>
    <w:p w:rsidR="002D0160" w:rsidRDefault="002D0160">
      <w:pPr>
        <w:rPr>
          <w:lang w:val="vi-VN"/>
        </w:rPr>
      </w:pPr>
    </w:p>
    <w:p w:rsidR="002B1C4C" w:rsidRDefault="002B1C4C">
      <w:pPr>
        <w:rPr>
          <w:lang w:val="vi-VN"/>
        </w:rPr>
      </w:pPr>
    </w:p>
    <w:p w:rsidR="002D0160" w:rsidRPr="00070468" w:rsidRDefault="004A7499">
      <w:pPr>
        <w:rPr>
          <w:lang w:val="vi-VN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942912" behindDoc="0" locked="0" layoutInCell="1" allowOverlap="1" wp14:anchorId="13060245" wp14:editId="6891B987">
                <wp:simplePos x="0" y="0"/>
                <wp:positionH relativeFrom="column">
                  <wp:posOffset>538919</wp:posOffset>
                </wp:positionH>
                <wp:positionV relativeFrom="paragraph">
                  <wp:posOffset>2268464</wp:posOffset>
                </wp:positionV>
                <wp:extent cx="633095" cy="267873"/>
                <wp:effectExtent l="0" t="0" r="0" b="0"/>
                <wp:wrapNone/>
                <wp:docPr id="148" name="Text Box 14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3095" cy="26787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877FF9" w:rsidRDefault="00675739" w:rsidP="004A7499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>
                              <w:rPr>
                                <w:sz w:val="14"/>
                                <w:szCs w:val="14"/>
                              </w:rPr>
                              <w:t>extends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13060245" id="Text Box 148" o:spid="_x0000_s1151" type="#_x0000_t202" style="position:absolute;margin-left:42.45pt;margin-top:178.6pt;width:49.85pt;height:21.1pt;z-index:251942912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" fillcolor="white [3201]" stroked="f" strokeweight=".5pt">
                <v:textbox>
                  <w:txbxContent>
                    <w:p w:rsidR="00675739" w:rsidRPr="00877FF9" w:rsidRDefault="00675739" w:rsidP="004A7499">
                      <w:pPr>
                        <w:rPr>
                          <w:sz w:val="14"/>
                          <w:szCs w:val="14"/>
                        </w:rPr>
                      </w:pPr>
                      <w:r>
                        <w:rPr>
                          <w:sz w:val="14"/>
                          <w:szCs w:val="14"/>
                        </w:rPr>
                        <w:t>extends</w:t>
                      </w:r>
                    </w:p>
                  </w:txbxContent>
                </v:textbox>
              </v:shape>
            </w:pict>
          </mc:Fallback>
        </mc:AlternateContent>
      </w:r>
      <w:r w:rsidR="0076149B" w:rsidRPr="00604DE7">
        <w:rPr>
          <w:noProof/>
        </w:rPr>
        <mc:AlternateContent>
          <mc:Choice Requires="wps">
            <w:drawing>
              <wp:anchor distT="0" distB="0" distL="114300" distR="114300" simplePos="0" relativeHeight="251902976" behindDoc="0" locked="0" layoutInCell="1" allowOverlap="1" wp14:anchorId="5299D0EE" wp14:editId="71F129A7">
                <wp:simplePos x="0" y="0"/>
                <wp:positionH relativeFrom="column">
                  <wp:posOffset>899795</wp:posOffset>
                </wp:positionH>
                <wp:positionV relativeFrom="paragraph">
                  <wp:posOffset>3129280</wp:posOffset>
                </wp:positionV>
                <wp:extent cx="1800225" cy="6985"/>
                <wp:effectExtent l="0" t="0" r="28575" b="31115"/>
                <wp:wrapNone/>
                <wp:docPr id="193" name="Straight Connector 1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0225" cy="698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6854840" id="Straight Connector 193" o:spid="_x0000_s1026" style="position:absolute;z-index:2519029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0.85pt,246.4pt" to="212.6pt,246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" strokecolor="#4579b8 [3044]"/>
            </w:pict>
          </mc:Fallback>
        </mc:AlternateContent>
      </w:r>
      <w:r w:rsidR="00877FF9">
        <w:rPr>
          <w:noProof/>
        </w:rPr>
        <mc:AlternateContent>
          <mc:Choice Requires="wps">
            <w:drawing>
              <wp:anchor distT="0" distB="0" distL="114300" distR="114300" simplePos="0" relativeHeight="251940864" behindDoc="0" locked="0" layoutInCell="1" allowOverlap="1" wp14:anchorId="00A5DE19" wp14:editId="76461BA0">
                <wp:simplePos x="0" y="0"/>
                <wp:positionH relativeFrom="column">
                  <wp:posOffset>3087858</wp:posOffset>
                </wp:positionH>
                <wp:positionV relativeFrom="paragraph">
                  <wp:posOffset>2158805</wp:posOffset>
                </wp:positionV>
                <wp:extent cx="161779" cy="358188"/>
                <wp:effectExtent l="38100" t="38100" r="29210" b="22860"/>
                <wp:wrapNone/>
                <wp:docPr id="219" name="Straight Arrow Connector 21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161779" cy="358188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30A2D93" id="Straight Arrow Connector 219" o:spid="_x0000_s1026" type="#_x0000_t32" style="position:absolute;margin-left:243.15pt;margin-top:170pt;width:12.75pt;height:28.2pt;flip:x y;z-index:2519408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" strokecolor="#4579b8 [3044]">
                <v:stroke dashstyle="dash" endarrow="open"/>
              </v:shape>
            </w:pict>
          </mc:Fallback>
        </mc:AlternateContent>
      </w:r>
      <w:r w:rsidR="00877FF9">
        <w:rPr>
          <w:noProof/>
        </w:rPr>
        <mc:AlternateContent>
          <mc:Choice Requires="wps">
            <w:drawing>
              <wp:anchor distT="0" distB="0" distL="114300" distR="114300" simplePos="0" relativeHeight="251939840" behindDoc="0" locked="0" layoutInCell="1" allowOverlap="1" wp14:anchorId="7A9ED251" wp14:editId="39F76922">
                <wp:simplePos x="0" y="0"/>
                <wp:positionH relativeFrom="column">
                  <wp:posOffset>1877988</wp:posOffset>
                </wp:positionH>
                <wp:positionV relativeFrom="paragraph">
                  <wp:posOffset>2165838</wp:posOffset>
                </wp:positionV>
                <wp:extent cx="633095" cy="267873"/>
                <wp:effectExtent l="0" t="0" r="0" b="0"/>
                <wp:wrapNone/>
                <wp:docPr id="218" name="Text Box 21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33095" cy="267873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noFill/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Pr="00877FF9" w:rsidRDefault="00675739">
                            <w:pPr>
                              <w:rPr>
                                <w:sz w:val="14"/>
                                <w:szCs w:val="14"/>
                              </w:rPr>
                            </w:pPr>
                            <w:r w:rsidRPr="00877FF9">
                              <w:rPr>
                                <w:sz w:val="14"/>
                                <w:szCs w:val="14"/>
                              </w:rPr>
                              <w:t>impleme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7A9ED251" id="Text Box 218" o:spid="_x0000_s1152" type="#_x0000_t202" style="position:absolute;margin-left:147.85pt;margin-top:170.55pt;width:49.85pt;height:21.1pt;z-index:25193984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" fillcolor="white [3201]" stroked="f" strokeweight=".5pt">
                <v:textbox>
                  <w:txbxContent>
                    <w:p w:rsidR="00675739" w:rsidRPr="00877FF9" w:rsidRDefault="00675739">
                      <w:pPr>
                        <w:rPr>
                          <w:sz w:val="14"/>
                          <w:szCs w:val="14"/>
                        </w:rPr>
                      </w:pPr>
                      <w:r w:rsidRPr="00877FF9">
                        <w:rPr>
                          <w:sz w:val="14"/>
                          <w:szCs w:val="14"/>
                        </w:rPr>
                        <w:t>implement</w:t>
                      </w:r>
                    </w:p>
                  </w:txbxContent>
                </v:textbox>
              </v:shape>
            </w:pict>
          </mc:Fallback>
        </mc:AlternateContent>
      </w:r>
      <w:r w:rsidR="00877FF9">
        <w:rPr>
          <w:noProof/>
        </w:rPr>
        <mc:AlternateContent>
          <mc:Choice Requires="wps">
            <w:drawing>
              <wp:anchor distT="0" distB="0" distL="114300" distR="114300" simplePos="0" relativeHeight="251938816" behindDoc="0" locked="0" layoutInCell="1" allowOverlap="1" wp14:anchorId="638912FE" wp14:editId="1CAA8BB8">
                <wp:simplePos x="0" y="0"/>
                <wp:positionH relativeFrom="column">
                  <wp:posOffset>2511083</wp:posOffset>
                </wp:positionH>
                <wp:positionV relativeFrom="paragraph">
                  <wp:posOffset>2102534</wp:posOffset>
                </wp:positionV>
                <wp:extent cx="189474" cy="414459"/>
                <wp:effectExtent l="0" t="38100" r="58420" b="24130"/>
                <wp:wrapNone/>
                <wp:docPr id="172" name="Straight Arrow Connector 17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89474" cy="414459"/>
                        </a:xfrm>
                        <a:prstGeom prst="straightConnector1">
                          <a:avLst/>
                        </a:prstGeom>
                        <a:ln>
                          <a:prstDash val="dash"/>
                          <a:tailEnd type="arrow"/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shape w14:anchorId="0534C5B1" id="Straight Arrow Connector 172" o:spid="_x0000_s1026" type="#_x0000_t32" style="position:absolute;margin-left:197.7pt;margin-top:165.55pt;width:14.9pt;height:32.65pt;flip:y;z-index:25193881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" strokecolor="#4579b8 [3044]">
                <v:stroke dashstyle="dash" endarrow="open"/>
              </v:shape>
            </w:pict>
          </mc:Fallback>
        </mc:AlternateContent>
      </w:r>
      <w:r w:rsidR="00877FF9" w:rsidRPr="00505F86">
        <w:rPr>
          <w:noProof/>
        </w:rPr>
        <mc:AlternateContent>
          <mc:Choice Requires="wps">
            <w:drawing>
              <wp:anchor distT="0" distB="0" distL="114300" distR="114300" simplePos="0" relativeHeight="251908096" behindDoc="0" locked="0" layoutInCell="1" allowOverlap="1" wp14:anchorId="55BEC578" wp14:editId="12AA6C35">
                <wp:simplePos x="0" y="0"/>
                <wp:positionH relativeFrom="column">
                  <wp:posOffset>3249295</wp:posOffset>
                </wp:positionH>
                <wp:positionV relativeFrom="paragraph">
                  <wp:posOffset>2313305</wp:posOffset>
                </wp:positionV>
                <wp:extent cx="576580" cy="287655"/>
                <wp:effectExtent l="0" t="0" r="13970" b="36195"/>
                <wp:wrapNone/>
                <wp:docPr id="197" name="Straight Connector 19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576580" cy="28765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36540B3" id="Straight Connector 197" o:spid="_x0000_s1026" style="position:absolute;flip:y;z-index:2519080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5.85pt,182.15pt" to="301.25pt,204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" strokecolor="#4579b8 [3044]"/>
            </w:pict>
          </mc:Fallback>
        </mc:AlternateContent>
      </w:r>
      <w:r w:rsidR="00877FF9" w:rsidRPr="00505F86">
        <w:rPr>
          <w:noProof/>
        </w:rPr>
        <mc:AlternateContent>
          <mc:Choice Requires="wps">
            <w:drawing>
              <wp:anchor distT="0" distB="0" distL="114300" distR="114300" simplePos="0" relativeHeight="251909120" behindDoc="0" locked="0" layoutInCell="1" allowOverlap="1" wp14:anchorId="2F05D80A" wp14:editId="0E3DC69C">
                <wp:simplePos x="0" y="0"/>
                <wp:positionH relativeFrom="column">
                  <wp:posOffset>3836670</wp:posOffset>
                </wp:positionH>
                <wp:positionV relativeFrom="paragraph">
                  <wp:posOffset>2159635</wp:posOffset>
                </wp:positionV>
                <wp:extent cx="147320" cy="196850"/>
                <wp:effectExtent l="114300" t="38100" r="62230" b="88900"/>
                <wp:wrapNone/>
                <wp:docPr id="198" name="Isosceles Triangle 19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320" cy="196850"/>
                        </a:xfrm>
                        <a:prstGeom prst="triangle">
                          <a:avLst/>
                        </a:prstGeom>
                        <a:noFill/>
                        <a:scene3d>
                          <a:camera prst="orthographicFront">
                            <a:rot lat="0" lon="0" rev="19199999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6580C7A" id="Isosceles Triangle 198" o:spid="_x0000_s1026" type="#_x0000_t5" style="position:absolute;margin-left:302.1pt;margin-top:170.05pt;width:11.6pt;height:15.5pt;z-index:25190912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" filled="f" strokecolor="#243f60 [1604]" strokeweight="2pt"/>
            </w:pict>
          </mc:Fallback>
        </mc:AlternateContent>
      </w:r>
      <w:r w:rsidR="0057095C">
        <w:rPr>
          <w:noProof/>
        </w:rPr>
        <mc:AlternateContent>
          <mc:Choice Requires="wps">
            <w:drawing>
              <wp:anchor distT="0" distB="0" distL="114300" distR="114300" simplePos="0" relativeHeight="251934720" behindDoc="0" locked="0" layoutInCell="1" allowOverlap="1" wp14:anchorId="72F91361" wp14:editId="58695FBB">
                <wp:simplePos x="0" y="0"/>
                <wp:positionH relativeFrom="column">
                  <wp:posOffset>2060575</wp:posOffset>
                </wp:positionH>
                <wp:positionV relativeFrom="paragraph">
                  <wp:posOffset>1588770</wp:posOffset>
                </wp:positionV>
                <wp:extent cx="1687195" cy="0"/>
                <wp:effectExtent l="0" t="0" r="27305" b="19050"/>
                <wp:wrapNone/>
                <wp:docPr id="138" name="Straight Connector 13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8719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69AC75E4" id="Straight Connector 138" o:spid="_x0000_s1026" style="position:absolute;z-index:2519347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162.25pt,125.1pt" to="295.1pt,125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" strokecolor="#4579b8 [3044]"/>
            </w:pict>
          </mc:Fallback>
        </mc:AlternateContent>
      </w:r>
      <w:r w:rsidR="0057095C">
        <w:rPr>
          <w:noProof/>
        </w:rPr>
        <mc:AlternateContent>
          <mc:Choice Requires="wps">
            <w:drawing>
              <wp:anchor distT="0" distB="0" distL="114300" distR="114300" simplePos="0" relativeHeight="251933696" behindDoc="0" locked="0" layoutInCell="1" allowOverlap="1" wp14:anchorId="5D8A6D90" wp14:editId="229A04FB">
                <wp:simplePos x="0" y="0"/>
                <wp:positionH relativeFrom="column">
                  <wp:posOffset>2025650</wp:posOffset>
                </wp:positionH>
                <wp:positionV relativeFrom="paragraph">
                  <wp:posOffset>998220</wp:posOffset>
                </wp:positionV>
                <wp:extent cx="1722755" cy="1104265"/>
                <wp:effectExtent l="0" t="0" r="10795" b="19685"/>
                <wp:wrapNone/>
                <wp:docPr id="112" name="Text Box 1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722755" cy="110426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r>
                              <w:t xml:space="preserve">        &lt;&lt;interface&gt;&gt;</w:t>
                            </w:r>
                            <w:r>
                              <w:br/>
                              <w:t xml:space="preserve">              Food</w:t>
                            </w:r>
                          </w:p>
                          <w:p w:rsidR="00675739" w:rsidRDefault="00675739"/>
                          <w:p w:rsidR="00675739" w:rsidRDefault="00675739">
                            <w:r>
                              <w:t xml:space="preserve"> void </w:t>
                            </w:r>
                            <w:proofErr w:type="spellStart"/>
                            <w:proofErr w:type="gramStart"/>
                            <w:r>
                              <w:t>eatBug</w:t>
                            </w:r>
                            <w:proofErr w:type="spellEnd"/>
                            <w:r>
                              <w:t>(</w:t>
                            </w:r>
                            <w:proofErr w:type="gramEnd"/>
                            <w:r>
                              <w:t>);// abstrac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shape w14:anchorId="5D8A6D90" id="Text Box 112" o:spid="_x0000_s1153" type="#_x0000_t202" style="position:absolute;margin-left:159.5pt;margin-top:78.6pt;width:135.65pt;height:86.95pt;z-index:25193369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" fillcolor="white [3201]" strokeweight=".5pt">
                <v:textbox>
                  <w:txbxContent>
                    <w:p w:rsidR="00675739" w:rsidRDefault="00675739">
                      <w:r>
                        <w:t xml:space="preserve">        &lt;&lt;interface&gt;&gt;</w:t>
                      </w:r>
                      <w:r>
                        <w:br/>
                        <w:t xml:space="preserve">              Food</w:t>
                      </w:r>
                    </w:p>
                    <w:p w:rsidR="00675739" w:rsidRDefault="00675739"/>
                    <w:p w:rsidR="00675739" w:rsidRDefault="00675739">
                      <w:r>
                        <w:t xml:space="preserve"> void </w:t>
                      </w:r>
                      <w:proofErr w:type="spellStart"/>
                      <w:proofErr w:type="gramStart"/>
                      <w:r>
                        <w:t>eatBug</w:t>
                      </w:r>
                      <w:proofErr w:type="spellEnd"/>
                      <w:r>
                        <w:t>(</w:t>
                      </w:r>
                      <w:proofErr w:type="gramEnd"/>
                      <w:r>
                        <w:t>);// abstract</w:t>
                      </w:r>
                    </w:p>
                  </w:txbxContent>
                </v:textbox>
              </v:shape>
            </w:pict>
          </mc:Fallback>
        </mc:AlternateContent>
      </w:r>
      <w:r w:rsidR="0057095C" w:rsidRPr="00505F86">
        <w:rPr>
          <w:noProof/>
        </w:rPr>
        <mc:AlternateContent>
          <mc:Choice Requires="wps">
            <w:drawing>
              <wp:anchor distT="0" distB="0" distL="114300" distR="114300" simplePos="0" relativeHeight="251907072" behindDoc="0" locked="0" layoutInCell="1" allowOverlap="1" wp14:anchorId="09BDD898" wp14:editId="532AF6AA">
                <wp:simplePos x="0" y="0"/>
                <wp:positionH relativeFrom="column">
                  <wp:posOffset>3038475</wp:posOffset>
                </wp:positionH>
                <wp:positionV relativeFrom="paragraph">
                  <wp:posOffset>2601595</wp:posOffset>
                </wp:positionV>
                <wp:extent cx="1463040" cy="1828800"/>
                <wp:effectExtent l="0" t="0" r="22860" b="19050"/>
                <wp:wrapNone/>
                <wp:docPr id="196" name="Text Box 19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463040" cy="182880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505F86">
                            <w:r>
                              <w:rPr>
                                <w:lang w:val="vi-VN"/>
                              </w:rPr>
                              <w:t>Th</w:t>
                            </w:r>
                            <w:proofErr w:type="spellStart"/>
                            <w:r>
                              <w:t>ằn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lằn</w:t>
                            </w:r>
                            <w:proofErr w:type="spellEnd"/>
                          </w:p>
                          <w:p w:rsidR="00675739" w:rsidRDefault="00675739" w:rsidP="00505F86">
                            <w:r>
                              <w:br/>
                            </w:r>
                            <w:proofErr w:type="spellStart"/>
                            <w:r w:rsidRPr="0084185E">
                              <w:rPr>
                                <w:highlight w:val="yellow"/>
                              </w:rPr>
                              <w:t>eatBug</w:t>
                            </w:r>
                            <w:proofErr w:type="spellEnd"/>
                            <w:r w:rsidRPr="0084185E">
                              <w:rPr>
                                <w:highlight w:val="yellow"/>
                              </w:rPr>
                              <w:t>(){</w:t>
                            </w:r>
                            <w:r>
                              <w:t xml:space="preserve">  </w:t>
                            </w:r>
                            <w:r>
                              <w:br/>
                              <w:t xml:space="preserve">   </w:t>
                            </w:r>
                            <w:proofErr w:type="spellStart"/>
                            <w:r>
                              <w:t>sout</w:t>
                            </w:r>
                            <w:proofErr w:type="spellEnd"/>
                            <w:r>
                              <w:t xml:space="preserve">(“dung </w:t>
                            </w:r>
                            <w:proofErr w:type="spellStart"/>
                            <w:r>
                              <w:t>luoi</w:t>
                            </w:r>
                            <w:proofErr w:type="spellEnd"/>
                            <w:r>
                              <w:t>”)</w:t>
                            </w:r>
                          </w:p>
                          <w:p w:rsidR="00675739" w:rsidRPr="0057095C" w:rsidRDefault="00675739" w:rsidP="00505F86">
                            <w:r>
                              <w:t xml:space="preserve">  </w:t>
                            </w:r>
                            <w:proofErr w:type="spellStart"/>
                            <w:r>
                              <w:t>sout</w:t>
                            </w:r>
                            <w:proofErr w:type="spellEnd"/>
                            <w:r>
                              <w:t>(“</w:t>
                            </w:r>
                            <w:proofErr w:type="spellStart"/>
                            <w:r>
                              <w:t>bo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vao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ieng</w:t>
                            </w:r>
                            <w:proofErr w:type="spellEnd"/>
                            <w:r>
                              <w:t>”)</w:t>
                            </w:r>
                            <w:r>
                              <w:br/>
                              <w:t xml:space="preserve">   </w:t>
                            </w:r>
                            <w:proofErr w:type="spellStart"/>
                            <w:r>
                              <w:t>sout</w:t>
                            </w:r>
                            <w:proofErr w:type="spellEnd"/>
                            <w:r>
                              <w:t>(“</w:t>
                            </w:r>
                            <w:proofErr w:type="spellStart"/>
                            <w:r>
                              <w:t>nhai</w:t>
                            </w:r>
                            <w:proofErr w:type="spellEnd"/>
                            <w:r>
                              <w:t>”)</w:t>
                            </w:r>
                            <w:r>
                              <w:br/>
                              <w:t xml:space="preserve">  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9BDD898" id="Text Box 196" o:spid="_x0000_s1154" type="#_x0000_t202" style="position:absolute;margin-left:239.25pt;margin-top:204.85pt;width:115.2pt;height:2in;z-index:2519070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" fillcolor="white [3201]" strokeweight=".5pt">
                <v:textbox>
                  <w:txbxContent>
                    <w:p w:rsidR="00675739" w:rsidRDefault="00675739" w:rsidP="00505F86">
                      <w:r>
                        <w:rPr>
                          <w:lang w:val="vi-VN"/>
                        </w:rPr>
                        <w:t>Th</w:t>
                      </w:r>
                      <w:proofErr w:type="spellStart"/>
                      <w:r>
                        <w:t>ằn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lằn</w:t>
                      </w:r>
                      <w:proofErr w:type="spellEnd"/>
                    </w:p>
                    <w:p w:rsidR="00675739" w:rsidRDefault="00675739" w:rsidP="00505F86">
                      <w:r>
                        <w:br/>
                      </w:r>
                      <w:proofErr w:type="spellStart"/>
                      <w:r w:rsidRPr="0084185E">
                        <w:rPr>
                          <w:highlight w:val="yellow"/>
                        </w:rPr>
                        <w:t>eatBug</w:t>
                      </w:r>
                      <w:proofErr w:type="spellEnd"/>
                      <w:r w:rsidRPr="0084185E">
                        <w:rPr>
                          <w:highlight w:val="yellow"/>
                        </w:rPr>
                        <w:t>(){</w:t>
                      </w:r>
                      <w:r>
                        <w:t xml:space="preserve">  </w:t>
                      </w:r>
                      <w:r>
                        <w:br/>
                        <w:t xml:space="preserve">   </w:t>
                      </w:r>
                      <w:proofErr w:type="spellStart"/>
                      <w:r>
                        <w:t>sout</w:t>
                      </w:r>
                      <w:proofErr w:type="spellEnd"/>
                      <w:r>
                        <w:t xml:space="preserve">(“dung </w:t>
                      </w:r>
                      <w:proofErr w:type="spellStart"/>
                      <w:r>
                        <w:t>luoi</w:t>
                      </w:r>
                      <w:proofErr w:type="spellEnd"/>
                      <w:r>
                        <w:t>”)</w:t>
                      </w:r>
                    </w:p>
                    <w:p w:rsidR="00675739" w:rsidRPr="0057095C" w:rsidRDefault="00675739" w:rsidP="00505F86">
                      <w:r>
                        <w:t xml:space="preserve">  </w:t>
                      </w:r>
                      <w:proofErr w:type="spellStart"/>
                      <w:r>
                        <w:t>sout</w:t>
                      </w:r>
                      <w:proofErr w:type="spellEnd"/>
                      <w:r>
                        <w:t>(“</w:t>
                      </w:r>
                      <w:proofErr w:type="spellStart"/>
                      <w:r>
                        <w:t>bo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vao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ieng</w:t>
                      </w:r>
                      <w:proofErr w:type="spellEnd"/>
                      <w:r>
                        <w:t>”)</w:t>
                      </w:r>
                      <w:r>
                        <w:br/>
                        <w:t xml:space="preserve">   </w:t>
                      </w:r>
                      <w:proofErr w:type="spellStart"/>
                      <w:r>
                        <w:t>sout</w:t>
                      </w:r>
                      <w:proofErr w:type="spellEnd"/>
                      <w:r>
                        <w:t>(“</w:t>
                      </w:r>
                      <w:proofErr w:type="spellStart"/>
                      <w:r>
                        <w:t>nhai</w:t>
                      </w:r>
                      <w:proofErr w:type="spellEnd"/>
                      <w:r>
                        <w:t>”)</w:t>
                      </w:r>
                      <w:r>
                        <w:br/>
                        <w:t xml:space="preserve">  }</w:t>
                      </w:r>
                    </w:p>
                  </w:txbxContent>
                </v:textbox>
              </v:shape>
            </w:pict>
          </mc:Fallback>
        </mc:AlternateContent>
      </w:r>
      <w:r w:rsidR="0057095C" w:rsidRPr="00604DE7">
        <w:rPr>
          <w:noProof/>
        </w:rPr>
        <mc:AlternateContent>
          <mc:Choice Requires="wps">
            <w:drawing>
              <wp:anchor distT="0" distB="0" distL="114300" distR="114300" simplePos="0" relativeHeight="251932672" behindDoc="0" locked="0" layoutInCell="1" allowOverlap="1" wp14:anchorId="3245C17C" wp14:editId="391C70D6">
                <wp:simplePos x="0" y="0"/>
                <wp:positionH relativeFrom="column">
                  <wp:posOffset>3038475</wp:posOffset>
                </wp:positionH>
                <wp:positionV relativeFrom="paragraph">
                  <wp:posOffset>2995295</wp:posOffset>
                </wp:positionV>
                <wp:extent cx="1463040" cy="0"/>
                <wp:effectExtent l="0" t="0" r="22860" b="19050"/>
                <wp:wrapNone/>
                <wp:docPr id="111" name="Straight Connector 11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630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E415D36" id="Straight Connector 111" o:spid="_x0000_s1026" style="position:absolute;z-index:251932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39.25pt,235.85pt" to="354.45pt,235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" strokecolor="#4579b8 [3044]"/>
            </w:pict>
          </mc:Fallback>
        </mc:AlternateContent>
      </w:r>
      <w:r w:rsidR="0057095C">
        <w:rPr>
          <w:noProof/>
        </w:rPr>
        <mc:AlternateContent>
          <mc:Choice Requires="wps">
            <w:drawing>
              <wp:anchor distT="0" distB="0" distL="114300" distR="114300" simplePos="0" relativeHeight="251913216" behindDoc="0" locked="0" layoutInCell="1" allowOverlap="1" wp14:anchorId="1321A3D4" wp14:editId="0C96A694">
                <wp:simplePos x="0" y="0"/>
                <wp:positionH relativeFrom="column">
                  <wp:posOffset>3038475</wp:posOffset>
                </wp:positionH>
                <wp:positionV relativeFrom="paragraph">
                  <wp:posOffset>2840990</wp:posOffset>
                </wp:positionV>
                <wp:extent cx="1463040" cy="0"/>
                <wp:effectExtent l="0" t="0" r="22860" b="19050"/>
                <wp:wrapNone/>
                <wp:docPr id="202" name="Straight Connector 20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46304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1BB87DB" id="Straight Connector 202" o:spid="_x0000_s1026" style="position:absolute;z-index:25191321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239.25pt,223.7pt" to="354.45pt,22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" strokecolor="#4579b8 [3044]"/>
            </w:pict>
          </mc:Fallback>
        </mc:AlternateContent>
      </w:r>
      <w:r w:rsidR="0057095C" w:rsidRPr="00604DE7">
        <w:rPr>
          <w:noProof/>
        </w:rPr>
        <mc:AlternateContent>
          <mc:Choice Requires="wps">
            <w:drawing>
              <wp:anchor distT="0" distB="0" distL="114300" distR="114300" simplePos="0" relativeHeight="251900928" behindDoc="0" locked="0" layoutInCell="1" allowOverlap="1" wp14:anchorId="0A8135D7" wp14:editId="19FB23D1">
                <wp:simplePos x="0" y="0"/>
                <wp:positionH relativeFrom="column">
                  <wp:posOffset>900332</wp:posOffset>
                </wp:positionH>
                <wp:positionV relativeFrom="paragraph">
                  <wp:posOffset>2545665</wp:posOffset>
                </wp:positionV>
                <wp:extent cx="1800225" cy="2138289"/>
                <wp:effectExtent l="0" t="0" r="28575" b="14605"/>
                <wp:wrapNone/>
                <wp:docPr id="191" name="Text Box 19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800225" cy="2138289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604DE7">
                            <w:r>
                              <w:rPr>
                                <w:lang w:val="vi-VN"/>
                              </w:rPr>
                              <w:t>Venus(bat ruoi)</w:t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r>
                              <w:br/>
                            </w:r>
                            <w:proofErr w:type="spellStart"/>
                            <w:r w:rsidRPr="0084185E">
                              <w:rPr>
                                <w:highlight w:val="yellow"/>
                              </w:rPr>
                              <w:t>eatBug</w:t>
                            </w:r>
                            <w:proofErr w:type="spellEnd"/>
                            <w:r w:rsidRPr="0084185E">
                              <w:rPr>
                                <w:highlight w:val="yellow"/>
                              </w:rPr>
                              <w:t>(){</w:t>
                            </w:r>
                            <w:r>
                              <w:t xml:space="preserve">  </w:t>
                            </w:r>
                            <w:r>
                              <w:br/>
                              <w:t xml:space="preserve"> </w:t>
                            </w:r>
                            <w:proofErr w:type="spellStart"/>
                            <w:r>
                              <w:t>sout</w:t>
                            </w:r>
                            <w:proofErr w:type="spellEnd"/>
                            <w:r>
                              <w:t>(“day nap am”)</w:t>
                            </w:r>
                            <w:r>
                              <w:br/>
                              <w:t xml:space="preserve"> </w:t>
                            </w:r>
                            <w:proofErr w:type="spellStart"/>
                            <w:r>
                              <w:t>sout</w:t>
                            </w:r>
                            <w:proofErr w:type="spellEnd"/>
                            <w:r>
                              <w:t>(“</w:t>
                            </w:r>
                            <w:proofErr w:type="spellStart"/>
                            <w:r>
                              <w:t>tiet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hoa</w:t>
                            </w:r>
                            <w:proofErr w:type="spellEnd"/>
                            <w:r>
                              <w:t xml:space="preserve"> chat </w:t>
                            </w:r>
                            <w:proofErr w:type="spellStart"/>
                            <w:r>
                              <w:t>nat</w:t>
                            </w:r>
                            <w:proofErr w:type="spellEnd"/>
                            <w:r>
                              <w:t xml:space="preserve"> con </w:t>
                            </w:r>
                            <w:proofErr w:type="spellStart"/>
                            <w:r>
                              <w:t>bo</w:t>
                            </w:r>
                            <w:proofErr w:type="spellEnd"/>
                            <w:r>
                              <w:t>”)</w:t>
                            </w:r>
                          </w:p>
                          <w:p w:rsidR="00675739" w:rsidRPr="0057095C" w:rsidRDefault="00675739" w:rsidP="00604DE7">
                            <w:r>
                              <w:t xml:space="preserve"> </w:t>
                            </w:r>
                            <w:proofErr w:type="spellStart"/>
                            <w:r>
                              <w:t>Sout</w:t>
                            </w:r>
                            <w:proofErr w:type="spellEnd"/>
                            <w:r>
                              <w:t xml:space="preserve">(“am chat </w:t>
                            </w:r>
                            <w:proofErr w:type="spellStart"/>
                            <w:r>
                              <w:t>dinh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duong</w:t>
                            </w:r>
                            <w:proofErr w:type="spellEnd"/>
                            <w:r>
                              <w:t xml:space="preserve"> qua </w:t>
                            </w:r>
                            <w:proofErr w:type="spellStart"/>
                            <w:r>
                              <w:t>ma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mang</w:t>
                            </w:r>
                            <w:proofErr w:type="spellEnd"/>
                            <w:r>
                              <w:t xml:space="preserve"> </w:t>
                            </w:r>
                            <w:proofErr w:type="spellStart"/>
                            <w:r>
                              <w:t>ong</w:t>
                            </w:r>
                            <w:proofErr w:type="spellEnd"/>
                            <w:r>
                              <w:t xml:space="preserve">”)  </w:t>
                            </w:r>
                            <w:r>
                              <w:br/>
                              <w:t>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A8135D7" id="Text Box 191" o:spid="_x0000_s1155" type="#_x0000_t202" style="position:absolute;margin-left:70.9pt;margin-top:200.45pt;width:141.75pt;height:168.35pt;z-index:2519009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" fillcolor="white [3201]" strokeweight=".5pt">
                <v:textbox>
                  <w:txbxContent>
                    <w:p w:rsidR="00675739" w:rsidRDefault="00675739" w:rsidP="00604DE7">
                      <w:r>
                        <w:rPr>
                          <w:lang w:val="vi-VN"/>
                        </w:rPr>
                        <w:t>Venus(bat ruoi)</w:t>
                      </w:r>
                      <w:r>
                        <w:br/>
                      </w:r>
                      <w:r>
                        <w:br/>
                      </w:r>
                      <w:r>
                        <w:br/>
                      </w:r>
                      <w:proofErr w:type="spellStart"/>
                      <w:r w:rsidRPr="0084185E">
                        <w:rPr>
                          <w:highlight w:val="yellow"/>
                        </w:rPr>
                        <w:t>eatBug</w:t>
                      </w:r>
                      <w:proofErr w:type="spellEnd"/>
                      <w:r w:rsidRPr="0084185E">
                        <w:rPr>
                          <w:highlight w:val="yellow"/>
                        </w:rPr>
                        <w:t>(){</w:t>
                      </w:r>
                      <w:r>
                        <w:t xml:space="preserve">  </w:t>
                      </w:r>
                      <w:r>
                        <w:br/>
                        <w:t xml:space="preserve"> </w:t>
                      </w:r>
                      <w:proofErr w:type="spellStart"/>
                      <w:r>
                        <w:t>sout</w:t>
                      </w:r>
                      <w:proofErr w:type="spellEnd"/>
                      <w:r>
                        <w:t>(“day nap am”)</w:t>
                      </w:r>
                      <w:r>
                        <w:br/>
                        <w:t xml:space="preserve"> </w:t>
                      </w:r>
                      <w:proofErr w:type="spellStart"/>
                      <w:r>
                        <w:t>sout</w:t>
                      </w:r>
                      <w:proofErr w:type="spellEnd"/>
                      <w:r>
                        <w:t>(“</w:t>
                      </w:r>
                      <w:proofErr w:type="spellStart"/>
                      <w:r>
                        <w:t>tiet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hoa</w:t>
                      </w:r>
                      <w:proofErr w:type="spellEnd"/>
                      <w:r>
                        <w:t xml:space="preserve"> chat </w:t>
                      </w:r>
                      <w:proofErr w:type="spellStart"/>
                      <w:r>
                        <w:t>nat</w:t>
                      </w:r>
                      <w:proofErr w:type="spellEnd"/>
                      <w:r>
                        <w:t xml:space="preserve"> con </w:t>
                      </w:r>
                      <w:proofErr w:type="spellStart"/>
                      <w:r>
                        <w:t>bo</w:t>
                      </w:r>
                      <w:proofErr w:type="spellEnd"/>
                      <w:r>
                        <w:t>”)</w:t>
                      </w:r>
                    </w:p>
                    <w:p w:rsidR="00675739" w:rsidRPr="0057095C" w:rsidRDefault="00675739" w:rsidP="00604DE7">
                      <w:r>
                        <w:t xml:space="preserve"> </w:t>
                      </w:r>
                      <w:proofErr w:type="spellStart"/>
                      <w:r>
                        <w:t>Sout</w:t>
                      </w:r>
                      <w:proofErr w:type="spellEnd"/>
                      <w:r>
                        <w:t xml:space="preserve">(“am chat </w:t>
                      </w:r>
                      <w:proofErr w:type="spellStart"/>
                      <w:r>
                        <w:t>dinh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duong</w:t>
                      </w:r>
                      <w:proofErr w:type="spellEnd"/>
                      <w:r>
                        <w:t xml:space="preserve"> qua </w:t>
                      </w:r>
                      <w:proofErr w:type="spellStart"/>
                      <w:r>
                        <w:t>mang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mang</w:t>
                      </w:r>
                      <w:proofErr w:type="spellEnd"/>
                      <w:r>
                        <w:t xml:space="preserve"> </w:t>
                      </w:r>
                      <w:proofErr w:type="spellStart"/>
                      <w:r>
                        <w:t>ong</w:t>
                      </w:r>
                      <w:proofErr w:type="spellEnd"/>
                      <w:r>
                        <w:t xml:space="preserve">”)  </w:t>
                      </w:r>
                      <w:r>
                        <w:br/>
                        <w:t>}</w:t>
                      </w:r>
                    </w:p>
                  </w:txbxContent>
                </v:textbox>
              </v:shape>
            </w:pict>
          </mc:Fallback>
        </mc:AlternateContent>
      </w:r>
      <w:r w:rsidR="0057095C" w:rsidRPr="00604DE7">
        <w:rPr>
          <w:noProof/>
        </w:rPr>
        <mc:AlternateContent>
          <mc:Choice Requires="wps">
            <w:drawing>
              <wp:anchor distT="0" distB="0" distL="114300" distR="114300" simplePos="0" relativeHeight="251901952" behindDoc="0" locked="0" layoutInCell="1" allowOverlap="1" wp14:anchorId="12C1D2C2" wp14:editId="30BF0BE8">
                <wp:simplePos x="0" y="0"/>
                <wp:positionH relativeFrom="column">
                  <wp:posOffset>899795</wp:posOffset>
                </wp:positionH>
                <wp:positionV relativeFrom="paragraph">
                  <wp:posOffset>2834005</wp:posOffset>
                </wp:positionV>
                <wp:extent cx="1800225" cy="0"/>
                <wp:effectExtent l="0" t="0" r="9525" b="19050"/>
                <wp:wrapNone/>
                <wp:docPr id="192" name="Straight Connector 19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80022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73F063E3" id="Straight Connector 192" o:spid="_x0000_s1026" style="position:absolute;z-index:2519019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70.85pt,223.15pt" to="212.6pt,223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" strokecolor="#4579b8 [3044]"/>
            </w:pict>
          </mc:Fallback>
        </mc:AlternateContent>
      </w:r>
      <w:r w:rsidR="003740DF" w:rsidRPr="00A13CE8">
        <w:rPr>
          <w:noProof/>
        </w:rPr>
        <mc:AlternateContent>
          <mc:Choice Requires="wps">
            <w:drawing>
              <wp:anchor distT="0" distB="0" distL="114300" distR="114300" simplePos="0" relativeHeight="251888640" behindDoc="0" locked="0" layoutInCell="1" allowOverlap="1" wp14:anchorId="2C389C4C" wp14:editId="12D0E15C">
                <wp:simplePos x="0" y="0"/>
                <wp:positionH relativeFrom="column">
                  <wp:posOffset>3825875</wp:posOffset>
                </wp:positionH>
                <wp:positionV relativeFrom="paragraph">
                  <wp:posOffset>608330</wp:posOffset>
                </wp:positionV>
                <wp:extent cx="1575435" cy="1546860"/>
                <wp:effectExtent l="0" t="0" r="24765" b="15240"/>
                <wp:wrapNone/>
                <wp:docPr id="181" name="Text Box 18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75435" cy="154686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A13CE8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Animal</w:t>
                            </w:r>
                          </w:p>
                          <w:p w:rsidR="00675739" w:rsidRDefault="00675739" w:rsidP="00A13CE8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gender:text</w:t>
                            </w:r>
                            <w:r>
                              <w:rPr>
                                <w:lang w:val="vi-VN"/>
                              </w:rPr>
                              <w:br/>
                            </w:r>
                          </w:p>
                          <w:p w:rsidR="00675739" w:rsidRPr="003740DF" w:rsidRDefault="00675739" w:rsidP="003740DF">
                            <w:pPr>
                              <w:rPr>
                                <w:sz w:val="16"/>
                                <w:szCs w:val="16"/>
                                <w:lang w:val="vi-VN"/>
                              </w:rPr>
                            </w:pPr>
                            <w:r w:rsidRPr="003740DF">
                              <w:rPr>
                                <w:sz w:val="16"/>
                                <w:szCs w:val="16"/>
                                <w:lang w:val="vi-VN"/>
                              </w:rPr>
                              <w:t>Animal ()</w:t>
                            </w:r>
                          </w:p>
                          <w:p w:rsidR="00675739" w:rsidRPr="00E00A49" w:rsidRDefault="00675739" w:rsidP="00A13CE8">
                            <w:pPr>
                              <w:rPr>
                                <w:lang w:val="vi-VN"/>
                              </w:rPr>
                            </w:pPr>
                            <w:r w:rsidRPr="003740DF">
                              <w:rPr>
                                <w:sz w:val="16"/>
                                <w:szCs w:val="16"/>
                                <w:lang w:val="vi-VN"/>
                              </w:rPr>
                              <w:t>Animal(text,text)</w:t>
                            </w:r>
                            <w:r>
                              <w:rPr>
                                <w:lang w:val="vi-VN"/>
                              </w:rPr>
                              <w:br/>
                            </w:r>
                            <w:r w:rsidRPr="003740DF">
                              <w:rPr>
                                <w:sz w:val="16"/>
                                <w:szCs w:val="16"/>
                                <w:highlight w:val="green"/>
                                <w:lang w:val="vi-VN"/>
                              </w:rPr>
                              <w:t>grow(){</w:t>
                            </w:r>
                            <w:r w:rsidRPr="003740DF">
                              <w:rPr>
                                <w:sz w:val="16"/>
                                <w:szCs w:val="16"/>
                                <w:highlight w:val="green"/>
                                <w:lang w:val="vi-VN"/>
                              </w:rPr>
                              <w:br/>
                              <w:t xml:space="preserve">     sout(“by food”);   }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C389C4C" id="Text Box 181" o:spid="_x0000_s1156" type="#_x0000_t202" style="position:absolute;margin-left:301.25pt;margin-top:47.9pt;width:124.05pt;height:121.8pt;z-index:2518886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" fillcolor="white [3201]" strokeweight=".5pt">
                <v:textbox>
                  <w:txbxContent>
                    <w:p w:rsidR="00675739" w:rsidRDefault="00675739" w:rsidP="00A13CE8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Animal</w:t>
                      </w:r>
                    </w:p>
                    <w:p w:rsidR="00675739" w:rsidRDefault="00675739" w:rsidP="00A13CE8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gender:text</w:t>
                      </w:r>
                      <w:r>
                        <w:rPr>
                          <w:lang w:val="vi-VN"/>
                        </w:rPr>
                        <w:br/>
                      </w:r>
                    </w:p>
                    <w:p w:rsidR="00675739" w:rsidRPr="003740DF" w:rsidRDefault="00675739" w:rsidP="003740DF">
                      <w:pPr>
                        <w:rPr>
                          <w:sz w:val="16"/>
                          <w:szCs w:val="16"/>
                          <w:lang w:val="vi-VN"/>
                        </w:rPr>
                      </w:pPr>
                      <w:r w:rsidRPr="003740DF">
                        <w:rPr>
                          <w:sz w:val="16"/>
                          <w:szCs w:val="16"/>
                          <w:lang w:val="vi-VN"/>
                        </w:rPr>
                        <w:t>Animal ()</w:t>
                      </w:r>
                    </w:p>
                    <w:p w:rsidR="00675739" w:rsidRPr="00E00A49" w:rsidRDefault="00675739" w:rsidP="00A13CE8">
                      <w:pPr>
                        <w:rPr>
                          <w:lang w:val="vi-VN"/>
                        </w:rPr>
                      </w:pPr>
                      <w:r w:rsidRPr="003740DF">
                        <w:rPr>
                          <w:sz w:val="16"/>
                          <w:szCs w:val="16"/>
                          <w:lang w:val="vi-VN"/>
                        </w:rPr>
                        <w:t>Animal(text,text)</w:t>
                      </w:r>
                      <w:r>
                        <w:rPr>
                          <w:lang w:val="vi-VN"/>
                        </w:rPr>
                        <w:br/>
                      </w:r>
                      <w:r w:rsidRPr="003740DF">
                        <w:rPr>
                          <w:sz w:val="16"/>
                          <w:szCs w:val="16"/>
                          <w:highlight w:val="green"/>
                          <w:lang w:val="vi-VN"/>
                        </w:rPr>
                        <w:t>grow(){</w:t>
                      </w:r>
                      <w:r w:rsidRPr="003740DF">
                        <w:rPr>
                          <w:sz w:val="16"/>
                          <w:szCs w:val="16"/>
                          <w:highlight w:val="green"/>
                          <w:lang w:val="vi-VN"/>
                        </w:rPr>
                        <w:br/>
                        <w:t xml:space="preserve">     sout(“by food”);   }</w:t>
                      </w:r>
                    </w:p>
                  </w:txbxContent>
                </v:textbox>
              </v:shape>
            </w:pict>
          </mc:Fallback>
        </mc:AlternateContent>
      </w:r>
      <w:r w:rsidR="00505F86">
        <w:rPr>
          <w:noProof/>
        </w:rPr>
        <mc:AlternateContent>
          <mc:Choice Requires="wps">
            <w:drawing>
              <wp:anchor distT="0" distB="0" distL="114300" distR="114300" simplePos="0" relativeHeight="251914240" behindDoc="0" locked="0" layoutInCell="1" allowOverlap="1" wp14:anchorId="7262406A" wp14:editId="3E4E12FA">
                <wp:simplePos x="0" y="0"/>
                <wp:positionH relativeFrom="column">
                  <wp:posOffset>4586068</wp:posOffset>
                </wp:positionH>
                <wp:positionV relativeFrom="paragraph">
                  <wp:posOffset>2838157</wp:posOffset>
                </wp:positionV>
                <wp:extent cx="1188720" cy="0"/>
                <wp:effectExtent l="0" t="0" r="11430" b="19050"/>
                <wp:wrapNone/>
                <wp:docPr id="203" name="Straight Connector 20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887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F72FFA9" id="Straight Connector 203" o:spid="_x0000_s1026" style="position:absolute;z-index:251914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1.1pt,223.5pt" to="454.7pt,22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" strokecolor="#4579b8 [3044]"/>
            </w:pict>
          </mc:Fallback>
        </mc:AlternateContent>
      </w:r>
      <w:r w:rsidR="00505F86" w:rsidRPr="00505F86">
        <w:rPr>
          <w:noProof/>
        </w:rPr>
        <mc:AlternateContent>
          <mc:Choice Requires="wps">
            <w:drawing>
              <wp:anchor distT="0" distB="0" distL="114300" distR="114300" simplePos="0" relativeHeight="251912192" behindDoc="0" locked="0" layoutInCell="1" allowOverlap="1" wp14:anchorId="68D1D32A" wp14:editId="549EF3F5">
                <wp:simplePos x="0" y="0"/>
                <wp:positionH relativeFrom="column">
                  <wp:posOffset>4959985</wp:posOffset>
                </wp:positionH>
                <wp:positionV relativeFrom="paragraph">
                  <wp:posOffset>2156460</wp:posOffset>
                </wp:positionV>
                <wp:extent cx="147320" cy="196850"/>
                <wp:effectExtent l="57150" t="57150" r="5080" b="88900"/>
                <wp:wrapNone/>
                <wp:docPr id="201" name="Isosceles Triangle 20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320" cy="196850"/>
                        </a:xfrm>
                        <a:prstGeom prst="triangle">
                          <a:avLst/>
                        </a:prstGeom>
                        <a:noFill/>
                        <a:scene3d>
                          <a:camera prst="orthographicFront">
                            <a:rot lat="0" lon="0" rev="21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5D8315" id="Isosceles Triangle 201" o:spid="_x0000_s1026" type="#_x0000_t5" style="position:absolute;margin-left:390.55pt;margin-top:169.8pt;width:11.6pt;height:15.5pt;z-index:2519121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" filled="f" strokecolor="#243f60 [1604]" strokeweight="2pt"/>
            </w:pict>
          </mc:Fallback>
        </mc:AlternateContent>
      </w:r>
      <w:r w:rsidR="00505F86" w:rsidRPr="00505F86">
        <w:rPr>
          <w:noProof/>
        </w:rPr>
        <mc:AlternateContent>
          <mc:Choice Requires="wps">
            <w:drawing>
              <wp:anchor distT="0" distB="0" distL="114300" distR="114300" simplePos="0" relativeHeight="251911168" behindDoc="0" locked="0" layoutInCell="1" allowOverlap="1" wp14:anchorId="7101E7F3" wp14:editId="712C4F55">
                <wp:simplePos x="0" y="0"/>
                <wp:positionH relativeFrom="column">
                  <wp:posOffset>5102860</wp:posOffset>
                </wp:positionH>
                <wp:positionV relativeFrom="paragraph">
                  <wp:posOffset>2307590</wp:posOffset>
                </wp:positionV>
                <wp:extent cx="464185" cy="259715"/>
                <wp:effectExtent l="0" t="0" r="31115" b="26035"/>
                <wp:wrapNone/>
                <wp:docPr id="200" name="Straight Connector 20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64185" cy="25971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2976AC0" id="Straight Connector 200" o:spid="_x0000_s1026" style="position:absolute;flip:x y;z-index:2519111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401.8pt,181.7pt" to="438.35pt,20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" strokecolor="#4579b8 [3044]"/>
            </w:pict>
          </mc:Fallback>
        </mc:AlternateContent>
      </w:r>
      <w:r w:rsidR="00505F86" w:rsidRPr="00505F86">
        <w:rPr>
          <w:noProof/>
        </w:rPr>
        <mc:AlternateContent>
          <mc:Choice Requires="wps">
            <w:drawing>
              <wp:anchor distT="0" distB="0" distL="114300" distR="114300" simplePos="0" relativeHeight="251910144" behindDoc="0" locked="0" layoutInCell="1" allowOverlap="1" wp14:anchorId="4BEC6C09" wp14:editId="47F96E5C">
                <wp:simplePos x="0" y="0"/>
                <wp:positionH relativeFrom="column">
                  <wp:posOffset>4587240</wp:posOffset>
                </wp:positionH>
                <wp:positionV relativeFrom="paragraph">
                  <wp:posOffset>2600325</wp:posOffset>
                </wp:positionV>
                <wp:extent cx="1188720" cy="780415"/>
                <wp:effectExtent l="0" t="0" r="11430" b="19685"/>
                <wp:wrapNone/>
                <wp:docPr id="199" name="Text Box 19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8720" cy="7804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505F86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Ca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BEC6C09" id="Text Box 199" o:spid="_x0000_s1157" type="#_x0000_t202" style="position:absolute;margin-left:361.2pt;margin-top:204.75pt;width:93.6pt;height:61.45pt;z-index:25191014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" fillcolor="white [3201]" strokeweight=".5pt">
                <v:textbox>
                  <w:txbxContent>
                    <w:p w:rsidR="00675739" w:rsidRDefault="00675739" w:rsidP="00505F86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Cat</w:t>
                      </w:r>
                    </w:p>
                  </w:txbxContent>
                </v:textbox>
              </v:shape>
            </w:pict>
          </mc:Fallback>
        </mc:AlternateContent>
      </w:r>
      <w:r w:rsidR="00604DE7" w:rsidRPr="00604DE7">
        <w:rPr>
          <w:noProof/>
        </w:rPr>
        <mc:AlternateContent>
          <mc:Choice Requires="wps">
            <w:drawing>
              <wp:anchor distT="0" distB="0" distL="114300" distR="114300" simplePos="0" relativeHeight="251904000" behindDoc="0" locked="0" layoutInCell="1" allowOverlap="1" wp14:anchorId="1E08E5F2" wp14:editId="566A3C05">
                <wp:simplePos x="0" y="0"/>
                <wp:positionH relativeFrom="column">
                  <wp:posOffset>1412875</wp:posOffset>
                </wp:positionH>
                <wp:positionV relativeFrom="paragraph">
                  <wp:posOffset>2254250</wp:posOffset>
                </wp:positionV>
                <wp:extent cx="464185" cy="259715"/>
                <wp:effectExtent l="0" t="0" r="31115" b="26035"/>
                <wp:wrapNone/>
                <wp:docPr id="194" name="Straight Connector 19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464185" cy="25971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FB37830" id="Straight Connector 194" o:spid="_x0000_s1026" style="position:absolute;flip:x y;z-index:2519040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111.25pt,177.5pt" to="147.8pt,19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" strokecolor="#4579b8 [3044]"/>
            </w:pict>
          </mc:Fallback>
        </mc:AlternateContent>
      </w:r>
      <w:r w:rsidR="00604DE7" w:rsidRPr="00604DE7">
        <w:rPr>
          <w:noProof/>
        </w:rPr>
        <mc:AlternateContent>
          <mc:Choice Requires="wps">
            <w:drawing>
              <wp:anchor distT="0" distB="0" distL="114300" distR="114300" simplePos="0" relativeHeight="251905024" behindDoc="0" locked="0" layoutInCell="1" allowOverlap="1" wp14:anchorId="448D741E" wp14:editId="01AC76BF">
                <wp:simplePos x="0" y="0"/>
                <wp:positionH relativeFrom="column">
                  <wp:posOffset>1270049</wp:posOffset>
                </wp:positionH>
                <wp:positionV relativeFrom="paragraph">
                  <wp:posOffset>2103510</wp:posOffset>
                </wp:positionV>
                <wp:extent cx="147320" cy="196850"/>
                <wp:effectExtent l="57150" t="57150" r="5080" b="88900"/>
                <wp:wrapNone/>
                <wp:docPr id="195" name="Isosceles Triangle 19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320" cy="196850"/>
                        </a:xfrm>
                        <a:prstGeom prst="triangle">
                          <a:avLst/>
                        </a:prstGeom>
                        <a:noFill/>
                        <a:scene3d>
                          <a:camera prst="orthographicFront">
                            <a:rot lat="0" lon="0" rev="21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19A995E" id="Isosceles Triangle 195" o:spid="_x0000_s1026" type="#_x0000_t5" style="position:absolute;margin-left:100pt;margin-top:165.65pt;width:11.6pt;height:15.5pt;z-index:2519050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" filled="f" strokecolor="#243f60 [1604]" strokeweight="2pt"/>
            </w:pict>
          </mc:Fallback>
        </mc:AlternateContent>
      </w:r>
      <w:r w:rsidR="00604DE7" w:rsidRPr="00604DE7">
        <w:rPr>
          <w:noProof/>
        </w:rPr>
        <mc:AlternateContent>
          <mc:Choice Requires="wps">
            <w:drawing>
              <wp:anchor distT="0" distB="0" distL="114300" distR="114300" simplePos="0" relativeHeight="251897856" behindDoc="0" locked="0" layoutInCell="1" allowOverlap="1" wp14:anchorId="53348001" wp14:editId="201F7F3B">
                <wp:simplePos x="0" y="0"/>
                <wp:positionH relativeFrom="column">
                  <wp:posOffset>323215</wp:posOffset>
                </wp:positionH>
                <wp:positionV relativeFrom="paragraph">
                  <wp:posOffset>2254250</wp:posOffset>
                </wp:positionV>
                <wp:extent cx="210820" cy="259715"/>
                <wp:effectExtent l="0" t="0" r="17780" b="26035"/>
                <wp:wrapNone/>
                <wp:docPr id="189" name="Straight Connector 18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210820" cy="259715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699B96AE" id="Straight Connector 189" o:spid="_x0000_s1026" style="position:absolute;flip:y;z-index:2518978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5.45pt,177.5pt" to="42.05pt,197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" strokecolor="#4579b8 [3044]"/>
            </w:pict>
          </mc:Fallback>
        </mc:AlternateContent>
      </w:r>
      <w:r w:rsidR="00604DE7" w:rsidRPr="00604DE7">
        <w:rPr>
          <w:noProof/>
        </w:rPr>
        <mc:AlternateContent>
          <mc:Choice Requires="wps">
            <w:drawing>
              <wp:anchor distT="0" distB="0" distL="114300" distR="114300" simplePos="0" relativeHeight="251898880" behindDoc="0" locked="0" layoutInCell="1" allowOverlap="1" wp14:anchorId="7360BE3E" wp14:editId="616F391F">
                <wp:simplePos x="0" y="0"/>
                <wp:positionH relativeFrom="column">
                  <wp:posOffset>534035</wp:posOffset>
                </wp:positionH>
                <wp:positionV relativeFrom="paragraph">
                  <wp:posOffset>2057400</wp:posOffset>
                </wp:positionV>
                <wp:extent cx="147320" cy="196850"/>
                <wp:effectExtent l="114300" t="38100" r="62230" b="88900"/>
                <wp:wrapNone/>
                <wp:docPr id="190" name="Isosceles Triangle 19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320" cy="196850"/>
                        </a:xfrm>
                        <a:prstGeom prst="triangle">
                          <a:avLst/>
                        </a:prstGeom>
                        <a:noFill/>
                        <a:scene3d>
                          <a:camera prst="orthographicFront">
                            <a:rot lat="0" lon="0" rev="19199999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3C9EDAA5" id="Isosceles Triangle 190" o:spid="_x0000_s1026" type="#_x0000_t5" style="position:absolute;margin-left:42.05pt;margin-top:162pt;width:11.6pt;height:15.5pt;z-index:25189888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" filled="f" strokecolor="#243f60 [1604]" strokeweight="2pt"/>
            </w:pict>
          </mc:Fallback>
        </mc:AlternateContent>
      </w:r>
      <w:r w:rsidR="00604DE7">
        <w:rPr>
          <w:noProof/>
        </w:rPr>
        <mc:AlternateContent>
          <mc:Choice Requires="wps">
            <w:drawing>
              <wp:anchor distT="0" distB="0" distL="114300" distR="114300" simplePos="0" relativeHeight="251894784" behindDoc="0" locked="0" layoutInCell="1" allowOverlap="1" wp14:anchorId="02EF49FC" wp14:editId="30F5F55B">
                <wp:simplePos x="0" y="0"/>
                <wp:positionH relativeFrom="column">
                  <wp:posOffset>-654685</wp:posOffset>
                </wp:positionH>
                <wp:positionV relativeFrom="paragraph">
                  <wp:posOffset>3041650</wp:posOffset>
                </wp:positionV>
                <wp:extent cx="1188720" cy="0"/>
                <wp:effectExtent l="0" t="0" r="11430" b="19050"/>
                <wp:wrapNone/>
                <wp:docPr id="187" name="Straight Connector 18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887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63CCE20" id="Straight Connector 187" o:spid="_x0000_s1026" style="position:absolute;z-index:251894784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51.55pt,239.5pt" to="42.05pt,239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" strokecolor="#4579b8 [3044]"/>
            </w:pict>
          </mc:Fallback>
        </mc:AlternateContent>
      </w:r>
      <w:r w:rsidR="00604DE7">
        <w:rPr>
          <w:noProof/>
        </w:rPr>
        <mc:AlternateContent>
          <mc:Choice Requires="wps">
            <w:drawing>
              <wp:anchor distT="0" distB="0" distL="114300" distR="114300" simplePos="0" relativeHeight="251895808" behindDoc="0" locked="0" layoutInCell="1" allowOverlap="1" wp14:anchorId="47DB8CB4" wp14:editId="4CB1A26B">
                <wp:simplePos x="0" y="0"/>
                <wp:positionH relativeFrom="column">
                  <wp:posOffset>3833445</wp:posOffset>
                </wp:positionH>
                <wp:positionV relativeFrom="paragraph">
                  <wp:posOffset>1121898</wp:posOffset>
                </wp:positionV>
                <wp:extent cx="1603717" cy="7034"/>
                <wp:effectExtent l="0" t="0" r="15875" b="31115"/>
                <wp:wrapNone/>
                <wp:docPr id="188" name="Straight Connector 18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603717" cy="703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361C5DB" id="Straight Connector 188" o:spid="_x0000_s1026" style="position:absolute;z-index:25189580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1.85pt,88.35pt" to="428.15pt,88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" strokecolor="#4579b8 [3044]"/>
            </w:pict>
          </mc:Fallback>
        </mc:AlternateContent>
      </w:r>
      <w:r w:rsidR="00604DE7">
        <w:rPr>
          <w:noProof/>
        </w:rPr>
        <mc:AlternateContent>
          <mc:Choice Requires="wps">
            <w:drawing>
              <wp:anchor distT="0" distB="0" distL="114300" distR="114300" simplePos="0" relativeHeight="251892736" behindDoc="0" locked="0" layoutInCell="1" allowOverlap="1" wp14:anchorId="768D9349" wp14:editId="30585A58">
                <wp:simplePos x="0" y="0"/>
                <wp:positionH relativeFrom="column">
                  <wp:posOffset>-654685</wp:posOffset>
                </wp:positionH>
                <wp:positionV relativeFrom="paragraph">
                  <wp:posOffset>2549525</wp:posOffset>
                </wp:positionV>
                <wp:extent cx="1188720" cy="780415"/>
                <wp:effectExtent l="0" t="0" r="11430" b="19685"/>
                <wp:wrapNone/>
                <wp:docPr id="185" name="Text Box 18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188720" cy="780415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Orchid</w:t>
                            </w:r>
                          </w:p>
                          <w:p w:rsidR="00675739" w:rsidRPr="00604DE7" w:rsidRDefault="00675739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Price:int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68D9349" id="Text Box 185" o:spid="_x0000_s1158" type="#_x0000_t202" style="position:absolute;margin-left:-51.55pt;margin-top:200.75pt;width:93.6pt;height:61.45pt;z-index:2518927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" fillcolor="white [3201]" strokeweight=".5pt">
                <v:textbox>
                  <w:txbxContent>
                    <w:p w:rsidR="00675739" w:rsidRDefault="00675739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Orchid</w:t>
                      </w:r>
                    </w:p>
                    <w:p w:rsidR="00675739" w:rsidRPr="00604DE7" w:rsidRDefault="00675739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Price:int</w:t>
                      </w:r>
                    </w:p>
                  </w:txbxContent>
                </v:textbox>
              </v:shape>
            </w:pict>
          </mc:Fallback>
        </mc:AlternateContent>
      </w:r>
      <w:r w:rsidR="00604DE7">
        <w:rPr>
          <w:noProof/>
        </w:rPr>
        <mc:AlternateContent>
          <mc:Choice Requires="wps">
            <w:drawing>
              <wp:anchor distT="0" distB="0" distL="114300" distR="114300" simplePos="0" relativeHeight="251893760" behindDoc="0" locked="0" layoutInCell="1" allowOverlap="1" wp14:anchorId="488EC15A" wp14:editId="279C7C4E">
                <wp:simplePos x="0" y="0"/>
                <wp:positionH relativeFrom="column">
                  <wp:posOffset>-654148</wp:posOffset>
                </wp:positionH>
                <wp:positionV relativeFrom="paragraph">
                  <wp:posOffset>2837864</wp:posOffset>
                </wp:positionV>
                <wp:extent cx="1188720" cy="0"/>
                <wp:effectExtent l="0" t="0" r="11430" b="19050"/>
                <wp:wrapNone/>
                <wp:docPr id="186" name="Straight Connector 18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188720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3B406D14" id="Straight Connector 186" o:spid="_x0000_s1026" style="position:absolute;z-index:251893760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" from="-51.5pt,223.45pt" to="42.1pt,223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" strokecolor="#4579b8 [3044]"/>
            </w:pict>
          </mc:Fallback>
        </mc:AlternateContent>
      </w:r>
      <w:r w:rsidR="00604DE7" w:rsidRPr="00A13CE8">
        <w:rPr>
          <w:noProof/>
        </w:rPr>
        <mc:AlternateContent>
          <mc:Choice Requires="wps">
            <w:drawing>
              <wp:anchor distT="0" distB="0" distL="114300" distR="114300" simplePos="0" relativeHeight="251882496" behindDoc="0" locked="0" layoutInCell="1" allowOverlap="1" wp14:anchorId="39597150" wp14:editId="375CCDA6">
                <wp:simplePos x="0" y="0"/>
                <wp:positionH relativeFrom="column">
                  <wp:posOffset>13970</wp:posOffset>
                </wp:positionH>
                <wp:positionV relativeFrom="paragraph">
                  <wp:posOffset>439420</wp:posOffset>
                </wp:positionV>
                <wp:extent cx="1575435" cy="1624330"/>
                <wp:effectExtent l="0" t="0" r="24765" b="13970"/>
                <wp:wrapNone/>
                <wp:docPr id="176" name="Text Box 17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1575435" cy="1624330"/>
                        </a:xfrm>
                        <a:prstGeom prst="rect">
                          <a:avLst/>
                        </a:prstGeom>
                        <a:solidFill>
                          <a:schemeClr val="lt1"/>
                        </a:solidFill>
                        <a:ln w="6350">
                          <a:solidFill>
                            <a:prstClr val="black"/>
                          </a:solidFill>
                        </a:ln>
                        <a:effectLst/>
                      </wps:spPr>
                      <wps:style>
                        <a:lnRef idx="0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dk1"/>
                        </a:fontRef>
                      </wps:style>
                      <wps:txbx>
                        <w:txbxContent>
                          <w:p w:rsidR="00675739" w:rsidRDefault="00675739" w:rsidP="00A13CE8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Plant</w:t>
                            </w:r>
                          </w:p>
                          <w:p w:rsidR="00675739" w:rsidRDefault="00675739" w:rsidP="00A13CE8">
                            <w:pPr>
                              <w:rPr>
                                <w:lang w:val="vi-VN"/>
                              </w:rPr>
                            </w:pPr>
                            <w:r>
                              <w:rPr>
                                <w:lang w:val="vi-VN"/>
                              </w:rPr>
                              <w:t>year:int</w:t>
                            </w:r>
                          </w:p>
                          <w:p w:rsidR="00675739" w:rsidRDefault="00675739" w:rsidP="00A13CE8">
                            <w:pPr>
                              <w:rPr>
                                <w:lang w:val="vi-VN"/>
                              </w:rPr>
                            </w:pPr>
                          </w:p>
                          <w:p w:rsidR="00675739" w:rsidRPr="003740DF" w:rsidRDefault="00675739" w:rsidP="00A13CE8">
                            <w:pPr>
                              <w:rPr>
                                <w:sz w:val="16"/>
                                <w:szCs w:val="16"/>
                                <w:lang w:val="vi-VN"/>
                              </w:rPr>
                            </w:pPr>
                            <w:r w:rsidRPr="003740DF">
                              <w:rPr>
                                <w:sz w:val="16"/>
                                <w:szCs w:val="16"/>
                                <w:lang w:val="vi-VN"/>
                              </w:rPr>
                              <w:t>Plant()</w:t>
                            </w:r>
                          </w:p>
                          <w:p w:rsidR="00675739" w:rsidRPr="00E00A49" w:rsidRDefault="00675739" w:rsidP="00A13CE8">
                            <w:pPr>
                              <w:rPr>
                                <w:lang w:val="vi-VN"/>
                              </w:rPr>
                            </w:pPr>
                            <w:r w:rsidRPr="003740DF">
                              <w:rPr>
                                <w:sz w:val="16"/>
                                <w:szCs w:val="16"/>
                                <w:lang w:val="vi-VN"/>
                              </w:rPr>
                              <w:t>Plant(text,int)</w:t>
                            </w:r>
                            <w:r w:rsidRPr="003740DF">
                              <w:rPr>
                                <w:sz w:val="16"/>
                                <w:szCs w:val="16"/>
                                <w:lang w:val="vi-VN"/>
                              </w:rPr>
                              <w:br/>
                            </w:r>
                            <w:r w:rsidRPr="003740DF">
                              <w:rPr>
                                <w:sz w:val="16"/>
                                <w:szCs w:val="16"/>
                                <w:highlight w:val="green"/>
                                <w:lang w:val="vi-VN"/>
                              </w:rPr>
                              <w:t>grow(){</w:t>
                            </w:r>
                            <w:r w:rsidRPr="003740DF">
                              <w:rPr>
                                <w:sz w:val="16"/>
                                <w:szCs w:val="16"/>
                                <w:highlight w:val="green"/>
                                <w:lang w:val="vi-VN"/>
                              </w:rPr>
                              <w:br/>
                              <w:t xml:space="preserve">  sout(“by light”);   }</w:t>
                            </w:r>
                            <w:r>
                              <w:rPr>
                                <w:lang w:val="vi-VN"/>
                              </w:rPr>
                              <w:br/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9597150" id="Text Box 176" o:spid="_x0000_s1159" type="#_x0000_t202" style="position:absolute;margin-left:1.1pt;margin-top:34.6pt;width:124.05pt;height:127.9pt;z-index:2518824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" fillcolor="white [3201]" strokeweight=".5pt">
                <v:textbox>
                  <w:txbxContent>
                    <w:p w:rsidR="00675739" w:rsidRDefault="00675739" w:rsidP="00A13CE8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Plant</w:t>
                      </w:r>
                    </w:p>
                    <w:p w:rsidR="00675739" w:rsidRDefault="00675739" w:rsidP="00A13CE8">
                      <w:pPr>
                        <w:rPr>
                          <w:lang w:val="vi-VN"/>
                        </w:rPr>
                      </w:pPr>
                      <w:r>
                        <w:rPr>
                          <w:lang w:val="vi-VN"/>
                        </w:rPr>
                        <w:t>year:int</w:t>
                      </w:r>
                    </w:p>
                    <w:p w:rsidR="00675739" w:rsidRDefault="00675739" w:rsidP="00A13CE8">
                      <w:pPr>
                        <w:rPr>
                          <w:lang w:val="vi-VN"/>
                        </w:rPr>
                      </w:pPr>
                    </w:p>
                    <w:p w:rsidR="00675739" w:rsidRPr="003740DF" w:rsidRDefault="00675739" w:rsidP="00A13CE8">
                      <w:pPr>
                        <w:rPr>
                          <w:sz w:val="16"/>
                          <w:szCs w:val="16"/>
                          <w:lang w:val="vi-VN"/>
                        </w:rPr>
                      </w:pPr>
                      <w:r w:rsidRPr="003740DF">
                        <w:rPr>
                          <w:sz w:val="16"/>
                          <w:szCs w:val="16"/>
                          <w:lang w:val="vi-VN"/>
                        </w:rPr>
                        <w:t>Plant()</w:t>
                      </w:r>
                    </w:p>
                    <w:p w:rsidR="00675739" w:rsidRPr="00E00A49" w:rsidRDefault="00675739" w:rsidP="00A13CE8">
                      <w:pPr>
                        <w:rPr>
                          <w:lang w:val="vi-VN"/>
                        </w:rPr>
                      </w:pPr>
                      <w:r w:rsidRPr="003740DF">
                        <w:rPr>
                          <w:sz w:val="16"/>
                          <w:szCs w:val="16"/>
                          <w:lang w:val="vi-VN"/>
                        </w:rPr>
                        <w:t>Plant(text,int)</w:t>
                      </w:r>
                      <w:r w:rsidRPr="003740DF">
                        <w:rPr>
                          <w:sz w:val="16"/>
                          <w:szCs w:val="16"/>
                          <w:lang w:val="vi-VN"/>
                        </w:rPr>
                        <w:br/>
                      </w:r>
                      <w:r w:rsidRPr="003740DF">
                        <w:rPr>
                          <w:sz w:val="16"/>
                          <w:szCs w:val="16"/>
                          <w:highlight w:val="green"/>
                          <w:lang w:val="vi-VN"/>
                        </w:rPr>
                        <w:t>grow(){</w:t>
                      </w:r>
                      <w:r w:rsidRPr="003740DF">
                        <w:rPr>
                          <w:sz w:val="16"/>
                          <w:szCs w:val="16"/>
                          <w:highlight w:val="green"/>
                          <w:lang w:val="vi-VN"/>
                        </w:rPr>
                        <w:br/>
                        <w:t xml:space="preserve">  sout(“by light”);   }</w:t>
                      </w:r>
                      <w:r>
                        <w:rPr>
                          <w:lang w:val="vi-VN"/>
                        </w:rPr>
                        <w:br/>
                      </w:r>
                    </w:p>
                  </w:txbxContent>
                </v:textbox>
              </v:shape>
            </w:pict>
          </mc:Fallback>
        </mc:AlternateContent>
      </w:r>
      <w:r w:rsidR="00A13CE8">
        <w:rPr>
          <w:noProof/>
        </w:rPr>
        <mc:AlternateContent>
          <mc:Choice Requires="wps">
            <w:drawing>
              <wp:anchor distT="0" distB="0" distL="114300" distR="114300" simplePos="0" relativeHeight="251891712" behindDoc="0" locked="0" layoutInCell="1" allowOverlap="1" wp14:anchorId="3495ABB7" wp14:editId="6CE96B50">
                <wp:simplePos x="0" y="0"/>
                <wp:positionH relativeFrom="column">
                  <wp:posOffset>3833055</wp:posOffset>
                </wp:positionH>
                <wp:positionV relativeFrom="paragraph">
                  <wp:posOffset>854612</wp:posOffset>
                </wp:positionV>
                <wp:extent cx="1568792" cy="21102"/>
                <wp:effectExtent l="0" t="0" r="12700" b="36195"/>
                <wp:wrapNone/>
                <wp:docPr id="184" name="Straight Connector 184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1568792" cy="21102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645E2394" id="Straight Connector 184" o:spid="_x0000_s1026" style="position:absolute;flip:y;z-index:2518917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1.8pt,67.3pt" to="425.35pt,68.9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" strokecolor="#4579b8 [3044]"/>
            </w:pict>
          </mc:Fallback>
        </mc:AlternateContent>
      </w:r>
      <w:r w:rsidR="00A13CE8" w:rsidRPr="00A13CE8">
        <w:rPr>
          <w:noProof/>
        </w:rPr>
        <mc:AlternateContent>
          <mc:Choice Requires="wps">
            <w:drawing>
              <wp:anchor distT="0" distB="0" distL="114300" distR="114300" simplePos="0" relativeHeight="251890688" behindDoc="0" locked="0" layoutInCell="1" allowOverlap="1" wp14:anchorId="51C6C21D" wp14:editId="5111BB82">
                <wp:simplePos x="0" y="0"/>
                <wp:positionH relativeFrom="column">
                  <wp:posOffset>3683000</wp:posOffset>
                </wp:positionH>
                <wp:positionV relativeFrom="paragraph">
                  <wp:posOffset>196849</wp:posOffset>
                </wp:positionV>
                <wp:extent cx="147320" cy="196850"/>
                <wp:effectExtent l="76200" t="19050" r="62230" b="69850"/>
                <wp:wrapNone/>
                <wp:docPr id="183" name="Isosceles Triangle 18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320" cy="196850"/>
                        </a:xfrm>
                        <a:prstGeom prst="triangle">
                          <a:avLst/>
                        </a:prstGeom>
                        <a:noFill/>
                        <a:scene3d>
                          <a:camera prst="orthographicFront">
                            <a:rot lat="0" lon="0" rev="42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012E9DE" id="Isosceles Triangle 183" o:spid="_x0000_s1026" type="#_x0000_t5" style="position:absolute;margin-left:290pt;margin-top:15.5pt;width:11.6pt;height:15.5pt;z-index:2518906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" filled="f" strokecolor="#243f60 [1604]" strokeweight="2pt"/>
            </w:pict>
          </mc:Fallback>
        </mc:AlternateContent>
      </w:r>
      <w:r w:rsidR="00A13CE8" w:rsidRPr="00A13CE8">
        <w:rPr>
          <w:noProof/>
        </w:rPr>
        <mc:AlternateContent>
          <mc:Choice Requires="wps">
            <w:drawing>
              <wp:anchor distT="0" distB="0" distL="114300" distR="114300" simplePos="0" relativeHeight="251889664" behindDoc="0" locked="0" layoutInCell="1" allowOverlap="1" wp14:anchorId="3053566D" wp14:editId="0827522B">
                <wp:simplePos x="0" y="0"/>
                <wp:positionH relativeFrom="column">
                  <wp:posOffset>3826412</wp:posOffset>
                </wp:positionH>
                <wp:positionV relativeFrom="paragraph">
                  <wp:posOffset>305972</wp:posOffset>
                </wp:positionV>
                <wp:extent cx="921434" cy="302408"/>
                <wp:effectExtent l="0" t="0" r="31115" b="21590"/>
                <wp:wrapNone/>
                <wp:docPr id="182" name="Straight Connector 18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H="1" flipV="1">
                          <a:off x="0" y="0"/>
                          <a:ext cx="921434" cy="302408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8F6F802" id="Straight Connector 182" o:spid="_x0000_s1026" style="position:absolute;flip:x y;z-index:2518896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301.3pt,24.1pt" to="373.85pt,47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" strokecolor="#4579b8 [3044]"/>
            </w:pict>
          </mc:Fallback>
        </mc:AlternateContent>
      </w:r>
      <w:r w:rsidR="00A13CE8">
        <w:rPr>
          <w:noProof/>
        </w:rPr>
        <mc:AlternateContent>
          <mc:Choice Requires="wps">
            <w:drawing>
              <wp:anchor distT="0" distB="0" distL="114300" distR="114300" simplePos="0" relativeHeight="251886592" behindDoc="0" locked="0" layoutInCell="1" allowOverlap="1" wp14:anchorId="54585E7D" wp14:editId="5D2DC7B0">
                <wp:simplePos x="0" y="0"/>
                <wp:positionH relativeFrom="column">
                  <wp:posOffset>1878037</wp:posOffset>
                </wp:positionH>
                <wp:positionV relativeFrom="paragraph">
                  <wp:posOffset>207498</wp:posOffset>
                </wp:positionV>
                <wp:extent cx="147711" cy="196899"/>
                <wp:effectExtent l="114300" t="19050" r="24130" b="69850"/>
                <wp:wrapNone/>
                <wp:docPr id="180" name="Isosceles Triangle 18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147711" cy="196899"/>
                        </a:xfrm>
                        <a:prstGeom prst="triangle">
                          <a:avLst/>
                        </a:prstGeom>
                        <a:noFill/>
                        <a:scene3d>
                          <a:camera prst="orthographicFront">
                            <a:rot lat="0" lon="0" rev="17400000"/>
                          </a:camera>
                          <a:lightRig rig="threePt" dir="t"/>
                        </a:scene3d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0B42898C" id="Isosceles Triangle 180" o:spid="_x0000_s1026" type="#_x0000_t5" style="position:absolute;margin-left:147.9pt;margin-top:16.35pt;width:11.65pt;height:15.5pt;z-index:2518865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" filled="f" strokecolor="#243f60 [1604]" strokeweight="2pt"/>
            </w:pict>
          </mc:Fallback>
        </mc:AlternateContent>
      </w:r>
      <w:r w:rsidR="00A13CE8">
        <w:rPr>
          <w:noProof/>
        </w:rPr>
        <mc:AlternateContent>
          <mc:Choice Requires="wps">
            <w:drawing>
              <wp:anchor distT="0" distB="0" distL="114300" distR="114300" simplePos="0" relativeHeight="251885568" behindDoc="0" locked="0" layoutInCell="1" allowOverlap="1" wp14:anchorId="40528274" wp14:editId="38637BFA">
                <wp:simplePos x="0" y="0"/>
                <wp:positionH relativeFrom="column">
                  <wp:posOffset>1266092</wp:posOffset>
                </wp:positionH>
                <wp:positionV relativeFrom="paragraph">
                  <wp:posOffset>305972</wp:posOffset>
                </wp:positionV>
                <wp:extent cx="654148" cy="98474"/>
                <wp:effectExtent l="0" t="0" r="12700" b="34925"/>
                <wp:wrapNone/>
                <wp:docPr id="179" name="Straight Connector 17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54148" cy="98474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0AD3B0BF" id="Straight Connector 179" o:spid="_x0000_s1026" style="position:absolute;flip:y;z-index:2518855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99.7pt,24.1pt" to="151.2pt,31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" strokecolor="#4579b8 [3044]"/>
            </w:pict>
          </mc:Fallback>
        </mc:AlternateContent>
      </w:r>
      <w:r w:rsidR="00A13CE8" w:rsidRPr="00A13CE8">
        <w:rPr>
          <w:noProof/>
        </w:rPr>
        <mc:AlternateContent>
          <mc:Choice Requires="wps">
            <w:drawing>
              <wp:anchor distT="0" distB="0" distL="114300" distR="114300" simplePos="0" relativeHeight="251884544" behindDoc="0" locked="0" layoutInCell="1" allowOverlap="1" wp14:anchorId="591940F8" wp14:editId="38DE52C5">
                <wp:simplePos x="0" y="0"/>
                <wp:positionH relativeFrom="column">
                  <wp:posOffset>11430</wp:posOffset>
                </wp:positionH>
                <wp:positionV relativeFrom="paragraph">
                  <wp:posOffset>957580</wp:posOffset>
                </wp:positionV>
                <wp:extent cx="1575435" cy="0"/>
                <wp:effectExtent l="0" t="0" r="24765" b="19050"/>
                <wp:wrapNone/>
                <wp:docPr id="178" name="Straight Connector 17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54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E1E4CDE" id="Straight Connector 178" o:spid="_x0000_s1026" style="position:absolute;z-index:25188454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.9pt,75.4pt" to="124.95pt,7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" strokecolor="#4579b8 [3044]"/>
            </w:pict>
          </mc:Fallback>
        </mc:AlternateContent>
      </w:r>
      <w:r w:rsidR="00A13CE8" w:rsidRPr="00A13CE8">
        <w:rPr>
          <w:noProof/>
        </w:rPr>
        <mc:AlternateContent>
          <mc:Choice Requires="wps">
            <w:drawing>
              <wp:anchor distT="0" distB="0" distL="114300" distR="114300" simplePos="0" relativeHeight="251883520" behindDoc="0" locked="0" layoutInCell="1" allowOverlap="1" wp14:anchorId="441A1FE4" wp14:editId="39463CE1">
                <wp:simplePos x="0" y="0"/>
                <wp:positionH relativeFrom="column">
                  <wp:posOffset>11430</wp:posOffset>
                </wp:positionH>
                <wp:positionV relativeFrom="paragraph">
                  <wp:posOffset>704215</wp:posOffset>
                </wp:positionV>
                <wp:extent cx="1575435" cy="0"/>
                <wp:effectExtent l="0" t="0" r="24765" b="19050"/>
                <wp:wrapNone/>
                <wp:docPr id="177" name="Straight Connector 17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1575435" cy="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</wp:anchor>
            </w:drawing>
          </mc:Choice>
          <mc:Fallback>
            <w:pict>
              <v:line w14:anchorId="721435CE" id="Straight Connector 177" o:spid="_x0000_s1026" style="position:absolute;z-index:25188352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.9pt,55.45pt" to="124.95pt,55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" strokecolor="#4579b8 [3044]"/>
            </w:pict>
          </mc:Fallback>
        </mc:AlternateContent>
      </w:r>
    </w:p>
    <w:sectPr w:rsidR="002D0160" w:rsidRPr="0007046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38013D3"/>
    <w:multiLevelType w:val="hybridMultilevel"/>
    <w:tmpl w:val="B8DA37A0"/>
    <w:lvl w:ilvl="0" w:tplc="C686ACFC">
      <w:numFmt w:val="bullet"/>
      <w:lvlText w:val=""/>
      <w:lvlJc w:val="left"/>
      <w:pPr>
        <w:ind w:left="460" w:hanging="360"/>
      </w:pPr>
      <w:rPr>
        <w:rFonts w:ascii="Wingdings" w:eastAsiaTheme="minorHAnsi" w:hAnsi="Wingding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1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9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6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3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0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7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5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22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E2MjUEMgwsDc0tjJV0lIJTi4sz8/NACgxNawFhbblSLQAAAA=="/>
  </w:docVars>
  <w:rsids>
    <w:rsidRoot w:val="00AB536B"/>
    <w:rsid w:val="000135EC"/>
    <w:rsid w:val="000144AD"/>
    <w:rsid w:val="00030DBD"/>
    <w:rsid w:val="000560A3"/>
    <w:rsid w:val="00070468"/>
    <w:rsid w:val="00070F06"/>
    <w:rsid w:val="0007139F"/>
    <w:rsid w:val="00071F2A"/>
    <w:rsid w:val="00075E00"/>
    <w:rsid w:val="00095064"/>
    <w:rsid w:val="00097B91"/>
    <w:rsid w:val="000F635D"/>
    <w:rsid w:val="001008B8"/>
    <w:rsid w:val="0012185A"/>
    <w:rsid w:val="00121F05"/>
    <w:rsid w:val="00173D03"/>
    <w:rsid w:val="001B1CB4"/>
    <w:rsid w:val="001B5D03"/>
    <w:rsid w:val="001D1647"/>
    <w:rsid w:val="001D4AFB"/>
    <w:rsid w:val="001F164A"/>
    <w:rsid w:val="00201642"/>
    <w:rsid w:val="00205886"/>
    <w:rsid w:val="00205AB2"/>
    <w:rsid w:val="00210BC7"/>
    <w:rsid w:val="002174DF"/>
    <w:rsid w:val="00220612"/>
    <w:rsid w:val="00247699"/>
    <w:rsid w:val="00256FD1"/>
    <w:rsid w:val="00257611"/>
    <w:rsid w:val="00265F06"/>
    <w:rsid w:val="00267D59"/>
    <w:rsid w:val="00271EDA"/>
    <w:rsid w:val="0027293B"/>
    <w:rsid w:val="00276BD2"/>
    <w:rsid w:val="0029396D"/>
    <w:rsid w:val="002A05A1"/>
    <w:rsid w:val="002A4E56"/>
    <w:rsid w:val="002B1C4C"/>
    <w:rsid w:val="002B24AF"/>
    <w:rsid w:val="002C4FD1"/>
    <w:rsid w:val="002D0160"/>
    <w:rsid w:val="002D0BD3"/>
    <w:rsid w:val="002E75D9"/>
    <w:rsid w:val="002F0FC9"/>
    <w:rsid w:val="002F738D"/>
    <w:rsid w:val="00336BE5"/>
    <w:rsid w:val="003533AD"/>
    <w:rsid w:val="00363E4F"/>
    <w:rsid w:val="00367A3A"/>
    <w:rsid w:val="003740DF"/>
    <w:rsid w:val="003A0C45"/>
    <w:rsid w:val="003C3BC3"/>
    <w:rsid w:val="00413795"/>
    <w:rsid w:val="004170D0"/>
    <w:rsid w:val="004376D7"/>
    <w:rsid w:val="00441A1D"/>
    <w:rsid w:val="0045545D"/>
    <w:rsid w:val="004625E2"/>
    <w:rsid w:val="00494F0C"/>
    <w:rsid w:val="004A1F47"/>
    <w:rsid w:val="004A2DE4"/>
    <w:rsid w:val="004A7499"/>
    <w:rsid w:val="004C3830"/>
    <w:rsid w:val="004C5563"/>
    <w:rsid w:val="004D1B37"/>
    <w:rsid w:val="004E418C"/>
    <w:rsid w:val="004E58B3"/>
    <w:rsid w:val="004E6010"/>
    <w:rsid w:val="00503BBD"/>
    <w:rsid w:val="00505F86"/>
    <w:rsid w:val="005451DC"/>
    <w:rsid w:val="00554087"/>
    <w:rsid w:val="0056068E"/>
    <w:rsid w:val="00565201"/>
    <w:rsid w:val="0057095C"/>
    <w:rsid w:val="00575FF3"/>
    <w:rsid w:val="00584E1C"/>
    <w:rsid w:val="0058520D"/>
    <w:rsid w:val="005853E5"/>
    <w:rsid w:val="005A422A"/>
    <w:rsid w:val="005C476E"/>
    <w:rsid w:val="005D7FCF"/>
    <w:rsid w:val="005E7C62"/>
    <w:rsid w:val="005F1E5E"/>
    <w:rsid w:val="00604DE7"/>
    <w:rsid w:val="00615937"/>
    <w:rsid w:val="00626875"/>
    <w:rsid w:val="00667015"/>
    <w:rsid w:val="006720EB"/>
    <w:rsid w:val="00673926"/>
    <w:rsid w:val="00675739"/>
    <w:rsid w:val="0068282E"/>
    <w:rsid w:val="0068786B"/>
    <w:rsid w:val="006C37C3"/>
    <w:rsid w:val="006D00F4"/>
    <w:rsid w:val="006F29CB"/>
    <w:rsid w:val="006F7232"/>
    <w:rsid w:val="007240EE"/>
    <w:rsid w:val="00730962"/>
    <w:rsid w:val="00734119"/>
    <w:rsid w:val="00740FB2"/>
    <w:rsid w:val="0074356E"/>
    <w:rsid w:val="00750FB9"/>
    <w:rsid w:val="0075165B"/>
    <w:rsid w:val="007535BC"/>
    <w:rsid w:val="0076149B"/>
    <w:rsid w:val="00761EEA"/>
    <w:rsid w:val="007A02E3"/>
    <w:rsid w:val="00822FAA"/>
    <w:rsid w:val="008338C8"/>
    <w:rsid w:val="0083789D"/>
    <w:rsid w:val="0084185E"/>
    <w:rsid w:val="008542A4"/>
    <w:rsid w:val="00855921"/>
    <w:rsid w:val="00866964"/>
    <w:rsid w:val="00871691"/>
    <w:rsid w:val="00872927"/>
    <w:rsid w:val="00876918"/>
    <w:rsid w:val="00877FF9"/>
    <w:rsid w:val="008A3522"/>
    <w:rsid w:val="008B055F"/>
    <w:rsid w:val="008B7E73"/>
    <w:rsid w:val="008C565B"/>
    <w:rsid w:val="009115BD"/>
    <w:rsid w:val="00924B41"/>
    <w:rsid w:val="009425C0"/>
    <w:rsid w:val="009530D4"/>
    <w:rsid w:val="00976F7E"/>
    <w:rsid w:val="00995899"/>
    <w:rsid w:val="009E6D95"/>
    <w:rsid w:val="009F1F51"/>
    <w:rsid w:val="009F56FF"/>
    <w:rsid w:val="009F58C5"/>
    <w:rsid w:val="00A13CE8"/>
    <w:rsid w:val="00A279DB"/>
    <w:rsid w:val="00A45883"/>
    <w:rsid w:val="00A85428"/>
    <w:rsid w:val="00A9275F"/>
    <w:rsid w:val="00AA5679"/>
    <w:rsid w:val="00AB536B"/>
    <w:rsid w:val="00AC3CD1"/>
    <w:rsid w:val="00AC523E"/>
    <w:rsid w:val="00AD2B1C"/>
    <w:rsid w:val="00AD49BB"/>
    <w:rsid w:val="00AE79CD"/>
    <w:rsid w:val="00B123FC"/>
    <w:rsid w:val="00B3172E"/>
    <w:rsid w:val="00B67213"/>
    <w:rsid w:val="00B70292"/>
    <w:rsid w:val="00B92947"/>
    <w:rsid w:val="00BA2C3F"/>
    <w:rsid w:val="00BA76FB"/>
    <w:rsid w:val="00BB51A6"/>
    <w:rsid w:val="00BC3FE9"/>
    <w:rsid w:val="00BC495D"/>
    <w:rsid w:val="00BD6E26"/>
    <w:rsid w:val="00C23932"/>
    <w:rsid w:val="00C45BC5"/>
    <w:rsid w:val="00C64FAB"/>
    <w:rsid w:val="00C738EC"/>
    <w:rsid w:val="00C76C69"/>
    <w:rsid w:val="00C81804"/>
    <w:rsid w:val="00C842D2"/>
    <w:rsid w:val="00CB4DA7"/>
    <w:rsid w:val="00CC1DE2"/>
    <w:rsid w:val="00CC23DD"/>
    <w:rsid w:val="00CD42A2"/>
    <w:rsid w:val="00CF27D5"/>
    <w:rsid w:val="00CF4406"/>
    <w:rsid w:val="00D05365"/>
    <w:rsid w:val="00D26D08"/>
    <w:rsid w:val="00D504E2"/>
    <w:rsid w:val="00D82DA1"/>
    <w:rsid w:val="00D8479F"/>
    <w:rsid w:val="00D93FEB"/>
    <w:rsid w:val="00DC6136"/>
    <w:rsid w:val="00DD56A4"/>
    <w:rsid w:val="00DD760B"/>
    <w:rsid w:val="00E00A49"/>
    <w:rsid w:val="00E16189"/>
    <w:rsid w:val="00E23648"/>
    <w:rsid w:val="00E274F6"/>
    <w:rsid w:val="00E7266D"/>
    <w:rsid w:val="00E778DC"/>
    <w:rsid w:val="00E84133"/>
    <w:rsid w:val="00EA4ED9"/>
    <w:rsid w:val="00EA5E80"/>
    <w:rsid w:val="00EB2D45"/>
    <w:rsid w:val="00EB42CD"/>
    <w:rsid w:val="00ED4E97"/>
    <w:rsid w:val="00F13B44"/>
    <w:rsid w:val="00F13F2E"/>
    <w:rsid w:val="00F17D5F"/>
    <w:rsid w:val="00F21FDD"/>
    <w:rsid w:val="00F3521C"/>
    <w:rsid w:val="00F54EBE"/>
    <w:rsid w:val="00F7152D"/>
    <w:rsid w:val="00F75FE0"/>
    <w:rsid w:val="00F90D73"/>
    <w:rsid w:val="00F96716"/>
    <w:rsid w:val="00FB1B69"/>
    <w:rsid w:val="00FD20D9"/>
    <w:rsid w:val="00FD58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35A7D95"/>
  <w15:docId w15:val="{F0DCB7D8-189D-4385-8301-D4945CA0C8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B536B"/>
    <w:pPr>
      <w:spacing w:after="0" w:line="300" w:lineRule="atLeast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C45BC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2D0160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2D0160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5A422A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39</TotalTime>
  <Pages>8</Pages>
  <Words>418</Words>
  <Characters>2388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8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ASUS</cp:lastModifiedBy>
  <cp:revision>130</cp:revision>
  <dcterms:created xsi:type="dcterms:W3CDTF">2020-05-19T01:25:00Z</dcterms:created>
  <dcterms:modified xsi:type="dcterms:W3CDTF">2021-07-17T13:42:00Z</dcterms:modified>
</cp:coreProperties>
</file>